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AF3FB" w14:textId="77777777" w:rsidR="00E05ECF" w:rsidRDefault="00E05ECF" w:rsidP="00E05ECF">
      <w:pPr>
        <w:pStyle w:val="Heading3"/>
        <w:shd w:val="clear" w:color="auto" w:fill="FFFFFF"/>
        <w:rPr>
          <w:rFonts w:ascii="Arial" w:hAnsi="Arial" w:cs="Arial"/>
          <w:color w:val="000000"/>
        </w:rPr>
      </w:pPr>
      <w:r>
        <w:rPr>
          <w:rFonts w:ascii="Arial" w:hAnsi="Arial" w:cs="Arial"/>
          <w:color w:val="000000"/>
          <w:sz w:val="22"/>
          <w:szCs w:val="22"/>
        </w:rPr>
        <w:t>Key Responsibilities:</w:t>
      </w:r>
    </w:p>
    <w:p w14:paraId="056EA620" w14:textId="77777777" w:rsidR="00E05ECF" w:rsidRDefault="00E05ECF" w:rsidP="00E05ECF">
      <w:pPr>
        <w:numPr>
          <w:ilvl w:val="0"/>
          <w:numId w:val="2"/>
        </w:numPr>
        <w:shd w:val="clear" w:color="auto" w:fill="FFFFFF"/>
        <w:spacing w:before="100" w:beforeAutospacing="1" w:after="100" w:afterAutospacing="1"/>
        <w:ind w:left="945"/>
        <w:rPr>
          <w:rFonts w:ascii="Arial" w:hAnsi="Arial" w:cs="Arial"/>
          <w:color w:val="000000"/>
        </w:rPr>
      </w:pPr>
      <w:r>
        <w:rPr>
          <w:rFonts w:ascii="Arial" w:hAnsi="Arial" w:cs="Arial"/>
          <w:color w:val="000000"/>
        </w:rPr>
        <w:t>The ideal candidate should possess strong expertise in Escalation handling, Conflict Resolution and Governance.</w:t>
      </w:r>
    </w:p>
    <w:p w14:paraId="00E7C71C" w14:textId="77777777" w:rsidR="00E05ECF" w:rsidRDefault="00E05ECF" w:rsidP="00E05ECF">
      <w:pPr>
        <w:numPr>
          <w:ilvl w:val="0"/>
          <w:numId w:val="2"/>
        </w:numPr>
        <w:shd w:val="clear" w:color="auto" w:fill="FFFFFF"/>
        <w:spacing w:before="100" w:beforeAutospacing="1" w:after="100" w:afterAutospacing="1"/>
        <w:ind w:left="945"/>
        <w:rPr>
          <w:rFonts w:ascii="Arial" w:hAnsi="Arial" w:cs="Arial"/>
          <w:color w:val="000000"/>
        </w:rPr>
      </w:pPr>
      <w:r>
        <w:rPr>
          <w:rFonts w:ascii="Arial" w:hAnsi="Arial" w:cs="Arial"/>
          <w:color w:val="000000"/>
        </w:rPr>
        <w:t>Should have strong client management skills.</w:t>
      </w:r>
    </w:p>
    <w:p w14:paraId="56CE3A76" w14:textId="77777777" w:rsidR="00E05ECF" w:rsidRDefault="00E05ECF" w:rsidP="00E05ECF">
      <w:pPr>
        <w:numPr>
          <w:ilvl w:val="0"/>
          <w:numId w:val="2"/>
        </w:numPr>
        <w:shd w:val="clear" w:color="auto" w:fill="FFFFFF"/>
        <w:spacing w:after="0"/>
        <w:ind w:left="945"/>
        <w:rPr>
          <w:rFonts w:ascii="Arial" w:hAnsi="Arial" w:cs="Arial"/>
          <w:color w:val="000000"/>
        </w:rPr>
      </w:pPr>
      <w:r>
        <w:rPr>
          <w:rFonts w:ascii="Arial" w:hAnsi="Arial" w:cs="Arial"/>
          <w:color w:val="000000"/>
        </w:rPr>
        <w:t>Lead and manage a large Quality Engineering team (35–50 members)</w:t>
      </w:r>
    </w:p>
    <w:p w14:paraId="40A5B109" w14:textId="77777777" w:rsidR="00E05ECF" w:rsidRDefault="00E05ECF" w:rsidP="00E05ECF">
      <w:pPr>
        <w:numPr>
          <w:ilvl w:val="0"/>
          <w:numId w:val="2"/>
        </w:numPr>
        <w:shd w:val="clear" w:color="auto" w:fill="FFFFFF"/>
        <w:spacing w:after="0"/>
        <w:ind w:left="945"/>
        <w:rPr>
          <w:rFonts w:ascii="Arial" w:hAnsi="Arial" w:cs="Arial"/>
          <w:color w:val="000000"/>
        </w:rPr>
      </w:pPr>
      <w:r>
        <w:rPr>
          <w:rFonts w:ascii="Arial" w:hAnsi="Arial" w:cs="Arial"/>
          <w:color w:val="000000"/>
        </w:rPr>
        <w:t>Own and drive escalation management, ensuring timely resolution of critical issues and effective communication with stakeholders.</w:t>
      </w:r>
    </w:p>
    <w:p w14:paraId="2F85885A" w14:textId="77777777" w:rsidR="00E05ECF" w:rsidRDefault="00E05ECF" w:rsidP="00E05ECF">
      <w:pPr>
        <w:numPr>
          <w:ilvl w:val="0"/>
          <w:numId w:val="2"/>
        </w:numPr>
        <w:shd w:val="clear" w:color="auto" w:fill="FFFFFF"/>
        <w:spacing w:after="0"/>
        <w:ind w:left="945"/>
        <w:rPr>
          <w:rFonts w:ascii="Arial" w:hAnsi="Arial" w:cs="Arial"/>
          <w:color w:val="000000"/>
        </w:rPr>
      </w:pPr>
      <w:r>
        <w:rPr>
          <w:rFonts w:ascii="Arial" w:hAnsi="Arial" w:cs="Arial"/>
          <w:color w:val="000000"/>
        </w:rPr>
        <w:t>Handle conflict management both within the team and with cross-functional teams to maintain a productive and collaborative working environment.</w:t>
      </w:r>
    </w:p>
    <w:p w14:paraId="30CCB59E" w14:textId="77777777" w:rsidR="00E05ECF" w:rsidRDefault="00E05ECF" w:rsidP="00E05ECF">
      <w:pPr>
        <w:numPr>
          <w:ilvl w:val="0"/>
          <w:numId w:val="2"/>
        </w:numPr>
        <w:shd w:val="clear" w:color="auto" w:fill="FFFFFF"/>
        <w:spacing w:after="0"/>
        <w:ind w:left="945"/>
        <w:rPr>
          <w:rFonts w:ascii="Arial" w:hAnsi="Arial" w:cs="Arial"/>
          <w:color w:val="000000"/>
        </w:rPr>
      </w:pPr>
      <w:r>
        <w:rPr>
          <w:rFonts w:ascii="Arial" w:hAnsi="Arial" w:cs="Arial"/>
          <w:color w:val="000000"/>
        </w:rPr>
        <w:t>Experience with test strategy, test planning, automation frameworks, and QA metrics.</w:t>
      </w:r>
    </w:p>
    <w:p w14:paraId="64D9FD0A" w14:textId="77777777" w:rsidR="00E05ECF" w:rsidRDefault="00E05ECF" w:rsidP="001A01B4">
      <w:pPr>
        <w:numPr>
          <w:ilvl w:val="0"/>
          <w:numId w:val="2"/>
        </w:numPr>
        <w:shd w:val="clear" w:color="auto" w:fill="FFFFFF"/>
        <w:spacing w:before="100" w:beforeAutospacing="1" w:after="0"/>
        <w:rPr>
          <w:rFonts w:ascii="Arial" w:hAnsi="Arial" w:cs="Arial"/>
          <w:color w:val="000000"/>
        </w:rPr>
      </w:pPr>
      <w:r w:rsidRPr="00E05ECF">
        <w:rPr>
          <w:rFonts w:ascii="Arial" w:hAnsi="Arial" w:cs="Arial"/>
          <w:color w:val="000000"/>
        </w:rPr>
        <w:t>Solid understanding of Agile, DevOps, and modern SDLC methodologies.</w:t>
      </w:r>
    </w:p>
    <w:p w14:paraId="61BD1273" w14:textId="57975D0F" w:rsidR="00E05ECF" w:rsidRPr="00E05ECF" w:rsidRDefault="00E05ECF" w:rsidP="001A01B4">
      <w:pPr>
        <w:numPr>
          <w:ilvl w:val="0"/>
          <w:numId w:val="2"/>
        </w:numPr>
        <w:shd w:val="clear" w:color="auto" w:fill="FFFFFF"/>
        <w:spacing w:before="100" w:beforeAutospacing="1" w:after="0"/>
        <w:rPr>
          <w:rFonts w:ascii="Arial" w:hAnsi="Arial" w:cs="Arial"/>
          <w:color w:val="000000"/>
        </w:rPr>
      </w:pPr>
      <w:r w:rsidRPr="00E05ECF">
        <w:rPr>
          <w:rFonts w:ascii="Arial" w:hAnsi="Arial" w:cs="Arial"/>
          <w:color w:val="000000"/>
        </w:rPr>
        <w:t>Hands on exp on QE Projects, someone who knows technology around QE/AWS/Engineering aspects</w:t>
      </w:r>
    </w:p>
    <w:p w14:paraId="2D79B426" w14:textId="77777777" w:rsidR="00E05ECF" w:rsidRDefault="00E05ECF" w:rsidP="00E05ECF">
      <w:pPr>
        <w:pStyle w:val="NormalWeb"/>
        <w:shd w:val="clear" w:color="auto" w:fill="FFFFFF"/>
        <w:rPr>
          <w:rFonts w:ascii="Arial" w:hAnsi="Arial" w:cs="Arial"/>
          <w:color w:val="000000"/>
        </w:rPr>
      </w:pPr>
      <w:r>
        <w:rPr>
          <w:rFonts w:ascii="Arial" w:hAnsi="Arial" w:cs="Arial"/>
          <w:color w:val="000000"/>
        </w:rPr>
        <w:t>Technical Skills</w:t>
      </w:r>
    </w:p>
    <w:p w14:paraId="3100DEA3" w14:textId="77777777" w:rsidR="00E05ECF" w:rsidRDefault="00E05ECF" w:rsidP="00E05ECF">
      <w:pPr>
        <w:numPr>
          <w:ilvl w:val="0"/>
          <w:numId w:val="3"/>
        </w:numPr>
        <w:shd w:val="clear" w:color="auto" w:fill="FFFFFF"/>
        <w:spacing w:before="100" w:beforeAutospacing="1" w:after="100" w:afterAutospacing="1"/>
        <w:ind w:left="945"/>
        <w:rPr>
          <w:rFonts w:ascii="Arial" w:hAnsi="Arial" w:cs="Arial"/>
          <w:color w:val="000000"/>
        </w:rPr>
      </w:pPr>
      <w:r>
        <w:rPr>
          <w:rFonts w:ascii="Arial" w:hAnsi="Arial" w:cs="Arial"/>
          <w:color w:val="000000"/>
        </w:rPr>
        <w:t>Java: OOPS concepts, data structure, collections &amp; worked with Java with design patterns</w:t>
      </w:r>
    </w:p>
    <w:p w14:paraId="0969DBF9" w14:textId="77777777" w:rsidR="00E05ECF" w:rsidRDefault="00E05ECF" w:rsidP="00E05ECF">
      <w:pPr>
        <w:numPr>
          <w:ilvl w:val="0"/>
          <w:numId w:val="3"/>
        </w:numPr>
        <w:shd w:val="clear" w:color="auto" w:fill="FFFFFF"/>
        <w:spacing w:before="100" w:beforeAutospacing="1" w:after="100" w:afterAutospacing="1"/>
        <w:ind w:left="945"/>
        <w:rPr>
          <w:rFonts w:ascii="Arial" w:hAnsi="Arial" w:cs="Arial"/>
          <w:color w:val="000000"/>
        </w:rPr>
      </w:pPr>
      <w:r>
        <w:rPr>
          <w:rFonts w:ascii="Arial" w:hAnsi="Arial" w:cs="Arial"/>
          <w:color w:val="000000"/>
        </w:rPr>
        <w:t>Experience in Gradle, Junit, TestNG, Custom Java Annotations</w:t>
      </w:r>
    </w:p>
    <w:p w14:paraId="3D28A13F" w14:textId="77777777" w:rsidR="00E05ECF" w:rsidRDefault="00E05ECF" w:rsidP="00E05ECF">
      <w:pPr>
        <w:numPr>
          <w:ilvl w:val="0"/>
          <w:numId w:val="3"/>
        </w:numPr>
        <w:shd w:val="clear" w:color="auto" w:fill="FFFFFF"/>
        <w:spacing w:before="100" w:beforeAutospacing="1" w:after="100" w:afterAutospacing="1"/>
        <w:ind w:left="945"/>
        <w:rPr>
          <w:rFonts w:ascii="Arial" w:hAnsi="Arial" w:cs="Arial"/>
          <w:color w:val="000000"/>
        </w:rPr>
      </w:pPr>
      <w:r>
        <w:rPr>
          <w:rFonts w:ascii="Arial" w:hAnsi="Arial" w:cs="Arial"/>
          <w:color w:val="000000"/>
        </w:rPr>
        <w:t xml:space="preserve">Experience with automation testing </w:t>
      </w:r>
      <w:proofErr w:type="spellStart"/>
      <w:r>
        <w:rPr>
          <w:rFonts w:ascii="Arial" w:hAnsi="Arial" w:cs="Arial"/>
          <w:color w:val="000000"/>
        </w:rPr>
        <w:t>wrt</w:t>
      </w:r>
      <w:proofErr w:type="spellEnd"/>
      <w:r>
        <w:rPr>
          <w:rFonts w:ascii="Arial" w:hAnsi="Arial" w:cs="Arial"/>
          <w:color w:val="000000"/>
        </w:rPr>
        <w:t xml:space="preserve"> UIs, black box testing, e2e testing, thick client-based application, Web service, APIs (HTTP client, Rest), Selenium Web driver</w:t>
      </w:r>
    </w:p>
    <w:p w14:paraId="5ABEB3CB" w14:textId="77777777" w:rsidR="00E05ECF" w:rsidRDefault="00E05ECF" w:rsidP="00E05ECF">
      <w:pPr>
        <w:numPr>
          <w:ilvl w:val="0"/>
          <w:numId w:val="3"/>
        </w:numPr>
        <w:shd w:val="clear" w:color="auto" w:fill="FFFFFF"/>
        <w:spacing w:before="100" w:beforeAutospacing="1" w:after="100" w:afterAutospacing="1"/>
        <w:ind w:left="945"/>
        <w:rPr>
          <w:rFonts w:ascii="Arial" w:hAnsi="Arial" w:cs="Arial"/>
          <w:color w:val="000000"/>
        </w:rPr>
      </w:pPr>
      <w:r>
        <w:rPr>
          <w:rFonts w:ascii="Arial" w:hAnsi="Arial" w:cs="Arial"/>
          <w:color w:val="000000"/>
        </w:rPr>
        <w:t>Experience in backend process automation for CLI commands, e2e test automation</w:t>
      </w:r>
    </w:p>
    <w:p w14:paraId="61045EA4" w14:textId="77777777" w:rsidR="00E05ECF" w:rsidRDefault="00E05ECF" w:rsidP="00E05ECF">
      <w:pPr>
        <w:numPr>
          <w:ilvl w:val="0"/>
          <w:numId w:val="3"/>
        </w:numPr>
        <w:shd w:val="clear" w:color="auto" w:fill="FFFFFF"/>
        <w:spacing w:before="100" w:beforeAutospacing="1" w:after="100" w:afterAutospacing="1"/>
        <w:ind w:left="945"/>
        <w:rPr>
          <w:rFonts w:ascii="Arial" w:hAnsi="Arial" w:cs="Arial"/>
          <w:color w:val="000000"/>
        </w:rPr>
      </w:pPr>
      <w:r>
        <w:rPr>
          <w:rFonts w:ascii="Arial" w:hAnsi="Arial" w:cs="Arial"/>
          <w:color w:val="000000"/>
        </w:rPr>
        <w:t>Experience with Ansible/Terraform, Kubernetes cluster, Docker based test execution</w:t>
      </w:r>
    </w:p>
    <w:p w14:paraId="789361F9" w14:textId="7076D5BF" w:rsidR="003B454C" w:rsidRDefault="003B454C">
      <w:pPr>
        <w:pStyle w:val="BodyText"/>
      </w:pPr>
    </w:p>
    <w:p w14:paraId="49227E73" w14:textId="77777777" w:rsidR="003B454C" w:rsidRDefault="00000000">
      <w:r>
        <w:pict w14:anchorId="59340844">
          <v:rect id="_x0000_i1025" style="width:0;height:1.5pt" o:hralign="center" o:hrstd="t" o:hr="t"/>
        </w:pict>
      </w:r>
    </w:p>
    <w:p w14:paraId="4B59D852" w14:textId="77777777" w:rsidR="003B454C" w:rsidRDefault="00000000">
      <w:pPr>
        <w:pStyle w:val="Heading3"/>
      </w:pPr>
      <w:bookmarkStart w:id="0" w:name="Xc55e6e3eccfaa170fe9de1be745b65cd040fc62"/>
      <w:r>
        <w:t>Section 1: Project Management (PMP/PRINCE2-aligned)</w:t>
      </w:r>
    </w:p>
    <w:p w14:paraId="50CC93C3" w14:textId="77777777" w:rsidR="003B454C" w:rsidRDefault="00000000">
      <w:pPr>
        <w:pStyle w:val="FirstParagraph"/>
      </w:pPr>
      <w:r>
        <w:rPr>
          <w:b/>
          <w:bCs/>
        </w:rPr>
        <w:t>Q1: How do you manage a large QE team and ensure delivery?</w:t>
      </w:r>
      <w:r>
        <w:br/>
      </w:r>
      <w:r>
        <w:rPr>
          <w:b/>
          <w:bCs/>
        </w:rPr>
        <w:t>A1:</w:t>
      </w:r>
      <w:r>
        <w:br/>
        <w:t xml:space="preserve">As per PMP/PRINCE2 principles, I follow a governance-driven and milestone-based delivery model. I initiate a </w:t>
      </w:r>
      <w:r>
        <w:rPr>
          <w:b/>
          <w:bCs/>
        </w:rPr>
        <w:t>Project Charter</w:t>
      </w:r>
      <w:r>
        <w:t xml:space="preserve"> aligned with business needs, define a </w:t>
      </w:r>
      <w:r>
        <w:rPr>
          <w:b/>
          <w:bCs/>
        </w:rPr>
        <w:t>Work Breakdown Structure (WBS)</w:t>
      </w:r>
      <w:r>
        <w:t xml:space="preserve"> for QE tasks (test planning, automation, validation), and allocate resources by skill and availability. Regular </w:t>
      </w:r>
      <w:r>
        <w:rPr>
          <w:b/>
          <w:bCs/>
        </w:rPr>
        <w:t>Stage Gate Reviews</w:t>
      </w:r>
      <w:r>
        <w:t xml:space="preserve"> are held to validate progress, and </w:t>
      </w:r>
      <w:r>
        <w:rPr>
          <w:b/>
          <w:bCs/>
        </w:rPr>
        <w:t>RAID Logs (Risks, Assumptions, Issues, Dependencies)</w:t>
      </w:r>
      <w:r>
        <w:t xml:space="preserve"> are updated weekly. I ensure that all KPIs (e.g., defect leakage, automation ROI) are traceable to business goals.</w:t>
      </w:r>
    </w:p>
    <w:p w14:paraId="534D6EBD" w14:textId="77777777" w:rsidR="003B454C" w:rsidRDefault="00000000">
      <w:pPr>
        <w:pStyle w:val="BodyText"/>
      </w:pPr>
      <w:r>
        <w:rPr>
          <w:b/>
          <w:bCs/>
        </w:rPr>
        <w:lastRenderedPageBreak/>
        <w:t>Q2: How do you handle change requests or scope creep in QE?</w:t>
      </w:r>
      <w:r>
        <w:br/>
      </w:r>
      <w:r>
        <w:rPr>
          <w:b/>
          <w:bCs/>
        </w:rPr>
        <w:t>A2:</w:t>
      </w:r>
      <w:r>
        <w:br/>
        <w:t xml:space="preserve">Change management is handled using a </w:t>
      </w:r>
      <w:r>
        <w:rPr>
          <w:b/>
          <w:bCs/>
        </w:rPr>
        <w:t>Change Control Board (CCB)</w:t>
      </w:r>
      <w:r>
        <w:t xml:space="preserve"> mechanism. All requests are evaluated based on impact, feasibility, and resource availability. I use the </w:t>
      </w:r>
      <w:r>
        <w:rPr>
          <w:b/>
          <w:bCs/>
        </w:rPr>
        <w:t>MoSCoW prioritization technique</w:t>
      </w:r>
      <w:r>
        <w:t xml:space="preserve"> and update the </w:t>
      </w:r>
      <w:r>
        <w:rPr>
          <w:b/>
          <w:bCs/>
        </w:rPr>
        <w:t>Project Baseline</w:t>
      </w:r>
      <w:r>
        <w:t xml:space="preserve"> accordingly, ensuring formal sign-offs before integrating the changes into the test strategy.</w:t>
      </w:r>
    </w:p>
    <w:p w14:paraId="5C9E2CC3" w14:textId="77777777" w:rsidR="003B454C" w:rsidRDefault="00000000">
      <w:pPr>
        <w:pStyle w:val="BodyText"/>
      </w:pPr>
      <w:r>
        <w:rPr>
          <w:b/>
          <w:bCs/>
        </w:rPr>
        <w:t>Q3: What are some risk mitigation strategies you’ve used in large QE projects?</w:t>
      </w:r>
      <w:r>
        <w:br/>
      </w:r>
      <w:r>
        <w:rPr>
          <w:b/>
          <w:bCs/>
        </w:rPr>
        <w:t>A3:</w:t>
      </w:r>
      <w:r>
        <w:br/>
        <w:t xml:space="preserve">I apply PMP’s </w:t>
      </w:r>
      <w:r>
        <w:rPr>
          <w:b/>
          <w:bCs/>
        </w:rPr>
        <w:t>Risk Management Plan</w:t>
      </w:r>
      <w:r>
        <w:t xml:space="preserve"> approach: identifying risks during project planning, assigning owners, and defining mitigation and contingency strategies. For example, I mitigate test data issues by using </w:t>
      </w:r>
      <w:r>
        <w:rPr>
          <w:b/>
          <w:bCs/>
        </w:rPr>
        <w:t>synthetic data generation</w:t>
      </w:r>
      <w:r>
        <w:t xml:space="preserve">, and resource constraints are handled with a </w:t>
      </w:r>
      <w:r>
        <w:rPr>
          <w:b/>
          <w:bCs/>
        </w:rPr>
        <w:t>rolling wave planning</w:t>
      </w:r>
      <w:r>
        <w:t xml:space="preserve"> technique. Risks are tracked in a </w:t>
      </w:r>
      <w:r>
        <w:rPr>
          <w:b/>
          <w:bCs/>
        </w:rPr>
        <w:t>risk register</w:t>
      </w:r>
      <w:r>
        <w:t xml:space="preserve"> and reviewed in weekly governance calls.</w:t>
      </w:r>
    </w:p>
    <w:p w14:paraId="3B282874" w14:textId="77777777" w:rsidR="003B454C" w:rsidRDefault="00000000">
      <w:r>
        <w:pict w14:anchorId="3C2E0CD8">
          <v:rect id="_x0000_i1026" style="width:0;height:1.5pt" o:hralign="center" o:hrstd="t" o:hr="t"/>
        </w:pict>
      </w:r>
    </w:p>
    <w:p w14:paraId="0EA4CE66" w14:textId="77777777" w:rsidR="003B454C" w:rsidRDefault="00000000">
      <w:pPr>
        <w:pStyle w:val="Heading3"/>
      </w:pPr>
      <w:bookmarkStart w:id="1" w:name="X160cf248918d9429307a64b77f13355aafaea78"/>
      <w:bookmarkEnd w:id="0"/>
      <w:r>
        <w:t>Section 2: Escalation Management &amp; Governance</w:t>
      </w:r>
    </w:p>
    <w:p w14:paraId="638ED3E1" w14:textId="77777777" w:rsidR="003B454C" w:rsidRDefault="00000000">
      <w:pPr>
        <w:pStyle w:val="FirstParagraph"/>
      </w:pPr>
      <w:r>
        <w:rPr>
          <w:b/>
          <w:bCs/>
        </w:rPr>
        <w:t>Q4: Describe a time you managed a critical escalation.</w:t>
      </w:r>
      <w:r>
        <w:br/>
      </w:r>
      <w:r>
        <w:rPr>
          <w:b/>
          <w:bCs/>
        </w:rPr>
        <w:t>A4:</w:t>
      </w:r>
      <w:r>
        <w:br/>
        <w:t xml:space="preserve">Using the </w:t>
      </w:r>
      <w:r>
        <w:rPr>
          <w:b/>
          <w:bCs/>
        </w:rPr>
        <w:t>PMP Issue Log approach</w:t>
      </w:r>
      <w:r>
        <w:t xml:space="preserve">, I documented the escalation, conducted a root cause analysis (RCA) using </w:t>
      </w:r>
      <w:r>
        <w:rPr>
          <w:b/>
          <w:bCs/>
        </w:rPr>
        <w:t>Fishbone Diagram</w:t>
      </w:r>
      <w:r>
        <w:t xml:space="preserve">, and initiated a </w:t>
      </w:r>
      <w:r>
        <w:rPr>
          <w:b/>
          <w:bCs/>
        </w:rPr>
        <w:t>Corrective Action Plan</w:t>
      </w:r>
      <w:r>
        <w:t xml:space="preserve">. I engaged stakeholders via a daily war-room setup and provided real-time updates through a communication plan aligned with </w:t>
      </w:r>
      <w:r>
        <w:rPr>
          <w:b/>
          <w:bCs/>
        </w:rPr>
        <w:t>PMBOK stakeholder engagement best practices</w:t>
      </w:r>
      <w:r>
        <w:t xml:space="preserve">. Post-resolution, I led a </w:t>
      </w:r>
      <w:r>
        <w:rPr>
          <w:b/>
          <w:bCs/>
        </w:rPr>
        <w:t>lessons-learned workshop</w:t>
      </w:r>
      <w:r>
        <w:t xml:space="preserve"> to institutionalize improvements.</w:t>
      </w:r>
    </w:p>
    <w:p w14:paraId="79633ABF" w14:textId="77777777" w:rsidR="003B454C" w:rsidRDefault="00000000">
      <w:pPr>
        <w:pStyle w:val="BodyText"/>
      </w:pPr>
      <w:r>
        <w:rPr>
          <w:b/>
          <w:bCs/>
        </w:rPr>
        <w:t>Q5: What does Governance mean in Quality Engineering?</w:t>
      </w:r>
      <w:r>
        <w:br/>
      </w:r>
      <w:r>
        <w:rPr>
          <w:b/>
          <w:bCs/>
        </w:rPr>
        <w:t>A5:</w:t>
      </w:r>
      <w:r>
        <w:br/>
        <w:t xml:space="preserve">Governance involves establishing a </w:t>
      </w:r>
      <w:r>
        <w:rPr>
          <w:b/>
          <w:bCs/>
        </w:rPr>
        <w:t>Quality Management Plan</w:t>
      </w:r>
      <w:r>
        <w:t xml:space="preserve"> aligned with project goals. I use: - KPI dashboards (test coverage, defect density, regression trends) - Weekly governance calls - Quality audits and compliance checklists - Alignment with </w:t>
      </w:r>
      <w:r>
        <w:rPr>
          <w:b/>
          <w:bCs/>
        </w:rPr>
        <w:t>PRINCE2 principles</w:t>
      </w:r>
      <w:r>
        <w:t xml:space="preserve"> of continued business justification and defined roles/responsibilities</w:t>
      </w:r>
    </w:p>
    <w:p w14:paraId="6ED1B3AF" w14:textId="77777777" w:rsidR="003B454C" w:rsidRDefault="00000000">
      <w:pPr>
        <w:pStyle w:val="BodyText"/>
      </w:pPr>
      <w:r>
        <w:rPr>
          <w:b/>
          <w:bCs/>
        </w:rPr>
        <w:t>Q6: How do you ensure visibility of test activities and avoid last-minute surprises?</w:t>
      </w:r>
      <w:r>
        <w:br/>
      </w:r>
      <w:r>
        <w:rPr>
          <w:b/>
          <w:bCs/>
        </w:rPr>
        <w:t>A6:</w:t>
      </w:r>
      <w:r>
        <w:br/>
        <w:t xml:space="preserve">By maintaining a </w:t>
      </w:r>
      <w:r>
        <w:rPr>
          <w:b/>
          <w:bCs/>
        </w:rPr>
        <w:t>Quality Metrics Dashboard</w:t>
      </w:r>
      <w:r>
        <w:t xml:space="preserve">, updated in real-time using automated scripts and integrated with CI/CD tools like Jenkins. I also use a </w:t>
      </w:r>
      <w:r>
        <w:rPr>
          <w:b/>
          <w:bCs/>
        </w:rPr>
        <w:t>QE Status Report</w:t>
      </w:r>
      <w:r>
        <w:t xml:space="preserve"> template aligned to PRINCE2’s product-based planning, which provides daily and weekly insights into execution, blockers, and coverage.</w:t>
      </w:r>
    </w:p>
    <w:p w14:paraId="7DE73BFA" w14:textId="77777777" w:rsidR="003B454C" w:rsidRDefault="00000000">
      <w:r>
        <w:pict w14:anchorId="4DAF82C6">
          <v:rect id="_x0000_i1027" style="width:0;height:1.5pt" o:hralign="center" o:hrstd="t" o:hr="t"/>
        </w:pict>
      </w:r>
    </w:p>
    <w:p w14:paraId="2AF4EC51" w14:textId="77777777" w:rsidR="003B454C" w:rsidRDefault="00000000">
      <w:pPr>
        <w:pStyle w:val="Heading3"/>
      </w:pPr>
      <w:bookmarkStart w:id="2" w:name="X3ade4f77fb15a2d65f2bf29716cae6c24a49c99"/>
      <w:bookmarkEnd w:id="1"/>
      <w:r>
        <w:t>Section 3: Conflict &amp; Stakeholder Management</w:t>
      </w:r>
    </w:p>
    <w:p w14:paraId="111ABB11" w14:textId="77777777" w:rsidR="003B454C" w:rsidRDefault="00000000">
      <w:pPr>
        <w:pStyle w:val="FirstParagraph"/>
      </w:pPr>
      <w:r>
        <w:rPr>
          <w:b/>
          <w:bCs/>
        </w:rPr>
        <w:t>Q7: How do you manage conflicts across teams?</w:t>
      </w:r>
      <w:r>
        <w:br/>
      </w:r>
      <w:r>
        <w:rPr>
          <w:b/>
          <w:bCs/>
        </w:rPr>
        <w:t>A7:</w:t>
      </w:r>
      <w:r>
        <w:br/>
      </w:r>
      <w:r>
        <w:lastRenderedPageBreak/>
        <w:t xml:space="preserve">I apply </w:t>
      </w:r>
      <w:r>
        <w:rPr>
          <w:b/>
          <w:bCs/>
        </w:rPr>
        <w:t>Thomas-Kilmann Conflict Management Styles</w:t>
      </w:r>
      <w:r>
        <w:t xml:space="preserve"> based on context (e.g., collaborating or compromising). I document issues in the </w:t>
      </w:r>
      <w:r>
        <w:rPr>
          <w:b/>
          <w:bCs/>
        </w:rPr>
        <w:t>Conflict Register</w:t>
      </w:r>
      <w:r>
        <w:t xml:space="preserve"> and facilitate resolution using techniques like </w:t>
      </w:r>
      <w:r>
        <w:rPr>
          <w:b/>
          <w:bCs/>
        </w:rPr>
        <w:t>Joint Application Development (JAD)</w:t>
      </w:r>
      <w:r>
        <w:t xml:space="preserve"> sessions, risk-based impact analysis, and stakeholder workshops. Emotional intelligence and structured mediation are core to my leadership style.</w:t>
      </w:r>
    </w:p>
    <w:p w14:paraId="49873445" w14:textId="77777777" w:rsidR="003B454C" w:rsidRDefault="00000000">
      <w:pPr>
        <w:pStyle w:val="BodyText"/>
      </w:pPr>
      <w:r>
        <w:rPr>
          <w:b/>
          <w:bCs/>
        </w:rPr>
        <w:t>Q8: How do you manage client relationships in QE?</w:t>
      </w:r>
      <w:r>
        <w:br/>
      </w:r>
      <w:r>
        <w:rPr>
          <w:b/>
          <w:bCs/>
        </w:rPr>
        <w:t>A8:</w:t>
      </w:r>
      <w:r>
        <w:br/>
        <w:t xml:space="preserve">I maintain a </w:t>
      </w:r>
      <w:r>
        <w:rPr>
          <w:b/>
          <w:bCs/>
        </w:rPr>
        <w:t>Stakeholder Engagement Plan</w:t>
      </w:r>
      <w:r>
        <w:t xml:space="preserve"> with clearly defined communication channels (weekly calls, monthly reviews). I adopt PMP’s </w:t>
      </w:r>
      <w:r>
        <w:rPr>
          <w:b/>
          <w:bCs/>
        </w:rPr>
        <w:t>Manage Stakeholder Engagement</w:t>
      </w:r>
      <w:r>
        <w:t xml:space="preserve"> process to address concerns proactively, validate expectations using a RACI matrix, and maintain trust through transparency and periodic reporting (test status, RCA reports, risk mitigations).</w:t>
      </w:r>
    </w:p>
    <w:p w14:paraId="62ED24A3" w14:textId="77777777" w:rsidR="003B454C" w:rsidRDefault="00000000">
      <w:pPr>
        <w:pStyle w:val="BodyText"/>
      </w:pPr>
      <w:r>
        <w:rPr>
          <w:b/>
          <w:bCs/>
        </w:rPr>
        <w:t>Q9: How do you handle a situation where the client rejects your defect classification?</w:t>
      </w:r>
      <w:r>
        <w:br/>
      </w:r>
      <w:r>
        <w:rPr>
          <w:b/>
          <w:bCs/>
        </w:rPr>
        <w:t>A9:</w:t>
      </w:r>
      <w:r>
        <w:br/>
        <w:t xml:space="preserve">I use </w:t>
      </w:r>
      <w:r>
        <w:rPr>
          <w:b/>
          <w:bCs/>
        </w:rPr>
        <w:t>data-driven RCA</w:t>
      </w:r>
      <w:r>
        <w:t xml:space="preserve"> to demonstrate the rationale, referencing logs, expected behavior, and historical trends. I then arrange a </w:t>
      </w:r>
      <w:r>
        <w:rPr>
          <w:b/>
          <w:bCs/>
        </w:rPr>
        <w:t>triage meeting</w:t>
      </w:r>
      <w:r>
        <w:t xml:space="preserve"> with client product owners and developers, where the defect is reviewed using a </w:t>
      </w:r>
      <w:r>
        <w:rPr>
          <w:b/>
          <w:bCs/>
        </w:rPr>
        <w:t>risk and impact matrix</w:t>
      </w:r>
      <w:r>
        <w:t>. If necessary, I offer to conduct A/B testing or POC scenarios to reach consensus.</w:t>
      </w:r>
    </w:p>
    <w:p w14:paraId="3EA37ECC" w14:textId="77777777" w:rsidR="003B454C" w:rsidRDefault="00000000">
      <w:r>
        <w:pict w14:anchorId="6138CAA2">
          <v:rect id="_x0000_i1028" style="width:0;height:1.5pt" o:hralign="center" o:hrstd="t" o:hr="t"/>
        </w:pict>
      </w:r>
    </w:p>
    <w:p w14:paraId="21441C12" w14:textId="77777777" w:rsidR="003B454C" w:rsidRDefault="00000000">
      <w:pPr>
        <w:pStyle w:val="Heading3"/>
      </w:pPr>
      <w:bookmarkStart w:id="3" w:name="section-4-test-strategy-agile-alignment"/>
      <w:bookmarkEnd w:id="2"/>
      <w:r>
        <w:t>Section 4: Test Strategy &amp; Agile Alignment</w:t>
      </w:r>
    </w:p>
    <w:p w14:paraId="4CF5AEB6" w14:textId="77777777" w:rsidR="003B454C" w:rsidRDefault="00000000">
      <w:pPr>
        <w:pStyle w:val="FirstParagraph"/>
      </w:pPr>
      <w:r>
        <w:rPr>
          <w:b/>
          <w:bCs/>
        </w:rPr>
        <w:t>Q10: How do you define test strategy for a large project?</w:t>
      </w:r>
      <w:r>
        <w:br/>
      </w:r>
      <w:r>
        <w:rPr>
          <w:b/>
          <w:bCs/>
        </w:rPr>
        <w:t>A10:</w:t>
      </w:r>
      <w:r>
        <w:br/>
        <w:t xml:space="preserve">I create a </w:t>
      </w:r>
      <w:r>
        <w:rPr>
          <w:b/>
          <w:bCs/>
        </w:rPr>
        <w:t>Test Strategy Document</w:t>
      </w:r>
      <w:r>
        <w:t xml:space="preserve"> aligned with business risk and technical complexity. Components include: - Test types (Unit, Integration, UAT, Performance) - Environment plan (Dev, Test, Staging) - Entry/Exit criteria - Automation strategy and tooling - Metrics aligned with KPIs</w:t>
      </w:r>
      <w:r>
        <w:br/>
        <w:t>I ensure this is signed off during Sprint 0 and updated during PI Planning sessions.</w:t>
      </w:r>
    </w:p>
    <w:p w14:paraId="083C6399" w14:textId="77777777" w:rsidR="003B454C" w:rsidRDefault="00000000">
      <w:pPr>
        <w:pStyle w:val="BodyText"/>
      </w:pPr>
      <w:r>
        <w:rPr>
          <w:b/>
          <w:bCs/>
        </w:rPr>
        <w:t>Q11: How do you align QE processes with Agile/DevOps?</w:t>
      </w:r>
      <w:r>
        <w:br/>
      </w:r>
      <w:r>
        <w:rPr>
          <w:b/>
          <w:bCs/>
        </w:rPr>
        <w:t>A11:</w:t>
      </w:r>
      <w:r>
        <w:br/>
        <w:t xml:space="preserve">I follow </w:t>
      </w:r>
      <w:r>
        <w:rPr>
          <w:b/>
          <w:bCs/>
        </w:rPr>
        <w:t>Agile Testing Quadrants</w:t>
      </w:r>
      <w:r>
        <w:t xml:space="preserve"> and integrate test cases into CI/CD pipelines. QE is involved from backlog grooming through release retrospectives. Using tools like Jenkins, Docker, and Xray, I ensure real-time test execution and reporting. I drive </w:t>
      </w:r>
      <w:r>
        <w:rPr>
          <w:b/>
          <w:bCs/>
        </w:rPr>
        <w:t>Shift-Left Testing</w:t>
      </w:r>
      <w:r>
        <w:t>, build reusable automation libraries, and integrate performance and security tests into CI.</w:t>
      </w:r>
    </w:p>
    <w:p w14:paraId="0FC59224" w14:textId="77777777" w:rsidR="003B454C" w:rsidRDefault="00000000">
      <w:pPr>
        <w:pStyle w:val="BodyText"/>
      </w:pPr>
      <w:r>
        <w:rPr>
          <w:b/>
          <w:bCs/>
        </w:rPr>
        <w:t>Q12: How do you deal with unstable automation scripts in CI/CD pipelines?</w:t>
      </w:r>
      <w:r>
        <w:br/>
      </w:r>
      <w:r>
        <w:rPr>
          <w:b/>
          <w:bCs/>
        </w:rPr>
        <w:t>A12:</w:t>
      </w:r>
      <w:r>
        <w:br/>
        <w:t xml:space="preserve">I apply </w:t>
      </w:r>
      <w:r>
        <w:rPr>
          <w:b/>
          <w:bCs/>
        </w:rPr>
        <w:t>Test Stabilization Protocols</w:t>
      </w:r>
      <w:r>
        <w:t>, which include tagging flaky tests, segregating test categories (smoke, regression), and implementing retry mechanisms. I also invest in root-cause analysis and error logging improvements to reduce failure noise. Stabilization is treated as a sprint goal.</w:t>
      </w:r>
    </w:p>
    <w:p w14:paraId="29843357" w14:textId="77777777" w:rsidR="003B454C" w:rsidRDefault="00000000">
      <w:r>
        <w:lastRenderedPageBreak/>
        <w:pict w14:anchorId="5AC2877C">
          <v:rect id="_x0000_i1029" style="width:0;height:1.5pt" o:hralign="center" o:hrstd="t" o:hr="t"/>
        </w:pict>
      </w:r>
    </w:p>
    <w:p w14:paraId="4FB2564A" w14:textId="77777777" w:rsidR="003B454C" w:rsidRDefault="00000000">
      <w:pPr>
        <w:pStyle w:val="Heading3"/>
      </w:pPr>
      <w:bookmarkStart w:id="4" w:name="section-5-technical-leadership"/>
      <w:bookmarkEnd w:id="3"/>
      <w:r>
        <w:t>Section 5: Technical Leadership</w:t>
      </w:r>
    </w:p>
    <w:p w14:paraId="07A52BE1" w14:textId="77777777" w:rsidR="003B454C" w:rsidRDefault="00000000">
      <w:pPr>
        <w:pStyle w:val="FirstParagraph"/>
      </w:pPr>
      <w:r>
        <w:rPr>
          <w:b/>
          <w:bCs/>
        </w:rPr>
        <w:t>Q13: Describe your hands-on experience with Java and test automation.</w:t>
      </w:r>
      <w:r>
        <w:br/>
      </w:r>
      <w:r>
        <w:rPr>
          <w:b/>
          <w:bCs/>
        </w:rPr>
        <w:t>A13:</w:t>
      </w:r>
      <w:r>
        <w:br/>
        <w:t xml:space="preserve">I have designed scalable test frameworks using Java with </w:t>
      </w:r>
      <w:r>
        <w:rPr>
          <w:b/>
          <w:bCs/>
        </w:rPr>
        <w:t>OOP principles and design patterns</w:t>
      </w:r>
      <w:r>
        <w:t xml:space="preserve"> (Singleton, Factory, POM). I use Gradle for dependency management, TestNG/JUnit for test orchestration, and custom annotations to tag tests dynamically. My automation covers UI (Selenium), API (RestAssured), and backend validations (CLI automation using Java wrappers).</w:t>
      </w:r>
    </w:p>
    <w:p w14:paraId="669105CB" w14:textId="77777777" w:rsidR="003B454C" w:rsidRDefault="00000000">
      <w:pPr>
        <w:pStyle w:val="BodyText"/>
      </w:pPr>
      <w:r>
        <w:rPr>
          <w:b/>
          <w:bCs/>
        </w:rPr>
        <w:t>Q14: How have you implemented backend and infrastructure automation?</w:t>
      </w:r>
      <w:r>
        <w:br/>
      </w:r>
      <w:r>
        <w:rPr>
          <w:b/>
          <w:bCs/>
        </w:rPr>
        <w:t>A14:</w:t>
      </w:r>
      <w:r>
        <w:br/>
        <w:t xml:space="preserve">I automated backend workflows using CLI commands via Java + Expect scripting. For infrastructure, I leveraged </w:t>
      </w:r>
      <w:r>
        <w:rPr>
          <w:b/>
          <w:bCs/>
        </w:rPr>
        <w:t>Ansible for provisioning</w:t>
      </w:r>
      <w:r>
        <w:t xml:space="preserve">, </w:t>
      </w:r>
      <w:r>
        <w:rPr>
          <w:b/>
          <w:bCs/>
        </w:rPr>
        <w:t>Docker for containerization</w:t>
      </w:r>
      <w:r>
        <w:t xml:space="preserve">, and </w:t>
      </w:r>
      <w:r>
        <w:rPr>
          <w:b/>
          <w:bCs/>
        </w:rPr>
        <w:t>Kubernetes for parallel test execution</w:t>
      </w:r>
      <w:r>
        <w:t>. I’ve also defined IaC templates using Terraform to spin up test environments on AWS.</w:t>
      </w:r>
    </w:p>
    <w:p w14:paraId="64981948" w14:textId="77777777" w:rsidR="003B454C" w:rsidRDefault="00000000">
      <w:pPr>
        <w:pStyle w:val="BodyText"/>
      </w:pPr>
      <w:r>
        <w:rPr>
          <w:b/>
          <w:bCs/>
        </w:rPr>
        <w:t>Q15: How do you scale automation across multiple products?</w:t>
      </w:r>
      <w:r>
        <w:br/>
      </w:r>
      <w:r>
        <w:rPr>
          <w:b/>
          <w:bCs/>
        </w:rPr>
        <w:t>A15:</w:t>
      </w:r>
      <w:r>
        <w:br/>
        <w:t xml:space="preserve">I build </w:t>
      </w:r>
      <w:r>
        <w:rPr>
          <w:b/>
          <w:bCs/>
        </w:rPr>
        <w:t>shared libraries</w:t>
      </w:r>
      <w:r>
        <w:t xml:space="preserve">, adopt </w:t>
      </w:r>
      <w:r>
        <w:rPr>
          <w:b/>
          <w:bCs/>
        </w:rPr>
        <w:t>modular framework architecture</w:t>
      </w:r>
      <w:r>
        <w:t xml:space="preserve">, and implement </w:t>
      </w:r>
      <w:r>
        <w:rPr>
          <w:b/>
          <w:bCs/>
        </w:rPr>
        <w:t>test data services</w:t>
      </w:r>
      <w:r>
        <w:t xml:space="preserve"> to support reusability. Frameworks are versioned via Git and deployed across pipelines using Nexus. I also use a </w:t>
      </w:r>
      <w:r>
        <w:rPr>
          <w:b/>
          <w:bCs/>
        </w:rPr>
        <w:t>QE Enablement Plan</w:t>
      </w:r>
      <w:r>
        <w:t xml:space="preserve"> to onboard teams onto common frameworks.</w:t>
      </w:r>
    </w:p>
    <w:p w14:paraId="3A0EC582" w14:textId="77777777" w:rsidR="003B454C" w:rsidRDefault="00000000">
      <w:r>
        <w:pict w14:anchorId="73D489B1">
          <v:rect id="_x0000_i1030" style="width:0;height:1.5pt" o:hralign="center" o:hrstd="t" o:hr="t"/>
        </w:pict>
      </w:r>
    </w:p>
    <w:p w14:paraId="63BBEAB6" w14:textId="77777777" w:rsidR="003B454C" w:rsidRDefault="00000000">
      <w:pPr>
        <w:pStyle w:val="Heading3"/>
      </w:pPr>
      <w:bookmarkStart w:id="5" w:name="section-6-measurement-optimization"/>
      <w:bookmarkEnd w:id="4"/>
      <w:r>
        <w:t>Section 6: Measurement &amp; Optimization</w:t>
      </w:r>
    </w:p>
    <w:p w14:paraId="3B2823D4" w14:textId="77777777" w:rsidR="003B454C" w:rsidRDefault="00000000">
      <w:pPr>
        <w:pStyle w:val="FirstParagraph"/>
      </w:pPr>
      <w:r>
        <w:rPr>
          <w:b/>
          <w:bCs/>
        </w:rPr>
        <w:t>Q16: What metrics do you track to ensure QE effectiveness?</w:t>
      </w:r>
      <w:r>
        <w:br/>
      </w:r>
      <w:r>
        <w:rPr>
          <w:b/>
          <w:bCs/>
        </w:rPr>
        <w:t>A16:</w:t>
      </w:r>
      <w:r>
        <w:br/>
        <w:t>Key metrics include: - Defect Density - Defect Removal Efficiency - Test Case Effectiveness - Automation Coverage - Cycle Time - Escaped Defects - Mean Time to Detect (MTTD) and Resolve (MTTR)</w:t>
      </w:r>
      <w:r>
        <w:br/>
        <w:t>These are reviewed weekly and form part of the QE dashboard presented to stakeholders.</w:t>
      </w:r>
    </w:p>
    <w:p w14:paraId="0DF36272" w14:textId="77777777" w:rsidR="003B454C" w:rsidRDefault="00000000">
      <w:pPr>
        <w:pStyle w:val="BodyText"/>
      </w:pPr>
      <w:r>
        <w:rPr>
          <w:b/>
          <w:bCs/>
        </w:rPr>
        <w:t>Q17: How do you ensure continuous improvement in QE?</w:t>
      </w:r>
      <w:r>
        <w:br/>
      </w:r>
      <w:r>
        <w:rPr>
          <w:b/>
          <w:bCs/>
        </w:rPr>
        <w:t>A17:</w:t>
      </w:r>
      <w:r>
        <w:br/>
        <w:t xml:space="preserve">I implement </w:t>
      </w:r>
      <w:r>
        <w:rPr>
          <w:b/>
          <w:bCs/>
        </w:rPr>
        <w:t>Kaizen principles</w:t>
      </w:r>
      <w:r>
        <w:t xml:space="preserve"> via retrospectives and quarterly innovation forums. RCA from escaped defects feed into updated checklists, improved test scenarios, and training needs. I also conduct </w:t>
      </w:r>
      <w:r>
        <w:rPr>
          <w:b/>
          <w:bCs/>
        </w:rPr>
        <w:t>Test Maturity Assessments</w:t>
      </w:r>
      <w:r>
        <w:t xml:space="preserve"> periodically to identify gaps and propose automation or process upgrades.</w:t>
      </w:r>
    </w:p>
    <w:p w14:paraId="4D146E81" w14:textId="77777777" w:rsidR="003B454C" w:rsidRDefault="00000000">
      <w:pPr>
        <w:pStyle w:val="BodyText"/>
      </w:pPr>
      <w:r>
        <w:rPr>
          <w:b/>
          <w:bCs/>
        </w:rPr>
        <w:t>Q18: How do you measure automation ROI?</w:t>
      </w:r>
      <w:r>
        <w:br/>
      </w:r>
      <w:r>
        <w:rPr>
          <w:b/>
          <w:bCs/>
        </w:rPr>
        <w:t>A18:</w:t>
      </w:r>
      <w:r>
        <w:br/>
        <w:t xml:space="preserve">I measure automation ROI using: - Reduction in manual test effort (hours saved) - Faster </w:t>
      </w:r>
      <w:r>
        <w:lastRenderedPageBreak/>
        <w:t>feedback cycles (reduced TAT) - Improved release velocity - Defect detection pre-production vs. production trend analysis ROI is reported in business terms for leadership visibility.</w:t>
      </w:r>
    </w:p>
    <w:p w14:paraId="23E02275" w14:textId="77777777" w:rsidR="003B454C" w:rsidRDefault="00000000">
      <w:r>
        <w:pict w14:anchorId="3BB34FD9">
          <v:rect id="_x0000_i1042" style="width:0;height:1.5pt" o:hralign="center" o:bullet="t" o:hrstd="t" o:hr="t"/>
        </w:pict>
      </w:r>
    </w:p>
    <w:p w14:paraId="63B8D5F8" w14:textId="77777777" w:rsidR="00E05ECF" w:rsidRPr="00E05ECF" w:rsidRDefault="00E05ECF" w:rsidP="00E05ECF">
      <w:pPr>
        <w:rPr>
          <w:b/>
          <w:bCs/>
          <w:lang w:val="en-IN"/>
        </w:rPr>
      </w:pPr>
      <w:r w:rsidRPr="00E05ECF">
        <w:rPr>
          <w:b/>
          <w:bCs/>
          <w:lang w:val="en-IN"/>
        </w:rPr>
        <w:t>Can you describe your experience with escalation handling and how you ensure timely resolution of critical issues?</w:t>
      </w:r>
    </w:p>
    <w:p w14:paraId="2732D0F9" w14:textId="77777777" w:rsidR="00E05ECF" w:rsidRPr="00E05ECF" w:rsidRDefault="00E05ECF" w:rsidP="00E05ECF">
      <w:pPr>
        <w:rPr>
          <w:lang w:val="en-IN"/>
        </w:rPr>
      </w:pPr>
      <w:r w:rsidRPr="00E05ECF">
        <w:rPr>
          <w:lang w:val="en-IN"/>
        </w:rPr>
        <w:t>In my previous role as a QA Manager, I encountered a situation where a critical issue arose during the final stages of a project for a major client. The issue was related to a significant bug in the software that could potentially delay the project delivery. As soon as the issue was identified, I took immediate action to handle the escalation. I first gathered all relevant information about the bug and its impact on the project timeline. I then organized a meeting with the cross-functional team, including developers, testers, and project managers, to discuss the issue and brainstorm potential solutions.</w:t>
      </w:r>
    </w:p>
    <w:p w14:paraId="6387A8E9" w14:textId="77777777" w:rsidR="00E05ECF" w:rsidRPr="00E05ECF" w:rsidRDefault="00E05ECF" w:rsidP="00E05ECF">
      <w:pPr>
        <w:rPr>
          <w:lang w:val="en-IN"/>
        </w:rPr>
      </w:pPr>
      <w:r w:rsidRPr="00E05ECF">
        <w:rPr>
          <w:lang w:val="en-IN"/>
        </w:rPr>
        <w:t>During the meeting, I facilitated open communication and encouraged team members to share their insights and suggestions. We quickly identified the root cause of the bug and developed a plan to address it. I assigned specific tasks to team members based on their expertise and set clear deadlines to ensure a swift resolution. Throughout the process, I maintained regular communication with the client, providing them with updates on our progress and reassuring them of our commitment to resolving the issue promptly.</w:t>
      </w:r>
    </w:p>
    <w:p w14:paraId="6667E548" w14:textId="77777777" w:rsidR="00E05ECF" w:rsidRPr="00E05ECF" w:rsidRDefault="00E05ECF" w:rsidP="00E05ECF">
      <w:pPr>
        <w:rPr>
          <w:lang w:val="en-IN"/>
        </w:rPr>
      </w:pPr>
      <w:r w:rsidRPr="00E05ECF">
        <w:rPr>
          <w:lang w:val="en-IN"/>
        </w:rPr>
        <w:t>To ensure that similar issues would not occur in the future, I implemented additional quality checks and enhanced our testing processes. I also conducted a retrospective meeting with the team to discuss what we learned from the experience and how we could improve our escalation handling procedures. This proactive approach not only resolved the immediate issue but also strengthened our relationship with the client and improved our overall project management practices.</w:t>
      </w:r>
    </w:p>
    <w:p w14:paraId="3AD3F7EA" w14:textId="77777777" w:rsidR="00E05ECF" w:rsidRPr="00E05ECF" w:rsidRDefault="00E05ECF" w:rsidP="00E05ECF">
      <w:pPr>
        <w:rPr>
          <w:lang w:val="en-IN"/>
        </w:rPr>
      </w:pPr>
      <w:r w:rsidRPr="00E05ECF">
        <w:rPr>
          <w:lang w:val="en-IN"/>
        </w:rPr>
        <w:t>By leveraging Agile methodologies and fostering a collaborative team environment, we were able to resolve the critical issue within the agreed timeframe, ensuring the project was delivered successfully. This experience reinforced the importance of effective communication, quick decision-making, and continuous improvement in managing escalations and critical issues in a fast-paced environment.</w:t>
      </w:r>
    </w:p>
    <w:p w14:paraId="53EC5517" w14:textId="77777777" w:rsidR="00E05ECF" w:rsidRPr="00E05ECF" w:rsidRDefault="00E05ECF" w:rsidP="00E05ECF">
      <w:pPr>
        <w:rPr>
          <w:b/>
          <w:bCs/>
          <w:lang w:val="en-IN"/>
        </w:rPr>
      </w:pPr>
      <w:r w:rsidRPr="00E05ECF">
        <w:rPr>
          <w:b/>
          <w:bCs/>
          <w:lang w:val="en-IN"/>
        </w:rPr>
        <w:t>How do you approach conflict management within a large team and with cross-functional teams?</w:t>
      </w:r>
    </w:p>
    <w:p w14:paraId="3FFB81A7" w14:textId="77777777" w:rsidR="00E05ECF" w:rsidRPr="00E05ECF" w:rsidRDefault="00E05ECF" w:rsidP="00E05ECF">
      <w:pPr>
        <w:rPr>
          <w:lang w:val="en-IN"/>
        </w:rPr>
      </w:pPr>
      <w:r w:rsidRPr="00E05ECF">
        <w:rPr>
          <w:lang w:val="en-IN"/>
        </w:rPr>
        <w:t xml:space="preserve">In managing conflicts within a large team, I first focus on understanding the root cause of the issue. I believe that open communication is key, so I encourage team members to express their concerns and perspectives in a safe and respectful environment. For instance, in a previous role, we faced a situation where two departments had conflicting priorities, which was affecting project timelines. I organized a meeting with representatives from both teams to discuss their challenges and expectations. By facilitating this dialogue, </w:t>
      </w:r>
      <w:r w:rsidRPr="00E05ECF">
        <w:rPr>
          <w:lang w:val="en-IN"/>
        </w:rPr>
        <w:lastRenderedPageBreak/>
        <w:t>we were able to identify common goals and agree on a compromise that satisfied both parties.</w:t>
      </w:r>
    </w:p>
    <w:p w14:paraId="2EA9BFAE" w14:textId="77777777" w:rsidR="00E05ECF" w:rsidRPr="00E05ECF" w:rsidRDefault="00E05ECF" w:rsidP="00E05ECF">
      <w:pPr>
        <w:rPr>
          <w:lang w:val="en-IN"/>
        </w:rPr>
      </w:pPr>
      <w:r w:rsidRPr="00E05ECF">
        <w:rPr>
          <w:lang w:val="en-IN"/>
        </w:rPr>
        <w:t>I also emphasize the importance of active listening and empathy. By acknowledging each person's viewpoint, I can better mediate and find a resolution that considers everyone's needs. In another instance, a disagreement arose between team members over resource allocation. I met with each individual separately to understand their concerns and then brought them together to brainstorm solutions. This approach not only resolved the conflict but also fostered a sense of collaboration and mutual respect among the team.</w:t>
      </w:r>
    </w:p>
    <w:p w14:paraId="412B5226" w14:textId="77777777" w:rsidR="00E05ECF" w:rsidRPr="00E05ECF" w:rsidRDefault="00E05ECF" w:rsidP="00E05ECF">
      <w:pPr>
        <w:rPr>
          <w:lang w:val="en-IN"/>
        </w:rPr>
      </w:pPr>
      <w:r w:rsidRPr="00E05ECF">
        <w:rPr>
          <w:lang w:val="en-IN"/>
        </w:rPr>
        <w:t>When dealing with cross-functional teams, I ensure that communication channels are clear and that everyone is aligned with the project's objectives. I once worked on a project where the development and marketing teams had different interpretations of the product's features. To address this, I set up regular check-ins and created a shared document outlining the agreed-upon features and timelines. This transparency helped prevent misunderstandings and kept the project on track.</w:t>
      </w:r>
    </w:p>
    <w:p w14:paraId="35FB50C6" w14:textId="77777777" w:rsidR="00E05ECF" w:rsidRPr="00E05ECF" w:rsidRDefault="00E05ECF" w:rsidP="00E05ECF">
      <w:pPr>
        <w:rPr>
          <w:lang w:val="en-IN"/>
        </w:rPr>
      </w:pPr>
      <w:r w:rsidRPr="00E05ECF">
        <w:rPr>
          <w:lang w:val="en-IN"/>
        </w:rPr>
        <w:t>In all conflict situations, I strive to remain neutral and objective, focusing on the facts rather than personal opinions. I also make it a point to follow up after a resolution has been reached to ensure that the solution is effective and that no further issues have arisen. By maintaining open lines of communication and fostering a collaborative environment, I can effectively manage conflicts and contribute to a productive team dynamic.</w:t>
      </w:r>
    </w:p>
    <w:p w14:paraId="4967A4C5" w14:textId="77777777" w:rsidR="00E05ECF" w:rsidRPr="00E05ECF" w:rsidRDefault="00E05ECF" w:rsidP="00E05ECF">
      <w:pPr>
        <w:rPr>
          <w:b/>
          <w:bCs/>
          <w:lang w:val="en-IN"/>
        </w:rPr>
      </w:pPr>
      <w:r w:rsidRPr="00E05ECF">
        <w:rPr>
          <w:b/>
          <w:bCs/>
          <w:lang w:val="en-IN"/>
        </w:rPr>
        <w:t>What strategies do you use to implement effective governance in a quality engineering team?</w:t>
      </w:r>
    </w:p>
    <w:bookmarkEnd w:id="5"/>
    <w:p w14:paraId="0257B4E1" w14:textId="77777777" w:rsidR="00E05ECF" w:rsidRPr="00E05ECF" w:rsidRDefault="00E05ECF" w:rsidP="00E05ECF">
      <w:pPr>
        <w:rPr>
          <w:lang w:val="en-IN"/>
        </w:rPr>
      </w:pPr>
      <w:r w:rsidRPr="00E05ECF">
        <w:rPr>
          <w:lang w:val="en-IN"/>
        </w:rPr>
        <w:t>In a quality engineering team, effective governance is crucial to ensure that all processes align with the organization's standards and objectives. I start by establishing clear quality standards and guidelines that the team must adhere to. This involves setting up a framework that includes regular audits and reviews to ensure compliance and identify areas for improvement.</w:t>
      </w:r>
    </w:p>
    <w:p w14:paraId="79C2DE6C" w14:textId="77777777" w:rsidR="00E05ECF" w:rsidRPr="00E05ECF" w:rsidRDefault="00E05ECF" w:rsidP="00E05ECF">
      <w:pPr>
        <w:rPr>
          <w:lang w:val="en-IN"/>
        </w:rPr>
      </w:pPr>
      <w:r w:rsidRPr="00E05ECF">
        <w:rPr>
          <w:lang w:val="en-IN"/>
        </w:rPr>
        <w:t>I believe in the importance of continuous improvement, so I implement processes that allow for regular feedback and adjustments. This could involve using quality metrics to monitor performance and identify trends that need addressing. By doing so, we can proactively manage risks and ensure that the team is always moving towards higher quality outcomes.</w:t>
      </w:r>
    </w:p>
    <w:p w14:paraId="43DBC867" w14:textId="77777777" w:rsidR="00E05ECF" w:rsidRPr="00E05ECF" w:rsidRDefault="00E05ECF" w:rsidP="00E05ECF">
      <w:pPr>
        <w:rPr>
          <w:lang w:val="en-IN"/>
        </w:rPr>
      </w:pPr>
      <w:r w:rsidRPr="00E05ECF">
        <w:rPr>
          <w:lang w:val="en-IN"/>
        </w:rPr>
        <w:t>Leadership plays a vital role in governance, so I focus on fostering a culture of quality within the team. This means encouraging open communication, collaboration, and a shared commitment to quality goals. I also ensure that the team has access to the necessary resources and training to meet these standards.</w:t>
      </w:r>
    </w:p>
    <w:p w14:paraId="61A3E8DD" w14:textId="77777777" w:rsidR="00E05ECF" w:rsidRPr="00E05ECF" w:rsidRDefault="00E05ECF" w:rsidP="00E05ECF">
      <w:pPr>
        <w:rPr>
          <w:lang w:val="en-IN"/>
        </w:rPr>
      </w:pPr>
      <w:r w:rsidRPr="00E05ECF">
        <w:rPr>
          <w:lang w:val="en-IN"/>
        </w:rPr>
        <w:t xml:space="preserve">In my previous role, I successfully implemented a governance strategy that reduced defects by 30% over six months. This was achieved by introducing a new audit process and enhancing our quality metrics dashboard, which provided real-time insights into our </w:t>
      </w:r>
      <w:r w:rsidRPr="00E05ECF">
        <w:rPr>
          <w:lang w:val="en-IN"/>
        </w:rPr>
        <w:lastRenderedPageBreak/>
        <w:t>performance. By aligning our governance strategy with the overall business objectives, we were able to deliver higher quality products and improve customer satisfaction.</w:t>
      </w:r>
    </w:p>
    <w:p w14:paraId="68295121" w14:textId="77777777" w:rsidR="00E05ECF" w:rsidRPr="00E05ECF" w:rsidRDefault="00E05ECF" w:rsidP="00E05ECF">
      <w:pPr>
        <w:rPr>
          <w:lang w:val="en-IN"/>
        </w:rPr>
      </w:pPr>
      <w:r w:rsidRPr="00E05ECF">
        <w:rPr>
          <w:lang w:val="en-IN"/>
        </w:rPr>
        <w:t>Overall, effective governance in a quality engineering team requires a combination of clear standards, continuous improvement, strong leadership, and alignment with business goals. By focusing on these areas, we can ensure that the team consistently delivers high-quality outcomes that meet or exceed expectations.</w:t>
      </w:r>
    </w:p>
    <w:p w14:paraId="3C8F5437" w14:textId="77777777" w:rsidR="00E05ECF" w:rsidRPr="00E05ECF" w:rsidRDefault="00E05ECF" w:rsidP="00E05ECF">
      <w:pPr>
        <w:rPr>
          <w:b/>
          <w:bCs/>
          <w:lang w:val="en-IN"/>
        </w:rPr>
      </w:pPr>
      <w:r w:rsidRPr="00E05ECF">
        <w:rPr>
          <w:b/>
          <w:bCs/>
          <w:lang w:val="en-IN"/>
        </w:rPr>
        <w:t>Can you discuss your experience with automation frameworks and how you have transformed quality assurance processes?</w:t>
      </w:r>
    </w:p>
    <w:p w14:paraId="3C53928A" w14:textId="77777777" w:rsidR="00E05ECF" w:rsidRPr="00E05ECF" w:rsidRDefault="00E05ECF" w:rsidP="00E05ECF">
      <w:pPr>
        <w:rPr>
          <w:lang w:val="en-IN"/>
        </w:rPr>
      </w:pPr>
      <w:r w:rsidRPr="00E05ECF">
        <w:rPr>
          <w:lang w:val="en-IN"/>
        </w:rPr>
        <w:t>I have extensive experience with automation frameworks, having worked on numerous projects where I implemented and transformed quality assurance processes. In one of my previous roles, I led a team to develop a custom automation framework using Selenium WebDriver, which significantly reduced the time required for regression testing by 50%. This framework was designed to be scalable and adaptable, allowing us to integrate it with various CI/CD pipelines using Jenkins, which streamlined our deployment processes.</w:t>
      </w:r>
    </w:p>
    <w:p w14:paraId="6D2987D1" w14:textId="77777777" w:rsidR="00E05ECF" w:rsidRPr="00E05ECF" w:rsidRDefault="00E05ECF" w:rsidP="00E05ECF">
      <w:pPr>
        <w:rPr>
          <w:lang w:val="en-IN"/>
        </w:rPr>
      </w:pPr>
      <w:r w:rsidRPr="00E05ECF">
        <w:rPr>
          <w:lang w:val="en-IN"/>
        </w:rPr>
        <w:t xml:space="preserve">One of the key challenges we faced was ensuring the framework could handle a wide range of applications, from web-based </w:t>
      </w:r>
      <w:proofErr w:type="spellStart"/>
      <w:r w:rsidRPr="00E05ECF">
        <w:rPr>
          <w:lang w:val="en-IN"/>
        </w:rPr>
        <w:t>to</w:t>
      </w:r>
      <w:proofErr w:type="spellEnd"/>
      <w:r w:rsidRPr="00E05ECF">
        <w:rPr>
          <w:lang w:val="en-IN"/>
        </w:rPr>
        <w:t xml:space="preserve"> thick client applications. To address this, we incorporated tools like Appium for mobile testing and JMeter for performance testing, ensuring comprehensive coverage across different platforms. I also introduced the use of BDD with Cucumber, which improved collaboration between our QA and development teams by allowing non-technical stakeholders to understand and contribute to the test scenarios.</w:t>
      </w:r>
    </w:p>
    <w:p w14:paraId="6D4C509D" w14:textId="77777777" w:rsidR="00E05ECF" w:rsidRPr="00E05ECF" w:rsidRDefault="00E05ECF" w:rsidP="00E05ECF">
      <w:pPr>
        <w:rPr>
          <w:lang w:val="en-IN"/>
        </w:rPr>
      </w:pPr>
      <w:r w:rsidRPr="00E05ECF">
        <w:rPr>
          <w:lang w:val="en-IN"/>
        </w:rPr>
        <w:t>Transforming quality assurance processes involved not just implementing new tools but also changing the team's mindset towards automation. I conducted several training sessions and workshops to upskill the team, focusing on best practices in test automation and the importance of maintaining high-quality test scripts. This cultural shift was crucial in achieving our goal of continuous testing and delivery.</w:t>
      </w:r>
    </w:p>
    <w:p w14:paraId="23BD8242" w14:textId="77777777" w:rsidR="00E05ECF" w:rsidRPr="00E05ECF" w:rsidRDefault="00E05ECF" w:rsidP="00E05ECF">
      <w:pPr>
        <w:rPr>
          <w:lang w:val="en-IN"/>
        </w:rPr>
      </w:pPr>
      <w:r w:rsidRPr="00E05ECF">
        <w:rPr>
          <w:lang w:val="en-IN"/>
        </w:rPr>
        <w:t>Moreover, I worked closely with cross-functional teams to ensure that our automation efforts aligned with the overall project goals. This involved regular meetings with product managers and developers to gather requirements and feedback, which helped us refine our testing strategies and ensure that we were delivering value to the business.</w:t>
      </w:r>
    </w:p>
    <w:p w14:paraId="383AF51E" w14:textId="77777777" w:rsidR="00E05ECF" w:rsidRPr="00E05ECF" w:rsidRDefault="00E05ECF" w:rsidP="00E05ECF">
      <w:pPr>
        <w:rPr>
          <w:lang w:val="en-IN"/>
        </w:rPr>
      </w:pPr>
      <w:r w:rsidRPr="00E05ECF">
        <w:rPr>
          <w:lang w:val="en-IN"/>
        </w:rPr>
        <w:t>In another project, I spearheaded the transition from a manual testing approach to an automated one for a large financial services client. This involved developing a robust test strategy that included both functional and non-functional testing, using tools like Postman for API testing and LoadRunner for performance testing. The result was a 40% increase in test coverage and a significant reduction in the number of defects found in production.</w:t>
      </w:r>
    </w:p>
    <w:p w14:paraId="48DA6341" w14:textId="77777777" w:rsidR="00E05ECF" w:rsidRPr="00E05ECF" w:rsidRDefault="00E05ECF" w:rsidP="00E05ECF">
      <w:pPr>
        <w:rPr>
          <w:lang w:val="en-IN"/>
        </w:rPr>
      </w:pPr>
      <w:r w:rsidRPr="00E05ECF">
        <w:rPr>
          <w:lang w:val="en-IN"/>
        </w:rPr>
        <w:t xml:space="preserve">Overall, my experience with automation frameworks has been instrumental in transforming quality assurance processes, leading to more efficient and effective testing </w:t>
      </w:r>
      <w:r w:rsidRPr="00E05ECF">
        <w:rPr>
          <w:lang w:val="en-IN"/>
        </w:rPr>
        <w:lastRenderedPageBreak/>
        <w:t>practices. I am confident that my skills and experience make me well-suited for this role, where I can continue to drive innovation and excellence in quality engineering.</w:t>
      </w:r>
    </w:p>
    <w:p w14:paraId="4EE15AF7" w14:textId="77777777" w:rsidR="00E05ECF" w:rsidRPr="00E05ECF" w:rsidRDefault="00E05ECF" w:rsidP="00E05ECF">
      <w:pPr>
        <w:rPr>
          <w:b/>
          <w:bCs/>
          <w:lang w:val="en-IN"/>
        </w:rPr>
      </w:pPr>
      <w:r w:rsidRPr="00E05ECF">
        <w:rPr>
          <w:b/>
          <w:bCs/>
          <w:lang w:val="en-IN"/>
        </w:rPr>
        <w:t>How do you leverage Agile and DevOps methodologies in managing quality engineering projects?</w:t>
      </w:r>
    </w:p>
    <w:p w14:paraId="49D93C21" w14:textId="77777777" w:rsidR="00E05ECF" w:rsidRPr="00E05ECF" w:rsidRDefault="00E05ECF" w:rsidP="00E05ECF">
      <w:pPr>
        <w:rPr>
          <w:lang w:val="en-IN"/>
        </w:rPr>
      </w:pPr>
      <w:r w:rsidRPr="00E05ECF">
        <w:rPr>
          <w:lang w:val="en-IN"/>
        </w:rPr>
        <w:t>In managing quality engineering projects, I leverage Agile methodologies by focusing on iterative development and continuous feedback. Agile allows us to break down projects into smaller, manageable parts, which helps in identifying issues early and making necessary adjustments quickly. This iterative approach not only improves the quality of the product but also enhances team collaboration and communication. We hold regular stand-up meetings to ensure everyone is aligned and any roadblocks are addressed promptly.</w:t>
      </w:r>
    </w:p>
    <w:p w14:paraId="2DE49428" w14:textId="77777777" w:rsidR="00E05ECF" w:rsidRPr="00E05ECF" w:rsidRDefault="00E05ECF" w:rsidP="00E05ECF">
      <w:pPr>
        <w:rPr>
          <w:lang w:val="en-IN"/>
        </w:rPr>
      </w:pPr>
      <w:r w:rsidRPr="00E05ECF">
        <w:rPr>
          <w:lang w:val="en-IN"/>
        </w:rPr>
        <w:t>On the other hand, DevOps practices are crucial for integrating development and operations, which streamlines the entire software delivery process. By implementing continuous integration and continuous deployment (CI/CD) pipelines, we can automate testing and deployment, reducing the time to market and minimizing human errors. Tools like Jenkins and GitLab are instrumental in setting up these pipelines, ensuring that code changes are automatically tested and deployed to production environments.</w:t>
      </w:r>
    </w:p>
    <w:p w14:paraId="35149807" w14:textId="77777777" w:rsidR="00E05ECF" w:rsidRPr="00E05ECF" w:rsidRDefault="00E05ECF" w:rsidP="00E05ECF">
      <w:pPr>
        <w:rPr>
          <w:lang w:val="en-IN"/>
        </w:rPr>
      </w:pPr>
      <w:r w:rsidRPr="00E05ECF">
        <w:rPr>
          <w:lang w:val="en-IN"/>
        </w:rPr>
        <w:t>Moreover, I emphasize the importance of monitoring and feedback loops in DevOps. By using monitoring tools, we can track the performance of applications in real-time and gather valuable insights that inform future development cycles. This proactive approach helps in maintaining high-quality standards and quickly addressing any issues that arise post-deployment.</w:t>
      </w:r>
    </w:p>
    <w:p w14:paraId="721901AF" w14:textId="77777777" w:rsidR="00E05ECF" w:rsidRPr="00E05ECF" w:rsidRDefault="00E05ECF" w:rsidP="00E05ECF">
      <w:pPr>
        <w:rPr>
          <w:lang w:val="en-IN"/>
        </w:rPr>
      </w:pPr>
      <w:r w:rsidRPr="00E05ECF">
        <w:rPr>
          <w:lang w:val="en-IN"/>
        </w:rPr>
        <w:t>In a recent project, we adopted both Agile and DevOps methodologies to overhaul a legacy system for a financial services client. We started by implementing Agile sprints, which allowed us to deliver incremental updates and gather client feedback regularly. This approach not only improved client satisfaction but also ensured that the final product met their evolving needs.</w:t>
      </w:r>
    </w:p>
    <w:p w14:paraId="446278CE" w14:textId="77777777" w:rsidR="00E05ECF" w:rsidRPr="00E05ECF" w:rsidRDefault="00E05ECF" w:rsidP="00E05ECF">
      <w:pPr>
        <w:rPr>
          <w:lang w:val="en-IN"/>
        </w:rPr>
      </w:pPr>
      <w:r w:rsidRPr="00E05ECF">
        <w:rPr>
          <w:lang w:val="en-IN"/>
        </w:rPr>
        <w:t>Simultaneously, we set up a CI/CD pipeline using Jenkins and Docker, which automated the testing and deployment processes. This automation significantly reduced the time required for each release cycle and improved the overall reliability of the system. By integrating monitoring tools like Prometheus and Grafana, we were able to continuously monitor the system's performance and make data-driven decisions.</w:t>
      </w:r>
    </w:p>
    <w:p w14:paraId="10C155C6" w14:textId="77777777" w:rsidR="00E05ECF" w:rsidRPr="00E05ECF" w:rsidRDefault="00E05ECF" w:rsidP="00E05ECF">
      <w:pPr>
        <w:rPr>
          <w:lang w:val="en-IN"/>
        </w:rPr>
      </w:pPr>
      <w:r w:rsidRPr="00E05ECF">
        <w:rPr>
          <w:lang w:val="en-IN"/>
        </w:rPr>
        <w:t>Overall, the combination of Agile and DevOps methodologies has been instrumental in enhancing the efficiency and effectiveness of our quality engineering projects. It fosters a culture of collaboration, continuous improvement, and innovation, which ultimately leads to the delivery of high-quality software solutions.</w:t>
      </w:r>
    </w:p>
    <w:p w14:paraId="218DFAC9" w14:textId="77777777" w:rsidR="001622F0" w:rsidRPr="001622F0" w:rsidRDefault="001622F0" w:rsidP="001622F0">
      <w:pPr>
        <w:rPr>
          <w:b/>
          <w:bCs/>
          <w:lang w:val="en-IN"/>
        </w:rPr>
      </w:pPr>
      <w:r w:rsidRPr="001622F0">
        <w:rPr>
          <w:b/>
          <w:bCs/>
          <w:lang w:val="en-IN"/>
        </w:rPr>
        <w:t>Leadership &amp; Team Management Questions</w:t>
      </w:r>
    </w:p>
    <w:p w14:paraId="5EDABAE6" w14:textId="77777777" w:rsidR="001622F0" w:rsidRPr="001622F0" w:rsidRDefault="001622F0" w:rsidP="001622F0">
      <w:pPr>
        <w:rPr>
          <w:b/>
          <w:bCs/>
          <w:lang w:val="en-IN"/>
        </w:rPr>
      </w:pPr>
      <w:r w:rsidRPr="001622F0">
        <w:rPr>
          <w:b/>
          <w:bCs/>
          <w:lang w:val="en-IN"/>
        </w:rPr>
        <w:lastRenderedPageBreak/>
        <w:t>Q1: How would you approach leading and managing a Quality Engineering team of 35-50 members?</w:t>
      </w:r>
    </w:p>
    <w:p w14:paraId="0840E725" w14:textId="77777777" w:rsidR="001622F0" w:rsidRPr="001622F0" w:rsidRDefault="001622F0" w:rsidP="001622F0">
      <w:pPr>
        <w:rPr>
          <w:lang w:val="en-IN"/>
        </w:rPr>
      </w:pPr>
      <w:r w:rsidRPr="001622F0">
        <w:rPr>
          <w:b/>
          <w:bCs/>
          <w:lang w:val="en-IN"/>
        </w:rPr>
        <w:t>Answer:</w:t>
      </w:r>
      <w:r w:rsidRPr="001622F0">
        <w:rPr>
          <w:lang w:val="en-IN"/>
        </w:rPr>
        <w:t xml:space="preserve"> Managing a large QE team requires a multi-layered approach focusing on structure, communication, and empowerment:</w:t>
      </w:r>
    </w:p>
    <w:p w14:paraId="3CF024E6" w14:textId="77777777" w:rsidR="001622F0" w:rsidRPr="001622F0" w:rsidRDefault="001622F0" w:rsidP="001622F0">
      <w:pPr>
        <w:rPr>
          <w:lang w:val="en-IN"/>
        </w:rPr>
      </w:pPr>
      <w:r w:rsidRPr="001622F0">
        <w:rPr>
          <w:b/>
          <w:bCs/>
          <w:lang w:val="en-IN"/>
        </w:rPr>
        <w:t>Organizational Structure:</w:t>
      </w:r>
    </w:p>
    <w:p w14:paraId="63C456B5" w14:textId="77777777" w:rsidR="001622F0" w:rsidRPr="001622F0" w:rsidRDefault="001622F0" w:rsidP="001622F0">
      <w:pPr>
        <w:numPr>
          <w:ilvl w:val="0"/>
          <w:numId w:val="4"/>
        </w:numPr>
        <w:rPr>
          <w:lang w:val="en-IN"/>
        </w:rPr>
      </w:pPr>
      <w:r w:rsidRPr="001622F0">
        <w:rPr>
          <w:lang w:val="en-IN"/>
        </w:rPr>
        <w:t>I would implement a hierarchical structure with team leads and senior engineers to ensure span of control remains manageable (typically 6-8 direct reports)</w:t>
      </w:r>
    </w:p>
    <w:p w14:paraId="7E3F3EB5" w14:textId="77777777" w:rsidR="001622F0" w:rsidRPr="001622F0" w:rsidRDefault="001622F0" w:rsidP="001622F0">
      <w:pPr>
        <w:numPr>
          <w:ilvl w:val="0"/>
          <w:numId w:val="4"/>
        </w:numPr>
        <w:rPr>
          <w:lang w:val="en-IN"/>
        </w:rPr>
      </w:pPr>
      <w:r w:rsidRPr="001622F0">
        <w:rPr>
          <w:lang w:val="en-IN"/>
        </w:rPr>
        <w:t>Create specialized sub-teams based on expertise areas (automation, performance testing, API testing, mobile testing)</w:t>
      </w:r>
    </w:p>
    <w:p w14:paraId="5B55A79A" w14:textId="77777777" w:rsidR="001622F0" w:rsidRPr="001622F0" w:rsidRDefault="001622F0" w:rsidP="001622F0">
      <w:pPr>
        <w:numPr>
          <w:ilvl w:val="0"/>
          <w:numId w:val="4"/>
        </w:numPr>
        <w:rPr>
          <w:lang w:val="en-IN"/>
        </w:rPr>
      </w:pPr>
      <w:r w:rsidRPr="001622F0">
        <w:rPr>
          <w:lang w:val="en-IN"/>
        </w:rPr>
        <w:t>Establish clear roles, responsibilities, and career progression paths</w:t>
      </w:r>
    </w:p>
    <w:p w14:paraId="000BB6E9" w14:textId="77777777" w:rsidR="001622F0" w:rsidRPr="001622F0" w:rsidRDefault="001622F0" w:rsidP="001622F0">
      <w:pPr>
        <w:rPr>
          <w:lang w:val="en-IN"/>
        </w:rPr>
      </w:pPr>
      <w:r w:rsidRPr="001622F0">
        <w:rPr>
          <w:b/>
          <w:bCs/>
          <w:lang w:val="en-IN"/>
        </w:rPr>
        <w:t>Communication Strategy:</w:t>
      </w:r>
    </w:p>
    <w:p w14:paraId="5C74B4B3" w14:textId="77777777" w:rsidR="001622F0" w:rsidRPr="001622F0" w:rsidRDefault="001622F0" w:rsidP="001622F0">
      <w:pPr>
        <w:numPr>
          <w:ilvl w:val="0"/>
          <w:numId w:val="5"/>
        </w:numPr>
        <w:rPr>
          <w:lang w:val="en-IN"/>
        </w:rPr>
      </w:pPr>
      <w:r w:rsidRPr="001622F0">
        <w:rPr>
          <w:lang w:val="en-IN"/>
        </w:rPr>
        <w:t>Weekly one-on-ones with direct reports and monthly skip-level meetings</w:t>
      </w:r>
    </w:p>
    <w:p w14:paraId="04452FBE" w14:textId="77777777" w:rsidR="001622F0" w:rsidRPr="001622F0" w:rsidRDefault="001622F0" w:rsidP="001622F0">
      <w:pPr>
        <w:numPr>
          <w:ilvl w:val="0"/>
          <w:numId w:val="5"/>
        </w:numPr>
        <w:rPr>
          <w:lang w:val="en-IN"/>
        </w:rPr>
      </w:pPr>
      <w:r w:rsidRPr="001622F0">
        <w:rPr>
          <w:lang w:val="en-IN"/>
        </w:rPr>
        <w:t>Daily standups for immediate teams, weekly all-hands for the entire department</w:t>
      </w:r>
    </w:p>
    <w:p w14:paraId="6D453EAC" w14:textId="77777777" w:rsidR="001622F0" w:rsidRPr="001622F0" w:rsidRDefault="001622F0" w:rsidP="001622F0">
      <w:pPr>
        <w:numPr>
          <w:ilvl w:val="0"/>
          <w:numId w:val="5"/>
        </w:numPr>
        <w:rPr>
          <w:lang w:val="en-IN"/>
        </w:rPr>
      </w:pPr>
      <w:r w:rsidRPr="001622F0">
        <w:rPr>
          <w:lang w:val="en-IN"/>
        </w:rPr>
        <w:t>Quarterly team retrospectives and goal-setting sessions</w:t>
      </w:r>
    </w:p>
    <w:p w14:paraId="14824499" w14:textId="77777777" w:rsidR="001622F0" w:rsidRPr="001622F0" w:rsidRDefault="001622F0" w:rsidP="001622F0">
      <w:pPr>
        <w:numPr>
          <w:ilvl w:val="0"/>
          <w:numId w:val="5"/>
        </w:numPr>
        <w:rPr>
          <w:lang w:val="en-IN"/>
        </w:rPr>
      </w:pPr>
      <w:r w:rsidRPr="001622F0">
        <w:rPr>
          <w:lang w:val="en-IN"/>
        </w:rPr>
        <w:t>Use collaboration tools like Slack, Jira, and Confluence for transparent communication</w:t>
      </w:r>
    </w:p>
    <w:p w14:paraId="648E5BA6" w14:textId="77777777" w:rsidR="001622F0" w:rsidRPr="001622F0" w:rsidRDefault="001622F0" w:rsidP="001622F0">
      <w:pPr>
        <w:rPr>
          <w:lang w:val="en-IN"/>
        </w:rPr>
      </w:pPr>
      <w:r w:rsidRPr="001622F0">
        <w:rPr>
          <w:b/>
          <w:bCs/>
          <w:lang w:val="en-IN"/>
        </w:rPr>
        <w:t>Performance Management:</w:t>
      </w:r>
    </w:p>
    <w:p w14:paraId="445EE6BE" w14:textId="77777777" w:rsidR="001622F0" w:rsidRPr="001622F0" w:rsidRDefault="001622F0" w:rsidP="001622F0">
      <w:pPr>
        <w:numPr>
          <w:ilvl w:val="0"/>
          <w:numId w:val="6"/>
        </w:numPr>
        <w:rPr>
          <w:lang w:val="en-IN"/>
        </w:rPr>
      </w:pPr>
      <w:r w:rsidRPr="001622F0">
        <w:rPr>
          <w:lang w:val="en-IN"/>
        </w:rPr>
        <w:t>Implement OKRs (Objectives and Key Results) aligned with business goals</w:t>
      </w:r>
    </w:p>
    <w:p w14:paraId="07C6CF09" w14:textId="77777777" w:rsidR="001622F0" w:rsidRPr="001622F0" w:rsidRDefault="001622F0" w:rsidP="001622F0">
      <w:pPr>
        <w:numPr>
          <w:ilvl w:val="0"/>
          <w:numId w:val="6"/>
        </w:numPr>
        <w:rPr>
          <w:lang w:val="en-IN"/>
        </w:rPr>
      </w:pPr>
      <w:r w:rsidRPr="001622F0">
        <w:rPr>
          <w:lang w:val="en-IN"/>
        </w:rPr>
        <w:t>Regular performance reviews with 360-degree feedback</w:t>
      </w:r>
    </w:p>
    <w:p w14:paraId="71012EBC" w14:textId="77777777" w:rsidR="001622F0" w:rsidRPr="001622F0" w:rsidRDefault="001622F0" w:rsidP="001622F0">
      <w:pPr>
        <w:numPr>
          <w:ilvl w:val="0"/>
          <w:numId w:val="6"/>
        </w:numPr>
        <w:rPr>
          <w:lang w:val="en-IN"/>
        </w:rPr>
      </w:pPr>
      <w:r w:rsidRPr="001622F0">
        <w:rPr>
          <w:lang w:val="en-IN"/>
        </w:rPr>
        <w:t>Skills matrix tracking to identify training needs and growth opportunities</w:t>
      </w:r>
    </w:p>
    <w:p w14:paraId="556AD16A" w14:textId="77777777" w:rsidR="001622F0" w:rsidRPr="001622F0" w:rsidRDefault="001622F0" w:rsidP="001622F0">
      <w:pPr>
        <w:numPr>
          <w:ilvl w:val="0"/>
          <w:numId w:val="6"/>
        </w:numPr>
        <w:rPr>
          <w:lang w:val="en-IN"/>
        </w:rPr>
      </w:pPr>
      <w:r w:rsidRPr="001622F0">
        <w:rPr>
          <w:lang w:val="en-IN"/>
        </w:rPr>
        <w:t>Recognition programs to maintain morale and motivation</w:t>
      </w:r>
    </w:p>
    <w:p w14:paraId="7DF0B7BB" w14:textId="77777777" w:rsidR="001622F0" w:rsidRPr="001622F0" w:rsidRDefault="001622F0" w:rsidP="001622F0">
      <w:pPr>
        <w:rPr>
          <w:lang w:val="en-IN"/>
        </w:rPr>
      </w:pPr>
      <w:r w:rsidRPr="001622F0">
        <w:rPr>
          <w:b/>
          <w:bCs/>
          <w:lang w:val="en-IN"/>
        </w:rPr>
        <w:t>Example:</w:t>
      </w:r>
      <w:r w:rsidRPr="001622F0">
        <w:rPr>
          <w:lang w:val="en-IN"/>
        </w:rPr>
        <w:t xml:space="preserve"> "In my previous role, I managed a 40-member QE team by creating three specialized groups: UI Automation (15 members), API/Backend Testing (12 members), and Performance Testing (13 members). Each group had a technical lead, and I held weekly leadership meetings to ensure alignment and address cross-team dependencies."</w:t>
      </w:r>
    </w:p>
    <w:p w14:paraId="16C5742D" w14:textId="77777777" w:rsidR="001622F0" w:rsidRPr="001622F0" w:rsidRDefault="001622F0" w:rsidP="001622F0">
      <w:pPr>
        <w:rPr>
          <w:b/>
          <w:bCs/>
          <w:lang w:val="en-IN"/>
        </w:rPr>
      </w:pPr>
      <w:r w:rsidRPr="001622F0">
        <w:rPr>
          <w:b/>
          <w:bCs/>
          <w:lang w:val="en-IN"/>
        </w:rPr>
        <w:t>Q2: Describe your approach to escalation management and how you ensure timely resolution of critical issues.</w:t>
      </w:r>
    </w:p>
    <w:p w14:paraId="3006A3E9" w14:textId="77777777" w:rsidR="001622F0" w:rsidRPr="001622F0" w:rsidRDefault="001622F0" w:rsidP="001622F0">
      <w:pPr>
        <w:rPr>
          <w:lang w:val="en-IN"/>
        </w:rPr>
      </w:pPr>
      <w:r w:rsidRPr="001622F0">
        <w:rPr>
          <w:b/>
          <w:bCs/>
          <w:lang w:val="en-IN"/>
        </w:rPr>
        <w:t>Answer:</w:t>
      </w:r>
      <w:r w:rsidRPr="001622F0">
        <w:rPr>
          <w:lang w:val="en-IN"/>
        </w:rPr>
        <w:t xml:space="preserve"> Effective escalation management requires a structured framework with clear processes and communication protocols:</w:t>
      </w:r>
    </w:p>
    <w:p w14:paraId="09CAF904" w14:textId="77777777" w:rsidR="001622F0" w:rsidRPr="001622F0" w:rsidRDefault="001622F0" w:rsidP="001622F0">
      <w:pPr>
        <w:rPr>
          <w:lang w:val="en-IN"/>
        </w:rPr>
      </w:pPr>
      <w:r w:rsidRPr="001622F0">
        <w:rPr>
          <w:b/>
          <w:bCs/>
          <w:lang w:val="en-IN"/>
        </w:rPr>
        <w:t>Escalation Framework:</w:t>
      </w:r>
    </w:p>
    <w:p w14:paraId="4ABFB9FC" w14:textId="77777777" w:rsidR="001622F0" w:rsidRPr="001622F0" w:rsidRDefault="001622F0" w:rsidP="001622F0">
      <w:pPr>
        <w:numPr>
          <w:ilvl w:val="0"/>
          <w:numId w:val="7"/>
        </w:numPr>
        <w:rPr>
          <w:lang w:val="en-IN"/>
        </w:rPr>
      </w:pPr>
      <w:r w:rsidRPr="001622F0">
        <w:rPr>
          <w:b/>
          <w:bCs/>
          <w:lang w:val="en-IN"/>
        </w:rPr>
        <w:lastRenderedPageBreak/>
        <w:t>Level 1 (P1):</w:t>
      </w:r>
      <w:r w:rsidRPr="001622F0">
        <w:rPr>
          <w:lang w:val="en-IN"/>
        </w:rPr>
        <w:t xml:space="preserve"> Production-breaking issues - Response within 15 minutes, resolution target 2 hours</w:t>
      </w:r>
    </w:p>
    <w:p w14:paraId="384EE6D8" w14:textId="77777777" w:rsidR="001622F0" w:rsidRPr="001622F0" w:rsidRDefault="001622F0" w:rsidP="001622F0">
      <w:pPr>
        <w:numPr>
          <w:ilvl w:val="0"/>
          <w:numId w:val="7"/>
        </w:numPr>
        <w:rPr>
          <w:lang w:val="en-IN"/>
        </w:rPr>
      </w:pPr>
      <w:r w:rsidRPr="001622F0">
        <w:rPr>
          <w:b/>
          <w:bCs/>
          <w:lang w:val="en-IN"/>
        </w:rPr>
        <w:t>Level 2 (P2):</w:t>
      </w:r>
      <w:r w:rsidRPr="001622F0">
        <w:rPr>
          <w:lang w:val="en-IN"/>
        </w:rPr>
        <w:t xml:space="preserve"> Major functionality issues - Response within 1 hour, resolution target 8 hours</w:t>
      </w:r>
    </w:p>
    <w:p w14:paraId="45FAAE55" w14:textId="77777777" w:rsidR="001622F0" w:rsidRPr="001622F0" w:rsidRDefault="001622F0" w:rsidP="001622F0">
      <w:pPr>
        <w:numPr>
          <w:ilvl w:val="0"/>
          <w:numId w:val="7"/>
        </w:numPr>
        <w:rPr>
          <w:lang w:val="en-IN"/>
        </w:rPr>
      </w:pPr>
      <w:r w:rsidRPr="001622F0">
        <w:rPr>
          <w:b/>
          <w:bCs/>
          <w:lang w:val="en-IN"/>
        </w:rPr>
        <w:t>Level 3 (P3):</w:t>
      </w:r>
      <w:r w:rsidRPr="001622F0">
        <w:rPr>
          <w:lang w:val="en-IN"/>
        </w:rPr>
        <w:t xml:space="preserve"> Minor issues - Response within 4 hours, resolution target 24 hours</w:t>
      </w:r>
    </w:p>
    <w:p w14:paraId="3CFEBFC1" w14:textId="77777777" w:rsidR="001622F0" w:rsidRPr="001622F0" w:rsidRDefault="001622F0" w:rsidP="001622F0">
      <w:pPr>
        <w:rPr>
          <w:lang w:val="en-IN"/>
        </w:rPr>
      </w:pPr>
      <w:r w:rsidRPr="001622F0">
        <w:rPr>
          <w:b/>
          <w:bCs/>
          <w:lang w:val="en-IN"/>
        </w:rPr>
        <w:t>Process Implementation:</w:t>
      </w:r>
    </w:p>
    <w:p w14:paraId="140F36E4" w14:textId="77777777" w:rsidR="001622F0" w:rsidRPr="001622F0" w:rsidRDefault="001622F0" w:rsidP="001622F0">
      <w:pPr>
        <w:numPr>
          <w:ilvl w:val="0"/>
          <w:numId w:val="8"/>
        </w:numPr>
        <w:rPr>
          <w:lang w:val="en-IN"/>
        </w:rPr>
      </w:pPr>
      <w:r w:rsidRPr="001622F0">
        <w:rPr>
          <w:b/>
          <w:bCs/>
          <w:lang w:val="en-IN"/>
        </w:rPr>
        <w:t>Immediate Response:</w:t>
      </w:r>
      <w:r w:rsidRPr="001622F0">
        <w:rPr>
          <w:lang w:val="en-IN"/>
        </w:rPr>
        <w:t xml:space="preserve"> Acknowledge the escalation within defined SLAs</w:t>
      </w:r>
    </w:p>
    <w:p w14:paraId="26B99242" w14:textId="77777777" w:rsidR="001622F0" w:rsidRPr="001622F0" w:rsidRDefault="001622F0" w:rsidP="001622F0">
      <w:pPr>
        <w:numPr>
          <w:ilvl w:val="0"/>
          <w:numId w:val="8"/>
        </w:numPr>
        <w:rPr>
          <w:lang w:val="en-IN"/>
        </w:rPr>
      </w:pPr>
      <w:r w:rsidRPr="001622F0">
        <w:rPr>
          <w:b/>
          <w:bCs/>
          <w:lang w:val="en-IN"/>
        </w:rPr>
        <w:t>Assessment:</w:t>
      </w:r>
      <w:r w:rsidRPr="001622F0">
        <w:rPr>
          <w:lang w:val="en-IN"/>
        </w:rPr>
        <w:t xml:space="preserve"> Quickly assess impact, urgency, and resource requirements</w:t>
      </w:r>
    </w:p>
    <w:p w14:paraId="382CC81E" w14:textId="77777777" w:rsidR="001622F0" w:rsidRPr="001622F0" w:rsidRDefault="001622F0" w:rsidP="001622F0">
      <w:pPr>
        <w:numPr>
          <w:ilvl w:val="0"/>
          <w:numId w:val="8"/>
        </w:numPr>
        <w:rPr>
          <w:lang w:val="en-IN"/>
        </w:rPr>
      </w:pPr>
      <w:r w:rsidRPr="001622F0">
        <w:rPr>
          <w:b/>
          <w:bCs/>
          <w:lang w:val="en-IN"/>
        </w:rPr>
        <w:t>War Room Setup:</w:t>
      </w:r>
      <w:r w:rsidRPr="001622F0">
        <w:rPr>
          <w:lang w:val="en-IN"/>
        </w:rPr>
        <w:t xml:space="preserve"> For P1 issues, establish a dedicated communication channel with key stakeholders</w:t>
      </w:r>
    </w:p>
    <w:p w14:paraId="2905EE15" w14:textId="77777777" w:rsidR="001622F0" w:rsidRPr="001622F0" w:rsidRDefault="001622F0" w:rsidP="001622F0">
      <w:pPr>
        <w:numPr>
          <w:ilvl w:val="0"/>
          <w:numId w:val="8"/>
        </w:numPr>
        <w:rPr>
          <w:lang w:val="en-IN"/>
        </w:rPr>
      </w:pPr>
      <w:r w:rsidRPr="001622F0">
        <w:rPr>
          <w:b/>
          <w:bCs/>
          <w:lang w:val="en-IN"/>
        </w:rPr>
        <w:t>Regular Updates:</w:t>
      </w:r>
      <w:r w:rsidRPr="001622F0">
        <w:rPr>
          <w:lang w:val="en-IN"/>
        </w:rPr>
        <w:t xml:space="preserve"> Provide status updates every 30 minutes for P1, hourly for P2</w:t>
      </w:r>
    </w:p>
    <w:p w14:paraId="638B6488" w14:textId="77777777" w:rsidR="001622F0" w:rsidRPr="001622F0" w:rsidRDefault="001622F0" w:rsidP="001622F0">
      <w:pPr>
        <w:numPr>
          <w:ilvl w:val="0"/>
          <w:numId w:val="8"/>
        </w:numPr>
        <w:rPr>
          <w:lang w:val="en-IN"/>
        </w:rPr>
      </w:pPr>
      <w:r w:rsidRPr="001622F0">
        <w:rPr>
          <w:b/>
          <w:bCs/>
          <w:lang w:val="en-IN"/>
        </w:rPr>
        <w:t>Root Cause Analysis:</w:t>
      </w:r>
      <w:r w:rsidRPr="001622F0">
        <w:rPr>
          <w:lang w:val="en-IN"/>
        </w:rPr>
        <w:t xml:space="preserve"> Post-resolution analysis to prevent recurrence</w:t>
      </w:r>
    </w:p>
    <w:p w14:paraId="759CAB7E" w14:textId="77777777" w:rsidR="001622F0" w:rsidRPr="001622F0" w:rsidRDefault="001622F0" w:rsidP="001622F0">
      <w:pPr>
        <w:rPr>
          <w:lang w:val="en-IN"/>
        </w:rPr>
      </w:pPr>
      <w:r w:rsidRPr="001622F0">
        <w:rPr>
          <w:b/>
          <w:bCs/>
          <w:lang w:val="en-IN"/>
        </w:rPr>
        <w:t>Stakeholder Communication:</w:t>
      </w:r>
    </w:p>
    <w:p w14:paraId="166BE4CE" w14:textId="77777777" w:rsidR="001622F0" w:rsidRPr="001622F0" w:rsidRDefault="001622F0" w:rsidP="001622F0">
      <w:pPr>
        <w:numPr>
          <w:ilvl w:val="0"/>
          <w:numId w:val="9"/>
        </w:numPr>
        <w:rPr>
          <w:lang w:val="en-IN"/>
        </w:rPr>
      </w:pPr>
      <w:r w:rsidRPr="001622F0">
        <w:rPr>
          <w:lang w:val="en-IN"/>
        </w:rPr>
        <w:t>Executive dashboard showing real-time status of all escalations</w:t>
      </w:r>
    </w:p>
    <w:p w14:paraId="44357932" w14:textId="77777777" w:rsidR="001622F0" w:rsidRPr="001622F0" w:rsidRDefault="001622F0" w:rsidP="001622F0">
      <w:pPr>
        <w:numPr>
          <w:ilvl w:val="0"/>
          <w:numId w:val="9"/>
        </w:numPr>
        <w:rPr>
          <w:lang w:val="en-IN"/>
        </w:rPr>
      </w:pPr>
      <w:r w:rsidRPr="001622F0">
        <w:rPr>
          <w:lang w:val="en-IN"/>
        </w:rPr>
        <w:t>Automated notifications to relevant parties based on escalation level</w:t>
      </w:r>
    </w:p>
    <w:p w14:paraId="52773C25" w14:textId="77777777" w:rsidR="001622F0" w:rsidRPr="001622F0" w:rsidRDefault="001622F0" w:rsidP="001622F0">
      <w:pPr>
        <w:numPr>
          <w:ilvl w:val="0"/>
          <w:numId w:val="9"/>
        </w:numPr>
        <w:rPr>
          <w:lang w:val="en-IN"/>
        </w:rPr>
      </w:pPr>
      <w:r w:rsidRPr="001622F0">
        <w:rPr>
          <w:lang w:val="en-IN"/>
        </w:rPr>
        <w:t>Weekly escalation reports highlighting trends and preventive measures</w:t>
      </w:r>
    </w:p>
    <w:p w14:paraId="434B2E22" w14:textId="77777777" w:rsidR="001622F0" w:rsidRPr="001622F0" w:rsidRDefault="001622F0" w:rsidP="001622F0">
      <w:pPr>
        <w:rPr>
          <w:lang w:val="en-IN"/>
        </w:rPr>
      </w:pPr>
      <w:r w:rsidRPr="001622F0">
        <w:rPr>
          <w:b/>
          <w:bCs/>
          <w:lang w:val="en-IN"/>
        </w:rPr>
        <w:t>Example:</w:t>
      </w:r>
      <w:r w:rsidRPr="001622F0">
        <w:rPr>
          <w:lang w:val="en-IN"/>
        </w:rPr>
        <w:t xml:space="preserve"> "During a critical production deployment failure, I immediately assembled a cross-functional team including DevOps, Development, and QE. I set up a dedicated Slack channel, appointed a communication lead for stakeholder updates, and personally coordinated with the CTO every 30 minutes until resolution. We resolved the issue in 90 minutes and implemented additional pre-deployment checks to prevent similar issues."</w:t>
      </w:r>
    </w:p>
    <w:p w14:paraId="3635AE43" w14:textId="77777777" w:rsidR="001622F0" w:rsidRPr="001622F0" w:rsidRDefault="001622F0" w:rsidP="001622F0">
      <w:pPr>
        <w:rPr>
          <w:b/>
          <w:bCs/>
          <w:lang w:val="en-IN"/>
        </w:rPr>
      </w:pPr>
      <w:r w:rsidRPr="001622F0">
        <w:rPr>
          <w:b/>
          <w:bCs/>
          <w:lang w:val="en-IN"/>
        </w:rPr>
        <w:t>Q3: How do you handle conflict resolution within your team and with cross-functional teams?</w:t>
      </w:r>
    </w:p>
    <w:p w14:paraId="446B06FF" w14:textId="77777777" w:rsidR="001622F0" w:rsidRPr="001622F0" w:rsidRDefault="001622F0" w:rsidP="001622F0">
      <w:pPr>
        <w:rPr>
          <w:lang w:val="en-IN"/>
        </w:rPr>
      </w:pPr>
      <w:r w:rsidRPr="001622F0">
        <w:rPr>
          <w:b/>
          <w:bCs/>
          <w:lang w:val="en-IN"/>
        </w:rPr>
        <w:t>Answer:</w:t>
      </w:r>
      <w:r w:rsidRPr="001622F0">
        <w:rPr>
          <w:lang w:val="en-IN"/>
        </w:rPr>
        <w:t xml:space="preserve"> Conflict resolution requires emotional intelligence, active listening, and structured problem-solving:</w:t>
      </w:r>
    </w:p>
    <w:p w14:paraId="58F8497D" w14:textId="77777777" w:rsidR="001622F0" w:rsidRPr="001622F0" w:rsidRDefault="001622F0" w:rsidP="001622F0">
      <w:pPr>
        <w:rPr>
          <w:lang w:val="en-IN"/>
        </w:rPr>
      </w:pPr>
      <w:r w:rsidRPr="001622F0">
        <w:rPr>
          <w:b/>
          <w:bCs/>
          <w:lang w:val="en-IN"/>
        </w:rPr>
        <w:t>Conflict Resolution Framework:</w:t>
      </w:r>
    </w:p>
    <w:p w14:paraId="48282CFB" w14:textId="77777777" w:rsidR="001622F0" w:rsidRPr="001622F0" w:rsidRDefault="001622F0" w:rsidP="001622F0">
      <w:pPr>
        <w:numPr>
          <w:ilvl w:val="0"/>
          <w:numId w:val="10"/>
        </w:numPr>
        <w:rPr>
          <w:lang w:val="en-IN"/>
        </w:rPr>
      </w:pPr>
      <w:r w:rsidRPr="001622F0">
        <w:rPr>
          <w:b/>
          <w:bCs/>
          <w:lang w:val="en-IN"/>
        </w:rPr>
        <w:t>Early Detection:</w:t>
      </w:r>
      <w:r w:rsidRPr="001622F0">
        <w:rPr>
          <w:lang w:val="en-IN"/>
        </w:rPr>
        <w:t xml:space="preserve"> Regular pulse surveys and one-on-ones to identify brewing conflicts</w:t>
      </w:r>
    </w:p>
    <w:p w14:paraId="48527A97" w14:textId="77777777" w:rsidR="001622F0" w:rsidRPr="001622F0" w:rsidRDefault="001622F0" w:rsidP="001622F0">
      <w:pPr>
        <w:numPr>
          <w:ilvl w:val="0"/>
          <w:numId w:val="10"/>
        </w:numPr>
        <w:rPr>
          <w:lang w:val="en-IN"/>
        </w:rPr>
      </w:pPr>
      <w:r w:rsidRPr="001622F0">
        <w:rPr>
          <w:b/>
          <w:bCs/>
          <w:lang w:val="en-IN"/>
        </w:rPr>
        <w:t>Direct Intervention:</w:t>
      </w:r>
      <w:r w:rsidRPr="001622F0">
        <w:rPr>
          <w:lang w:val="en-IN"/>
        </w:rPr>
        <w:t xml:space="preserve"> Address conflicts immediately before they escalate</w:t>
      </w:r>
    </w:p>
    <w:p w14:paraId="1F35D1CB" w14:textId="77777777" w:rsidR="001622F0" w:rsidRPr="001622F0" w:rsidRDefault="001622F0" w:rsidP="001622F0">
      <w:pPr>
        <w:numPr>
          <w:ilvl w:val="0"/>
          <w:numId w:val="10"/>
        </w:numPr>
        <w:rPr>
          <w:lang w:val="en-IN"/>
        </w:rPr>
      </w:pPr>
      <w:r w:rsidRPr="001622F0">
        <w:rPr>
          <w:b/>
          <w:bCs/>
          <w:lang w:val="en-IN"/>
        </w:rPr>
        <w:t>Neutral Mediation:</w:t>
      </w:r>
      <w:r w:rsidRPr="001622F0">
        <w:rPr>
          <w:lang w:val="en-IN"/>
        </w:rPr>
        <w:t xml:space="preserve"> Act as an impartial mediator focusing on facts and solutions</w:t>
      </w:r>
    </w:p>
    <w:p w14:paraId="6EBE118A" w14:textId="77777777" w:rsidR="001622F0" w:rsidRPr="001622F0" w:rsidRDefault="001622F0" w:rsidP="001622F0">
      <w:pPr>
        <w:numPr>
          <w:ilvl w:val="0"/>
          <w:numId w:val="10"/>
        </w:numPr>
        <w:rPr>
          <w:lang w:val="en-IN"/>
        </w:rPr>
      </w:pPr>
      <w:r w:rsidRPr="001622F0">
        <w:rPr>
          <w:b/>
          <w:bCs/>
          <w:lang w:val="en-IN"/>
        </w:rPr>
        <w:lastRenderedPageBreak/>
        <w:t>Win-Win Solutions:</w:t>
      </w:r>
      <w:r w:rsidRPr="001622F0">
        <w:rPr>
          <w:lang w:val="en-IN"/>
        </w:rPr>
        <w:t xml:space="preserve"> Seek solutions that address underlying concerns of all parties</w:t>
      </w:r>
    </w:p>
    <w:p w14:paraId="0CB3CF33" w14:textId="77777777" w:rsidR="001622F0" w:rsidRPr="001622F0" w:rsidRDefault="001622F0" w:rsidP="001622F0">
      <w:pPr>
        <w:rPr>
          <w:lang w:val="en-IN"/>
        </w:rPr>
      </w:pPr>
      <w:r w:rsidRPr="001622F0">
        <w:rPr>
          <w:b/>
          <w:bCs/>
          <w:lang w:val="en-IN"/>
        </w:rPr>
        <w:t>Internal Team Conflicts:</w:t>
      </w:r>
    </w:p>
    <w:p w14:paraId="692098F0" w14:textId="77777777" w:rsidR="001622F0" w:rsidRPr="001622F0" w:rsidRDefault="001622F0" w:rsidP="001622F0">
      <w:pPr>
        <w:numPr>
          <w:ilvl w:val="0"/>
          <w:numId w:val="11"/>
        </w:numPr>
        <w:rPr>
          <w:lang w:val="en-IN"/>
        </w:rPr>
      </w:pPr>
      <w:r w:rsidRPr="001622F0">
        <w:rPr>
          <w:lang w:val="en-IN"/>
        </w:rPr>
        <w:t>Create psychological safety where team members feel comfortable raising concerns</w:t>
      </w:r>
    </w:p>
    <w:p w14:paraId="22981EFC" w14:textId="77777777" w:rsidR="001622F0" w:rsidRPr="001622F0" w:rsidRDefault="001622F0" w:rsidP="001622F0">
      <w:pPr>
        <w:numPr>
          <w:ilvl w:val="0"/>
          <w:numId w:val="11"/>
        </w:numPr>
        <w:rPr>
          <w:lang w:val="en-IN"/>
        </w:rPr>
      </w:pPr>
      <w:r w:rsidRPr="001622F0">
        <w:rPr>
          <w:lang w:val="en-IN"/>
        </w:rPr>
        <w:t>Use structured conflict resolution sessions with clear ground rules</w:t>
      </w:r>
    </w:p>
    <w:p w14:paraId="40E95D53" w14:textId="77777777" w:rsidR="001622F0" w:rsidRPr="001622F0" w:rsidRDefault="001622F0" w:rsidP="001622F0">
      <w:pPr>
        <w:numPr>
          <w:ilvl w:val="0"/>
          <w:numId w:val="11"/>
        </w:numPr>
        <w:rPr>
          <w:lang w:val="en-IN"/>
        </w:rPr>
      </w:pPr>
      <w:r w:rsidRPr="001622F0">
        <w:rPr>
          <w:lang w:val="en-IN"/>
        </w:rPr>
        <w:t>Focus on process improvements rather than personal blame</w:t>
      </w:r>
    </w:p>
    <w:p w14:paraId="53AE0055" w14:textId="77777777" w:rsidR="001622F0" w:rsidRPr="001622F0" w:rsidRDefault="001622F0" w:rsidP="001622F0">
      <w:pPr>
        <w:numPr>
          <w:ilvl w:val="0"/>
          <w:numId w:val="11"/>
        </w:numPr>
        <w:rPr>
          <w:lang w:val="en-IN"/>
        </w:rPr>
      </w:pPr>
      <w:r w:rsidRPr="001622F0">
        <w:rPr>
          <w:lang w:val="en-IN"/>
        </w:rPr>
        <w:t>Implement team-building activities to strengthen relationships</w:t>
      </w:r>
    </w:p>
    <w:p w14:paraId="554FAC25" w14:textId="77777777" w:rsidR="001622F0" w:rsidRPr="001622F0" w:rsidRDefault="001622F0" w:rsidP="001622F0">
      <w:pPr>
        <w:rPr>
          <w:lang w:val="en-IN"/>
        </w:rPr>
      </w:pPr>
      <w:r w:rsidRPr="001622F0">
        <w:rPr>
          <w:b/>
          <w:bCs/>
          <w:lang w:val="en-IN"/>
        </w:rPr>
        <w:t>Cross-Functional Conflicts:</w:t>
      </w:r>
    </w:p>
    <w:p w14:paraId="6C8BFD87" w14:textId="77777777" w:rsidR="001622F0" w:rsidRPr="001622F0" w:rsidRDefault="001622F0" w:rsidP="001622F0">
      <w:pPr>
        <w:numPr>
          <w:ilvl w:val="0"/>
          <w:numId w:val="12"/>
        </w:numPr>
        <w:rPr>
          <w:lang w:val="en-IN"/>
        </w:rPr>
      </w:pPr>
      <w:r w:rsidRPr="001622F0">
        <w:rPr>
          <w:lang w:val="en-IN"/>
        </w:rPr>
        <w:t>Establish clear RACI matrices to avoid role confusion</w:t>
      </w:r>
    </w:p>
    <w:p w14:paraId="518A0812" w14:textId="77777777" w:rsidR="001622F0" w:rsidRPr="001622F0" w:rsidRDefault="001622F0" w:rsidP="001622F0">
      <w:pPr>
        <w:numPr>
          <w:ilvl w:val="0"/>
          <w:numId w:val="12"/>
        </w:numPr>
        <w:rPr>
          <w:lang w:val="en-IN"/>
        </w:rPr>
      </w:pPr>
      <w:r w:rsidRPr="001622F0">
        <w:rPr>
          <w:lang w:val="en-IN"/>
        </w:rPr>
        <w:t>Regular sync meetings with other department heads</w:t>
      </w:r>
    </w:p>
    <w:p w14:paraId="37648743" w14:textId="77777777" w:rsidR="001622F0" w:rsidRPr="001622F0" w:rsidRDefault="001622F0" w:rsidP="001622F0">
      <w:pPr>
        <w:numPr>
          <w:ilvl w:val="0"/>
          <w:numId w:val="12"/>
        </w:numPr>
        <w:rPr>
          <w:lang w:val="en-IN"/>
        </w:rPr>
      </w:pPr>
      <w:r w:rsidRPr="001622F0">
        <w:rPr>
          <w:lang w:val="en-IN"/>
        </w:rPr>
        <w:t>Escalation paths for unresolved disputes</w:t>
      </w:r>
    </w:p>
    <w:p w14:paraId="26A5DE52" w14:textId="77777777" w:rsidR="001622F0" w:rsidRPr="001622F0" w:rsidRDefault="001622F0" w:rsidP="001622F0">
      <w:pPr>
        <w:numPr>
          <w:ilvl w:val="0"/>
          <w:numId w:val="12"/>
        </w:numPr>
        <w:rPr>
          <w:lang w:val="en-IN"/>
        </w:rPr>
      </w:pPr>
      <w:r w:rsidRPr="001622F0">
        <w:rPr>
          <w:lang w:val="en-IN"/>
        </w:rPr>
        <w:t>Focus on shared business objectives rather than departmental goals</w:t>
      </w:r>
    </w:p>
    <w:p w14:paraId="444EC67B" w14:textId="77777777" w:rsidR="001622F0" w:rsidRPr="001622F0" w:rsidRDefault="001622F0" w:rsidP="001622F0">
      <w:pPr>
        <w:rPr>
          <w:lang w:val="en-IN"/>
        </w:rPr>
      </w:pPr>
      <w:r w:rsidRPr="001622F0">
        <w:rPr>
          <w:b/>
          <w:bCs/>
          <w:lang w:val="en-IN"/>
        </w:rPr>
        <w:t>Example:</w:t>
      </w:r>
      <w:r w:rsidRPr="001622F0">
        <w:rPr>
          <w:lang w:val="en-IN"/>
        </w:rPr>
        <w:t xml:space="preserve"> "I once dealt with a conflict between our automation team and the development team over test environment access. The dev team felt QE was blocking their deployments, while QE felt they weren't getting adequate testing time. I facilitated a joint session where we mapped out the deployment pipeline, identified bottlenecks, and implemented a shared calendar system with agreed-upon time slots. This reduced conflicts by 80% and improved our deployment frequency."</w:t>
      </w:r>
    </w:p>
    <w:p w14:paraId="1D213C98" w14:textId="77777777" w:rsidR="001622F0" w:rsidRPr="001622F0" w:rsidRDefault="001622F0" w:rsidP="001622F0">
      <w:pPr>
        <w:rPr>
          <w:b/>
          <w:bCs/>
          <w:lang w:val="en-IN"/>
        </w:rPr>
      </w:pPr>
      <w:r w:rsidRPr="001622F0">
        <w:rPr>
          <w:b/>
          <w:bCs/>
          <w:lang w:val="en-IN"/>
        </w:rPr>
        <w:t>Technical Leadership &amp; Strategy Questions</w:t>
      </w:r>
    </w:p>
    <w:p w14:paraId="1F1E59E1" w14:textId="77777777" w:rsidR="001622F0" w:rsidRPr="001622F0" w:rsidRDefault="001622F0" w:rsidP="001622F0">
      <w:pPr>
        <w:rPr>
          <w:b/>
          <w:bCs/>
          <w:lang w:val="en-IN"/>
        </w:rPr>
      </w:pPr>
      <w:r w:rsidRPr="001622F0">
        <w:rPr>
          <w:b/>
          <w:bCs/>
          <w:lang w:val="en-IN"/>
        </w:rPr>
        <w:t>Q4: How would you develop and implement a comprehensive test strategy for a large-scale software product?</w:t>
      </w:r>
    </w:p>
    <w:p w14:paraId="6A6ACB3A" w14:textId="77777777" w:rsidR="001622F0" w:rsidRPr="001622F0" w:rsidRDefault="001622F0" w:rsidP="001622F0">
      <w:pPr>
        <w:rPr>
          <w:lang w:val="en-IN"/>
        </w:rPr>
      </w:pPr>
      <w:r w:rsidRPr="001622F0">
        <w:rPr>
          <w:b/>
          <w:bCs/>
          <w:lang w:val="en-IN"/>
        </w:rPr>
        <w:t>Answer:</w:t>
      </w:r>
      <w:r w:rsidRPr="001622F0">
        <w:rPr>
          <w:lang w:val="en-IN"/>
        </w:rPr>
        <w:t xml:space="preserve"> A comprehensive test strategy requires alignment with business objectives, technical architecture, and risk assessment:</w:t>
      </w:r>
    </w:p>
    <w:p w14:paraId="1E035CA5" w14:textId="77777777" w:rsidR="001622F0" w:rsidRPr="001622F0" w:rsidRDefault="001622F0" w:rsidP="001622F0">
      <w:pPr>
        <w:rPr>
          <w:lang w:val="en-IN"/>
        </w:rPr>
      </w:pPr>
      <w:r w:rsidRPr="001622F0">
        <w:rPr>
          <w:b/>
          <w:bCs/>
          <w:lang w:val="en-IN"/>
        </w:rPr>
        <w:t>Strategy Development Process:</w:t>
      </w:r>
    </w:p>
    <w:p w14:paraId="0205E0FD" w14:textId="77777777" w:rsidR="001622F0" w:rsidRPr="001622F0" w:rsidRDefault="001622F0" w:rsidP="001622F0">
      <w:pPr>
        <w:numPr>
          <w:ilvl w:val="0"/>
          <w:numId w:val="13"/>
        </w:numPr>
        <w:rPr>
          <w:lang w:val="en-IN"/>
        </w:rPr>
      </w:pPr>
      <w:r w:rsidRPr="001622F0">
        <w:rPr>
          <w:b/>
          <w:bCs/>
          <w:lang w:val="en-IN"/>
        </w:rPr>
        <w:t>Requirements Analysis:</w:t>
      </w:r>
      <w:r w:rsidRPr="001622F0">
        <w:rPr>
          <w:lang w:val="en-IN"/>
        </w:rPr>
        <w:t xml:space="preserve"> Understanding business objectives, user personas, and critical user journeys</w:t>
      </w:r>
    </w:p>
    <w:p w14:paraId="3695027B" w14:textId="77777777" w:rsidR="001622F0" w:rsidRPr="001622F0" w:rsidRDefault="001622F0" w:rsidP="001622F0">
      <w:pPr>
        <w:numPr>
          <w:ilvl w:val="0"/>
          <w:numId w:val="13"/>
        </w:numPr>
        <w:rPr>
          <w:lang w:val="en-IN"/>
        </w:rPr>
      </w:pPr>
      <w:r w:rsidRPr="001622F0">
        <w:rPr>
          <w:b/>
          <w:bCs/>
          <w:lang w:val="en-IN"/>
        </w:rPr>
        <w:t>Risk Assessment:</w:t>
      </w:r>
      <w:r w:rsidRPr="001622F0">
        <w:rPr>
          <w:lang w:val="en-IN"/>
        </w:rPr>
        <w:t xml:space="preserve"> Identifying high-risk areas requiring intensive testing</w:t>
      </w:r>
    </w:p>
    <w:p w14:paraId="0D8D07D9" w14:textId="77777777" w:rsidR="001622F0" w:rsidRPr="001622F0" w:rsidRDefault="001622F0" w:rsidP="001622F0">
      <w:pPr>
        <w:numPr>
          <w:ilvl w:val="0"/>
          <w:numId w:val="13"/>
        </w:numPr>
        <w:rPr>
          <w:lang w:val="en-IN"/>
        </w:rPr>
      </w:pPr>
      <w:r w:rsidRPr="001622F0">
        <w:rPr>
          <w:b/>
          <w:bCs/>
          <w:lang w:val="en-IN"/>
        </w:rPr>
        <w:t>Test Pyramid Design:</w:t>
      </w:r>
      <w:r w:rsidRPr="001622F0">
        <w:rPr>
          <w:lang w:val="en-IN"/>
        </w:rPr>
        <w:t xml:space="preserve"> Optimal distribution of unit, integration, and E2E tests</w:t>
      </w:r>
    </w:p>
    <w:p w14:paraId="7672CE2B" w14:textId="77777777" w:rsidR="001622F0" w:rsidRPr="001622F0" w:rsidRDefault="001622F0" w:rsidP="001622F0">
      <w:pPr>
        <w:numPr>
          <w:ilvl w:val="0"/>
          <w:numId w:val="13"/>
        </w:numPr>
        <w:rPr>
          <w:lang w:val="en-IN"/>
        </w:rPr>
      </w:pPr>
      <w:r w:rsidRPr="001622F0">
        <w:rPr>
          <w:b/>
          <w:bCs/>
          <w:lang w:val="en-IN"/>
        </w:rPr>
        <w:t>Technology Stack Selection:</w:t>
      </w:r>
      <w:r w:rsidRPr="001622F0">
        <w:rPr>
          <w:lang w:val="en-IN"/>
        </w:rPr>
        <w:t xml:space="preserve"> Choosing appropriate tools and frameworks</w:t>
      </w:r>
    </w:p>
    <w:p w14:paraId="2D5C4C9F" w14:textId="77777777" w:rsidR="001622F0" w:rsidRPr="001622F0" w:rsidRDefault="001622F0" w:rsidP="001622F0">
      <w:pPr>
        <w:rPr>
          <w:lang w:val="en-IN"/>
        </w:rPr>
      </w:pPr>
      <w:r w:rsidRPr="001622F0">
        <w:rPr>
          <w:b/>
          <w:bCs/>
          <w:lang w:val="en-IN"/>
        </w:rPr>
        <w:t>Key Components:</w:t>
      </w:r>
    </w:p>
    <w:p w14:paraId="48F4331F" w14:textId="77777777" w:rsidR="001622F0" w:rsidRPr="001622F0" w:rsidRDefault="001622F0" w:rsidP="001622F0">
      <w:pPr>
        <w:numPr>
          <w:ilvl w:val="0"/>
          <w:numId w:val="14"/>
        </w:numPr>
        <w:rPr>
          <w:lang w:val="en-IN"/>
        </w:rPr>
      </w:pPr>
      <w:r w:rsidRPr="001622F0">
        <w:rPr>
          <w:b/>
          <w:bCs/>
          <w:lang w:val="en-IN"/>
        </w:rPr>
        <w:lastRenderedPageBreak/>
        <w:t>Test Types:</w:t>
      </w:r>
      <w:r w:rsidRPr="001622F0">
        <w:rPr>
          <w:lang w:val="en-IN"/>
        </w:rPr>
        <w:t xml:space="preserve"> Unit (70%), Integration (20%), E2E (10%) following the test pyramid</w:t>
      </w:r>
    </w:p>
    <w:p w14:paraId="5B5A116A" w14:textId="77777777" w:rsidR="001622F0" w:rsidRPr="001622F0" w:rsidRDefault="001622F0" w:rsidP="001622F0">
      <w:pPr>
        <w:numPr>
          <w:ilvl w:val="0"/>
          <w:numId w:val="14"/>
        </w:numPr>
        <w:rPr>
          <w:lang w:val="en-IN"/>
        </w:rPr>
      </w:pPr>
      <w:r w:rsidRPr="001622F0">
        <w:rPr>
          <w:b/>
          <w:bCs/>
          <w:lang w:val="en-IN"/>
        </w:rPr>
        <w:t>Automation Strategy:</w:t>
      </w:r>
      <w:r w:rsidRPr="001622F0">
        <w:rPr>
          <w:lang w:val="en-IN"/>
        </w:rPr>
        <w:t xml:space="preserve"> API-first testing approach with UI automation for critical paths</w:t>
      </w:r>
    </w:p>
    <w:p w14:paraId="295AF197" w14:textId="77777777" w:rsidR="001622F0" w:rsidRPr="001622F0" w:rsidRDefault="001622F0" w:rsidP="001622F0">
      <w:pPr>
        <w:numPr>
          <w:ilvl w:val="0"/>
          <w:numId w:val="14"/>
        </w:numPr>
        <w:rPr>
          <w:lang w:val="en-IN"/>
        </w:rPr>
      </w:pPr>
      <w:r w:rsidRPr="001622F0">
        <w:rPr>
          <w:b/>
          <w:bCs/>
          <w:lang w:val="en-IN"/>
        </w:rPr>
        <w:t>Performance Testing:</w:t>
      </w:r>
      <w:r w:rsidRPr="001622F0">
        <w:rPr>
          <w:lang w:val="en-IN"/>
        </w:rPr>
        <w:t xml:space="preserve"> Load, stress, and scalability testing integrated into CI/CD</w:t>
      </w:r>
    </w:p>
    <w:p w14:paraId="20F2FEC8" w14:textId="77777777" w:rsidR="001622F0" w:rsidRPr="001622F0" w:rsidRDefault="001622F0" w:rsidP="001622F0">
      <w:pPr>
        <w:numPr>
          <w:ilvl w:val="0"/>
          <w:numId w:val="14"/>
        </w:numPr>
        <w:rPr>
          <w:lang w:val="en-IN"/>
        </w:rPr>
      </w:pPr>
      <w:r w:rsidRPr="001622F0">
        <w:rPr>
          <w:b/>
          <w:bCs/>
          <w:lang w:val="en-IN"/>
        </w:rPr>
        <w:t>Security Testing:</w:t>
      </w:r>
      <w:r w:rsidRPr="001622F0">
        <w:rPr>
          <w:lang w:val="en-IN"/>
        </w:rPr>
        <w:t xml:space="preserve"> SAST, DAST, and dependency scanning</w:t>
      </w:r>
    </w:p>
    <w:p w14:paraId="2524F8BA" w14:textId="77777777" w:rsidR="001622F0" w:rsidRPr="001622F0" w:rsidRDefault="001622F0" w:rsidP="001622F0">
      <w:pPr>
        <w:numPr>
          <w:ilvl w:val="0"/>
          <w:numId w:val="14"/>
        </w:numPr>
        <w:rPr>
          <w:lang w:val="en-IN"/>
        </w:rPr>
      </w:pPr>
      <w:r w:rsidRPr="001622F0">
        <w:rPr>
          <w:b/>
          <w:bCs/>
          <w:lang w:val="en-IN"/>
        </w:rPr>
        <w:t>Accessibility Testing:</w:t>
      </w:r>
      <w:r w:rsidRPr="001622F0">
        <w:rPr>
          <w:lang w:val="en-IN"/>
        </w:rPr>
        <w:t xml:space="preserve"> WCAG compliance validation</w:t>
      </w:r>
    </w:p>
    <w:p w14:paraId="1666C8A5" w14:textId="77777777" w:rsidR="001622F0" w:rsidRPr="001622F0" w:rsidRDefault="001622F0" w:rsidP="001622F0">
      <w:pPr>
        <w:rPr>
          <w:lang w:val="en-IN"/>
        </w:rPr>
      </w:pPr>
      <w:r w:rsidRPr="001622F0">
        <w:rPr>
          <w:b/>
          <w:bCs/>
          <w:lang w:val="en-IN"/>
        </w:rPr>
        <w:t>Implementation Roadmap:</w:t>
      </w:r>
    </w:p>
    <w:p w14:paraId="002C29F4" w14:textId="77777777" w:rsidR="001622F0" w:rsidRPr="001622F0" w:rsidRDefault="001622F0" w:rsidP="001622F0">
      <w:pPr>
        <w:numPr>
          <w:ilvl w:val="0"/>
          <w:numId w:val="15"/>
        </w:numPr>
        <w:rPr>
          <w:lang w:val="en-IN"/>
        </w:rPr>
      </w:pPr>
      <w:r w:rsidRPr="001622F0">
        <w:rPr>
          <w:lang w:val="en-IN"/>
        </w:rPr>
        <w:t>Phase 1: Foundation setup (test frameworks, CI/CD integration)</w:t>
      </w:r>
    </w:p>
    <w:p w14:paraId="3952181C" w14:textId="77777777" w:rsidR="001622F0" w:rsidRPr="001622F0" w:rsidRDefault="001622F0" w:rsidP="001622F0">
      <w:pPr>
        <w:numPr>
          <w:ilvl w:val="0"/>
          <w:numId w:val="15"/>
        </w:numPr>
        <w:rPr>
          <w:lang w:val="en-IN"/>
        </w:rPr>
      </w:pPr>
      <w:r w:rsidRPr="001622F0">
        <w:rPr>
          <w:lang w:val="en-IN"/>
        </w:rPr>
        <w:t>Phase 2: Core test automation development</w:t>
      </w:r>
    </w:p>
    <w:p w14:paraId="1D73B2EE" w14:textId="77777777" w:rsidR="001622F0" w:rsidRPr="001622F0" w:rsidRDefault="001622F0" w:rsidP="001622F0">
      <w:pPr>
        <w:numPr>
          <w:ilvl w:val="0"/>
          <w:numId w:val="15"/>
        </w:numPr>
        <w:rPr>
          <w:lang w:val="en-IN"/>
        </w:rPr>
      </w:pPr>
      <w:r w:rsidRPr="001622F0">
        <w:rPr>
          <w:lang w:val="en-IN"/>
        </w:rPr>
        <w:t>Phase 3: Advanced testing (performance, security, accessibility)</w:t>
      </w:r>
    </w:p>
    <w:p w14:paraId="7AA424A2" w14:textId="77777777" w:rsidR="001622F0" w:rsidRPr="001622F0" w:rsidRDefault="001622F0" w:rsidP="001622F0">
      <w:pPr>
        <w:numPr>
          <w:ilvl w:val="0"/>
          <w:numId w:val="15"/>
        </w:numPr>
        <w:rPr>
          <w:lang w:val="en-IN"/>
        </w:rPr>
      </w:pPr>
      <w:r w:rsidRPr="001622F0">
        <w:rPr>
          <w:lang w:val="en-IN"/>
        </w:rPr>
        <w:t>Phase 4: Optimization and maintenance</w:t>
      </w:r>
    </w:p>
    <w:p w14:paraId="061E4255" w14:textId="77777777" w:rsidR="001622F0" w:rsidRPr="001622F0" w:rsidRDefault="001622F0" w:rsidP="001622F0">
      <w:pPr>
        <w:rPr>
          <w:lang w:val="en-IN"/>
        </w:rPr>
      </w:pPr>
      <w:r w:rsidRPr="001622F0">
        <w:rPr>
          <w:b/>
          <w:bCs/>
          <w:lang w:val="en-IN"/>
        </w:rPr>
        <w:t>Metrics and KPIs:</w:t>
      </w:r>
    </w:p>
    <w:p w14:paraId="51E36482" w14:textId="77777777" w:rsidR="001622F0" w:rsidRPr="001622F0" w:rsidRDefault="001622F0" w:rsidP="001622F0">
      <w:pPr>
        <w:numPr>
          <w:ilvl w:val="0"/>
          <w:numId w:val="16"/>
        </w:numPr>
        <w:rPr>
          <w:lang w:val="en-IN"/>
        </w:rPr>
      </w:pPr>
      <w:r w:rsidRPr="001622F0">
        <w:rPr>
          <w:lang w:val="en-IN"/>
        </w:rPr>
        <w:t>Test coverage (code and requirement coverage)</w:t>
      </w:r>
    </w:p>
    <w:p w14:paraId="1B93C0D2" w14:textId="77777777" w:rsidR="001622F0" w:rsidRPr="001622F0" w:rsidRDefault="001622F0" w:rsidP="001622F0">
      <w:pPr>
        <w:numPr>
          <w:ilvl w:val="0"/>
          <w:numId w:val="16"/>
        </w:numPr>
        <w:rPr>
          <w:lang w:val="en-IN"/>
        </w:rPr>
      </w:pPr>
      <w:r w:rsidRPr="001622F0">
        <w:rPr>
          <w:lang w:val="en-IN"/>
        </w:rPr>
        <w:t>Defect escape rate to production</w:t>
      </w:r>
    </w:p>
    <w:p w14:paraId="0E58F9DB" w14:textId="77777777" w:rsidR="001622F0" w:rsidRPr="001622F0" w:rsidRDefault="001622F0" w:rsidP="001622F0">
      <w:pPr>
        <w:numPr>
          <w:ilvl w:val="0"/>
          <w:numId w:val="16"/>
        </w:numPr>
        <w:rPr>
          <w:lang w:val="en-IN"/>
        </w:rPr>
      </w:pPr>
      <w:r w:rsidRPr="001622F0">
        <w:rPr>
          <w:lang w:val="en-IN"/>
        </w:rPr>
        <w:t>Mean Time to Detection (MTTD) and Mean Time to Resolution (MTTR)</w:t>
      </w:r>
    </w:p>
    <w:p w14:paraId="0675F791" w14:textId="77777777" w:rsidR="001622F0" w:rsidRPr="001622F0" w:rsidRDefault="001622F0" w:rsidP="001622F0">
      <w:pPr>
        <w:numPr>
          <w:ilvl w:val="0"/>
          <w:numId w:val="16"/>
        </w:numPr>
        <w:rPr>
          <w:lang w:val="en-IN"/>
        </w:rPr>
      </w:pPr>
      <w:r w:rsidRPr="001622F0">
        <w:rPr>
          <w:lang w:val="en-IN"/>
        </w:rPr>
        <w:t>Test execution time and CI/CD pipeline efficiency</w:t>
      </w:r>
    </w:p>
    <w:p w14:paraId="76A72135" w14:textId="77777777" w:rsidR="001622F0" w:rsidRPr="001622F0" w:rsidRDefault="001622F0" w:rsidP="001622F0">
      <w:pPr>
        <w:rPr>
          <w:b/>
          <w:bCs/>
          <w:lang w:val="en-IN"/>
        </w:rPr>
      </w:pPr>
      <w:r w:rsidRPr="001622F0">
        <w:rPr>
          <w:b/>
          <w:bCs/>
          <w:lang w:val="en-IN"/>
        </w:rPr>
        <w:t>Q5: Explain your experience with Agile and DevOps methodologies in the context of Quality Engineering.</w:t>
      </w:r>
    </w:p>
    <w:p w14:paraId="04B1DC8D" w14:textId="77777777" w:rsidR="001622F0" w:rsidRPr="001622F0" w:rsidRDefault="001622F0" w:rsidP="001622F0">
      <w:pPr>
        <w:rPr>
          <w:lang w:val="en-IN"/>
        </w:rPr>
      </w:pPr>
      <w:r w:rsidRPr="001622F0">
        <w:rPr>
          <w:b/>
          <w:bCs/>
          <w:lang w:val="en-IN"/>
        </w:rPr>
        <w:t>Answer:</w:t>
      </w:r>
      <w:r w:rsidRPr="001622F0">
        <w:rPr>
          <w:lang w:val="en-IN"/>
        </w:rPr>
        <w:t xml:space="preserve"> Quality engineering in Agile/DevOps requires shifting from gatekeeper to enabler, embedding quality throughout the development lifecycle:</w:t>
      </w:r>
    </w:p>
    <w:p w14:paraId="3666CF16" w14:textId="77777777" w:rsidR="001622F0" w:rsidRPr="001622F0" w:rsidRDefault="001622F0" w:rsidP="001622F0">
      <w:pPr>
        <w:rPr>
          <w:lang w:val="en-IN"/>
        </w:rPr>
      </w:pPr>
      <w:r w:rsidRPr="001622F0">
        <w:rPr>
          <w:b/>
          <w:bCs/>
          <w:lang w:val="en-IN"/>
        </w:rPr>
        <w:t>Agile Integration:</w:t>
      </w:r>
    </w:p>
    <w:p w14:paraId="21234BDF" w14:textId="77777777" w:rsidR="001622F0" w:rsidRPr="001622F0" w:rsidRDefault="001622F0" w:rsidP="001622F0">
      <w:pPr>
        <w:numPr>
          <w:ilvl w:val="0"/>
          <w:numId w:val="17"/>
        </w:numPr>
        <w:rPr>
          <w:lang w:val="en-IN"/>
        </w:rPr>
      </w:pPr>
      <w:r w:rsidRPr="001622F0">
        <w:rPr>
          <w:b/>
          <w:bCs/>
          <w:lang w:val="en-IN"/>
        </w:rPr>
        <w:t>Sprint Planning:</w:t>
      </w:r>
      <w:r w:rsidRPr="001622F0">
        <w:rPr>
          <w:lang w:val="en-IN"/>
        </w:rPr>
        <w:t xml:space="preserve"> QE involvement in story estimation and acceptance criteria definition</w:t>
      </w:r>
    </w:p>
    <w:p w14:paraId="62226B6C" w14:textId="77777777" w:rsidR="001622F0" w:rsidRPr="001622F0" w:rsidRDefault="001622F0" w:rsidP="001622F0">
      <w:pPr>
        <w:numPr>
          <w:ilvl w:val="0"/>
          <w:numId w:val="17"/>
        </w:numPr>
        <w:rPr>
          <w:lang w:val="en-IN"/>
        </w:rPr>
      </w:pPr>
      <w:r w:rsidRPr="001622F0">
        <w:rPr>
          <w:b/>
          <w:bCs/>
          <w:lang w:val="en-IN"/>
        </w:rPr>
        <w:t>Test-Driven Development:</w:t>
      </w:r>
      <w:r w:rsidRPr="001622F0">
        <w:rPr>
          <w:lang w:val="en-IN"/>
        </w:rPr>
        <w:t xml:space="preserve"> Collaborating with developers on test-first approaches</w:t>
      </w:r>
    </w:p>
    <w:p w14:paraId="5D7FFE07" w14:textId="77777777" w:rsidR="001622F0" w:rsidRPr="001622F0" w:rsidRDefault="001622F0" w:rsidP="001622F0">
      <w:pPr>
        <w:numPr>
          <w:ilvl w:val="0"/>
          <w:numId w:val="17"/>
        </w:numPr>
        <w:rPr>
          <w:lang w:val="en-IN"/>
        </w:rPr>
      </w:pPr>
      <w:r w:rsidRPr="001622F0">
        <w:rPr>
          <w:b/>
          <w:bCs/>
          <w:lang w:val="en-IN"/>
        </w:rPr>
        <w:t>Continuous Testing:</w:t>
      </w:r>
      <w:r w:rsidRPr="001622F0">
        <w:rPr>
          <w:lang w:val="en-IN"/>
        </w:rPr>
        <w:t xml:space="preserve"> Tests running with every code commit</w:t>
      </w:r>
    </w:p>
    <w:p w14:paraId="12412CAF" w14:textId="77777777" w:rsidR="001622F0" w:rsidRPr="001622F0" w:rsidRDefault="001622F0" w:rsidP="001622F0">
      <w:pPr>
        <w:numPr>
          <w:ilvl w:val="0"/>
          <w:numId w:val="17"/>
        </w:numPr>
        <w:rPr>
          <w:lang w:val="en-IN"/>
        </w:rPr>
      </w:pPr>
      <w:r w:rsidRPr="001622F0">
        <w:rPr>
          <w:b/>
          <w:bCs/>
          <w:lang w:val="en-IN"/>
        </w:rPr>
        <w:t>Sprint Reviews:</w:t>
      </w:r>
      <w:r w:rsidRPr="001622F0">
        <w:rPr>
          <w:lang w:val="en-IN"/>
        </w:rPr>
        <w:t xml:space="preserve"> Demonstrating not just features but quality metrics</w:t>
      </w:r>
    </w:p>
    <w:p w14:paraId="695BFCC1" w14:textId="77777777" w:rsidR="001622F0" w:rsidRPr="001622F0" w:rsidRDefault="001622F0" w:rsidP="001622F0">
      <w:pPr>
        <w:rPr>
          <w:lang w:val="en-IN"/>
        </w:rPr>
      </w:pPr>
      <w:r w:rsidRPr="001622F0">
        <w:rPr>
          <w:b/>
          <w:bCs/>
          <w:lang w:val="en-IN"/>
        </w:rPr>
        <w:t>DevOps Implementation:</w:t>
      </w:r>
    </w:p>
    <w:p w14:paraId="08FC6763" w14:textId="77777777" w:rsidR="001622F0" w:rsidRPr="001622F0" w:rsidRDefault="001622F0" w:rsidP="001622F0">
      <w:pPr>
        <w:numPr>
          <w:ilvl w:val="0"/>
          <w:numId w:val="18"/>
        </w:numPr>
        <w:rPr>
          <w:lang w:val="en-IN"/>
        </w:rPr>
      </w:pPr>
      <w:r w:rsidRPr="001622F0">
        <w:rPr>
          <w:b/>
          <w:bCs/>
          <w:lang w:val="en-IN"/>
        </w:rPr>
        <w:t>Shift-Left Testing:</w:t>
      </w:r>
      <w:r w:rsidRPr="001622F0">
        <w:rPr>
          <w:lang w:val="en-IN"/>
        </w:rPr>
        <w:t xml:space="preserve"> Moving testing activities earlier in the development cycle</w:t>
      </w:r>
    </w:p>
    <w:p w14:paraId="5616EA53" w14:textId="77777777" w:rsidR="001622F0" w:rsidRPr="001622F0" w:rsidRDefault="001622F0" w:rsidP="001622F0">
      <w:pPr>
        <w:numPr>
          <w:ilvl w:val="0"/>
          <w:numId w:val="18"/>
        </w:numPr>
        <w:rPr>
          <w:lang w:val="en-IN"/>
        </w:rPr>
      </w:pPr>
      <w:r w:rsidRPr="001622F0">
        <w:rPr>
          <w:b/>
          <w:bCs/>
          <w:lang w:val="en-IN"/>
        </w:rPr>
        <w:lastRenderedPageBreak/>
        <w:t>CI/CD Integration:</w:t>
      </w:r>
      <w:r w:rsidRPr="001622F0">
        <w:rPr>
          <w:lang w:val="en-IN"/>
        </w:rPr>
        <w:t xml:space="preserve"> Automated tests as quality gates in deployment pipelines</w:t>
      </w:r>
    </w:p>
    <w:p w14:paraId="4828562E" w14:textId="77777777" w:rsidR="001622F0" w:rsidRPr="001622F0" w:rsidRDefault="001622F0" w:rsidP="001622F0">
      <w:pPr>
        <w:numPr>
          <w:ilvl w:val="0"/>
          <w:numId w:val="18"/>
        </w:numPr>
        <w:rPr>
          <w:lang w:val="en-IN"/>
        </w:rPr>
      </w:pPr>
      <w:r w:rsidRPr="001622F0">
        <w:rPr>
          <w:b/>
          <w:bCs/>
          <w:lang w:val="en-IN"/>
        </w:rPr>
        <w:t>Infrastructure as Code:</w:t>
      </w:r>
      <w:r w:rsidRPr="001622F0">
        <w:rPr>
          <w:lang w:val="en-IN"/>
        </w:rPr>
        <w:t xml:space="preserve"> Test environments provisioned and managed through code</w:t>
      </w:r>
    </w:p>
    <w:p w14:paraId="4E7F0F5B" w14:textId="77777777" w:rsidR="001622F0" w:rsidRPr="001622F0" w:rsidRDefault="001622F0" w:rsidP="001622F0">
      <w:pPr>
        <w:numPr>
          <w:ilvl w:val="0"/>
          <w:numId w:val="18"/>
        </w:numPr>
        <w:rPr>
          <w:lang w:val="en-IN"/>
        </w:rPr>
      </w:pPr>
      <w:r w:rsidRPr="001622F0">
        <w:rPr>
          <w:b/>
          <w:bCs/>
          <w:lang w:val="en-IN"/>
        </w:rPr>
        <w:t>Monitoring and Observability:</w:t>
      </w:r>
      <w:r w:rsidRPr="001622F0">
        <w:rPr>
          <w:lang w:val="en-IN"/>
        </w:rPr>
        <w:t xml:space="preserve"> Real-time quality metrics and alerting</w:t>
      </w:r>
    </w:p>
    <w:p w14:paraId="7B7CFE6E" w14:textId="77777777" w:rsidR="001622F0" w:rsidRPr="001622F0" w:rsidRDefault="001622F0" w:rsidP="001622F0">
      <w:pPr>
        <w:rPr>
          <w:lang w:val="en-IN"/>
        </w:rPr>
      </w:pPr>
      <w:r w:rsidRPr="001622F0">
        <w:rPr>
          <w:b/>
          <w:bCs/>
          <w:lang w:val="en-IN"/>
        </w:rPr>
        <w:t>Quality Gates:</w:t>
      </w:r>
    </w:p>
    <w:p w14:paraId="0539C324" w14:textId="77777777" w:rsidR="001622F0" w:rsidRPr="001622F0" w:rsidRDefault="001622F0" w:rsidP="001622F0">
      <w:pPr>
        <w:numPr>
          <w:ilvl w:val="0"/>
          <w:numId w:val="19"/>
        </w:numPr>
        <w:rPr>
          <w:lang w:val="en-IN"/>
        </w:rPr>
      </w:pPr>
      <w:r w:rsidRPr="001622F0">
        <w:rPr>
          <w:lang w:val="en-IN"/>
        </w:rPr>
        <w:t>Code coverage thresholds (minimum 80% for critical modules)</w:t>
      </w:r>
    </w:p>
    <w:p w14:paraId="13FFF540" w14:textId="77777777" w:rsidR="001622F0" w:rsidRPr="001622F0" w:rsidRDefault="001622F0" w:rsidP="001622F0">
      <w:pPr>
        <w:numPr>
          <w:ilvl w:val="0"/>
          <w:numId w:val="19"/>
        </w:numPr>
        <w:rPr>
          <w:lang w:val="en-IN"/>
        </w:rPr>
      </w:pPr>
      <w:r w:rsidRPr="001622F0">
        <w:rPr>
          <w:lang w:val="en-IN"/>
        </w:rPr>
        <w:t>Static analysis quality checks</w:t>
      </w:r>
    </w:p>
    <w:p w14:paraId="5D70626D" w14:textId="77777777" w:rsidR="001622F0" w:rsidRPr="001622F0" w:rsidRDefault="001622F0" w:rsidP="001622F0">
      <w:pPr>
        <w:numPr>
          <w:ilvl w:val="0"/>
          <w:numId w:val="19"/>
        </w:numPr>
        <w:rPr>
          <w:lang w:val="en-IN"/>
        </w:rPr>
      </w:pPr>
      <w:r w:rsidRPr="001622F0">
        <w:rPr>
          <w:lang w:val="en-IN"/>
        </w:rPr>
        <w:t>Security vulnerability scanning</w:t>
      </w:r>
    </w:p>
    <w:p w14:paraId="3B7CE90F" w14:textId="77777777" w:rsidR="001622F0" w:rsidRPr="001622F0" w:rsidRDefault="001622F0" w:rsidP="001622F0">
      <w:pPr>
        <w:numPr>
          <w:ilvl w:val="0"/>
          <w:numId w:val="19"/>
        </w:numPr>
        <w:rPr>
          <w:lang w:val="en-IN"/>
        </w:rPr>
      </w:pPr>
      <w:r w:rsidRPr="001622F0">
        <w:rPr>
          <w:lang w:val="en-IN"/>
        </w:rPr>
        <w:t>Performance benchmarks</w:t>
      </w:r>
    </w:p>
    <w:p w14:paraId="4205A8C9" w14:textId="77777777" w:rsidR="001622F0" w:rsidRPr="001622F0" w:rsidRDefault="001622F0" w:rsidP="001622F0">
      <w:pPr>
        <w:rPr>
          <w:lang w:val="en-IN"/>
        </w:rPr>
      </w:pPr>
      <w:r w:rsidRPr="001622F0">
        <w:rPr>
          <w:b/>
          <w:bCs/>
          <w:lang w:val="en-IN"/>
        </w:rPr>
        <w:t>Example:</w:t>
      </w:r>
      <w:r w:rsidRPr="001622F0">
        <w:rPr>
          <w:lang w:val="en-IN"/>
        </w:rPr>
        <w:t xml:space="preserve"> "I implemented a 'Definition of Done' that included automated test coverage, security scans, and performance benchmarks. This reduced our production defects by 60% and increased deployment frequency from weekly to daily releases."</w:t>
      </w:r>
    </w:p>
    <w:p w14:paraId="6E28F3AB" w14:textId="77777777" w:rsidR="001622F0" w:rsidRPr="001622F0" w:rsidRDefault="001622F0" w:rsidP="001622F0">
      <w:pPr>
        <w:rPr>
          <w:b/>
          <w:bCs/>
          <w:lang w:val="en-IN"/>
        </w:rPr>
      </w:pPr>
      <w:r w:rsidRPr="001622F0">
        <w:rPr>
          <w:b/>
          <w:bCs/>
          <w:lang w:val="en-IN"/>
        </w:rPr>
        <w:t>Technical Deep-Dive Questions</w:t>
      </w:r>
    </w:p>
    <w:p w14:paraId="3418E05B" w14:textId="77777777" w:rsidR="001622F0" w:rsidRPr="001622F0" w:rsidRDefault="001622F0" w:rsidP="001622F0">
      <w:pPr>
        <w:rPr>
          <w:b/>
          <w:bCs/>
          <w:lang w:val="en-IN"/>
        </w:rPr>
      </w:pPr>
      <w:r w:rsidRPr="001622F0">
        <w:rPr>
          <w:b/>
          <w:bCs/>
          <w:lang w:val="en-IN"/>
        </w:rPr>
        <w:t>Q6: Describe your hands-on experience with Java-based test automation frameworks and design patterns.</w:t>
      </w:r>
    </w:p>
    <w:p w14:paraId="3963D901" w14:textId="77777777" w:rsidR="001622F0" w:rsidRPr="001622F0" w:rsidRDefault="001622F0" w:rsidP="001622F0">
      <w:pPr>
        <w:rPr>
          <w:lang w:val="en-IN"/>
        </w:rPr>
      </w:pPr>
      <w:r w:rsidRPr="001622F0">
        <w:rPr>
          <w:b/>
          <w:bCs/>
          <w:lang w:val="en-IN"/>
        </w:rPr>
        <w:t>Answer:</w:t>
      </w:r>
      <w:r w:rsidRPr="001622F0">
        <w:rPr>
          <w:lang w:val="en-IN"/>
        </w:rPr>
        <w:t xml:space="preserve"> My Java expertise in test automation spans across multiple layers and patterns:</w:t>
      </w:r>
    </w:p>
    <w:p w14:paraId="4688BBF4" w14:textId="77777777" w:rsidR="001622F0" w:rsidRPr="001622F0" w:rsidRDefault="001622F0" w:rsidP="001622F0">
      <w:pPr>
        <w:rPr>
          <w:lang w:val="en-IN"/>
        </w:rPr>
      </w:pPr>
      <w:r w:rsidRPr="001622F0">
        <w:rPr>
          <w:b/>
          <w:bCs/>
          <w:lang w:val="en-IN"/>
        </w:rPr>
        <w:t>Core Java Concepts:</w:t>
      </w:r>
    </w:p>
    <w:p w14:paraId="069F4926" w14:textId="77777777" w:rsidR="001622F0" w:rsidRPr="001622F0" w:rsidRDefault="001622F0" w:rsidP="001622F0">
      <w:pPr>
        <w:numPr>
          <w:ilvl w:val="0"/>
          <w:numId w:val="20"/>
        </w:numPr>
        <w:rPr>
          <w:lang w:val="en-IN"/>
        </w:rPr>
      </w:pPr>
      <w:r w:rsidRPr="001622F0">
        <w:rPr>
          <w:b/>
          <w:bCs/>
          <w:lang w:val="en-IN"/>
        </w:rPr>
        <w:t>OOP Implementation:</w:t>
      </w:r>
      <w:r w:rsidRPr="001622F0">
        <w:rPr>
          <w:lang w:val="en-IN"/>
        </w:rPr>
        <w:t xml:space="preserve"> Inheritance for base test classes, encapsulation for page objects, polymorphism for different browser implementations</w:t>
      </w:r>
    </w:p>
    <w:p w14:paraId="27C5F18D" w14:textId="77777777" w:rsidR="001622F0" w:rsidRPr="001622F0" w:rsidRDefault="001622F0" w:rsidP="001622F0">
      <w:pPr>
        <w:numPr>
          <w:ilvl w:val="0"/>
          <w:numId w:val="20"/>
        </w:numPr>
        <w:rPr>
          <w:lang w:val="en-IN"/>
        </w:rPr>
      </w:pPr>
      <w:r w:rsidRPr="001622F0">
        <w:rPr>
          <w:b/>
          <w:bCs/>
          <w:lang w:val="en-IN"/>
        </w:rPr>
        <w:t>Collections Framework:</w:t>
      </w:r>
      <w:r w:rsidRPr="001622F0">
        <w:rPr>
          <w:lang w:val="en-IN"/>
        </w:rPr>
        <w:t xml:space="preserve"> Using HashMap for test data management, </w:t>
      </w:r>
      <w:proofErr w:type="spellStart"/>
      <w:r w:rsidRPr="001622F0">
        <w:rPr>
          <w:lang w:val="en-IN"/>
        </w:rPr>
        <w:t>ArrayList</w:t>
      </w:r>
      <w:proofErr w:type="spellEnd"/>
      <w:r w:rsidRPr="001622F0">
        <w:rPr>
          <w:lang w:val="en-IN"/>
        </w:rPr>
        <w:t xml:space="preserve"> for dynamic test sets, concurrent collections for parallel execution</w:t>
      </w:r>
    </w:p>
    <w:p w14:paraId="6FD07148" w14:textId="77777777" w:rsidR="001622F0" w:rsidRPr="001622F0" w:rsidRDefault="001622F0" w:rsidP="001622F0">
      <w:pPr>
        <w:numPr>
          <w:ilvl w:val="0"/>
          <w:numId w:val="20"/>
        </w:numPr>
        <w:rPr>
          <w:lang w:val="en-IN"/>
        </w:rPr>
      </w:pPr>
      <w:r w:rsidRPr="001622F0">
        <w:rPr>
          <w:b/>
          <w:bCs/>
          <w:lang w:val="en-IN"/>
        </w:rPr>
        <w:t>Design Patterns:</w:t>
      </w:r>
      <w:r w:rsidRPr="001622F0">
        <w:rPr>
          <w:lang w:val="en-IN"/>
        </w:rPr>
        <w:t xml:space="preserve"> Page Object Model, Factory pattern for driver initialization, Singleton for configuration management, Strategy pattern for different test execution modes</w:t>
      </w:r>
    </w:p>
    <w:p w14:paraId="2A96C6CD" w14:textId="77777777" w:rsidR="001622F0" w:rsidRPr="001622F0" w:rsidRDefault="001622F0" w:rsidP="001622F0">
      <w:pPr>
        <w:rPr>
          <w:lang w:val="en-IN"/>
        </w:rPr>
      </w:pPr>
      <w:r w:rsidRPr="001622F0">
        <w:rPr>
          <w:b/>
          <w:bCs/>
          <w:lang w:val="en-IN"/>
        </w:rPr>
        <w:t>Framework Experience:</w:t>
      </w:r>
    </w:p>
    <w:p w14:paraId="755572D2" w14:textId="77777777" w:rsidR="001622F0" w:rsidRPr="001622F0" w:rsidRDefault="001622F0" w:rsidP="001622F0">
      <w:pPr>
        <w:rPr>
          <w:lang w:val="en-IN"/>
        </w:rPr>
      </w:pPr>
      <w:r w:rsidRPr="001622F0">
        <w:rPr>
          <w:lang w:val="en-IN"/>
        </w:rPr>
        <w:t>// Example of Factory Pattern for WebDriver initialization</w:t>
      </w:r>
    </w:p>
    <w:p w14:paraId="6A22E603" w14:textId="77777777" w:rsidR="001622F0" w:rsidRPr="001622F0" w:rsidRDefault="001622F0" w:rsidP="001622F0">
      <w:pPr>
        <w:rPr>
          <w:lang w:val="en-IN"/>
        </w:rPr>
      </w:pPr>
      <w:r w:rsidRPr="001622F0">
        <w:rPr>
          <w:lang w:val="en-IN"/>
        </w:rPr>
        <w:t xml:space="preserve">public class </w:t>
      </w:r>
      <w:proofErr w:type="spellStart"/>
      <w:r w:rsidRPr="001622F0">
        <w:rPr>
          <w:lang w:val="en-IN"/>
        </w:rPr>
        <w:t>DriverFactory</w:t>
      </w:r>
      <w:proofErr w:type="spellEnd"/>
      <w:r w:rsidRPr="001622F0">
        <w:rPr>
          <w:lang w:val="en-IN"/>
        </w:rPr>
        <w:t xml:space="preserve"> {</w:t>
      </w:r>
    </w:p>
    <w:p w14:paraId="57DEE784" w14:textId="77777777" w:rsidR="001622F0" w:rsidRPr="001622F0" w:rsidRDefault="001622F0" w:rsidP="001622F0">
      <w:pPr>
        <w:rPr>
          <w:lang w:val="en-IN"/>
        </w:rPr>
      </w:pPr>
      <w:r w:rsidRPr="001622F0">
        <w:rPr>
          <w:lang w:val="en-IN"/>
        </w:rPr>
        <w:t xml:space="preserve">    private static </w:t>
      </w:r>
      <w:proofErr w:type="spellStart"/>
      <w:r w:rsidRPr="001622F0">
        <w:rPr>
          <w:lang w:val="en-IN"/>
        </w:rPr>
        <w:t>ThreadLocal</w:t>
      </w:r>
      <w:proofErr w:type="spellEnd"/>
      <w:r w:rsidRPr="001622F0">
        <w:rPr>
          <w:lang w:val="en-IN"/>
        </w:rPr>
        <w:t xml:space="preserve">&lt;WebDriver&gt; driver = new </w:t>
      </w:r>
      <w:proofErr w:type="spellStart"/>
      <w:r w:rsidRPr="001622F0">
        <w:rPr>
          <w:lang w:val="en-IN"/>
        </w:rPr>
        <w:t>ThreadLocal</w:t>
      </w:r>
      <w:proofErr w:type="spellEnd"/>
      <w:r w:rsidRPr="001622F0">
        <w:rPr>
          <w:lang w:val="en-IN"/>
        </w:rPr>
        <w:t>&lt;</w:t>
      </w:r>
      <w:proofErr w:type="gramStart"/>
      <w:r w:rsidRPr="001622F0">
        <w:rPr>
          <w:lang w:val="en-IN"/>
        </w:rPr>
        <w:t>&gt;(</w:t>
      </w:r>
      <w:proofErr w:type="gramEnd"/>
      <w:r w:rsidRPr="001622F0">
        <w:rPr>
          <w:lang w:val="en-IN"/>
        </w:rPr>
        <w:t>);</w:t>
      </w:r>
    </w:p>
    <w:p w14:paraId="1D649869" w14:textId="77777777" w:rsidR="001622F0" w:rsidRPr="001622F0" w:rsidRDefault="001622F0" w:rsidP="001622F0">
      <w:pPr>
        <w:rPr>
          <w:lang w:val="en-IN"/>
        </w:rPr>
      </w:pPr>
      <w:r w:rsidRPr="001622F0">
        <w:rPr>
          <w:lang w:val="en-IN"/>
        </w:rPr>
        <w:t xml:space="preserve">    </w:t>
      </w:r>
    </w:p>
    <w:p w14:paraId="3737A560" w14:textId="77777777" w:rsidR="001622F0" w:rsidRPr="001622F0" w:rsidRDefault="001622F0" w:rsidP="001622F0">
      <w:pPr>
        <w:rPr>
          <w:lang w:val="en-IN"/>
        </w:rPr>
      </w:pPr>
      <w:r w:rsidRPr="001622F0">
        <w:rPr>
          <w:lang w:val="en-IN"/>
        </w:rPr>
        <w:t xml:space="preserve">    public static WebDriver </w:t>
      </w:r>
      <w:proofErr w:type="spellStart"/>
      <w:proofErr w:type="gramStart"/>
      <w:r w:rsidRPr="001622F0">
        <w:rPr>
          <w:lang w:val="en-IN"/>
        </w:rPr>
        <w:t>getDriver</w:t>
      </w:r>
      <w:proofErr w:type="spellEnd"/>
      <w:r w:rsidRPr="001622F0">
        <w:rPr>
          <w:lang w:val="en-IN"/>
        </w:rPr>
        <w:t>(</w:t>
      </w:r>
      <w:proofErr w:type="gramEnd"/>
      <w:r w:rsidRPr="001622F0">
        <w:rPr>
          <w:lang w:val="en-IN"/>
        </w:rPr>
        <w:t xml:space="preserve">String </w:t>
      </w:r>
      <w:proofErr w:type="spellStart"/>
      <w:r w:rsidRPr="001622F0">
        <w:rPr>
          <w:lang w:val="en-IN"/>
        </w:rPr>
        <w:t>browserType</w:t>
      </w:r>
      <w:proofErr w:type="spellEnd"/>
      <w:r w:rsidRPr="001622F0">
        <w:rPr>
          <w:lang w:val="en-IN"/>
        </w:rPr>
        <w:t>) {</w:t>
      </w:r>
    </w:p>
    <w:p w14:paraId="6CD01450" w14:textId="77777777" w:rsidR="001622F0" w:rsidRPr="001622F0" w:rsidRDefault="001622F0" w:rsidP="001622F0">
      <w:pPr>
        <w:rPr>
          <w:lang w:val="en-IN"/>
        </w:rPr>
      </w:pPr>
      <w:r w:rsidRPr="001622F0">
        <w:rPr>
          <w:lang w:val="en-IN"/>
        </w:rPr>
        <w:lastRenderedPageBreak/>
        <w:t xml:space="preserve">        </w:t>
      </w:r>
      <w:proofErr w:type="gramStart"/>
      <w:r w:rsidRPr="001622F0">
        <w:rPr>
          <w:lang w:val="en-IN"/>
        </w:rPr>
        <w:t>switch(</w:t>
      </w:r>
      <w:proofErr w:type="spellStart"/>
      <w:proofErr w:type="gramEnd"/>
      <w:r w:rsidRPr="001622F0">
        <w:rPr>
          <w:lang w:val="en-IN"/>
        </w:rPr>
        <w:t>browserType.toLowerCase</w:t>
      </w:r>
      <w:proofErr w:type="spellEnd"/>
      <w:r w:rsidRPr="001622F0">
        <w:rPr>
          <w:lang w:val="en-IN"/>
        </w:rPr>
        <w:t>()) {</w:t>
      </w:r>
    </w:p>
    <w:p w14:paraId="05A822FF" w14:textId="77777777" w:rsidR="001622F0" w:rsidRPr="001622F0" w:rsidRDefault="001622F0" w:rsidP="001622F0">
      <w:pPr>
        <w:rPr>
          <w:lang w:val="en-IN"/>
        </w:rPr>
      </w:pPr>
      <w:r w:rsidRPr="001622F0">
        <w:rPr>
          <w:lang w:val="en-IN"/>
        </w:rPr>
        <w:t xml:space="preserve">            case "chrome":</w:t>
      </w:r>
    </w:p>
    <w:p w14:paraId="1E5353B3" w14:textId="77777777" w:rsidR="001622F0" w:rsidRPr="001622F0" w:rsidRDefault="001622F0" w:rsidP="001622F0">
      <w:pPr>
        <w:rPr>
          <w:lang w:val="en-IN"/>
        </w:rPr>
      </w:pPr>
      <w:r w:rsidRPr="001622F0">
        <w:rPr>
          <w:lang w:val="en-IN"/>
        </w:rPr>
        <w:t xml:space="preserve">                return new </w:t>
      </w:r>
      <w:proofErr w:type="spellStart"/>
      <w:proofErr w:type="gramStart"/>
      <w:r w:rsidRPr="001622F0">
        <w:rPr>
          <w:lang w:val="en-IN"/>
        </w:rPr>
        <w:t>ChromeDriver</w:t>
      </w:r>
      <w:proofErr w:type="spellEnd"/>
      <w:r w:rsidRPr="001622F0">
        <w:rPr>
          <w:lang w:val="en-IN"/>
        </w:rPr>
        <w:t>(</w:t>
      </w:r>
      <w:proofErr w:type="gramEnd"/>
      <w:r w:rsidRPr="001622F0">
        <w:rPr>
          <w:lang w:val="en-IN"/>
        </w:rPr>
        <w:t>);</w:t>
      </w:r>
    </w:p>
    <w:p w14:paraId="7DBEC34E" w14:textId="77777777" w:rsidR="001622F0" w:rsidRPr="001622F0" w:rsidRDefault="001622F0" w:rsidP="001622F0">
      <w:pPr>
        <w:rPr>
          <w:lang w:val="en-IN"/>
        </w:rPr>
      </w:pPr>
      <w:r w:rsidRPr="001622F0">
        <w:rPr>
          <w:lang w:val="en-IN"/>
        </w:rPr>
        <w:t xml:space="preserve">            case "</w:t>
      </w:r>
      <w:proofErr w:type="spellStart"/>
      <w:r w:rsidRPr="001622F0">
        <w:rPr>
          <w:lang w:val="en-IN"/>
        </w:rPr>
        <w:t>firefox</w:t>
      </w:r>
      <w:proofErr w:type="spellEnd"/>
      <w:r w:rsidRPr="001622F0">
        <w:rPr>
          <w:lang w:val="en-IN"/>
        </w:rPr>
        <w:t>":</w:t>
      </w:r>
    </w:p>
    <w:p w14:paraId="1A5779E7" w14:textId="77777777" w:rsidR="001622F0" w:rsidRPr="001622F0" w:rsidRDefault="001622F0" w:rsidP="001622F0">
      <w:pPr>
        <w:rPr>
          <w:lang w:val="en-IN"/>
        </w:rPr>
      </w:pPr>
      <w:r w:rsidRPr="001622F0">
        <w:rPr>
          <w:lang w:val="en-IN"/>
        </w:rPr>
        <w:t xml:space="preserve">                return new </w:t>
      </w:r>
      <w:proofErr w:type="spellStart"/>
      <w:proofErr w:type="gramStart"/>
      <w:r w:rsidRPr="001622F0">
        <w:rPr>
          <w:lang w:val="en-IN"/>
        </w:rPr>
        <w:t>FirefoxDriver</w:t>
      </w:r>
      <w:proofErr w:type="spellEnd"/>
      <w:r w:rsidRPr="001622F0">
        <w:rPr>
          <w:lang w:val="en-IN"/>
        </w:rPr>
        <w:t>(</w:t>
      </w:r>
      <w:proofErr w:type="gramEnd"/>
      <w:r w:rsidRPr="001622F0">
        <w:rPr>
          <w:lang w:val="en-IN"/>
        </w:rPr>
        <w:t>);</w:t>
      </w:r>
    </w:p>
    <w:p w14:paraId="28EC626B" w14:textId="77777777" w:rsidR="001622F0" w:rsidRPr="001622F0" w:rsidRDefault="001622F0" w:rsidP="001622F0">
      <w:pPr>
        <w:rPr>
          <w:lang w:val="en-IN"/>
        </w:rPr>
      </w:pPr>
      <w:r w:rsidRPr="001622F0">
        <w:rPr>
          <w:lang w:val="en-IN"/>
        </w:rPr>
        <w:t xml:space="preserve">            default:</w:t>
      </w:r>
    </w:p>
    <w:p w14:paraId="0F887200" w14:textId="77777777" w:rsidR="001622F0" w:rsidRPr="001622F0" w:rsidRDefault="001622F0" w:rsidP="001622F0">
      <w:pPr>
        <w:rPr>
          <w:lang w:val="en-IN"/>
        </w:rPr>
      </w:pPr>
      <w:r w:rsidRPr="001622F0">
        <w:rPr>
          <w:lang w:val="en-IN"/>
        </w:rPr>
        <w:t xml:space="preserve">                throw new </w:t>
      </w:r>
      <w:proofErr w:type="spellStart"/>
      <w:proofErr w:type="gramStart"/>
      <w:r w:rsidRPr="001622F0">
        <w:rPr>
          <w:lang w:val="en-IN"/>
        </w:rPr>
        <w:t>IllegalArgumentException</w:t>
      </w:r>
      <w:proofErr w:type="spellEnd"/>
      <w:r w:rsidRPr="001622F0">
        <w:rPr>
          <w:lang w:val="en-IN"/>
        </w:rPr>
        <w:t>(</w:t>
      </w:r>
      <w:proofErr w:type="gramEnd"/>
      <w:r w:rsidRPr="001622F0">
        <w:rPr>
          <w:lang w:val="en-IN"/>
        </w:rPr>
        <w:t>"Browser not supported");</w:t>
      </w:r>
    </w:p>
    <w:p w14:paraId="008A1649" w14:textId="77777777" w:rsidR="001622F0" w:rsidRPr="001622F0" w:rsidRDefault="001622F0" w:rsidP="001622F0">
      <w:pPr>
        <w:rPr>
          <w:lang w:val="en-IN"/>
        </w:rPr>
      </w:pPr>
      <w:r w:rsidRPr="001622F0">
        <w:rPr>
          <w:lang w:val="en-IN"/>
        </w:rPr>
        <w:t xml:space="preserve">        }</w:t>
      </w:r>
    </w:p>
    <w:p w14:paraId="4C85AF68" w14:textId="77777777" w:rsidR="001622F0" w:rsidRPr="001622F0" w:rsidRDefault="001622F0" w:rsidP="001622F0">
      <w:pPr>
        <w:rPr>
          <w:lang w:val="en-IN"/>
        </w:rPr>
      </w:pPr>
      <w:r w:rsidRPr="001622F0">
        <w:rPr>
          <w:lang w:val="en-IN"/>
        </w:rPr>
        <w:t xml:space="preserve">    }</w:t>
      </w:r>
    </w:p>
    <w:p w14:paraId="3FA70E29" w14:textId="77777777" w:rsidR="001622F0" w:rsidRPr="001622F0" w:rsidRDefault="001622F0" w:rsidP="001622F0">
      <w:pPr>
        <w:rPr>
          <w:lang w:val="en-IN"/>
        </w:rPr>
      </w:pPr>
      <w:r w:rsidRPr="001622F0">
        <w:rPr>
          <w:lang w:val="en-IN"/>
        </w:rPr>
        <w:t>}</w:t>
      </w:r>
    </w:p>
    <w:p w14:paraId="06D716FC" w14:textId="77777777" w:rsidR="001622F0" w:rsidRPr="001622F0" w:rsidRDefault="001622F0" w:rsidP="001622F0">
      <w:pPr>
        <w:rPr>
          <w:lang w:val="en-IN"/>
        </w:rPr>
      </w:pPr>
      <w:r w:rsidRPr="001622F0">
        <w:rPr>
          <w:b/>
          <w:bCs/>
          <w:lang w:val="en-IN"/>
        </w:rPr>
        <w:t>Testing Frameworks:</w:t>
      </w:r>
    </w:p>
    <w:p w14:paraId="04997E18" w14:textId="77777777" w:rsidR="001622F0" w:rsidRPr="001622F0" w:rsidRDefault="001622F0" w:rsidP="001622F0">
      <w:pPr>
        <w:numPr>
          <w:ilvl w:val="0"/>
          <w:numId w:val="21"/>
        </w:numPr>
        <w:rPr>
          <w:lang w:val="en-IN"/>
        </w:rPr>
      </w:pPr>
      <w:r w:rsidRPr="001622F0">
        <w:rPr>
          <w:b/>
          <w:bCs/>
          <w:lang w:val="en-IN"/>
        </w:rPr>
        <w:t>TestNG:</w:t>
      </w:r>
      <w:r w:rsidRPr="001622F0">
        <w:rPr>
          <w:lang w:val="en-IN"/>
        </w:rPr>
        <w:t xml:space="preserve"> For test configuration, parallel execution, data providers, and dependency management</w:t>
      </w:r>
    </w:p>
    <w:p w14:paraId="0F870935" w14:textId="77777777" w:rsidR="001622F0" w:rsidRPr="001622F0" w:rsidRDefault="001622F0" w:rsidP="001622F0">
      <w:pPr>
        <w:numPr>
          <w:ilvl w:val="0"/>
          <w:numId w:val="21"/>
        </w:numPr>
        <w:rPr>
          <w:lang w:val="en-IN"/>
        </w:rPr>
      </w:pPr>
      <w:r w:rsidRPr="001622F0">
        <w:rPr>
          <w:b/>
          <w:bCs/>
          <w:lang w:val="en-IN"/>
        </w:rPr>
        <w:t>JUnit 5:</w:t>
      </w:r>
      <w:r w:rsidRPr="001622F0">
        <w:rPr>
          <w:lang w:val="en-IN"/>
        </w:rPr>
        <w:t xml:space="preserve"> For unit testing with parameterized tests and extensions</w:t>
      </w:r>
    </w:p>
    <w:p w14:paraId="4A78E95B" w14:textId="77777777" w:rsidR="001622F0" w:rsidRPr="001622F0" w:rsidRDefault="001622F0" w:rsidP="001622F0">
      <w:pPr>
        <w:numPr>
          <w:ilvl w:val="0"/>
          <w:numId w:val="21"/>
        </w:numPr>
        <w:rPr>
          <w:lang w:val="en-IN"/>
        </w:rPr>
      </w:pPr>
      <w:r w:rsidRPr="001622F0">
        <w:rPr>
          <w:b/>
          <w:bCs/>
          <w:lang w:val="en-IN"/>
        </w:rPr>
        <w:t>Custom Annotations:</w:t>
      </w:r>
      <w:r w:rsidRPr="001622F0">
        <w:rPr>
          <w:lang w:val="en-IN"/>
        </w:rPr>
        <w:t xml:space="preserve"> Created annotations for test categorization, environment-specific execution</w:t>
      </w:r>
    </w:p>
    <w:p w14:paraId="1B9D1D41" w14:textId="77777777" w:rsidR="001622F0" w:rsidRPr="001622F0" w:rsidRDefault="001622F0" w:rsidP="001622F0">
      <w:pPr>
        <w:rPr>
          <w:lang w:val="en-IN"/>
        </w:rPr>
      </w:pPr>
      <w:r w:rsidRPr="001622F0">
        <w:rPr>
          <w:b/>
          <w:bCs/>
          <w:lang w:val="en-IN"/>
        </w:rPr>
        <w:t>Build Tools:</w:t>
      </w:r>
    </w:p>
    <w:p w14:paraId="75780E3E" w14:textId="77777777" w:rsidR="001622F0" w:rsidRPr="001622F0" w:rsidRDefault="001622F0" w:rsidP="001622F0">
      <w:pPr>
        <w:numPr>
          <w:ilvl w:val="0"/>
          <w:numId w:val="22"/>
        </w:numPr>
        <w:rPr>
          <w:lang w:val="en-IN"/>
        </w:rPr>
      </w:pPr>
      <w:r w:rsidRPr="001622F0">
        <w:rPr>
          <w:b/>
          <w:bCs/>
          <w:lang w:val="en-IN"/>
        </w:rPr>
        <w:t>Gradle:</w:t>
      </w:r>
      <w:r w:rsidRPr="001622F0">
        <w:rPr>
          <w:lang w:val="en-IN"/>
        </w:rPr>
        <w:t xml:space="preserve"> Multi-module project setup, custom tasks for test execution, dependency management</w:t>
      </w:r>
    </w:p>
    <w:p w14:paraId="19C7533E" w14:textId="77777777" w:rsidR="001622F0" w:rsidRPr="001622F0" w:rsidRDefault="001622F0" w:rsidP="001622F0">
      <w:pPr>
        <w:numPr>
          <w:ilvl w:val="0"/>
          <w:numId w:val="22"/>
        </w:numPr>
        <w:rPr>
          <w:lang w:val="en-IN"/>
        </w:rPr>
      </w:pPr>
      <w:r w:rsidRPr="001622F0">
        <w:rPr>
          <w:b/>
          <w:bCs/>
          <w:lang w:val="en-IN"/>
        </w:rPr>
        <w:t>Maven:</w:t>
      </w:r>
      <w:r w:rsidRPr="001622F0">
        <w:rPr>
          <w:lang w:val="en-IN"/>
        </w:rPr>
        <w:t xml:space="preserve"> POM configuration, profiles for different environments</w:t>
      </w:r>
    </w:p>
    <w:p w14:paraId="0ED12899" w14:textId="77777777" w:rsidR="001622F0" w:rsidRPr="001622F0" w:rsidRDefault="001622F0" w:rsidP="001622F0">
      <w:pPr>
        <w:rPr>
          <w:b/>
          <w:bCs/>
          <w:lang w:val="en-IN"/>
        </w:rPr>
      </w:pPr>
      <w:r w:rsidRPr="001622F0">
        <w:rPr>
          <w:b/>
          <w:bCs/>
          <w:lang w:val="en-IN"/>
        </w:rPr>
        <w:t>Q7: How would you implement end-to-end test automation for a complex web application with microservices architecture?</w:t>
      </w:r>
    </w:p>
    <w:p w14:paraId="090F3C78" w14:textId="77777777" w:rsidR="001622F0" w:rsidRPr="001622F0" w:rsidRDefault="001622F0" w:rsidP="001622F0">
      <w:pPr>
        <w:rPr>
          <w:lang w:val="en-IN"/>
        </w:rPr>
      </w:pPr>
      <w:r w:rsidRPr="001622F0">
        <w:rPr>
          <w:b/>
          <w:bCs/>
          <w:lang w:val="en-IN"/>
        </w:rPr>
        <w:t>Answer:</w:t>
      </w:r>
      <w:r w:rsidRPr="001622F0">
        <w:rPr>
          <w:lang w:val="en-IN"/>
        </w:rPr>
        <w:t xml:space="preserve"> E2E automation for microservices requires a layered approach addressing service dependencies and data consistency:</w:t>
      </w:r>
    </w:p>
    <w:p w14:paraId="288F74A1" w14:textId="77777777" w:rsidR="001622F0" w:rsidRPr="001622F0" w:rsidRDefault="001622F0" w:rsidP="001622F0">
      <w:pPr>
        <w:rPr>
          <w:lang w:val="en-IN"/>
        </w:rPr>
      </w:pPr>
      <w:r w:rsidRPr="001622F0">
        <w:rPr>
          <w:b/>
          <w:bCs/>
          <w:lang w:val="en-IN"/>
        </w:rPr>
        <w:t>Architecture Strategy:</w:t>
      </w:r>
    </w:p>
    <w:p w14:paraId="2279FE56" w14:textId="77777777" w:rsidR="001622F0" w:rsidRPr="001622F0" w:rsidRDefault="001622F0" w:rsidP="001622F0">
      <w:pPr>
        <w:numPr>
          <w:ilvl w:val="0"/>
          <w:numId w:val="23"/>
        </w:numPr>
        <w:rPr>
          <w:lang w:val="en-IN"/>
        </w:rPr>
      </w:pPr>
      <w:r w:rsidRPr="001622F0">
        <w:rPr>
          <w:b/>
          <w:bCs/>
          <w:lang w:val="en-IN"/>
        </w:rPr>
        <w:t>Service Virtualization:</w:t>
      </w:r>
      <w:r w:rsidRPr="001622F0">
        <w:rPr>
          <w:lang w:val="en-IN"/>
        </w:rPr>
        <w:t xml:space="preserve"> Mock external dependencies to ensure test reliability</w:t>
      </w:r>
    </w:p>
    <w:p w14:paraId="3D1EE569" w14:textId="77777777" w:rsidR="001622F0" w:rsidRPr="001622F0" w:rsidRDefault="001622F0" w:rsidP="001622F0">
      <w:pPr>
        <w:numPr>
          <w:ilvl w:val="0"/>
          <w:numId w:val="23"/>
        </w:numPr>
        <w:rPr>
          <w:lang w:val="en-IN"/>
        </w:rPr>
      </w:pPr>
      <w:r w:rsidRPr="001622F0">
        <w:rPr>
          <w:b/>
          <w:bCs/>
          <w:lang w:val="en-IN"/>
        </w:rPr>
        <w:t>Contract Testing:</w:t>
      </w:r>
      <w:r w:rsidRPr="001622F0">
        <w:rPr>
          <w:lang w:val="en-IN"/>
        </w:rPr>
        <w:t xml:space="preserve"> Implement consumer-driven contracts between services</w:t>
      </w:r>
    </w:p>
    <w:p w14:paraId="6553C183" w14:textId="77777777" w:rsidR="001622F0" w:rsidRPr="001622F0" w:rsidRDefault="001622F0" w:rsidP="001622F0">
      <w:pPr>
        <w:numPr>
          <w:ilvl w:val="0"/>
          <w:numId w:val="23"/>
        </w:numPr>
        <w:rPr>
          <w:lang w:val="en-IN"/>
        </w:rPr>
      </w:pPr>
      <w:r w:rsidRPr="001622F0">
        <w:rPr>
          <w:b/>
          <w:bCs/>
          <w:lang w:val="en-IN"/>
        </w:rPr>
        <w:t>API-First Testing:</w:t>
      </w:r>
      <w:r w:rsidRPr="001622F0">
        <w:rPr>
          <w:lang w:val="en-IN"/>
        </w:rPr>
        <w:t xml:space="preserve"> Validate service contracts before UI testing</w:t>
      </w:r>
    </w:p>
    <w:p w14:paraId="5933ACA9" w14:textId="77777777" w:rsidR="001622F0" w:rsidRPr="001622F0" w:rsidRDefault="001622F0" w:rsidP="001622F0">
      <w:pPr>
        <w:numPr>
          <w:ilvl w:val="0"/>
          <w:numId w:val="23"/>
        </w:numPr>
        <w:rPr>
          <w:lang w:val="en-IN"/>
        </w:rPr>
      </w:pPr>
      <w:r w:rsidRPr="001622F0">
        <w:rPr>
          <w:b/>
          <w:bCs/>
          <w:lang w:val="en-IN"/>
        </w:rPr>
        <w:lastRenderedPageBreak/>
        <w:t>Environment Management:</w:t>
      </w:r>
      <w:r w:rsidRPr="001622F0">
        <w:rPr>
          <w:lang w:val="en-IN"/>
        </w:rPr>
        <w:t xml:space="preserve"> Containerized test environments with Docker</w:t>
      </w:r>
    </w:p>
    <w:p w14:paraId="2E73A2B7" w14:textId="77777777" w:rsidR="001622F0" w:rsidRPr="001622F0" w:rsidRDefault="001622F0" w:rsidP="001622F0">
      <w:pPr>
        <w:rPr>
          <w:lang w:val="en-IN"/>
        </w:rPr>
      </w:pPr>
      <w:r w:rsidRPr="001622F0">
        <w:rPr>
          <w:b/>
          <w:bCs/>
          <w:lang w:val="en-IN"/>
        </w:rPr>
        <w:t>Implementation Approach:</w:t>
      </w:r>
    </w:p>
    <w:p w14:paraId="25361FB9" w14:textId="77777777" w:rsidR="001622F0" w:rsidRPr="001622F0" w:rsidRDefault="001622F0" w:rsidP="001622F0">
      <w:pPr>
        <w:rPr>
          <w:lang w:val="en-IN"/>
        </w:rPr>
      </w:pPr>
      <w:r w:rsidRPr="001622F0">
        <w:rPr>
          <w:lang w:val="en-IN"/>
        </w:rPr>
        <w:t xml:space="preserve">// Example of API test with </w:t>
      </w:r>
      <w:proofErr w:type="spellStart"/>
      <w:r w:rsidRPr="001622F0">
        <w:rPr>
          <w:lang w:val="en-IN"/>
        </w:rPr>
        <w:t>RestAssured</w:t>
      </w:r>
      <w:proofErr w:type="spellEnd"/>
    </w:p>
    <w:p w14:paraId="286BBC7F" w14:textId="77777777" w:rsidR="001622F0" w:rsidRPr="001622F0" w:rsidRDefault="001622F0" w:rsidP="001622F0">
      <w:pPr>
        <w:rPr>
          <w:lang w:val="en-IN"/>
        </w:rPr>
      </w:pPr>
      <w:r w:rsidRPr="001622F0">
        <w:rPr>
          <w:lang w:val="en-IN"/>
        </w:rPr>
        <w:t>@Test</w:t>
      </w:r>
    </w:p>
    <w:p w14:paraId="482B2822" w14:textId="77777777" w:rsidR="001622F0" w:rsidRPr="001622F0" w:rsidRDefault="001622F0" w:rsidP="001622F0">
      <w:pPr>
        <w:rPr>
          <w:lang w:val="en-IN"/>
        </w:rPr>
      </w:pPr>
      <w:r w:rsidRPr="001622F0">
        <w:rPr>
          <w:lang w:val="en-IN"/>
        </w:rPr>
        <w:t xml:space="preserve">public void </w:t>
      </w:r>
      <w:proofErr w:type="spellStart"/>
      <w:proofErr w:type="gramStart"/>
      <w:r w:rsidRPr="001622F0">
        <w:rPr>
          <w:lang w:val="en-IN"/>
        </w:rPr>
        <w:t>testUserRegistrationFlow</w:t>
      </w:r>
      <w:proofErr w:type="spellEnd"/>
      <w:r w:rsidRPr="001622F0">
        <w:rPr>
          <w:lang w:val="en-IN"/>
        </w:rPr>
        <w:t>(</w:t>
      </w:r>
      <w:proofErr w:type="gramEnd"/>
      <w:r w:rsidRPr="001622F0">
        <w:rPr>
          <w:lang w:val="en-IN"/>
        </w:rPr>
        <w:t>) {</w:t>
      </w:r>
    </w:p>
    <w:p w14:paraId="3AAF6B95" w14:textId="77777777" w:rsidR="001622F0" w:rsidRPr="001622F0" w:rsidRDefault="001622F0" w:rsidP="001622F0">
      <w:pPr>
        <w:rPr>
          <w:lang w:val="en-IN"/>
        </w:rPr>
      </w:pPr>
      <w:r w:rsidRPr="001622F0">
        <w:rPr>
          <w:lang w:val="en-IN"/>
        </w:rPr>
        <w:t xml:space="preserve">    // Step 1: Create user via User Service</w:t>
      </w:r>
    </w:p>
    <w:p w14:paraId="76BEF4B0" w14:textId="77777777" w:rsidR="001622F0" w:rsidRPr="001622F0" w:rsidRDefault="001622F0" w:rsidP="001622F0">
      <w:pPr>
        <w:rPr>
          <w:lang w:val="en-IN"/>
        </w:rPr>
      </w:pPr>
      <w:r w:rsidRPr="001622F0">
        <w:rPr>
          <w:lang w:val="en-IN"/>
        </w:rPr>
        <w:t xml:space="preserve">    Response </w:t>
      </w:r>
      <w:proofErr w:type="spellStart"/>
      <w:r w:rsidRPr="001622F0">
        <w:rPr>
          <w:lang w:val="en-IN"/>
        </w:rPr>
        <w:t>userResponse</w:t>
      </w:r>
      <w:proofErr w:type="spellEnd"/>
      <w:r w:rsidRPr="001622F0">
        <w:rPr>
          <w:lang w:val="en-IN"/>
        </w:rPr>
        <w:t xml:space="preserve"> = </w:t>
      </w:r>
      <w:proofErr w:type="gramStart"/>
      <w:r w:rsidRPr="001622F0">
        <w:rPr>
          <w:lang w:val="en-IN"/>
        </w:rPr>
        <w:t>given(</w:t>
      </w:r>
      <w:proofErr w:type="gramEnd"/>
      <w:r w:rsidRPr="001622F0">
        <w:rPr>
          <w:lang w:val="en-IN"/>
        </w:rPr>
        <w:t>)</w:t>
      </w:r>
    </w:p>
    <w:p w14:paraId="16BE01AC" w14:textId="77777777" w:rsidR="001622F0" w:rsidRPr="001622F0" w:rsidRDefault="001622F0" w:rsidP="001622F0">
      <w:pPr>
        <w:rPr>
          <w:lang w:val="en-IN"/>
        </w:rPr>
      </w:pPr>
      <w:r w:rsidRPr="001622F0">
        <w:rPr>
          <w:lang w:val="en-IN"/>
        </w:rPr>
        <w:t xml:space="preserve">        </w:t>
      </w:r>
      <w:proofErr w:type="gramStart"/>
      <w:r w:rsidRPr="001622F0">
        <w:rPr>
          <w:lang w:val="en-IN"/>
        </w:rPr>
        <w:t>.</w:t>
      </w:r>
      <w:proofErr w:type="spellStart"/>
      <w:r w:rsidRPr="001622F0">
        <w:rPr>
          <w:lang w:val="en-IN"/>
        </w:rPr>
        <w:t>contentType</w:t>
      </w:r>
      <w:proofErr w:type="spellEnd"/>
      <w:proofErr w:type="gramEnd"/>
      <w:r w:rsidRPr="001622F0">
        <w:rPr>
          <w:lang w:val="en-IN"/>
        </w:rPr>
        <w:t>("application/</w:t>
      </w:r>
      <w:proofErr w:type="spellStart"/>
      <w:r w:rsidRPr="001622F0">
        <w:rPr>
          <w:lang w:val="en-IN"/>
        </w:rPr>
        <w:t>json</w:t>
      </w:r>
      <w:proofErr w:type="spellEnd"/>
      <w:r w:rsidRPr="001622F0">
        <w:rPr>
          <w:lang w:val="en-IN"/>
        </w:rPr>
        <w:t>")</w:t>
      </w:r>
    </w:p>
    <w:p w14:paraId="1252CF2C" w14:textId="77777777" w:rsidR="001622F0" w:rsidRPr="001622F0" w:rsidRDefault="001622F0" w:rsidP="001622F0">
      <w:pPr>
        <w:rPr>
          <w:lang w:val="en-IN"/>
        </w:rPr>
      </w:pPr>
      <w:r w:rsidRPr="001622F0">
        <w:rPr>
          <w:lang w:val="en-IN"/>
        </w:rPr>
        <w:t xml:space="preserve">        </w:t>
      </w:r>
      <w:proofErr w:type="gramStart"/>
      <w:r w:rsidRPr="001622F0">
        <w:rPr>
          <w:lang w:val="en-IN"/>
        </w:rPr>
        <w:t>.body</w:t>
      </w:r>
      <w:proofErr w:type="gramEnd"/>
      <w:r w:rsidRPr="001622F0">
        <w:rPr>
          <w:lang w:val="en-IN"/>
        </w:rPr>
        <w:t>(</w:t>
      </w:r>
      <w:proofErr w:type="spellStart"/>
      <w:r w:rsidRPr="001622F0">
        <w:rPr>
          <w:lang w:val="en-IN"/>
        </w:rPr>
        <w:t>userPayload</w:t>
      </w:r>
      <w:proofErr w:type="spellEnd"/>
      <w:r w:rsidRPr="001622F0">
        <w:rPr>
          <w:lang w:val="en-IN"/>
        </w:rPr>
        <w:t>)</w:t>
      </w:r>
    </w:p>
    <w:p w14:paraId="0DE27A7E" w14:textId="77777777" w:rsidR="001622F0" w:rsidRPr="001622F0" w:rsidRDefault="001622F0" w:rsidP="001622F0">
      <w:pPr>
        <w:rPr>
          <w:lang w:val="en-IN"/>
        </w:rPr>
      </w:pPr>
      <w:r w:rsidRPr="001622F0">
        <w:rPr>
          <w:lang w:val="en-IN"/>
        </w:rPr>
        <w:t xml:space="preserve">        </w:t>
      </w:r>
      <w:proofErr w:type="gramStart"/>
      <w:r w:rsidRPr="001622F0">
        <w:rPr>
          <w:lang w:val="en-IN"/>
        </w:rPr>
        <w:t>.when</w:t>
      </w:r>
      <w:proofErr w:type="gramEnd"/>
      <w:r w:rsidRPr="001622F0">
        <w:rPr>
          <w:lang w:val="en-IN"/>
        </w:rPr>
        <w:t>()</w:t>
      </w:r>
    </w:p>
    <w:p w14:paraId="4481ED65" w14:textId="77777777" w:rsidR="001622F0" w:rsidRPr="001622F0" w:rsidRDefault="001622F0" w:rsidP="001622F0">
      <w:pPr>
        <w:rPr>
          <w:lang w:val="en-IN"/>
        </w:rPr>
      </w:pPr>
      <w:r w:rsidRPr="001622F0">
        <w:rPr>
          <w:lang w:val="en-IN"/>
        </w:rPr>
        <w:t xml:space="preserve">        </w:t>
      </w:r>
      <w:proofErr w:type="gramStart"/>
      <w:r w:rsidRPr="001622F0">
        <w:rPr>
          <w:lang w:val="en-IN"/>
        </w:rPr>
        <w:t>.post</w:t>
      </w:r>
      <w:proofErr w:type="gramEnd"/>
      <w:r w:rsidRPr="001622F0">
        <w:rPr>
          <w:lang w:val="en-IN"/>
        </w:rPr>
        <w:t>("/</w:t>
      </w:r>
      <w:proofErr w:type="spellStart"/>
      <w:r w:rsidRPr="001622F0">
        <w:rPr>
          <w:lang w:val="en-IN"/>
        </w:rPr>
        <w:t>api</w:t>
      </w:r>
      <w:proofErr w:type="spellEnd"/>
      <w:r w:rsidRPr="001622F0">
        <w:rPr>
          <w:lang w:val="en-IN"/>
        </w:rPr>
        <w:t>/users")</w:t>
      </w:r>
    </w:p>
    <w:p w14:paraId="477D0951" w14:textId="77777777" w:rsidR="001622F0" w:rsidRPr="001622F0" w:rsidRDefault="001622F0" w:rsidP="001622F0">
      <w:pPr>
        <w:rPr>
          <w:lang w:val="en-IN"/>
        </w:rPr>
      </w:pPr>
      <w:r w:rsidRPr="001622F0">
        <w:rPr>
          <w:lang w:val="en-IN"/>
        </w:rPr>
        <w:t xml:space="preserve">        </w:t>
      </w:r>
      <w:proofErr w:type="gramStart"/>
      <w:r w:rsidRPr="001622F0">
        <w:rPr>
          <w:lang w:val="en-IN"/>
        </w:rPr>
        <w:t>.then</w:t>
      </w:r>
      <w:proofErr w:type="gramEnd"/>
      <w:r w:rsidRPr="001622F0">
        <w:rPr>
          <w:lang w:val="en-IN"/>
        </w:rPr>
        <w:t>()</w:t>
      </w:r>
    </w:p>
    <w:p w14:paraId="22DB4929" w14:textId="77777777" w:rsidR="001622F0" w:rsidRPr="001622F0" w:rsidRDefault="001622F0" w:rsidP="001622F0">
      <w:pPr>
        <w:rPr>
          <w:lang w:val="en-IN"/>
        </w:rPr>
      </w:pPr>
      <w:r w:rsidRPr="001622F0">
        <w:rPr>
          <w:lang w:val="en-IN"/>
        </w:rPr>
        <w:t xml:space="preserve">        </w:t>
      </w:r>
      <w:proofErr w:type="gramStart"/>
      <w:r w:rsidRPr="001622F0">
        <w:rPr>
          <w:lang w:val="en-IN"/>
        </w:rPr>
        <w:t>.</w:t>
      </w:r>
      <w:proofErr w:type="spellStart"/>
      <w:r w:rsidRPr="001622F0">
        <w:rPr>
          <w:lang w:val="en-IN"/>
        </w:rPr>
        <w:t>statusCode</w:t>
      </w:r>
      <w:proofErr w:type="spellEnd"/>
      <w:proofErr w:type="gramEnd"/>
      <w:r w:rsidRPr="001622F0">
        <w:rPr>
          <w:lang w:val="en-IN"/>
        </w:rPr>
        <w:t>(201)</w:t>
      </w:r>
    </w:p>
    <w:p w14:paraId="5192707A" w14:textId="77777777" w:rsidR="001622F0" w:rsidRPr="001622F0" w:rsidRDefault="001622F0" w:rsidP="001622F0">
      <w:pPr>
        <w:rPr>
          <w:lang w:val="en-IN"/>
        </w:rPr>
      </w:pPr>
      <w:r w:rsidRPr="001622F0">
        <w:rPr>
          <w:lang w:val="en-IN"/>
        </w:rPr>
        <w:t xml:space="preserve">        </w:t>
      </w:r>
      <w:proofErr w:type="gramStart"/>
      <w:r w:rsidRPr="001622F0">
        <w:rPr>
          <w:lang w:val="en-IN"/>
        </w:rPr>
        <w:t>.extract</w:t>
      </w:r>
      <w:proofErr w:type="gramEnd"/>
      <w:r w:rsidRPr="001622F0">
        <w:rPr>
          <w:lang w:val="en-IN"/>
        </w:rPr>
        <w:t>(</w:t>
      </w:r>
      <w:proofErr w:type="gramStart"/>
      <w:r w:rsidRPr="001622F0">
        <w:rPr>
          <w:lang w:val="en-IN"/>
        </w:rPr>
        <w:t>).response</w:t>
      </w:r>
      <w:proofErr w:type="gramEnd"/>
      <w:r w:rsidRPr="001622F0">
        <w:rPr>
          <w:lang w:val="en-IN"/>
        </w:rPr>
        <w:t>();</w:t>
      </w:r>
    </w:p>
    <w:p w14:paraId="79F1D634" w14:textId="77777777" w:rsidR="001622F0" w:rsidRPr="001622F0" w:rsidRDefault="001622F0" w:rsidP="001622F0">
      <w:pPr>
        <w:rPr>
          <w:lang w:val="en-IN"/>
        </w:rPr>
      </w:pPr>
      <w:r w:rsidRPr="001622F0">
        <w:rPr>
          <w:lang w:val="en-IN"/>
        </w:rPr>
        <w:t xml:space="preserve">    </w:t>
      </w:r>
    </w:p>
    <w:p w14:paraId="4DB37995" w14:textId="77777777" w:rsidR="001622F0" w:rsidRPr="001622F0" w:rsidRDefault="001622F0" w:rsidP="001622F0">
      <w:pPr>
        <w:rPr>
          <w:lang w:val="en-IN"/>
        </w:rPr>
      </w:pPr>
      <w:r w:rsidRPr="001622F0">
        <w:rPr>
          <w:lang w:val="en-IN"/>
        </w:rPr>
        <w:t xml:space="preserve">    // Step 2: Verify user in Authentication Service</w:t>
      </w:r>
    </w:p>
    <w:p w14:paraId="794C2A28" w14:textId="77777777" w:rsidR="001622F0" w:rsidRPr="001622F0" w:rsidRDefault="001622F0" w:rsidP="001622F0">
      <w:pPr>
        <w:rPr>
          <w:lang w:val="en-IN"/>
        </w:rPr>
      </w:pPr>
      <w:r w:rsidRPr="001622F0">
        <w:rPr>
          <w:lang w:val="en-IN"/>
        </w:rPr>
        <w:t xml:space="preserve">    String </w:t>
      </w:r>
      <w:proofErr w:type="spellStart"/>
      <w:r w:rsidRPr="001622F0">
        <w:rPr>
          <w:lang w:val="en-IN"/>
        </w:rPr>
        <w:t>userId</w:t>
      </w:r>
      <w:proofErr w:type="spellEnd"/>
      <w:r w:rsidRPr="001622F0">
        <w:rPr>
          <w:lang w:val="en-IN"/>
        </w:rPr>
        <w:t xml:space="preserve"> = </w:t>
      </w:r>
      <w:proofErr w:type="spellStart"/>
      <w:r w:rsidRPr="001622F0">
        <w:rPr>
          <w:lang w:val="en-IN"/>
        </w:rPr>
        <w:t>userResponse.path</w:t>
      </w:r>
      <w:proofErr w:type="spellEnd"/>
      <w:r w:rsidRPr="001622F0">
        <w:rPr>
          <w:lang w:val="en-IN"/>
        </w:rPr>
        <w:t>("</w:t>
      </w:r>
      <w:proofErr w:type="spellStart"/>
      <w:r w:rsidRPr="001622F0">
        <w:rPr>
          <w:lang w:val="en-IN"/>
        </w:rPr>
        <w:t>userId</w:t>
      </w:r>
      <w:proofErr w:type="spellEnd"/>
      <w:r w:rsidRPr="001622F0">
        <w:rPr>
          <w:lang w:val="en-IN"/>
        </w:rPr>
        <w:t>");</w:t>
      </w:r>
    </w:p>
    <w:p w14:paraId="79FA4959" w14:textId="77777777" w:rsidR="001622F0" w:rsidRPr="001622F0" w:rsidRDefault="001622F0" w:rsidP="001622F0">
      <w:pPr>
        <w:rPr>
          <w:lang w:val="en-IN"/>
        </w:rPr>
      </w:pPr>
      <w:r w:rsidRPr="001622F0">
        <w:rPr>
          <w:lang w:val="en-IN"/>
        </w:rPr>
        <w:t xml:space="preserve">    </w:t>
      </w:r>
      <w:proofErr w:type="gramStart"/>
      <w:r w:rsidRPr="001622F0">
        <w:rPr>
          <w:lang w:val="en-IN"/>
        </w:rPr>
        <w:t>given(</w:t>
      </w:r>
      <w:proofErr w:type="gramEnd"/>
      <w:r w:rsidRPr="001622F0">
        <w:rPr>
          <w:lang w:val="en-IN"/>
        </w:rPr>
        <w:t>)</w:t>
      </w:r>
    </w:p>
    <w:p w14:paraId="11DCCF40" w14:textId="77777777" w:rsidR="001622F0" w:rsidRPr="001622F0" w:rsidRDefault="001622F0" w:rsidP="001622F0">
      <w:pPr>
        <w:rPr>
          <w:lang w:val="en-IN"/>
        </w:rPr>
      </w:pPr>
      <w:r w:rsidRPr="001622F0">
        <w:rPr>
          <w:lang w:val="en-IN"/>
        </w:rPr>
        <w:t xml:space="preserve">        </w:t>
      </w:r>
      <w:proofErr w:type="gramStart"/>
      <w:r w:rsidRPr="001622F0">
        <w:rPr>
          <w:lang w:val="en-IN"/>
        </w:rPr>
        <w:t>.when</w:t>
      </w:r>
      <w:proofErr w:type="gramEnd"/>
      <w:r w:rsidRPr="001622F0">
        <w:rPr>
          <w:lang w:val="en-IN"/>
        </w:rPr>
        <w:t>()</w:t>
      </w:r>
    </w:p>
    <w:p w14:paraId="5F077DB9" w14:textId="77777777" w:rsidR="001622F0" w:rsidRPr="001622F0" w:rsidRDefault="001622F0" w:rsidP="001622F0">
      <w:pPr>
        <w:rPr>
          <w:lang w:val="en-IN"/>
        </w:rPr>
      </w:pPr>
      <w:r w:rsidRPr="001622F0">
        <w:rPr>
          <w:lang w:val="en-IN"/>
        </w:rPr>
        <w:t xml:space="preserve">        </w:t>
      </w:r>
      <w:proofErr w:type="gramStart"/>
      <w:r w:rsidRPr="001622F0">
        <w:rPr>
          <w:lang w:val="en-IN"/>
        </w:rPr>
        <w:t>.get</w:t>
      </w:r>
      <w:proofErr w:type="gramEnd"/>
      <w:r w:rsidRPr="001622F0">
        <w:rPr>
          <w:lang w:val="en-IN"/>
        </w:rPr>
        <w:t>("/</w:t>
      </w:r>
      <w:proofErr w:type="spellStart"/>
      <w:r w:rsidRPr="001622F0">
        <w:rPr>
          <w:lang w:val="en-IN"/>
        </w:rPr>
        <w:t>api</w:t>
      </w:r>
      <w:proofErr w:type="spellEnd"/>
      <w:r w:rsidRPr="001622F0">
        <w:rPr>
          <w:lang w:val="en-IN"/>
        </w:rPr>
        <w:t xml:space="preserve">/auth/users/" + </w:t>
      </w:r>
      <w:proofErr w:type="spellStart"/>
      <w:r w:rsidRPr="001622F0">
        <w:rPr>
          <w:lang w:val="en-IN"/>
        </w:rPr>
        <w:t>userId</w:t>
      </w:r>
      <w:proofErr w:type="spellEnd"/>
      <w:r w:rsidRPr="001622F0">
        <w:rPr>
          <w:lang w:val="en-IN"/>
        </w:rPr>
        <w:t>)</w:t>
      </w:r>
    </w:p>
    <w:p w14:paraId="3D6F1A3E" w14:textId="77777777" w:rsidR="001622F0" w:rsidRPr="001622F0" w:rsidRDefault="001622F0" w:rsidP="001622F0">
      <w:pPr>
        <w:rPr>
          <w:lang w:val="en-IN"/>
        </w:rPr>
      </w:pPr>
      <w:r w:rsidRPr="001622F0">
        <w:rPr>
          <w:lang w:val="en-IN"/>
        </w:rPr>
        <w:t xml:space="preserve">        </w:t>
      </w:r>
      <w:proofErr w:type="gramStart"/>
      <w:r w:rsidRPr="001622F0">
        <w:rPr>
          <w:lang w:val="en-IN"/>
        </w:rPr>
        <w:t>.then</w:t>
      </w:r>
      <w:proofErr w:type="gramEnd"/>
      <w:r w:rsidRPr="001622F0">
        <w:rPr>
          <w:lang w:val="en-IN"/>
        </w:rPr>
        <w:t>()</w:t>
      </w:r>
    </w:p>
    <w:p w14:paraId="6A4E95E9" w14:textId="77777777" w:rsidR="001622F0" w:rsidRPr="001622F0" w:rsidRDefault="001622F0" w:rsidP="001622F0">
      <w:pPr>
        <w:rPr>
          <w:lang w:val="en-IN"/>
        </w:rPr>
      </w:pPr>
      <w:r w:rsidRPr="001622F0">
        <w:rPr>
          <w:lang w:val="en-IN"/>
        </w:rPr>
        <w:t xml:space="preserve">        </w:t>
      </w:r>
      <w:proofErr w:type="gramStart"/>
      <w:r w:rsidRPr="001622F0">
        <w:rPr>
          <w:lang w:val="en-IN"/>
        </w:rPr>
        <w:t>.</w:t>
      </w:r>
      <w:proofErr w:type="spellStart"/>
      <w:r w:rsidRPr="001622F0">
        <w:rPr>
          <w:lang w:val="en-IN"/>
        </w:rPr>
        <w:t>statusCode</w:t>
      </w:r>
      <w:proofErr w:type="spellEnd"/>
      <w:proofErr w:type="gramEnd"/>
      <w:r w:rsidRPr="001622F0">
        <w:rPr>
          <w:lang w:val="en-IN"/>
        </w:rPr>
        <w:t>(200)</w:t>
      </w:r>
    </w:p>
    <w:p w14:paraId="63DA003B" w14:textId="77777777" w:rsidR="001622F0" w:rsidRPr="001622F0" w:rsidRDefault="001622F0" w:rsidP="001622F0">
      <w:pPr>
        <w:rPr>
          <w:lang w:val="en-IN"/>
        </w:rPr>
      </w:pPr>
      <w:r w:rsidRPr="001622F0">
        <w:rPr>
          <w:lang w:val="en-IN"/>
        </w:rPr>
        <w:t xml:space="preserve">        </w:t>
      </w:r>
      <w:proofErr w:type="gramStart"/>
      <w:r w:rsidRPr="001622F0">
        <w:rPr>
          <w:lang w:val="en-IN"/>
        </w:rPr>
        <w:t>.body</w:t>
      </w:r>
      <w:proofErr w:type="gramEnd"/>
      <w:r w:rsidRPr="001622F0">
        <w:rPr>
          <w:lang w:val="en-IN"/>
        </w:rPr>
        <w:t xml:space="preserve">("status", </w:t>
      </w:r>
      <w:proofErr w:type="spellStart"/>
      <w:r w:rsidRPr="001622F0">
        <w:rPr>
          <w:lang w:val="en-IN"/>
        </w:rPr>
        <w:t>equalTo</w:t>
      </w:r>
      <w:proofErr w:type="spellEnd"/>
      <w:r w:rsidRPr="001622F0">
        <w:rPr>
          <w:lang w:val="en-IN"/>
        </w:rPr>
        <w:t>("active"));</w:t>
      </w:r>
    </w:p>
    <w:p w14:paraId="3D47C98D" w14:textId="77777777" w:rsidR="001622F0" w:rsidRPr="001622F0" w:rsidRDefault="001622F0" w:rsidP="001622F0">
      <w:pPr>
        <w:rPr>
          <w:lang w:val="en-IN"/>
        </w:rPr>
      </w:pPr>
      <w:r w:rsidRPr="001622F0">
        <w:rPr>
          <w:lang w:val="en-IN"/>
        </w:rPr>
        <w:t xml:space="preserve">    </w:t>
      </w:r>
    </w:p>
    <w:p w14:paraId="060BF234" w14:textId="77777777" w:rsidR="001622F0" w:rsidRPr="001622F0" w:rsidRDefault="001622F0" w:rsidP="001622F0">
      <w:pPr>
        <w:rPr>
          <w:lang w:val="en-IN"/>
        </w:rPr>
      </w:pPr>
      <w:r w:rsidRPr="001622F0">
        <w:rPr>
          <w:lang w:val="en-IN"/>
        </w:rPr>
        <w:t xml:space="preserve">    // Step 3: UI validation</w:t>
      </w:r>
    </w:p>
    <w:p w14:paraId="13576F6A" w14:textId="77777777" w:rsidR="001622F0" w:rsidRPr="001622F0" w:rsidRDefault="001622F0" w:rsidP="001622F0">
      <w:pPr>
        <w:rPr>
          <w:lang w:val="en-IN"/>
        </w:rPr>
      </w:pPr>
      <w:r w:rsidRPr="001622F0">
        <w:rPr>
          <w:lang w:val="en-IN"/>
        </w:rPr>
        <w:t xml:space="preserve">    </w:t>
      </w:r>
      <w:proofErr w:type="spellStart"/>
      <w:r w:rsidRPr="001622F0">
        <w:rPr>
          <w:lang w:val="en-IN"/>
        </w:rPr>
        <w:t>loginPage.login</w:t>
      </w:r>
      <w:proofErr w:type="spellEnd"/>
      <w:r w:rsidRPr="001622F0">
        <w:rPr>
          <w:lang w:val="en-IN"/>
        </w:rPr>
        <w:t>(</w:t>
      </w:r>
      <w:proofErr w:type="spellStart"/>
      <w:proofErr w:type="gramStart"/>
      <w:r w:rsidRPr="001622F0">
        <w:rPr>
          <w:lang w:val="en-IN"/>
        </w:rPr>
        <w:t>user.email</w:t>
      </w:r>
      <w:proofErr w:type="spellEnd"/>
      <w:proofErr w:type="gramEnd"/>
      <w:r w:rsidRPr="001622F0">
        <w:rPr>
          <w:lang w:val="en-IN"/>
        </w:rPr>
        <w:t xml:space="preserve">, </w:t>
      </w:r>
      <w:proofErr w:type="spellStart"/>
      <w:proofErr w:type="gramStart"/>
      <w:r w:rsidRPr="001622F0">
        <w:rPr>
          <w:lang w:val="en-IN"/>
        </w:rPr>
        <w:t>user.password</w:t>
      </w:r>
      <w:proofErr w:type="spellEnd"/>
      <w:proofErr w:type="gramEnd"/>
      <w:r w:rsidRPr="001622F0">
        <w:rPr>
          <w:lang w:val="en-IN"/>
        </w:rPr>
        <w:t>);</w:t>
      </w:r>
    </w:p>
    <w:p w14:paraId="1C59E3AB" w14:textId="77777777" w:rsidR="001622F0" w:rsidRPr="001622F0" w:rsidRDefault="001622F0" w:rsidP="001622F0">
      <w:pPr>
        <w:rPr>
          <w:lang w:val="en-IN"/>
        </w:rPr>
      </w:pPr>
      <w:r w:rsidRPr="001622F0">
        <w:rPr>
          <w:lang w:val="en-IN"/>
        </w:rPr>
        <w:lastRenderedPageBreak/>
        <w:t xml:space="preserve">    </w:t>
      </w:r>
      <w:proofErr w:type="spellStart"/>
      <w:proofErr w:type="gramStart"/>
      <w:r w:rsidRPr="001622F0">
        <w:rPr>
          <w:lang w:val="en-IN"/>
        </w:rPr>
        <w:t>assertThat</w:t>
      </w:r>
      <w:proofErr w:type="spellEnd"/>
      <w:r w:rsidRPr="001622F0">
        <w:rPr>
          <w:lang w:val="en-IN"/>
        </w:rPr>
        <w:t>(</w:t>
      </w:r>
      <w:proofErr w:type="spellStart"/>
      <w:proofErr w:type="gramEnd"/>
      <w:r w:rsidRPr="001622F0">
        <w:rPr>
          <w:lang w:val="en-IN"/>
        </w:rPr>
        <w:t>dashboardPage.isDisplayed</w:t>
      </w:r>
      <w:proofErr w:type="spellEnd"/>
      <w:r w:rsidRPr="001622F0">
        <w:rPr>
          <w:lang w:val="en-IN"/>
        </w:rPr>
        <w:t>()</w:t>
      </w:r>
      <w:proofErr w:type="gramStart"/>
      <w:r w:rsidRPr="001622F0">
        <w:rPr>
          <w:lang w:val="en-IN"/>
        </w:rPr>
        <w:t>).</w:t>
      </w:r>
      <w:proofErr w:type="spellStart"/>
      <w:r w:rsidRPr="001622F0">
        <w:rPr>
          <w:lang w:val="en-IN"/>
        </w:rPr>
        <w:t>isTrue</w:t>
      </w:r>
      <w:proofErr w:type="spellEnd"/>
      <w:proofErr w:type="gramEnd"/>
      <w:r w:rsidRPr="001622F0">
        <w:rPr>
          <w:lang w:val="en-IN"/>
        </w:rPr>
        <w:t>();</w:t>
      </w:r>
    </w:p>
    <w:p w14:paraId="3F7FC667" w14:textId="77777777" w:rsidR="001622F0" w:rsidRPr="001622F0" w:rsidRDefault="001622F0" w:rsidP="001622F0">
      <w:pPr>
        <w:rPr>
          <w:lang w:val="en-IN"/>
        </w:rPr>
      </w:pPr>
      <w:r w:rsidRPr="001622F0">
        <w:rPr>
          <w:lang w:val="en-IN"/>
        </w:rPr>
        <w:t>}</w:t>
      </w:r>
    </w:p>
    <w:p w14:paraId="23EB2880" w14:textId="77777777" w:rsidR="001622F0" w:rsidRPr="001622F0" w:rsidRDefault="001622F0" w:rsidP="001622F0">
      <w:pPr>
        <w:rPr>
          <w:lang w:val="en-IN"/>
        </w:rPr>
      </w:pPr>
      <w:r w:rsidRPr="001622F0">
        <w:rPr>
          <w:b/>
          <w:bCs/>
          <w:lang w:val="en-IN"/>
        </w:rPr>
        <w:t>Data Management:</w:t>
      </w:r>
    </w:p>
    <w:p w14:paraId="0F7D6A21" w14:textId="77777777" w:rsidR="001622F0" w:rsidRPr="001622F0" w:rsidRDefault="001622F0" w:rsidP="001622F0">
      <w:pPr>
        <w:numPr>
          <w:ilvl w:val="0"/>
          <w:numId w:val="24"/>
        </w:numPr>
        <w:rPr>
          <w:lang w:val="en-IN"/>
        </w:rPr>
      </w:pPr>
      <w:r w:rsidRPr="001622F0">
        <w:rPr>
          <w:lang w:val="en-IN"/>
        </w:rPr>
        <w:t>Test data factories for consistent data creation</w:t>
      </w:r>
    </w:p>
    <w:p w14:paraId="595D2D3B" w14:textId="77777777" w:rsidR="001622F0" w:rsidRPr="001622F0" w:rsidRDefault="001622F0" w:rsidP="001622F0">
      <w:pPr>
        <w:numPr>
          <w:ilvl w:val="0"/>
          <w:numId w:val="24"/>
        </w:numPr>
        <w:rPr>
          <w:lang w:val="en-IN"/>
        </w:rPr>
      </w:pPr>
      <w:r w:rsidRPr="001622F0">
        <w:rPr>
          <w:lang w:val="en-IN"/>
        </w:rPr>
        <w:t>Database cleanup strategies between test runs</w:t>
      </w:r>
    </w:p>
    <w:p w14:paraId="669D27F1" w14:textId="77777777" w:rsidR="001622F0" w:rsidRPr="001622F0" w:rsidRDefault="001622F0" w:rsidP="001622F0">
      <w:pPr>
        <w:numPr>
          <w:ilvl w:val="0"/>
          <w:numId w:val="24"/>
        </w:numPr>
        <w:rPr>
          <w:lang w:val="en-IN"/>
        </w:rPr>
      </w:pPr>
      <w:r w:rsidRPr="001622F0">
        <w:rPr>
          <w:lang w:val="en-IN"/>
        </w:rPr>
        <w:t>Isolated test data for parallel execution</w:t>
      </w:r>
    </w:p>
    <w:p w14:paraId="36123DE4" w14:textId="77777777" w:rsidR="001622F0" w:rsidRPr="001622F0" w:rsidRDefault="001622F0" w:rsidP="001622F0">
      <w:pPr>
        <w:rPr>
          <w:lang w:val="en-IN"/>
        </w:rPr>
      </w:pPr>
      <w:r w:rsidRPr="001622F0">
        <w:rPr>
          <w:b/>
          <w:bCs/>
          <w:lang w:val="en-IN"/>
        </w:rPr>
        <w:t>Monitoring and Reporting:</w:t>
      </w:r>
    </w:p>
    <w:p w14:paraId="74DD1889" w14:textId="77777777" w:rsidR="001622F0" w:rsidRPr="001622F0" w:rsidRDefault="001622F0" w:rsidP="001622F0">
      <w:pPr>
        <w:numPr>
          <w:ilvl w:val="0"/>
          <w:numId w:val="25"/>
        </w:numPr>
        <w:rPr>
          <w:lang w:val="en-IN"/>
        </w:rPr>
      </w:pPr>
      <w:r w:rsidRPr="001622F0">
        <w:rPr>
          <w:lang w:val="en-IN"/>
        </w:rPr>
        <w:t>Distributed tracing for debugging failures</w:t>
      </w:r>
    </w:p>
    <w:p w14:paraId="61032F43" w14:textId="77777777" w:rsidR="001622F0" w:rsidRPr="001622F0" w:rsidRDefault="001622F0" w:rsidP="001622F0">
      <w:pPr>
        <w:numPr>
          <w:ilvl w:val="0"/>
          <w:numId w:val="25"/>
        </w:numPr>
        <w:rPr>
          <w:lang w:val="en-IN"/>
        </w:rPr>
      </w:pPr>
      <w:r w:rsidRPr="001622F0">
        <w:rPr>
          <w:lang w:val="en-IN"/>
        </w:rPr>
        <w:t>Real-time test execution dashboards</w:t>
      </w:r>
    </w:p>
    <w:p w14:paraId="523901F8" w14:textId="77777777" w:rsidR="001622F0" w:rsidRPr="001622F0" w:rsidRDefault="001622F0" w:rsidP="001622F0">
      <w:pPr>
        <w:numPr>
          <w:ilvl w:val="0"/>
          <w:numId w:val="25"/>
        </w:numPr>
        <w:rPr>
          <w:lang w:val="en-IN"/>
        </w:rPr>
      </w:pPr>
      <w:r w:rsidRPr="001622F0">
        <w:rPr>
          <w:lang w:val="en-IN"/>
        </w:rPr>
        <w:t>Integration with monitoring tools like Grafana</w:t>
      </w:r>
    </w:p>
    <w:p w14:paraId="700D5EC2" w14:textId="77777777" w:rsidR="001622F0" w:rsidRPr="001622F0" w:rsidRDefault="001622F0" w:rsidP="001622F0">
      <w:pPr>
        <w:rPr>
          <w:b/>
          <w:bCs/>
          <w:lang w:val="en-IN"/>
        </w:rPr>
      </w:pPr>
      <w:r w:rsidRPr="001622F0">
        <w:rPr>
          <w:b/>
          <w:bCs/>
          <w:lang w:val="en-IN"/>
        </w:rPr>
        <w:t>AWS &amp; Cloud Testing Questions</w:t>
      </w:r>
    </w:p>
    <w:p w14:paraId="4BF9263F" w14:textId="77777777" w:rsidR="001622F0" w:rsidRPr="001622F0" w:rsidRDefault="001622F0" w:rsidP="001622F0">
      <w:pPr>
        <w:rPr>
          <w:b/>
          <w:bCs/>
          <w:lang w:val="en-IN"/>
        </w:rPr>
      </w:pPr>
      <w:r w:rsidRPr="001622F0">
        <w:rPr>
          <w:b/>
          <w:bCs/>
          <w:lang w:val="en-IN"/>
        </w:rPr>
        <w:t>Q8: Describe your experience with testing applications deployed on AWS and cloud-native architectures.</w:t>
      </w:r>
    </w:p>
    <w:p w14:paraId="303D1CC6" w14:textId="77777777" w:rsidR="001622F0" w:rsidRPr="001622F0" w:rsidRDefault="001622F0" w:rsidP="001622F0">
      <w:pPr>
        <w:rPr>
          <w:lang w:val="en-IN"/>
        </w:rPr>
      </w:pPr>
      <w:r w:rsidRPr="001622F0">
        <w:rPr>
          <w:b/>
          <w:bCs/>
          <w:lang w:val="en-IN"/>
        </w:rPr>
        <w:t>Answer:</w:t>
      </w:r>
      <w:r w:rsidRPr="001622F0">
        <w:rPr>
          <w:lang w:val="en-IN"/>
        </w:rPr>
        <w:t xml:space="preserve"> Cloud testing requires understanding of distributed systems, infrastructure as code, and cloud-specific testing challenges:</w:t>
      </w:r>
    </w:p>
    <w:p w14:paraId="3385A242" w14:textId="77777777" w:rsidR="001622F0" w:rsidRPr="001622F0" w:rsidRDefault="001622F0" w:rsidP="001622F0">
      <w:pPr>
        <w:rPr>
          <w:lang w:val="en-IN"/>
        </w:rPr>
      </w:pPr>
      <w:r w:rsidRPr="001622F0">
        <w:rPr>
          <w:b/>
          <w:bCs/>
          <w:lang w:val="en-IN"/>
        </w:rPr>
        <w:t>AWS Services Testing:</w:t>
      </w:r>
    </w:p>
    <w:p w14:paraId="28AE9F03" w14:textId="77777777" w:rsidR="001622F0" w:rsidRPr="001622F0" w:rsidRDefault="001622F0" w:rsidP="001622F0">
      <w:pPr>
        <w:numPr>
          <w:ilvl w:val="0"/>
          <w:numId w:val="26"/>
        </w:numPr>
        <w:rPr>
          <w:lang w:val="en-IN"/>
        </w:rPr>
      </w:pPr>
      <w:r w:rsidRPr="001622F0">
        <w:rPr>
          <w:b/>
          <w:bCs/>
          <w:lang w:val="en-IN"/>
        </w:rPr>
        <w:t>Lambda Functions:</w:t>
      </w:r>
      <w:r w:rsidRPr="001622F0">
        <w:rPr>
          <w:lang w:val="en-IN"/>
        </w:rPr>
        <w:t xml:space="preserve"> Unit testing with SAM local, integration testing with actual AWS services</w:t>
      </w:r>
    </w:p>
    <w:p w14:paraId="4E16F22F" w14:textId="77777777" w:rsidR="001622F0" w:rsidRPr="001622F0" w:rsidRDefault="001622F0" w:rsidP="001622F0">
      <w:pPr>
        <w:numPr>
          <w:ilvl w:val="0"/>
          <w:numId w:val="26"/>
        </w:numPr>
        <w:rPr>
          <w:lang w:val="en-IN"/>
        </w:rPr>
      </w:pPr>
      <w:r w:rsidRPr="001622F0">
        <w:rPr>
          <w:b/>
          <w:bCs/>
          <w:lang w:val="en-IN"/>
        </w:rPr>
        <w:t>API Gateway:</w:t>
      </w:r>
      <w:r w:rsidRPr="001622F0">
        <w:rPr>
          <w:lang w:val="en-IN"/>
        </w:rPr>
        <w:t xml:space="preserve"> Contract testing, throttling validation, authentication testing</w:t>
      </w:r>
    </w:p>
    <w:p w14:paraId="6155C279" w14:textId="77777777" w:rsidR="001622F0" w:rsidRPr="001622F0" w:rsidRDefault="001622F0" w:rsidP="001622F0">
      <w:pPr>
        <w:numPr>
          <w:ilvl w:val="0"/>
          <w:numId w:val="26"/>
        </w:numPr>
        <w:rPr>
          <w:lang w:val="en-IN"/>
        </w:rPr>
      </w:pPr>
      <w:r w:rsidRPr="001622F0">
        <w:rPr>
          <w:b/>
          <w:bCs/>
          <w:lang w:val="en-IN"/>
        </w:rPr>
        <w:t>RDS/DynamoDB:</w:t>
      </w:r>
      <w:r w:rsidRPr="001622F0">
        <w:rPr>
          <w:lang w:val="en-IN"/>
        </w:rPr>
        <w:t xml:space="preserve"> Data consistency testing, failover scenarios</w:t>
      </w:r>
    </w:p>
    <w:p w14:paraId="32128E26" w14:textId="77777777" w:rsidR="001622F0" w:rsidRPr="001622F0" w:rsidRDefault="001622F0" w:rsidP="001622F0">
      <w:pPr>
        <w:numPr>
          <w:ilvl w:val="0"/>
          <w:numId w:val="26"/>
        </w:numPr>
        <w:rPr>
          <w:lang w:val="en-IN"/>
        </w:rPr>
      </w:pPr>
      <w:r w:rsidRPr="001622F0">
        <w:rPr>
          <w:b/>
          <w:bCs/>
          <w:lang w:val="en-IN"/>
        </w:rPr>
        <w:t>S3:</w:t>
      </w:r>
      <w:r w:rsidRPr="001622F0">
        <w:rPr>
          <w:lang w:val="en-IN"/>
        </w:rPr>
        <w:t xml:space="preserve"> File upload/download testing, permission validation</w:t>
      </w:r>
    </w:p>
    <w:p w14:paraId="0CE41AC1" w14:textId="77777777" w:rsidR="001622F0" w:rsidRPr="001622F0" w:rsidRDefault="001622F0" w:rsidP="001622F0">
      <w:pPr>
        <w:numPr>
          <w:ilvl w:val="0"/>
          <w:numId w:val="26"/>
        </w:numPr>
        <w:rPr>
          <w:lang w:val="en-IN"/>
        </w:rPr>
      </w:pPr>
      <w:r w:rsidRPr="001622F0">
        <w:rPr>
          <w:b/>
          <w:bCs/>
          <w:lang w:val="en-IN"/>
        </w:rPr>
        <w:t>CloudFormation/CDK:</w:t>
      </w:r>
      <w:r w:rsidRPr="001622F0">
        <w:rPr>
          <w:lang w:val="en-IN"/>
        </w:rPr>
        <w:t xml:space="preserve"> Infrastructure testing and validation</w:t>
      </w:r>
    </w:p>
    <w:p w14:paraId="25E31483" w14:textId="77777777" w:rsidR="001622F0" w:rsidRPr="001622F0" w:rsidRDefault="001622F0" w:rsidP="001622F0">
      <w:pPr>
        <w:rPr>
          <w:lang w:val="en-IN"/>
        </w:rPr>
      </w:pPr>
      <w:r w:rsidRPr="001622F0">
        <w:rPr>
          <w:b/>
          <w:bCs/>
          <w:lang w:val="en-IN"/>
        </w:rPr>
        <w:t>Cloud-Native Testing Strategies:</w:t>
      </w:r>
    </w:p>
    <w:p w14:paraId="1396BA7D" w14:textId="77777777" w:rsidR="001622F0" w:rsidRPr="001622F0" w:rsidRDefault="001622F0" w:rsidP="001622F0">
      <w:pPr>
        <w:numPr>
          <w:ilvl w:val="0"/>
          <w:numId w:val="27"/>
        </w:numPr>
        <w:rPr>
          <w:lang w:val="en-IN"/>
        </w:rPr>
      </w:pPr>
      <w:r w:rsidRPr="001622F0">
        <w:rPr>
          <w:b/>
          <w:bCs/>
          <w:lang w:val="en-IN"/>
        </w:rPr>
        <w:t>Chaos Engineering:</w:t>
      </w:r>
      <w:r w:rsidRPr="001622F0">
        <w:rPr>
          <w:lang w:val="en-IN"/>
        </w:rPr>
        <w:t xml:space="preserve"> Implementing failure injection to test resilience</w:t>
      </w:r>
    </w:p>
    <w:p w14:paraId="187CF92C" w14:textId="77777777" w:rsidR="001622F0" w:rsidRPr="001622F0" w:rsidRDefault="001622F0" w:rsidP="001622F0">
      <w:pPr>
        <w:numPr>
          <w:ilvl w:val="0"/>
          <w:numId w:val="27"/>
        </w:numPr>
        <w:rPr>
          <w:lang w:val="en-IN"/>
        </w:rPr>
      </w:pPr>
      <w:r w:rsidRPr="001622F0">
        <w:rPr>
          <w:b/>
          <w:bCs/>
          <w:lang w:val="en-IN"/>
        </w:rPr>
        <w:t>Performance Testing:</w:t>
      </w:r>
      <w:r w:rsidRPr="001622F0">
        <w:rPr>
          <w:lang w:val="en-IN"/>
        </w:rPr>
        <w:t xml:space="preserve"> Load testing with auto-scaling scenarios</w:t>
      </w:r>
    </w:p>
    <w:p w14:paraId="0D6FC376" w14:textId="77777777" w:rsidR="001622F0" w:rsidRPr="001622F0" w:rsidRDefault="001622F0" w:rsidP="001622F0">
      <w:pPr>
        <w:numPr>
          <w:ilvl w:val="0"/>
          <w:numId w:val="27"/>
        </w:numPr>
        <w:rPr>
          <w:lang w:val="en-IN"/>
        </w:rPr>
      </w:pPr>
      <w:r w:rsidRPr="001622F0">
        <w:rPr>
          <w:b/>
          <w:bCs/>
          <w:lang w:val="en-IN"/>
        </w:rPr>
        <w:t>Security Testing:</w:t>
      </w:r>
      <w:r w:rsidRPr="001622F0">
        <w:rPr>
          <w:lang w:val="en-IN"/>
        </w:rPr>
        <w:t xml:space="preserve"> IAM policy validation, encryption testing</w:t>
      </w:r>
    </w:p>
    <w:p w14:paraId="13AA3B5E" w14:textId="77777777" w:rsidR="001622F0" w:rsidRPr="001622F0" w:rsidRDefault="001622F0" w:rsidP="001622F0">
      <w:pPr>
        <w:numPr>
          <w:ilvl w:val="0"/>
          <w:numId w:val="27"/>
        </w:numPr>
        <w:rPr>
          <w:lang w:val="en-IN"/>
        </w:rPr>
      </w:pPr>
      <w:r w:rsidRPr="001622F0">
        <w:rPr>
          <w:b/>
          <w:bCs/>
          <w:lang w:val="en-IN"/>
        </w:rPr>
        <w:t>Cost Testing:</w:t>
      </w:r>
      <w:r w:rsidRPr="001622F0">
        <w:rPr>
          <w:lang w:val="en-IN"/>
        </w:rPr>
        <w:t xml:space="preserve"> Resource utilization and cost optimization validation</w:t>
      </w:r>
    </w:p>
    <w:p w14:paraId="04B45327" w14:textId="77777777" w:rsidR="001622F0" w:rsidRPr="001622F0" w:rsidRDefault="001622F0" w:rsidP="001622F0">
      <w:pPr>
        <w:rPr>
          <w:lang w:val="en-IN"/>
        </w:rPr>
      </w:pPr>
      <w:r w:rsidRPr="001622F0">
        <w:rPr>
          <w:b/>
          <w:bCs/>
          <w:lang w:val="en-IN"/>
        </w:rPr>
        <w:lastRenderedPageBreak/>
        <w:t>Infrastructure as Code Testing:</w:t>
      </w:r>
    </w:p>
    <w:p w14:paraId="14E6B605" w14:textId="77777777" w:rsidR="001622F0" w:rsidRPr="001622F0" w:rsidRDefault="001622F0" w:rsidP="001622F0">
      <w:pPr>
        <w:rPr>
          <w:lang w:val="en-IN"/>
        </w:rPr>
      </w:pPr>
      <w:r w:rsidRPr="001622F0">
        <w:rPr>
          <w:lang w:val="en-IN"/>
        </w:rPr>
        <w:t># Example Terraform test configuration</w:t>
      </w:r>
    </w:p>
    <w:p w14:paraId="71E18FCA" w14:textId="77777777" w:rsidR="001622F0" w:rsidRPr="001622F0" w:rsidRDefault="001622F0" w:rsidP="001622F0">
      <w:pPr>
        <w:rPr>
          <w:lang w:val="en-IN"/>
        </w:rPr>
      </w:pPr>
      <w:r w:rsidRPr="001622F0">
        <w:rPr>
          <w:lang w:val="en-IN"/>
        </w:rPr>
        <w:t>resource "</w:t>
      </w:r>
      <w:proofErr w:type="spellStart"/>
      <w:r w:rsidRPr="001622F0">
        <w:rPr>
          <w:lang w:val="en-IN"/>
        </w:rPr>
        <w:t>aws_instance</w:t>
      </w:r>
      <w:proofErr w:type="spellEnd"/>
      <w:r w:rsidRPr="001622F0">
        <w:rPr>
          <w:lang w:val="en-IN"/>
        </w:rPr>
        <w:t>" "</w:t>
      </w:r>
      <w:proofErr w:type="spellStart"/>
      <w:r w:rsidRPr="001622F0">
        <w:rPr>
          <w:lang w:val="en-IN"/>
        </w:rPr>
        <w:t>test_environment</w:t>
      </w:r>
      <w:proofErr w:type="spellEnd"/>
      <w:r w:rsidRPr="001622F0">
        <w:rPr>
          <w:lang w:val="en-IN"/>
        </w:rPr>
        <w:t>" {</w:t>
      </w:r>
    </w:p>
    <w:p w14:paraId="75563E80" w14:textId="77777777" w:rsidR="001622F0" w:rsidRPr="001622F0" w:rsidRDefault="001622F0" w:rsidP="001622F0">
      <w:pPr>
        <w:rPr>
          <w:lang w:val="en-IN"/>
        </w:rPr>
      </w:pPr>
      <w:r w:rsidRPr="001622F0">
        <w:rPr>
          <w:lang w:val="en-IN"/>
        </w:rPr>
        <w:t xml:space="preserve">  </w:t>
      </w:r>
      <w:proofErr w:type="spellStart"/>
      <w:r w:rsidRPr="001622F0">
        <w:rPr>
          <w:lang w:val="en-IN"/>
        </w:rPr>
        <w:t>ami</w:t>
      </w:r>
      <w:proofErr w:type="spellEnd"/>
      <w:r w:rsidRPr="001622F0">
        <w:rPr>
          <w:lang w:val="en-IN"/>
        </w:rPr>
        <w:t xml:space="preserve">           = </w:t>
      </w:r>
      <w:proofErr w:type="spellStart"/>
      <w:r w:rsidRPr="001622F0">
        <w:rPr>
          <w:lang w:val="en-IN"/>
        </w:rPr>
        <w:t>var.test_ami</w:t>
      </w:r>
      <w:proofErr w:type="spellEnd"/>
    </w:p>
    <w:p w14:paraId="08A8BA1A" w14:textId="77777777" w:rsidR="001622F0" w:rsidRPr="001622F0" w:rsidRDefault="001622F0" w:rsidP="001622F0">
      <w:pPr>
        <w:rPr>
          <w:lang w:val="en-IN"/>
        </w:rPr>
      </w:pPr>
      <w:r w:rsidRPr="001622F0">
        <w:rPr>
          <w:lang w:val="en-IN"/>
        </w:rPr>
        <w:t xml:space="preserve">  </w:t>
      </w:r>
      <w:proofErr w:type="spellStart"/>
      <w:r w:rsidRPr="001622F0">
        <w:rPr>
          <w:lang w:val="en-IN"/>
        </w:rPr>
        <w:t>instance_type</w:t>
      </w:r>
      <w:proofErr w:type="spellEnd"/>
      <w:r w:rsidRPr="001622F0">
        <w:rPr>
          <w:lang w:val="en-IN"/>
        </w:rPr>
        <w:t xml:space="preserve"> = "t</w:t>
      </w:r>
      <w:proofErr w:type="gramStart"/>
      <w:r w:rsidRPr="001622F0">
        <w:rPr>
          <w:lang w:val="en-IN"/>
        </w:rPr>
        <w:t>3.micro</w:t>
      </w:r>
      <w:proofErr w:type="gramEnd"/>
      <w:r w:rsidRPr="001622F0">
        <w:rPr>
          <w:lang w:val="en-IN"/>
        </w:rPr>
        <w:t>"</w:t>
      </w:r>
    </w:p>
    <w:p w14:paraId="4BF825D3" w14:textId="77777777" w:rsidR="001622F0" w:rsidRPr="001622F0" w:rsidRDefault="001622F0" w:rsidP="001622F0">
      <w:pPr>
        <w:rPr>
          <w:lang w:val="en-IN"/>
        </w:rPr>
      </w:pPr>
      <w:r w:rsidRPr="001622F0">
        <w:rPr>
          <w:lang w:val="en-IN"/>
        </w:rPr>
        <w:t xml:space="preserve">  </w:t>
      </w:r>
    </w:p>
    <w:p w14:paraId="09CFFA34" w14:textId="77777777" w:rsidR="001622F0" w:rsidRPr="001622F0" w:rsidRDefault="001622F0" w:rsidP="001622F0">
      <w:pPr>
        <w:rPr>
          <w:lang w:val="en-IN"/>
        </w:rPr>
      </w:pPr>
      <w:r w:rsidRPr="001622F0">
        <w:rPr>
          <w:lang w:val="en-IN"/>
        </w:rPr>
        <w:t xml:space="preserve">  tags = {</w:t>
      </w:r>
    </w:p>
    <w:p w14:paraId="0ABE5B9C" w14:textId="77777777" w:rsidR="001622F0" w:rsidRPr="001622F0" w:rsidRDefault="001622F0" w:rsidP="001622F0">
      <w:pPr>
        <w:rPr>
          <w:lang w:val="en-IN"/>
        </w:rPr>
      </w:pPr>
      <w:r w:rsidRPr="001622F0">
        <w:rPr>
          <w:lang w:val="en-IN"/>
        </w:rPr>
        <w:t xml:space="preserve">    Name = "QE-Test-Environment"</w:t>
      </w:r>
    </w:p>
    <w:p w14:paraId="43CD246C" w14:textId="77777777" w:rsidR="001622F0" w:rsidRPr="001622F0" w:rsidRDefault="001622F0" w:rsidP="001622F0">
      <w:pPr>
        <w:rPr>
          <w:lang w:val="en-IN"/>
        </w:rPr>
      </w:pPr>
      <w:r w:rsidRPr="001622F0">
        <w:rPr>
          <w:lang w:val="en-IN"/>
        </w:rPr>
        <w:t xml:space="preserve">    Environment = "Testing"</w:t>
      </w:r>
    </w:p>
    <w:p w14:paraId="2FFB1847" w14:textId="77777777" w:rsidR="001622F0" w:rsidRPr="001622F0" w:rsidRDefault="001622F0" w:rsidP="001622F0">
      <w:pPr>
        <w:rPr>
          <w:lang w:val="en-IN"/>
        </w:rPr>
      </w:pPr>
      <w:r w:rsidRPr="001622F0">
        <w:rPr>
          <w:lang w:val="en-IN"/>
        </w:rPr>
        <w:t xml:space="preserve">  }</w:t>
      </w:r>
    </w:p>
    <w:p w14:paraId="4EDF3BDA" w14:textId="77777777" w:rsidR="001622F0" w:rsidRPr="001622F0" w:rsidRDefault="001622F0" w:rsidP="001622F0">
      <w:pPr>
        <w:rPr>
          <w:lang w:val="en-IN"/>
        </w:rPr>
      </w:pPr>
      <w:r w:rsidRPr="001622F0">
        <w:rPr>
          <w:lang w:val="en-IN"/>
        </w:rPr>
        <w:t>}</w:t>
      </w:r>
    </w:p>
    <w:p w14:paraId="6507EECA" w14:textId="77777777" w:rsidR="001622F0" w:rsidRPr="001622F0" w:rsidRDefault="001622F0" w:rsidP="001622F0">
      <w:pPr>
        <w:rPr>
          <w:lang w:val="en-IN"/>
        </w:rPr>
      </w:pPr>
    </w:p>
    <w:p w14:paraId="7C6097FE" w14:textId="77777777" w:rsidR="001622F0" w:rsidRPr="001622F0" w:rsidRDefault="001622F0" w:rsidP="001622F0">
      <w:pPr>
        <w:rPr>
          <w:lang w:val="en-IN"/>
        </w:rPr>
      </w:pPr>
      <w:r w:rsidRPr="001622F0">
        <w:rPr>
          <w:lang w:val="en-IN"/>
        </w:rPr>
        <w:t># Automated testing of infrastructure</w:t>
      </w:r>
    </w:p>
    <w:p w14:paraId="20B3D899" w14:textId="77777777" w:rsidR="001622F0" w:rsidRPr="001622F0" w:rsidRDefault="001622F0" w:rsidP="001622F0">
      <w:pPr>
        <w:rPr>
          <w:lang w:val="en-IN"/>
        </w:rPr>
      </w:pPr>
      <w:r w:rsidRPr="001622F0">
        <w:rPr>
          <w:lang w:val="en-IN"/>
        </w:rPr>
        <w:t>terraform plan</w:t>
      </w:r>
    </w:p>
    <w:p w14:paraId="2E8919A9" w14:textId="77777777" w:rsidR="001622F0" w:rsidRPr="001622F0" w:rsidRDefault="001622F0" w:rsidP="001622F0">
      <w:pPr>
        <w:rPr>
          <w:lang w:val="en-IN"/>
        </w:rPr>
      </w:pPr>
      <w:r w:rsidRPr="001622F0">
        <w:rPr>
          <w:lang w:val="en-IN"/>
        </w:rPr>
        <w:t>terraform apply</w:t>
      </w:r>
    </w:p>
    <w:p w14:paraId="5CAA2516" w14:textId="77777777" w:rsidR="001622F0" w:rsidRPr="001622F0" w:rsidRDefault="001622F0" w:rsidP="001622F0">
      <w:pPr>
        <w:rPr>
          <w:lang w:val="en-IN"/>
        </w:rPr>
      </w:pPr>
      <w:r w:rsidRPr="001622F0">
        <w:rPr>
          <w:lang w:val="en-IN"/>
        </w:rPr>
        <w:t>ansible-playbook -</w:t>
      </w:r>
      <w:proofErr w:type="spellStart"/>
      <w:r w:rsidRPr="001622F0">
        <w:rPr>
          <w:lang w:val="en-IN"/>
        </w:rPr>
        <w:t>i</w:t>
      </w:r>
      <w:proofErr w:type="spellEnd"/>
      <w:r w:rsidRPr="001622F0">
        <w:rPr>
          <w:lang w:val="en-IN"/>
        </w:rPr>
        <w:t xml:space="preserve"> inventory test-</w:t>
      </w:r>
      <w:proofErr w:type="spellStart"/>
      <w:r w:rsidRPr="001622F0">
        <w:rPr>
          <w:lang w:val="en-IN"/>
        </w:rPr>
        <w:t>deployment.yml</w:t>
      </w:r>
      <w:proofErr w:type="spellEnd"/>
    </w:p>
    <w:p w14:paraId="065D9BC8" w14:textId="77777777" w:rsidR="001622F0" w:rsidRPr="001622F0" w:rsidRDefault="001622F0" w:rsidP="001622F0">
      <w:pPr>
        <w:rPr>
          <w:b/>
          <w:bCs/>
          <w:lang w:val="en-IN"/>
        </w:rPr>
      </w:pPr>
      <w:r w:rsidRPr="001622F0">
        <w:rPr>
          <w:b/>
          <w:bCs/>
          <w:lang w:val="en-IN"/>
        </w:rPr>
        <w:t>Q9: How would you implement container-based test execution using Docker and Kubernetes?</w:t>
      </w:r>
    </w:p>
    <w:p w14:paraId="502DF284" w14:textId="77777777" w:rsidR="001622F0" w:rsidRPr="001622F0" w:rsidRDefault="001622F0" w:rsidP="001622F0">
      <w:pPr>
        <w:rPr>
          <w:lang w:val="en-IN"/>
        </w:rPr>
      </w:pPr>
      <w:r w:rsidRPr="001622F0">
        <w:rPr>
          <w:b/>
          <w:bCs/>
          <w:lang w:val="en-IN"/>
        </w:rPr>
        <w:t>Answer:</w:t>
      </w:r>
      <w:r w:rsidRPr="001622F0">
        <w:rPr>
          <w:lang w:val="en-IN"/>
        </w:rPr>
        <w:t xml:space="preserve"> Container-based testing provides consistency, scalability, and isolation:</w:t>
      </w:r>
    </w:p>
    <w:p w14:paraId="0DBD87E6" w14:textId="77777777" w:rsidR="001622F0" w:rsidRPr="001622F0" w:rsidRDefault="001622F0" w:rsidP="001622F0">
      <w:pPr>
        <w:rPr>
          <w:lang w:val="en-IN"/>
        </w:rPr>
      </w:pPr>
      <w:r w:rsidRPr="001622F0">
        <w:rPr>
          <w:b/>
          <w:bCs/>
          <w:lang w:val="en-IN"/>
        </w:rPr>
        <w:t>Docker Implementation:</w:t>
      </w:r>
    </w:p>
    <w:p w14:paraId="3B134325" w14:textId="77777777" w:rsidR="001622F0" w:rsidRPr="001622F0" w:rsidRDefault="001622F0" w:rsidP="001622F0">
      <w:pPr>
        <w:rPr>
          <w:lang w:val="en-IN"/>
        </w:rPr>
      </w:pPr>
      <w:r w:rsidRPr="001622F0">
        <w:rPr>
          <w:lang w:val="en-IN"/>
        </w:rPr>
        <w:t># Test execution container</w:t>
      </w:r>
    </w:p>
    <w:p w14:paraId="6D03ABF2" w14:textId="77777777" w:rsidR="001622F0" w:rsidRPr="001622F0" w:rsidRDefault="001622F0" w:rsidP="001622F0">
      <w:pPr>
        <w:rPr>
          <w:lang w:val="en-IN"/>
        </w:rPr>
      </w:pPr>
      <w:r w:rsidRPr="001622F0">
        <w:rPr>
          <w:lang w:val="en-IN"/>
        </w:rPr>
        <w:t>FROM openjdk:11-jdk-slim</w:t>
      </w:r>
    </w:p>
    <w:p w14:paraId="40E84405" w14:textId="77777777" w:rsidR="001622F0" w:rsidRPr="001622F0" w:rsidRDefault="001622F0" w:rsidP="001622F0">
      <w:pPr>
        <w:rPr>
          <w:lang w:val="en-IN"/>
        </w:rPr>
      </w:pPr>
      <w:r w:rsidRPr="001622F0">
        <w:rPr>
          <w:lang w:val="en-IN"/>
        </w:rPr>
        <w:t>COPY target/test-suite.jar /app/</w:t>
      </w:r>
    </w:p>
    <w:p w14:paraId="29865D3E" w14:textId="77777777" w:rsidR="001622F0" w:rsidRPr="001622F0" w:rsidRDefault="001622F0" w:rsidP="001622F0">
      <w:pPr>
        <w:rPr>
          <w:lang w:val="en-IN"/>
        </w:rPr>
      </w:pPr>
      <w:r w:rsidRPr="001622F0">
        <w:rPr>
          <w:lang w:val="en-IN"/>
        </w:rPr>
        <w:t>COPY test-data/ /app/test-data/</w:t>
      </w:r>
    </w:p>
    <w:p w14:paraId="22B3DCCE" w14:textId="77777777" w:rsidR="001622F0" w:rsidRPr="001622F0" w:rsidRDefault="001622F0" w:rsidP="001622F0">
      <w:pPr>
        <w:rPr>
          <w:lang w:val="en-IN"/>
        </w:rPr>
      </w:pPr>
      <w:r w:rsidRPr="001622F0">
        <w:rPr>
          <w:lang w:val="en-IN"/>
        </w:rPr>
        <w:t>WORKDIR /app</w:t>
      </w:r>
    </w:p>
    <w:p w14:paraId="692A9709" w14:textId="77777777" w:rsidR="001622F0" w:rsidRPr="001622F0" w:rsidRDefault="001622F0" w:rsidP="001622F0">
      <w:pPr>
        <w:rPr>
          <w:lang w:val="en-IN"/>
        </w:rPr>
      </w:pPr>
      <w:r w:rsidRPr="001622F0">
        <w:rPr>
          <w:lang w:val="en-IN"/>
        </w:rPr>
        <w:t>CMD ["java", "-jar", "test-suite.jar"]</w:t>
      </w:r>
    </w:p>
    <w:p w14:paraId="21F12A0F" w14:textId="77777777" w:rsidR="001622F0" w:rsidRPr="001622F0" w:rsidRDefault="001622F0" w:rsidP="001622F0">
      <w:pPr>
        <w:rPr>
          <w:lang w:val="en-IN"/>
        </w:rPr>
      </w:pPr>
      <w:r w:rsidRPr="001622F0">
        <w:rPr>
          <w:b/>
          <w:bCs/>
          <w:lang w:val="en-IN"/>
        </w:rPr>
        <w:t>Kubernetes Test Orchestration:</w:t>
      </w:r>
    </w:p>
    <w:p w14:paraId="3BE7499B" w14:textId="77777777" w:rsidR="001622F0" w:rsidRPr="001622F0" w:rsidRDefault="001622F0" w:rsidP="001622F0">
      <w:pPr>
        <w:numPr>
          <w:ilvl w:val="0"/>
          <w:numId w:val="28"/>
        </w:numPr>
        <w:rPr>
          <w:lang w:val="en-IN"/>
        </w:rPr>
      </w:pPr>
      <w:r w:rsidRPr="001622F0">
        <w:rPr>
          <w:b/>
          <w:bCs/>
          <w:lang w:val="en-IN"/>
        </w:rPr>
        <w:lastRenderedPageBreak/>
        <w:t>Job-based Testing:</w:t>
      </w:r>
      <w:r w:rsidRPr="001622F0">
        <w:rPr>
          <w:lang w:val="en-IN"/>
        </w:rPr>
        <w:t xml:space="preserve"> Kubernetes Jobs for batch test execution</w:t>
      </w:r>
    </w:p>
    <w:p w14:paraId="32FF9614" w14:textId="77777777" w:rsidR="001622F0" w:rsidRPr="001622F0" w:rsidRDefault="001622F0" w:rsidP="001622F0">
      <w:pPr>
        <w:numPr>
          <w:ilvl w:val="0"/>
          <w:numId w:val="28"/>
        </w:numPr>
        <w:rPr>
          <w:lang w:val="en-IN"/>
        </w:rPr>
      </w:pPr>
      <w:r w:rsidRPr="001622F0">
        <w:rPr>
          <w:b/>
          <w:bCs/>
          <w:lang w:val="en-IN"/>
        </w:rPr>
        <w:t>Parallel Execution:</w:t>
      </w:r>
      <w:r w:rsidRPr="001622F0">
        <w:rPr>
          <w:lang w:val="en-IN"/>
        </w:rPr>
        <w:t xml:space="preserve"> Multiple pods for parallel test runs</w:t>
      </w:r>
    </w:p>
    <w:p w14:paraId="122D3DC8" w14:textId="77777777" w:rsidR="001622F0" w:rsidRPr="001622F0" w:rsidRDefault="001622F0" w:rsidP="001622F0">
      <w:pPr>
        <w:numPr>
          <w:ilvl w:val="0"/>
          <w:numId w:val="28"/>
        </w:numPr>
        <w:rPr>
          <w:lang w:val="en-IN"/>
        </w:rPr>
      </w:pPr>
      <w:r w:rsidRPr="001622F0">
        <w:rPr>
          <w:b/>
          <w:bCs/>
          <w:lang w:val="en-IN"/>
        </w:rPr>
        <w:t>Resource Management:</w:t>
      </w:r>
      <w:r w:rsidRPr="001622F0">
        <w:rPr>
          <w:lang w:val="en-IN"/>
        </w:rPr>
        <w:t xml:space="preserve"> CPU and memory limits for test containers</w:t>
      </w:r>
    </w:p>
    <w:p w14:paraId="6CA7E431" w14:textId="77777777" w:rsidR="001622F0" w:rsidRPr="001622F0" w:rsidRDefault="001622F0" w:rsidP="001622F0">
      <w:pPr>
        <w:numPr>
          <w:ilvl w:val="0"/>
          <w:numId w:val="28"/>
        </w:numPr>
        <w:rPr>
          <w:lang w:val="en-IN"/>
        </w:rPr>
      </w:pPr>
      <w:r w:rsidRPr="001622F0">
        <w:rPr>
          <w:b/>
          <w:bCs/>
          <w:lang w:val="en-IN"/>
        </w:rPr>
        <w:t>Dynamic Scaling:</w:t>
      </w:r>
      <w:r w:rsidRPr="001622F0">
        <w:rPr>
          <w:lang w:val="en-IN"/>
        </w:rPr>
        <w:t xml:space="preserve"> Horizontal Pod </w:t>
      </w:r>
      <w:proofErr w:type="spellStart"/>
      <w:r w:rsidRPr="001622F0">
        <w:rPr>
          <w:lang w:val="en-IN"/>
        </w:rPr>
        <w:t>Autoscaler</w:t>
      </w:r>
      <w:proofErr w:type="spellEnd"/>
      <w:r w:rsidRPr="001622F0">
        <w:rPr>
          <w:lang w:val="en-IN"/>
        </w:rPr>
        <w:t xml:space="preserve"> for load-based scaling</w:t>
      </w:r>
    </w:p>
    <w:p w14:paraId="7FEA1106" w14:textId="77777777" w:rsidR="001622F0" w:rsidRPr="001622F0" w:rsidRDefault="001622F0" w:rsidP="001622F0">
      <w:pPr>
        <w:rPr>
          <w:lang w:val="en-IN"/>
        </w:rPr>
      </w:pPr>
      <w:r w:rsidRPr="001622F0">
        <w:rPr>
          <w:b/>
          <w:bCs/>
          <w:lang w:val="en-IN"/>
        </w:rPr>
        <w:t>Benefits and Implementation:</w:t>
      </w:r>
    </w:p>
    <w:p w14:paraId="519C22AB" w14:textId="77777777" w:rsidR="001622F0" w:rsidRPr="001622F0" w:rsidRDefault="001622F0" w:rsidP="001622F0">
      <w:pPr>
        <w:numPr>
          <w:ilvl w:val="0"/>
          <w:numId w:val="29"/>
        </w:numPr>
        <w:rPr>
          <w:lang w:val="en-IN"/>
        </w:rPr>
      </w:pPr>
      <w:r w:rsidRPr="001622F0">
        <w:rPr>
          <w:b/>
          <w:bCs/>
          <w:lang w:val="en-IN"/>
        </w:rPr>
        <w:t>Environment Consistency:</w:t>
      </w:r>
      <w:r w:rsidRPr="001622F0">
        <w:rPr>
          <w:lang w:val="en-IN"/>
        </w:rPr>
        <w:t xml:space="preserve"> Same container runs in dev, staging, and CI</w:t>
      </w:r>
    </w:p>
    <w:p w14:paraId="6DEACDF7" w14:textId="77777777" w:rsidR="001622F0" w:rsidRPr="001622F0" w:rsidRDefault="001622F0" w:rsidP="001622F0">
      <w:pPr>
        <w:numPr>
          <w:ilvl w:val="0"/>
          <w:numId w:val="29"/>
        </w:numPr>
        <w:rPr>
          <w:lang w:val="en-IN"/>
        </w:rPr>
      </w:pPr>
      <w:r w:rsidRPr="001622F0">
        <w:rPr>
          <w:b/>
          <w:bCs/>
          <w:lang w:val="en-IN"/>
        </w:rPr>
        <w:t>Parallel Execution:</w:t>
      </w:r>
      <w:r w:rsidRPr="001622F0">
        <w:rPr>
          <w:lang w:val="en-IN"/>
        </w:rPr>
        <w:t xml:space="preserve"> Multiple containers running simultaneously</w:t>
      </w:r>
    </w:p>
    <w:p w14:paraId="63EC6062" w14:textId="77777777" w:rsidR="001622F0" w:rsidRPr="001622F0" w:rsidRDefault="001622F0" w:rsidP="001622F0">
      <w:pPr>
        <w:numPr>
          <w:ilvl w:val="0"/>
          <w:numId w:val="29"/>
        </w:numPr>
        <w:rPr>
          <w:lang w:val="en-IN"/>
        </w:rPr>
      </w:pPr>
      <w:r w:rsidRPr="001622F0">
        <w:rPr>
          <w:b/>
          <w:bCs/>
          <w:lang w:val="en-IN"/>
        </w:rPr>
        <w:t>Resource Isolation:</w:t>
      </w:r>
      <w:r w:rsidRPr="001622F0">
        <w:rPr>
          <w:lang w:val="en-IN"/>
        </w:rPr>
        <w:t xml:space="preserve"> Tests don't interfere with each other</w:t>
      </w:r>
    </w:p>
    <w:p w14:paraId="7E3A7FEA" w14:textId="77777777" w:rsidR="001622F0" w:rsidRPr="001622F0" w:rsidRDefault="001622F0" w:rsidP="001622F0">
      <w:pPr>
        <w:numPr>
          <w:ilvl w:val="0"/>
          <w:numId w:val="29"/>
        </w:numPr>
        <w:rPr>
          <w:lang w:val="en-IN"/>
        </w:rPr>
      </w:pPr>
      <w:r w:rsidRPr="001622F0">
        <w:rPr>
          <w:b/>
          <w:bCs/>
          <w:lang w:val="en-IN"/>
        </w:rPr>
        <w:t>Quick Provisioning:</w:t>
      </w:r>
      <w:r w:rsidRPr="001622F0">
        <w:rPr>
          <w:lang w:val="en-IN"/>
        </w:rPr>
        <w:t xml:space="preserve"> Fast test environment setup and teardown</w:t>
      </w:r>
    </w:p>
    <w:p w14:paraId="254A3EED" w14:textId="77777777" w:rsidR="001622F0" w:rsidRPr="001622F0" w:rsidRDefault="001622F0" w:rsidP="001622F0">
      <w:pPr>
        <w:rPr>
          <w:lang w:val="en-IN"/>
        </w:rPr>
      </w:pPr>
      <w:r w:rsidRPr="001622F0">
        <w:rPr>
          <w:b/>
          <w:bCs/>
          <w:lang w:val="en-IN"/>
        </w:rPr>
        <w:t>Monitoring and Logging:</w:t>
      </w:r>
    </w:p>
    <w:p w14:paraId="2C5CDAF2" w14:textId="77777777" w:rsidR="001622F0" w:rsidRPr="001622F0" w:rsidRDefault="001622F0" w:rsidP="001622F0">
      <w:pPr>
        <w:numPr>
          <w:ilvl w:val="0"/>
          <w:numId w:val="30"/>
        </w:numPr>
        <w:rPr>
          <w:lang w:val="en-IN"/>
        </w:rPr>
      </w:pPr>
      <w:r w:rsidRPr="001622F0">
        <w:rPr>
          <w:lang w:val="en-IN"/>
        </w:rPr>
        <w:t>Centralized logging with ELK stack</w:t>
      </w:r>
    </w:p>
    <w:p w14:paraId="01484F62" w14:textId="77777777" w:rsidR="001622F0" w:rsidRPr="001622F0" w:rsidRDefault="001622F0" w:rsidP="001622F0">
      <w:pPr>
        <w:numPr>
          <w:ilvl w:val="0"/>
          <w:numId w:val="30"/>
        </w:numPr>
        <w:rPr>
          <w:lang w:val="en-IN"/>
        </w:rPr>
      </w:pPr>
      <w:r w:rsidRPr="001622F0">
        <w:rPr>
          <w:lang w:val="en-IN"/>
        </w:rPr>
        <w:t>Test metrics collection with Prometheus</w:t>
      </w:r>
    </w:p>
    <w:p w14:paraId="4E1A116E" w14:textId="77777777" w:rsidR="001622F0" w:rsidRPr="001622F0" w:rsidRDefault="001622F0" w:rsidP="001622F0">
      <w:pPr>
        <w:numPr>
          <w:ilvl w:val="0"/>
          <w:numId w:val="30"/>
        </w:numPr>
        <w:rPr>
          <w:lang w:val="en-IN"/>
        </w:rPr>
      </w:pPr>
      <w:r w:rsidRPr="001622F0">
        <w:rPr>
          <w:lang w:val="en-IN"/>
        </w:rPr>
        <w:t>Real-time dashboard with Grafana</w:t>
      </w:r>
    </w:p>
    <w:p w14:paraId="591B96F5" w14:textId="77777777" w:rsidR="001622F0" w:rsidRPr="001622F0" w:rsidRDefault="001622F0" w:rsidP="001622F0">
      <w:pPr>
        <w:rPr>
          <w:b/>
          <w:bCs/>
          <w:lang w:val="en-IN"/>
        </w:rPr>
      </w:pPr>
      <w:r w:rsidRPr="001622F0">
        <w:rPr>
          <w:b/>
          <w:bCs/>
          <w:lang w:val="en-IN"/>
        </w:rPr>
        <w:t>Client Management &amp; Governance Questions</w:t>
      </w:r>
    </w:p>
    <w:p w14:paraId="127B0CD3" w14:textId="77777777" w:rsidR="001622F0" w:rsidRPr="001622F0" w:rsidRDefault="001622F0" w:rsidP="001622F0">
      <w:pPr>
        <w:rPr>
          <w:b/>
          <w:bCs/>
          <w:lang w:val="en-IN"/>
        </w:rPr>
      </w:pPr>
      <w:r w:rsidRPr="001622F0">
        <w:rPr>
          <w:b/>
          <w:bCs/>
          <w:lang w:val="en-IN"/>
        </w:rPr>
        <w:t>Q10: How do you handle client escalations and maintain strong client relationships while ensuring quality standards?</w:t>
      </w:r>
    </w:p>
    <w:p w14:paraId="15A7A9A3" w14:textId="77777777" w:rsidR="001622F0" w:rsidRPr="001622F0" w:rsidRDefault="001622F0" w:rsidP="001622F0">
      <w:pPr>
        <w:rPr>
          <w:lang w:val="en-IN"/>
        </w:rPr>
      </w:pPr>
      <w:r w:rsidRPr="001622F0">
        <w:rPr>
          <w:b/>
          <w:bCs/>
          <w:lang w:val="en-IN"/>
        </w:rPr>
        <w:t>Answer:</w:t>
      </w:r>
      <w:r w:rsidRPr="001622F0">
        <w:rPr>
          <w:lang w:val="en-IN"/>
        </w:rPr>
        <w:t xml:space="preserve"> Client management requires balancing quality commitments with business relationships:</w:t>
      </w:r>
    </w:p>
    <w:p w14:paraId="5C23816B" w14:textId="77777777" w:rsidR="001622F0" w:rsidRPr="001622F0" w:rsidRDefault="001622F0" w:rsidP="001622F0">
      <w:pPr>
        <w:rPr>
          <w:lang w:val="en-IN"/>
        </w:rPr>
      </w:pPr>
      <w:r w:rsidRPr="001622F0">
        <w:rPr>
          <w:b/>
          <w:bCs/>
          <w:lang w:val="en-IN"/>
        </w:rPr>
        <w:t>Client Communication Strategy:</w:t>
      </w:r>
    </w:p>
    <w:p w14:paraId="5928D058" w14:textId="77777777" w:rsidR="001622F0" w:rsidRPr="001622F0" w:rsidRDefault="001622F0" w:rsidP="001622F0">
      <w:pPr>
        <w:numPr>
          <w:ilvl w:val="0"/>
          <w:numId w:val="31"/>
        </w:numPr>
        <w:rPr>
          <w:lang w:val="en-IN"/>
        </w:rPr>
      </w:pPr>
      <w:r w:rsidRPr="001622F0">
        <w:rPr>
          <w:b/>
          <w:bCs/>
          <w:lang w:val="en-IN"/>
        </w:rPr>
        <w:t>Proactive Communication:</w:t>
      </w:r>
      <w:r w:rsidRPr="001622F0">
        <w:rPr>
          <w:lang w:val="en-IN"/>
        </w:rPr>
        <w:t xml:space="preserve"> Regular quality reports and metrics sharing</w:t>
      </w:r>
    </w:p>
    <w:p w14:paraId="0DCD9E15" w14:textId="77777777" w:rsidR="001622F0" w:rsidRPr="001622F0" w:rsidRDefault="001622F0" w:rsidP="001622F0">
      <w:pPr>
        <w:numPr>
          <w:ilvl w:val="0"/>
          <w:numId w:val="31"/>
        </w:numPr>
        <w:rPr>
          <w:lang w:val="en-IN"/>
        </w:rPr>
      </w:pPr>
      <w:r w:rsidRPr="001622F0">
        <w:rPr>
          <w:b/>
          <w:bCs/>
          <w:lang w:val="en-IN"/>
        </w:rPr>
        <w:t>Transparency:</w:t>
      </w:r>
      <w:r w:rsidRPr="001622F0">
        <w:rPr>
          <w:lang w:val="en-IN"/>
        </w:rPr>
        <w:t xml:space="preserve"> Honest communication about risks and timelines</w:t>
      </w:r>
    </w:p>
    <w:p w14:paraId="24364480" w14:textId="77777777" w:rsidR="001622F0" w:rsidRPr="001622F0" w:rsidRDefault="001622F0" w:rsidP="001622F0">
      <w:pPr>
        <w:numPr>
          <w:ilvl w:val="0"/>
          <w:numId w:val="31"/>
        </w:numPr>
        <w:rPr>
          <w:lang w:val="en-IN"/>
        </w:rPr>
      </w:pPr>
      <w:r w:rsidRPr="001622F0">
        <w:rPr>
          <w:b/>
          <w:bCs/>
          <w:lang w:val="en-IN"/>
        </w:rPr>
        <w:t>Solution-Oriented Approach:</w:t>
      </w:r>
      <w:r w:rsidRPr="001622F0">
        <w:rPr>
          <w:lang w:val="en-IN"/>
        </w:rPr>
        <w:t xml:space="preserve"> Always present problems with proposed solutions</w:t>
      </w:r>
    </w:p>
    <w:p w14:paraId="50EEB72B" w14:textId="77777777" w:rsidR="001622F0" w:rsidRPr="001622F0" w:rsidRDefault="001622F0" w:rsidP="001622F0">
      <w:pPr>
        <w:numPr>
          <w:ilvl w:val="0"/>
          <w:numId w:val="31"/>
        </w:numPr>
        <w:rPr>
          <w:lang w:val="en-IN"/>
        </w:rPr>
      </w:pPr>
      <w:r w:rsidRPr="001622F0">
        <w:rPr>
          <w:b/>
          <w:bCs/>
          <w:lang w:val="en-IN"/>
        </w:rPr>
        <w:t>Executive Involvement:</w:t>
      </w:r>
      <w:r w:rsidRPr="001622F0">
        <w:rPr>
          <w:lang w:val="en-IN"/>
        </w:rPr>
        <w:t xml:space="preserve"> Escalate to appropriate levels when necessary</w:t>
      </w:r>
    </w:p>
    <w:p w14:paraId="70F5D033" w14:textId="77777777" w:rsidR="001622F0" w:rsidRPr="001622F0" w:rsidRDefault="001622F0" w:rsidP="001622F0">
      <w:pPr>
        <w:rPr>
          <w:lang w:val="en-IN"/>
        </w:rPr>
      </w:pPr>
      <w:r w:rsidRPr="001622F0">
        <w:rPr>
          <w:b/>
          <w:bCs/>
          <w:lang w:val="en-IN"/>
        </w:rPr>
        <w:t>Quality vs. Timeline Balance:</w:t>
      </w:r>
    </w:p>
    <w:p w14:paraId="21411DBB" w14:textId="77777777" w:rsidR="001622F0" w:rsidRPr="001622F0" w:rsidRDefault="001622F0" w:rsidP="001622F0">
      <w:pPr>
        <w:numPr>
          <w:ilvl w:val="0"/>
          <w:numId w:val="32"/>
        </w:numPr>
        <w:rPr>
          <w:lang w:val="en-IN"/>
        </w:rPr>
      </w:pPr>
      <w:r w:rsidRPr="001622F0">
        <w:rPr>
          <w:b/>
          <w:bCs/>
          <w:lang w:val="en-IN"/>
        </w:rPr>
        <w:t>Risk-Based Testing:</w:t>
      </w:r>
      <w:r w:rsidRPr="001622F0">
        <w:rPr>
          <w:lang w:val="en-IN"/>
        </w:rPr>
        <w:t xml:space="preserve"> Focus on high-impact areas when time is constrained</w:t>
      </w:r>
    </w:p>
    <w:p w14:paraId="5A1E434F" w14:textId="77777777" w:rsidR="001622F0" w:rsidRPr="001622F0" w:rsidRDefault="001622F0" w:rsidP="001622F0">
      <w:pPr>
        <w:numPr>
          <w:ilvl w:val="0"/>
          <w:numId w:val="32"/>
        </w:numPr>
        <w:rPr>
          <w:lang w:val="en-IN"/>
        </w:rPr>
      </w:pPr>
      <w:r w:rsidRPr="001622F0">
        <w:rPr>
          <w:b/>
          <w:bCs/>
          <w:lang w:val="en-IN"/>
        </w:rPr>
        <w:t>Negotiated Quality Gates:</w:t>
      </w:r>
      <w:r w:rsidRPr="001622F0">
        <w:rPr>
          <w:lang w:val="en-IN"/>
        </w:rPr>
        <w:t xml:space="preserve"> Agree on minimum acceptable quality criteria</w:t>
      </w:r>
    </w:p>
    <w:p w14:paraId="56090643" w14:textId="77777777" w:rsidR="001622F0" w:rsidRPr="001622F0" w:rsidRDefault="001622F0" w:rsidP="001622F0">
      <w:pPr>
        <w:numPr>
          <w:ilvl w:val="0"/>
          <w:numId w:val="32"/>
        </w:numPr>
        <w:rPr>
          <w:lang w:val="en-IN"/>
        </w:rPr>
      </w:pPr>
      <w:r w:rsidRPr="001622F0">
        <w:rPr>
          <w:b/>
          <w:bCs/>
          <w:lang w:val="en-IN"/>
        </w:rPr>
        <w:t>Phased Releases:</w:t>
      </w:r>
      <w:r w:rsidRPr="001622F0">
        <w:rPr>
          <w:lang w:val="en-IN"/>
        </w:rPr>
        <w:t xml:space="preserve"> Deliver core functionality first, enhancements later</w:t>
      </w:r>
    </w:p>
    <w:p w14:paraId="33422D01" w14:textId="77777777" w:rsidR="001622F0" w:rsidRPr="001622F0" w:rsidRDefault="001622F0" w:rsidP="001622F0">
      <w:pPr>
        <w:numPr>
          <w:ilvl w:val="0"/>
          <w:numId w:val="32"/>
        </w:numPr>
        <w:rPr>
          <w:lang w:val="en-IN"/>
        </w:rPr>
      </w:pPr>
      <w:r w:rsidRPr="001622F0">
        <w:rPr>
          <w:b/>
          <w:bCs/>
          <w:lang w:val="en-IN"/>
        </w:rPr>
        <w:lastRenderedPageBreak/>
        <w:t>Technical Debt Management:</w:t>
      </w:r>
      <w:r w:rsidRPr="001622F0">
        <w:rPr>
          <w:lang w:val="en-IN"/>
        </w:rPr>
        <w:t xml:space="preserve"> Track and communicate impact of shortcuts</w:t>
      </w:r>
    </w:p>
    <w:p w14:paraId="0CC55216" w14:textId="77777777" w:rsidR="001622F0" w:rsidRPr="001622F0" w:rsidRDefault="001622F0" w:rsidP="001622F0">
      <w:pPr>
        <w:rPr>
          <w:lang w:val="en-IN"/>
        </w:rPr>
      </w:pPr>
      <w:r w:rsidRPr="001622F0">
        <w:rPr>
          <w:b/>
          <w:bCs/>
          <w:lang w:val="en-IN"/>
        </w:rPr>
        <w:t>Escalation Management:</w:t>
      </w:r>
    </w:p>
    <w:p w14:paraId="08EADDDA" w14:textId="77777777" w:rsidR="001622F0" w:rsidRPr="001622F0" w:rsidRDefault="001622F0" w:rsidP="001622F0">
      <w:pPr>
        <w:numPr>
          <w:ilvl w:val="0"/>
          <w:numId w:val="33"/>
        </w:numPr>
        <w:rPr>
          <w:lang w:val="en-IN"/>
        </w:rPr>
      </w:pPr>
      <w:r w:rsidRPr="001622F0">
        <w:rPr>
          <w:b/>
          <w:bCs/>
          <w:lang w:val="en-IN"/>
        </w:rPr>
        <w:t>Immediate Acknowledgment:</w:t>
      </w:r>
      <w:r w:rsidRPr="001622F0">
        <w:rPr>
          <w:lang w:val="en-IN"/>
        </w:rPr>
        <w:t xml:space="preserve"> Respond within committed SLAs</w:t>
      </w:r>
    </w:p>
    <w:p w14:paraId="354DAF17" w14:textId="77777777" w:rsidR="001622F0" w:rsidRPr="001622F0" w:rsidRDefault="001622F0" w:rsidP="001622F0">
      <w:pPr>
        <w:numPr>
          <w:ilvl w:val="0"/>
          <w:numId w:val="33"/>
        </w:numPr>
        <w:rPr>
          <w:lang w:val="en-IN"/>
        </w:rPr>
      </w:pPr>
      <w:r w:rsidRPr="001622F0">
        <w:rPr>
          <w:b/>
          <w:bCs/>
          <w:lang w:val="en-IN"/>
        </w:rPr>
        <w:t>Impact Assessment:</w:t>
      </w:r>
      <w:r w:rsidRPr="001622F0">
        <w:rPr>
          <w:lang w:val="en-IN"/>
        </w:rPr>
        <w:t xml:space="preserve"> Quantify business impact and urgency</w:t>
      </w:r>
    </w:p>
    <w:p w14:paraId="0042D65B" w14:textId="77777777" w:rsidR="001622F0" w:rsidRPr="001622F0" w:rsidRDefault="001622F0" w:rsidP="001622F0">
      <w:pPr>
        <w:numPr>
          <w:ilvl w:val="0"/>
          <w:numId w:val="33"/>
        </w:numPr>
        <w:rPr>
          <w:lang w:val="en-IN"/>
        </w:rPr>
      </w:pPr>
      <w:r w:rsidRPr="001622F0">
        <w:rPr>
          <w:b/>
          <w:bCs/>
          <w:lang w:val="en-IN"/>
        </w:rPr>
        <w:t>Action Plan:</w:t>
      </w:r>
      <w:r w:rsidRPr="001622F0">
        <w:rPr>
          <w:lang w:val="en-IN"/>
        </w:rPr>
        <w:t xml:space="preserve"> Detailed plan with timelines and resources</w:t>
      </w:r>
    </w:p>
    <w:p w14:paraId="1F262219" w14:textId="77777777" w:rsidR="001622F0" w:rsidRPr="001622F0" w:rsidRDefault="001622F0" w:rsidP="001622F0">
      <w:pPr>
        <w:numPr>
          <w:ilvl w:val="0"/>
          <w:numId w:val="33"/>
        </w:numPr>
        <w:rPr>
          <w:lang w:val="en-IN"/>
        </w:rPr>
      </w:pPr>
      <w:r w:rsidRPr="001622F0">
        <w:rPr>
          <w:b/>
          <w:bCs/>
          <w:lang w:val="en-IN"/>
        </w:rPr>
        <w:t>Regular Updates:</w:t>
      </w:r>
      <w:r w:rsidRPr="001622F0">
        <w:rPr>
          <w:lang w:val="en-IN"/>
        </w:rPr>
        <w:t xml:space="preserve"> Frequent communication until resolution</w:t>
      </w:r>
    </w:p>
    <w:p w14:paraId="14F6E60A" w14:textId="77777777" w:rsidR="001622F0" w:rsidRPr="001622F0" w:rsidRDefault="001622F0" w:rsidP="001622F0">
      <w:pPr>
        <w:numPr>
          <w:ilvl w:val="0"/>
          <w:numId w:val="33"/>
        </w:numPr>
        <w:rPr>
          <w:lang w:val="en-IN"/>
        </w:rPr>
      </w:pPr>
      <w:r w:rsidRPr="001622F0">
        <w:rPr>
          <w:b/>
          <w:bCs/>
          <w:lang w:val="en-IN"/>
        </w:rPr>
        <w:t>Post-Mortem:</w:t>
      </w:r>
      <w:r w:rsidRPr="001622F0">
        <w:rPr>
          <w:lang w:val="en-IN"/>
        </w:rPr>
        <w:t xml:space="preserve"> Root cause analysis and prevention measures</w:t>
      </w:r>
    </w:p>
    <w:p w14:paraId="5EE3BE09" w14:textId="77777777" w:rsidR="001622F0" w:rsidRPr="001622F0" w:rsidRDefault="001622F0" w:rsidP="001622F0">
      <w:pPr>
        <w:rPr>
          <w:lang w:val="en-IN"/>
        </w:rPr>
      </w:pPr>
      <w:r w:rsidRPr="001622F0">
        <w:rPr>
          <w:b/>
          <w:bCs/>
          <w:lang w:val="en-IN"/>
        </w:rPr>
        <w:t>Example:</w:t>
      </w:r>
      <w:r w:rsidRPr="001622F0">
        <w:rPr>
          <w:lang w:val="en-IN"/>
        </w:rPr>
        <w:t xml:space="preserve"> "A client reported critical performance issues during peak usage. I immediately acknowledged the escalation, assembled a dedicated team, and provided hourly updates. We identified the root cause within 4 hours and implemented a fix within 12 hours. I then presented a comprehensive plan to prevent similar issues, including additional performance testing and monitoring."</w:t>
      </w:r>
    </w:p>
    <w:p w14:paraId="61FE4625" w14:textId="77777777" w:rsidR="001622F0" w:rsidRPr="001622F0" w:rsidRDefault="001622F0" w:rsidP="001622F0">
      <w:pPr>
        <w:rPr>
          <w:b/>
          <w:bCs/>
          <w:lang w:val="en-IN"/>
        </w:rPr>
      </w:pPr>
      <w:r w:rsidRPr="001622F0">
        <w:rPr>
          <w:b/>
          <w:bCs/>
          <w:lang w:val="en-IN"/>
        </w:rPr>
        <w:t>Metrics &amp; Continuous Improvement Questions</w:t>
      </w:r>
    </w:p>
    <w:p w14:paraId="72D5E257" w14:textId="77777777" w:rsidR="001622F0" w:rsidRPr="001622F0" w:rsidRDefault="001622F0" w:rsidP="001622F0">
      <w:pPr>
        <w:rPr>
          <w:b/>
          <w:bCs/>
          <w:lang w:val="en-IN"/>
        </w:rPr>
      </w:pPr>
      <w:r w:rsidRPr="001622F0">
        <w:rPr>
          <w:b/>
          <w:bCs/>
          <w:lang w:val="en-IN"/>
        </w:rPr>
        <w:t>Q11: What key QA metrics would you implement to measure and improve team performance?</w:t>
      </w:r>
    </w:p>
    <w:p w14:paraId="125908D6" w14:textId="77777777" w:rsidR="001622F0" w:rsidRPr="001622F0" w:rsidRDefault="001622F0" w:rsidP="001622F0">
      <w:pPr>
        <w:rPr>
          <w:lang w:val="en-IN"/>
        </w:rPr>
      </w:pPr>
      <w:r w:rsidRPr="001622F0">
        <w:rPr>
          <w:b/>
          <w:bCs/>
          <w:lang w:val="en-IN"/>
        </w:rPr>
        <w:t>Answer:</w:t>
      </w:r>
      <w:r w:rsidRPr="001622F0">
        <w:rPr>
          <w:lang w:val="en-IN"/>
        </w:rPr>
        <w:t xml:space="preserve"> Effective metrics should drive </w:t>
      </w:r>
      <w:proofErr w:type="spellStart"/>
      <w:r w:rsidRPr="001622F0">
        <w:rPr>
          <w:lang w:val="en-IN"/>
        </w:rPr>
        <w:t>behavior</w:t>
      </w:r>
      <w:proofErr w:type="spellEnd"/>
      <w:r w:rsidRPr="001622F0">
        <w:rPr>
          <w:lang w:val="en-IN"/>
        </w:rPr>
        <w:t xml:space="preserve"> toward quality improvement and business value:</w:t>
      </w:r>
    </w:p>
    <w:p w14:paraId="7CB4BC80" w14:textId="77777777" w:rsidR="001622F0" w:rsidRPr="001622F0" w:rsidRDefault="001622F0" w:rsidP="001622F0">
      <w:pPr>
        <w:rPr>
          <w:lang w:val="en-IN"/>
        </w:rPr>
      </w:pPr>
      <w:r w:rsidRPr="001622F0">
        <w:rPr>
          <w:b/>
          <w:bCs/>
          <w:lang w:val="en-IN"/>
        </w:rPr>
        <w:t>Quality Metrics:</w:t>
      </w:r>
    </w:p>
    <w:p w14:paraId="3CB074A2" w14:textId="77777777" w:rsidR="001622F0" w:rsidRPr="001622F0" w:rsidRDefault="001622F0" w:rsidP="001622F0">
      <w:pPr>
        <w:numPr>
          <w:ilvl w:val="0"/>
          <w:numId w:val="34"/>
        </w:numPr>
        <w:rPr>
          <w:lang w:val="en-IN"/>
        </w:rPr>
      </w:pPr>
      <w:r w:rsidRPr="001622F0">
        <w:rPr>
          <w:b/>
          <w:bCs/>
          <w:lang w:val="en-IN"/>
        </w:rPr>
        <w:t>Defect Escape Rate:</w:t>
      </w:r>
      <w:r w:rsidRPr="001622F0">
        <w:rPr>
          <w:lang w:val="en-IN"/>
        </w:rPr>
        <w:t xml:space="preserve"> Percentage of defects found in production vs. total defects</w:t>
      </w:r>
    </w:p>
    <w:p w14:paraId="587747B0" w14:textId="77777777" w:rsidR="001622F0" w:rsidRPr="001622F0" w:rsidRDefault="001622F0" w:rsidP="001622F0">
      <w:pPr>
        <w:numPr>
          <w:ilvl w:val="0"/>
          <w:numId w:val="34"/>
        </w:numPr>
        <w:rPr>
          <w:lang w:val="en-IN"/>
        </w:rPr>
      </w:pPr>
      <w:r w:rsidRPr="001622F0">
        <w:rPr>
          <w:b/>
          <w:bCs/>
          <w:lang w:val="en-IN"/>
        </w:rPr>
        <w:t>Test Coverage:</w:t>
      </w:r>
      <w:r w:rsidRPr="001622F0">
        <w:rPr>
          <w:lang w:val="en-IN"/>
        </w:rPr>
        <w:t xml:space="preserve"> Code coverage and requirement coverage percentages</w:t>
      </w:r>
    </w:p>
    <w:p w14:paraId="730606CC" w14:textId="77777777" w:rsidR="001622F0" w:rsidRPr="001622F0" w:rsidRDefault="001622F0" w:rsidP="001622F0">
      <w:pPr>
        <w:numPr>
          <w:ilvl w:val="0"/>
          <w:numId w:val="34"/>
        </w:numPr>
        <w:rPr>
          <w:lang w:val="en-IN"/>
        </w:rPr>
      </w:pPr>
      <w:r w:rsidRPr="001622F0">
        <w:rPr>
          <w:b/>
          <w:bCs/>
          <w:lang w:val="en-IN"/>
        </w:rPr>
        <w:t>Mean Time to Detection (MTTD):</w:t>
      </w:r>
      <w:r w:rsidRPr="001622F0">
        <w:rPr>
          <w:lang w:val="en-IN"/>
        </w:rPr>
        <w:t xml:space="preserve"> Average time to identify defects</w:t>
      </w:r>
    </w:p>
    <w:p w14:paraId="493FB479" w14:textId="77777777" w:rsidR="001622F0" w:rsidRPr="001622F0" w:rsidRDefault="001622F0" w:rsidP="001622F0">
      <w:pPr>
        <w:numPr>
          <w:ilvl w:val="0"/>
          <w:numId w:val="34"/>
        </w:numPr>
        <w:rPr>
          <w:lang w:val="en-IN"/>
        </w:rPr>
      </w:pPr>
      <w:r w:rsidRPr="001622F0">
        <w:rPr>
          <w:b/>
          <w:bCs/>
          <w:lang w:val="en-IN"/>
        </w:rPr>
        <w:t>Mean Time to Resolution (MTTR):</w:t>
      </w:r>
      <w:r w:rsidRPr="001622F0">
        <w:rPr>
          <w:lang w:val="en-IN"/>
        </w:rPr>
        <w:t xml:space="preserve"> Average time to fix defects</w:t>
      </w:r>
    </w:p>
    <w:p w14:paraId="2BFB633F" w14:textId="77777777" w:rsidR="001622F0" w:rsidRPr="001622F0" w:rsidRDefault="001622F0" w:rsidP="001622F0">
      <w:pPr>
        <w:rPr>
          <w:lang w:val="en-IN"/>
        </w:rPr>
      </w:pPr>
      <w:r w:rsidRPr="001622F0">
        <w:rPr>
          <w:b/>
          <w:bCs/>
          <w:lang w:val="en-IN"/>
        </w:rPr>
        <w:t>Efficiency Metrics:</w:t>
      </w:r>
    </w:p>
    <w:p w14:paraId="661B20D5" w14:textId="77777777" w:rsidR="001622F0" w:rsidRPr="001622F0" w:rsidRDefault="001622F0" w:rsidP="001622F0">
      <w:pPr>
        <w:numPr>
          <w:ilvl w:val="0"/>
          <w:numId w:val="35"/>
        </w:numPr>
        <w:rPr>
          <w:lang w:val="en-IN"/>
        </w:rPr>
      </w:pPr>
      <w:r w:rsidRPr="001622F0">
        <w:rPr>
          <w:b/>
          <w:bCs/>
          <w:lang w:val="en-IN"/>
        </w:rPr>
        <w:t>Test Automation Coverage:</w:t>
      </w:r>
      <w:r w:rsidRPr="001622F0">
        <w:rPr>
          <w:lang w:val="en-IN"/>
        </w:rPr>
        <w:t xml:space="preserve"> Percentage of tests automated vs. manual</w:t>
      </w:r>
    </w:p>
    <w:p w14:paraId="39C76704" w14:textId="77777777" w:rsidR="001622F0" w:rsidRPr="001622F0" w:rsidRDefault="001622F0" w:rsidP="001622F0">
      <w:pPr>
        <w:numPr>
          <w:ilvl w:val="0"/>
          <w:numId w:val="35"/>
        </w:numPr>
        <w:rPr>
          <w:lang w:val="en-IN"/>
        </w:rPr>
      </w:pPr>
      <w:r w:rsidRPr="001622F0">
        <w:rPr>
          <w:b/>
          <w:bCs/>
          <w:lang w:val="en-IN"/>
        </w:rPr>
        <w:t>Test Execution Time:</w:t>
      </w:r>
      <w:r w:rsidRPr="001622F0">
        <w:rPr>
          <w:lang w:val="en-IN"/>
        </w:rPr>
        <w:t xml:space="preserve"> Time to complete full regression suite</w:t>
      </w:r>
    </w:p>
    <w:p w14:paraId="31C7E3EA" w14:textId="77777777" w:rsidR="001622F0" w:rsidRPr="001622F0" w:rsidRDefault="001622F0" w:rsidP="001622F0">
      <w:pPr>
        <w:numPr>
          <w:ilvl w:val="0"/>
          <w:numId w:val="35"/>
        </w:numPr>
        <w:rPr>
          <w:lang w:val="en-IN"/>
        </w:rPr>
      </w:pPr>
      <w:r w:rsidRPr="001622F0">
        <w:rPr>
          <w:b/>
          <w:bCs/>
          <w:lang w:val="en-IN"/>
        </w:rPr>
        <w:t>CI/CD Pipeline Success Rate:</w:t>
      </w:r>
      <w:r w:rsidRPr="001622F0">
        <w:rPr>
          <w:lang w:val="en-IN"/>
        </w:rPr>
        <w:t xml:space="preserve"> Percentage of successful deployments</w:t>
      </w:r>
    </w:p>
    <w:p w14:paraId="5C7F4B38" w14:textId="77777777" w:rsidR="001622F0" w:rsidRPr="001622F0" w:rsidRDefault="001622F0" w:rsidP="001622F0">
      <w:pPr>
        <w:numPr>
          <w:ilvl w:val="0"/>
          <w:numId w:val="35"/>
        </w:numPr>
        <w:rPr>
          <w:lang w:val="en-IN"/>
        </w:rPr>
      </w:pPr>
      <w:r w:rsidRPr="001622F0">
        <w:rPr>
          <w:b/>
          <w:bCs/>
          <w:lang w:val="en-IN"/>
        </w:rPr>
        <w:t>Release Velocity:</w:t>
      </w:r>
      <w:r w:rsidRPr="001622F0">
        <w:rPr>
          <w:lang w:val="en-IN"/>
        </w:rPr>
        <w:t xml:space="preserve"> Frequency and speed of releases</w:t>
      </w:r>
    </w:p>
    <w:p w14:paraId="1A757A90" w14:textId="77777777" w:rsidR="001622F0" w:rsidRPr="001622F0" w:rsidRDefault="001622F0" w:rsidP="001622F0">
      <w:pPr>
        <w:rPr>
          <w:lang w:val="en-IN"/>
        </w:rPr>
      </w:pPr>
      <w:r w:rsidRPr="001622F0">
        <w:rPr>
          <w:b/>
          <w:bCs/>
          <w:lang w:val="en-IN"/>
        </w:rPr>
        <w:t>Team Performance Metrics:</w:t>
      </w:r>
    </w:p>
    <w:p w14:paraId="27EBAA46" w14:textId="77777777" w:rsidR="001622F0" w:rsidRPr="001622F0" w:rsidRDefault="001622F0" w:rsidP="001622F0">
      <w:pPr>
        <w:numPr>
          <w:ilvl w:val="0"/>
          <w:numId w:val="36"/>
        </w:numPr>
        <w:rPr>
          <w:lang w:val="en-IN"/>
        </w:rPr>
      </w:pPr>
      <w:r w:rsidRPr="001622F0">
        <w:rPr>
          <w:b/>
          <w:bCs/>
          <w:lang w:val="en-IN"/>
        </w:rPr>
        <w:t>Sprint Goal Achievement:</w:t>
      </w:r>
      <w:r w:rsidRPr="001622F0">
        <w:rPr>
          <w:lang w:val="en-IN"/>
        </w:rPr>
        <w:t xml:space="preserve"> Percentage of sprint commitments met</w:t>
      </w:r>
    </w:p>
    <w:p w14:paraId="16F00F9B" w14:textId="77777777" w:rsidR="001622F0" w:rsidRPr="001622F0" w:rsidRDefault="001622F0" w:rsidP="001622F0">
      <w:pPr>
        <w:numPr>
          <w:ilvl w:val="0"/>
          <w:numId w:val="36"/>
        </w:numPr>
        <w:rPr>
          <w:lang w:val="en-IN"/>
        </w:rPr>
      </w:pPr>
      <w:r w:rsidRPr="001622F0">
        <w:rPr>
          <w:b/>
          <w:bCs/>
          <w:lang w:val="en-IN"/>
        </w:rPr>
        <w:lastRenderedPageBreak/>
        <w:t>Team Velocity:</w:t>
      </w:r>
      <w:r w:rsidRPr="001622F0">
        <w:rPr>
          <w:lang w:val="en-IN"/>
        </w:rPr>
        <w:t xml:space="preserve"> Story points completed per sprint</w:t>
      </w:r>
    </w:p>
    <w:p w14:paraId="12936E6D" w14:textId="77777777" w:rsidR="001622F0" w:rsidRPr="001622F0" w:rsidRDefault="001622F0" w:rsidP="001622F0">
      <w:pPr>
        <w:numPr>
          <w:ilvl w:val="0"/>
          <w:numId w:val="36"/>
        </w:numPr>
        <w:rPr>
          <w:lang w:val="en-IN"/>
        </w:rPr>
      </w:pPr>
      <w:r w:rsidRPr="001622F0">
        <w:rPr>
          <w:b/>
          <w:bCs/>
          <w:lang w:val="en-IN"/>
        </w:rPr>
        <w:t>Knowledge Sharing:</w:t>
      </w:r>
      <w:r w:rsidRPr="001622F0">
        <w:rPr>
          <w:lang w:val="en-IN"/>
        </w:rPr>
        <w:t xml:space="preserve"> Number of internal </w:t>
      </w:r>
      <w:proofErr w:type="gramStart"/>
      <w:r w:rsidRPr="001622F0">
        <w:rPr>
          <w:lang w:val="en-IN"/>
        </w:rPr>
        <w:t>presentations/documentation</w:t>
      </w:r>
      <w:proofErr w:type="gramEnd"/>
    </w:p>
    <w:p w14:paraId="3CFFF928" w14:textId="77777777" w:rsidR="001622F0" w:rsidRPr="001622F0" w:rsidRDefault="001622F0" w:rsidP="001622F0">
      <w:pPr>
        <w:numPr>
          <w:ilvl w:val="0"/>
          <w:numId w:val="36"/>
        </w:numPr>
        <w:rPr>
          <w:lang w:val="en-IN"/>
        </w:rPr>
      </w:pPr>
      <w:r w:rsidRPr="001622F0">
        <w:rPr>
          <w:b/>
          <w:bCs/>
          <w:lang w:val="en-IN"/>
        </w:rPr>
        <w:t>Innovation Index:</w:t>
      </w:r>
      <w:r w:rsidRPr="001622F0">
        <w:rPr>
          <w:lang w:val="en-IN"/>
        </w:rPr>
        <w:t xml:space="preserve"> New tools/processes implemented</w:t>
      </w:r>
    </w:p>
    <w:p w14:paraId="430637CB" w14:textId="77777777" w:rsidR="001622F0" w:rsidRPr="001622F0" w:rsidRDefault="001622F0" w:rsidP="001622F0">
      <w:pPr>
        <w:rPr>
          <w:lang w:val="en-IN"/>
        </w:rPr>
      </w:pPr>
      <w:r w:rsidRPr="001622F0">
        <w:rPr>
          <w:b/>
          <w:bCs/>
          <w:lang w:val="en-IN"/>
        </w:rPr>
        <w:t>Business Impact Metrics:</w:t>
      </w:r>
    </w:p>
    <w:p w14:paraId="60972C6E" w14:textId="77777777" w:rsidR="001622F0" w:rsidRPr="001622F0" w:rsidRDefault="001622F0" w:rsidP="001622F0">
      <w:pPr>
        <w:numPr>
          <w:ilvl w:val="0"/>
          <w:numId w:val="37"/>
        </w:numPr>
        <w:rPr>
          <w:lang w:val="en-IN"/>
        </w:rPr>
      </w:pPr>
      <w:r w:rsidRPr="001622F0">
        <w:rPr>
          <w:b/>
          <w:bCs/>
          <w:lang w:val="en-IN"/>
        </w:rPr>
        <w:t>Customer Satisfaction:</w:t>
      </w:r>
      <w:r w:rsidRPr="001622F0">
        <w:rPr>
          <w:lang w:val="en-IN"/>
        </w:rPr>
        <w:t xml:space="preserve"> NPS scores related to product quality</w:t>
      </w:r>
    </w:p>
    <w:p w14:paraId="22904EF4" w14:textId="77777777" w:rsidR="001622F0" w:rsidRPr="001622F0" w:rsidRDefault="001622F0" w:rsidP="001622F0">
      <w:pPr>
        <w:numPr>
          <w:ilvl w:val="0"/>
          <w:numId w:val="37"/>
        </w:numPr>
        <w:rPr>
          <w:lang w:val="en-IN"/>
        </w:rPr>
      </w:pPr>
      <w:r w:rsidRPr="001622F0">
        <w:rPr>
          <w:b/>
          <w:bCs/>
          <w:lang w:val="en-IN"/>
        </w:rPr>
        <w:t>Revenue Impact:</w:t>
      </w:r>
      <w:r w:rsidRPr="001622F0">
        <w:rPr>
          <w:lang w:val="en-IN"/>
        </w:rPr>
        <w:t xml:space="preserve"> Cost of quality vs. cost of poor quality</w:t>
      </w:r>
    </w:p>
    <w:p w14:paraId="1531BC10" w14:textId="77777777" w:rsidR="001622F0" w:rsidRPr="001622F0" w:rsidRDefault="001622F0" w:rsidP="001622F0">
      <w:pPr>
        <w:numPr>
          <w:ilvl w:val="0"/>
          <w:numId w:val="37"/>
        </w:numPr>
        <w:rPr>
          <w:lang w:val="en-IN"/>
        </w:rPr>
      </w:pPr>
      <w:r w:rsidRPr="001622F0">
        <w:rPr>
          <w:b/>
          <w:bCs/>
          <w:lang w:val="en-IN"/>
        </w:rPr>
        <w:t>Time to Market:</w:t>
      </w:r>
      <w:r w:rsidRPr="001622F0">
        <w:rPr>
          <w:lang w:val="en-IN"/>
        </w:rPr>
        <w:t xml:space="preserve"> Development cycle time reduction</w:t>
      </w:r>
    </w:p>
    <w:p w14:paraId="300867FD" w14:textId="77777777" w:rsidR="001622F0" w:rsidRPr="001622F0" w:rsidRDefault="001622F0" w:rsidP="001622F0">
      <w:pPr>
        <w:rPr>
          <w:lang w:val="en-IN"/>
        </w:rPr>
      </w:pPr>
      <w:r w:rsidRPr="001622F0">
        <w:rPr>
          <w:b/>
          <w:bCs/>
          <w:lang w:val="en-IN"/>
        </w:rPr>
        <w:t>Dashboard Implementation:</w:t>
      </w:r>
    </w:p>
    <w:p w14:paraId="4D8A14E6" w14:textId="77777777" w:rsidR="001622F0" w:rsidRPr="001622F0" w:rsidRDefault="001622F0" w:rsidP="001622F0">
      <w:pPr>
        <w:numPr>
          <w:ilvl w:val="0"/>
          <w:numId w:val="38"/>
        </w:numPr>
        <w:rPr>
          <w:lang w:val="en-IN"/>
        </w:rPr>
      </w:pPr>
      <w:r w:rsidRPr="001622F0">
        <w:rPr>
          <w:lang w:val="en-IN"/>
        </w:rPr>
        <w:t>Real-time dashboards using tools like Grafana or Tableau</w:t>
      </w:r>
    </w:p>
    <w:p w14:paraId="45509A0A" w14:textId="77777777" w:rsidR="001622F0" w:rsidRPr="001622F0" w:rsidRDefault="001622F0" w:rsidP="001622F0">
      <w:pPr>
        <w:numPr>
          <w:ilvl w:val="0"/>
          <w:numId w:val="38"/>
        </w:numPr>
        <w:rPr>
          <w:lang w:val="en-IN"/>
        </w:rPr>
      </w:pPr>
      <w:r w:rsidRPr="001622F0">
        <w:rPr>
          <w:lang w:val="en-IN"/>
        </w:rPr>
        <w:t>Weekly trend reports to identify patterns</w:t>
      </w:r>
    </w:p>
    <w:p w14:paraId="40324D58" w14:textId="77777777" w:rsidR="001622F0" w:rsidRPr="001622F0" w:rsidRDefault="001622F0" w:rsidP="001622F0">
      <w:pPr>
        <w:numPr>
          <w:ilvl w:val="0"/>
          <w:numId w:val="38"/>
        </w:numPr>
        <w:rPr>
          <w:lang w:val="en-IN"/>
        </w:rPr>
      </w:pPr>
      <w:r w:rsidRPr="001622F0">
        <w:rPr>
          <w:lang w:val="en-IN"/>
        </w:rPr>
        <w:t>Monthly business reviews with stakeholders</w:t>
      </w:r>
    </w:p>
    <w:p w14:paraId="64CE0F65" w14:textId="77777777" w:rsidR="001622F0" w:rsidRPr="001622F0" w:rsidRDefault="001622F0" w:rsidP="001622F0">
      <w:pPr>
        <w:numPr>
          <w:ilvl w:val="0"/>
          <w:numId w:val="38"/>
        </w:numPr>
        <w:rPr>
          <w:lang w:val="en-IN"/>
        </w:rPr>
      </w:pPr>
      <w:r w:rsidRPr="001622F0">
        <w:rPr>
          <w:lang w:val="en-IN"/>
        </w:rPr>
        <w:t>Quarterly retrospectives for metric evaluation</w:t>
      </w:r>
    </w:p>
    <w:p w14:paraId="50317B25" w14:textId="77777777" w:rsidR="001622F0" w:rsidRPr="001622F0" w:rsidRDefault="001622F0" w:rsidP="001622F0">
      <w:pPr>
        <w:rPr>
          <w:b/>
          <w:bCs/>
          <w:lang w:val="en-IN"/>
        </w:rPr>
      </w:pPr>
      <w:r w:rsidRPr="001622F0">
        <w:rPr>
          <w:b/>
          <w:bCs/>
          <w:lang w:val="en-IN"/>
        </w:rPr>
        <w:t>Q12: How would you drive continuous improvement in a large Quality Engineering organization?</w:t>
      </w:r>
    </w:p>
    <w:p w14:paraId="154E1209" w14:textId="77777777" w:rsidR="001622F0" w:rsidRPr="001622F0" w:rsidRDefault="001622F0" w:rsidP="001622F0">
      <w:pPr>
        <w:rPr>
          <w:lang w:val="en-IN"/>
        </w:rPr>
      </w:pPr>
      <w:r w:rsidRPr="001622F0">
        <w:rPr>
          <w:b/>
          <w:bCs/>
          <w:lang w:val="en-IN"/>
        </w:rPr>
        <w:t>Answer:</w:t>
      </w:r>
      <w:r w:rsidRPr="001622F0">
        <w:rPr>
          <w:lang w:val="en-IN"/>
        </w:rPr>
        <w:t xml:space="preserve"> Continuous improvement requires systematic approaches, cultural change, and measurement:</w:t>
      </w:r>
    </w:p>
    <w:p w14:paraId="6F16A3B5" w14:textId="77777777" w:rsidR="001622F0" w:rsidRPr="001622F0" w:rsidRDefault="001622F0" w:rsidP="001622F0">
      <w:pPr>
        <w:rPr>
          <w:lang w:val="en-IN"/>
        </w:rPr>
      </w:pPr>
      <w:r w:rsidRPr="001622F0">
        <w:rPr>
          <w:b/>
          <w:bCs/>
          <w:lang w:val="en-IN"/>
        </w:rPr>
        <w:t>Improvement Framework:</w:t>
      </w:r>
    </w:p>
    <w:p w14:paraId="529338AF" w14:textId="77777777" w:rsidR="001622F0" w:rsidRPr="001622F0" w:rsidRDefault="001622F0" w:rsidP="001622F0">
      <w:pPr>
        <w:numPr>
          <w:ilvl w:val="0"/>
          <w:numId w:val="39"/>
        </w:numPr>
        <w:rPr>
          <w:lang w:val="en-IN"/>
        </w:rPr>
      </w:pPr>
      <w:r w:rsidRPr="001622F0">
        <w:rPr>
          <w:b/>
          <w:bCs/>
          <w:lang w:val="en-IN"/>
        </w:rPr>
        <w:t>Current State Assessment:</w:t>
      </w:r>
      <w:r w:rsidRPr="001622F0">
        <w:rPr>
          <w:lang w:val="en-IN"/>
        </w:rPr>
        <w:t xml:space="preserve"> Comprehensive audit of existing processes</w:t>
      </w:r>
    </w:p>
    <w:p w14:paraId="74F27AFF" w14:textId="77777777" w:rsidR="001622F0" w:rsidRPr="001622F0" w:rsidRDefault="001622F0" w:rsidP="001622F0">
      <w:pPr>
        <w:numPr>
          <w:ilvl w:val="0"/>
          <w:numId w:val="39"/>
        </w:numPr>
        <w:rPr>
          <w:lang w:val="en-IN"/>
        </w:rPr>
      </w:pPr>
      <w:r w:rsidRPr="001622F0">
        <w:rPr>
          <w:b/>
          <w:bCs/>
          <w:lang w:val="en-IN"/>
        </w:rPr>
        <w:t>Gap Analysis:</w:t>
      </w:r>
      <w:r w:rsidRPr="001622F0">
        <w:rPr>
          <w:lang w:val="en-IN"/>
        </w:rPr>
        <w:t xml:space="preserve"> Identify areas for improvement</w:t>
      </w:r>
    </w:p>
    <w:p w14:paraId="15657848" w14:textId="77777777" w:rsidR="001622F0" w:rsidRPr="001622F0" w:rsidRDefault="001622F0" w:rsidP="001622F0">
      <w:pPr>
        <w:numPr>
          <w:ilvl w:val="0"/>
          <w:numId w:val="39"/>
        </w:numPr>
        <w:rPr>
          <w:lang w:val="en-IN"/>
        </w:rPr>
      </w:pPr>
      <w:r w:rsidRPr="001622F0">
        <w:rPr>
          <w:b/>
          <w:bCs/>
          <w:lang w:val="en-IN"/>
        </w:rPr>
        <w:t>Roadmap Development:</w:t>
      </w:r>
      <w:r w:rsidRPr="001622F0">
        <w:rPr>
          <w:lang w:val="en-IN"/>
        </w:rPr>
        <w:t xml:space="preserve"> Prioritized improvement initiatives</w:t>
      </w:r>
    </w:p>
    <w:p w14:paraId="70C42E81" w14:textId="77777777" w:rsidR="001622F0" w:rsidRPr="001622F0" w:rsidRDefault="001622F0" w:rsidP="001622F0">
      <w:pPr>
        <w:numPr>
          <w:ilvl w:val="0"/>
          <w:numId w:val="39"/>
        </w:numPr>
        <w:rPr>
          <w:lang w:val="en-IN"/>
        </w:rPr>
      </w:pPr>
      <w:r w:rsidRPr="001622F0">
        <w:rPr>
          <w:b/>
          <w:bCs/>
          <w:lang w:val="en-IN"/>
        </w:rPr>
        <w:t>Implementation:</w:t>
      </w:r>
      <w:r w:rsidRPr="001622F0">
        <w:rPr>
          <w:lang w:val="en-IN"/>
        </w:rPr>
        <w:t xml:space="preserve"> Phased rollout with change management</w:t>
      </w:r>
    </w:p>
    <w:p w14:paraId="31390E97" w14:textId="77777777" w:rsidR="001622F0" w:rsidRPr="001622F0" w:rsidRDefault="001622F0" w:rsidP="001622F0">
      <w:pPr>
        <w:numPr>
          <w:ilvl w:val="0"/>
          <w:numId w:val="39"/>
        </w:numPr>
        <w:rPr>
          <w:lang w:val="en-IN"/>
        </w:rPr>
      </w:pPr>
      <w:r w:rsidRPr="001622F0">
        <w:rPr>
          <w:b/>
          <w:bCs/>
          <w:lang w:val="en-IN"/>
        </w:rPr>
        <w:t>Measurement:</w:t>
      </w:r>
      <w:r w:rsidRPr="001622F0">
        <w:rPr>
          <w:lang w:val="en-IN"/>
        </w:rPr>
        <w:t xml:space="preserve"> Track progress and adjust course</w:t>
      </w:r>
    </w:p>
    <w:p w14:paraId="74F176EB" w14:textId="77777777" w:rsidR="001622F0" w:rsidRPr="001622F0" w:rsidRDefault="001622F0" w:rsidP="001622F0">
      <w:pPr>
        <w:rPr>
          <w:lang w:val="en-IN"/>
        </w:rPr>
      </w:pPr>
      <w:r w:rsidRPr="001622F0">
        <w:rPr>
          <w:b/>
          <w:bCs/>
          <w:lang w:val="en-IN"/>
        </w:rPr>
        <w:t>Cultural Initiatives:</w:t>
      </w:r>
    </w:p>
    <w:p w14:paraId="6E6BFAD2" w14:textId="77777777" w:rsidR="001622F0" w:rsidRPr="001622F0" w:rsidRDefault="001622F0" w:rsidP="001622F0">
      <w:pPr>
        <w:numPr>
          <w:ilvl w:val="0"/>
          <w:numId w:val="40"/>
        </w:numPr>
        <w:rPr>
          <w:lang w:val="en-IN"/>
        </w:rPr>
      </w:pPr>
      <w:r w:rsidRPr="001622F0">
        <w:rPr>
          <w:b/>
          <w:bCs/>
          <w:lang w:val="en-IN"/>
        </w:rPr>
        <w:t>Innovation Time:</w:t>
      </w:r>
      <w:r w:rsidRPr="001622F0">
        <w:rPr>
          <w:lang w:val="en-IN"/>
        </w:rPr>
        <w:t xml:space="preserve"> 20% time for team members to explore new ideas</w:t>
      </w:r>
    </w:p>
    <w:p w14:paraId="3F824865" w14:textId="77777777" w:rsidR="001622F0" w:rsidRPr="001622F0" w:rsidRDefault="001622F0" w:rsidP="001622F0">
      <w:pPr>
        <w:numPr>
          <w:ilvl w:val="0"/>
          <w:numId w:val="40"/>
        </w:numPr>
        <w:rPr>
          <w:lang w:val="en-IN"/>
        </w:rPr>
      </w:pPr>
      <w:r w:rsidRPr="001622F0">
        <w:rPr>
          <w:b/>
          <w:bCs/>
          <w:lang w:val="en-IN"/>
        </w:rPr>
        <w:t>Communities of Practice:</w:t>
      </w:r>
      <w:r w:rsidRPr="001622F0">
        <w:rPr>
          <w:lang w:val="en-IN"/>
        </w:rPr>
        <w:t xml:space="preserve"> Cross-team knowledge sharing groups</w:t>
      </w:r>
    </w:p>
    <w:p w14:paraId="04201925" w14:textId="77777777" w:rsidR="001622F0" w:rsidRPr="001622F0" w:rsidRDefault="001622F0" w:rsidP="001622F0">
      <w:pPr>
        <w:numPr>
          <w:ilvl w:val="0"/>
          <w:numId w:val="40"/>
        </w:numPr>
        <w:rPr>
          <w:lang w:val="en-IN"/>
        </w:rPr>
      </w:pPr>
      <w:r w:rsidRPr="001622F0">
        <w:rPr>
          <w:b/>
          <w:bCs/>
          <w:lang w:val="en-IN"/>
        </w:rPr>
        <w:t>Failure Post-Mortems:</w:t>
      </w:r>
      <w:r w:rsidRPr="001622F0">
        <w:rPr>
          <w:lang w:val="en-IN"/>
        </w:rPr>
        <w:t xml:space="preserve"> Blameless culture focusing on learning</w:t>
      </w:r>
    </w:p>
    <w:p w14:paraId="5E715ABC" w14:textId="77777777" w:rsidR="001622F0" w:rsidRPr="001622F0" w:rsidRDefault="001622F0" w:rsidP="001622F0">
      <w:pPr>
        <w:numPr>
          <w:ilvl w:val="0"/>
          <w:numId w:val="40"/>
        </w:numPr>
        <w:rPr>
          <w:lang w:val="en-IN"/>
        </w:rPr>
      </w:pPr>
      <w:r w:rsidRPr="001622F0">
        <w:rPr>
          <w:b/>
          <w:bCs/>
          <w:lang w:val="en-IN"/>
        </w:rPr>
        <w:t>External Learning:</w:t>
      </w:r>
      <w:r w:rsidRPr="001622F0">
        <w:rPr>
          <w:lang w:val="en-IN"/>
        </w:rPr>
        <w:t xml:space="preserve"> Conference attendance and industry benchmarking</w:t>
      </w:r>
    </w:p>
    <w:p w14:paraId="3DB2C446" w14:textId="77777777" w:rsidR="001622F0" w:rsidRPr="001622F0" w:rsidRDefault="001622F0" w:rsidP="001622F0">
      <w:pPr>
        <w:rPr>
          <w:lang w:val="en-IN"/>
        </w:rPr>
      </w:pPr>
      <w:r w:rsidRPr="001622F0">
        <w:rPr>
          <w:b/>
          <w:bCs/>
          <w:lang w:val="en-IN"/>
        </w:rPr>
        <w:lastRenderedPageBreak/>
        <w:t>Process Improvements:</w:t>
      </w:r>
    </w:p>
    <w:p w14:paraId="0E209370" w14:textId="77777777" w:rsidR="001622F0" w:rsidRPr="001622F0" w:rsidRDefault="001622F0" w:rsidP="001622F0">
      <w:pPr>
        <w:numPr>
          <w:ilvl w:val="0"/>
          <w:numId w:val="41"/>
        </w:numPr>
        <w:rPr>
          <w:lang w:val="en-IN"/>
        </w:rPr>
      </w:pPr>
      <w:r w:rsidRPr="001622F0">
        <w:rPr>
          <w:b/>
          <w:bCs/>
          <w:lang w:val="en-IN"/>
        </w:rPr>
        <w:t>Lean Principles:</w:t>
      </w:r>
      <w:r w:rsidRPr="001622F0">
        <w:rPr>
          <w:lang w:val="en-IN"/>
        </w:rPr>
        <w:t xml:space="preserve"> Eliminate waste in testing processes</w:t>
      </w:r>
    </w:p>
    <w:p w14:paraId="12C4F9A5" w14:textId="77777777" w:rsidR="001622F0" w:rsidRPr="001622F0" w:rsidRDefault="001622F0" w:rsidP="001622F0">
      <w:pPr>
        <w:numPr>
          <w:ilvl w:val="0"/>
          <w:numId w:val="41"/>
        </w:numPr>
        <w:rPr>
          <w:lang w:val="en-IN"/>
        </w:rPr>
      </w:pPr>
      <w:r w:rsidRPr="001622F0">
        <w:rPr>
          <w:b/>
          <w:bCs/>
          <w:lang w:val="en-IN"/>
        </w:rPr>
        <w:t>Automation First:</w:t>
      </w:r>
      <w:r w:rsidRPr="001622F0">
        <w:rPr>
          <w:lang w:val="en-IN"/>
        </w:rPr>
        <w:t xml:space="preserve"> Default to automation for repetitive tasks</w:t>
      </w:r>
    </w:p>
    <w:p w14:paraId="29A9ED22" w14:textId="77777777" w:rsidR="001622F0" w:rsidRPr="001622F0" w:rsidRDefault="001622F0" w:rsidP="001622F0">
      <w:pPr>
        <w:numPr>
          <w:ilvl w:val="0"/>
          <w:numId w:val="41"/>
        </w:numPr>
        <w:rPr>
          <w:lang w:val="en-IN"/>
        </w:rPr>
      </w:pPr>
      <w:r w:rsidRPr="001622F0">
        <w:rPr>
          <w:b/>
          <w:bCs/>
          <w:lang w:val="en-IN"/>
        </w:rPr>
        <w:t>Shift-Left:</w:t>
      </w:r>
      <w:r w:rsidRPr="001622F0">
        <w:rPr>
          <w:lang w:val="en-IN"/>
        </w:rPr>
        <w:t xml:space="preserve"> Move testing activities earlier in development</w:t>
      </w:r>
    </w:p>
    <w:p w14:paraId="76FB020C" w14:textId="77777777" w:rsidR="001622F0" w:rsidRPr="001622F0" w:rsidRDefault="001622F0" w:rsidP="001622F0">
      <w:pPr>
        <w:numPr>
          <w:ilvl w:val="0"/>
          <w:numId w:val="41"/>
        </w:numPr>
        <w:rPr>
          <w:lang w:val="en-IN"/>
        </w:rPr>
      </w:pPr>
      <w:r w:rsidRPr="001622F0">
        <w:rPr>
          <w:b/>
          <w:bCs/>
          <w:lang w:val="en-IN"/>
        </w:rPr>
        <w:t>Continuous Learning:</w:t>
      </w:r>
      <w:r w:rsidRPr="001622F0">
        <w:rPr>
          <w:lang w:val="en-IN"/>
        </w:rPr>
        <w:t xml:space="preserve"> Regular training and upskilling programs</w:t>
      </w:r>
    </w:p>
    <w:p w14:paraId="168A7841" w14:textId="77777777" w:rsidR="001622F0" w:rsidRPr="001622F0" w:rsidRDefault="001622F0" w:rsidP="001622F0">
      <w:pPr>
        <w:rPr>
          <w:lang w:val="en-IN"/>
        </w:rPr>
      </w:pPr>
      <w:r w:rsidRPr="001622F0">
        <w:rPr>
          <w:b/>
          <w:bCs/>
          <w:lang w:val="en-IN"/>
        </w:rPr>
        <w:t>Technology Adoption:</w:t>
      </w:r>
    </w:p>
    <w:p w14:paraId="59340CAF" w14:textId="77777777" w:rsidR="001622F0" w:rsidRPr="001622F0" w:rsidRDefault="001622F0" w:rsidP="001622F0">
      <w:pPr>
        <w:numPr>
          <w:ilvl w:val="0"/>
          <w:numId w:val="42"/>
        </w:numPr>
        <w:rPr>
          <w:lang w:val="en-IN"/>
        </w:rPr>
      </w:pPr>
      <w:r w:rsidRPr="001622F0">
        <w:rPr>
          <w:b/>
          <w:bCs/>
          <w:lang w:val="en-IN"/>
        </w:rPr>
        <w:t>Tool Evaluation:</w:t>
      </w:r>
      <w:r w:rsidRPr="001622F0">
        <w:rPr>
          <w:lang w:val="en-IN"/>
        </w:rPr>
        <w:t xml:space="preserve"> Regular assessment of new testing tools</w:t>
      </w:r>
    </w:p>
    <w:p w14:paraId="3CD782D2" w14:textId="77777777" w:rsidR="001622F0" w:rsidRPr="001622F0" w:rsidRDefault="001622F0" w:rsidP="001622F0">
      <w:pPr>
        <w:numPr>
          <w:ilvl w:val="0"/>
          <w:numId w:val="42"/>
        </w:numPr>
        <w:rPr>
          <w:lang w:val="en-IN"/>
        </w:rPr>
      </w:pPr>
      <w:r w:rsidRPr="001622F0">
        <w:rPr>
          <w:b/>
          <w:bCs/>
          <w:lang w:val="en-IN"/>
        </w:rPr>
        <w:t>Proof of Concepts:</w:t>
      </w:r>
      <w:r w:rsidRPr="001622F0">
        <w:rPr>
          <w:lang w:val="en-IN"/>
        </w:rPr>
        <w:t xml:space="preserve"> Small-scale trials before full adoption</w:t>
      </w:r>
    </w:p>
    <w:p w14:paraId="32C285AF" w14:textId="77777777" w:rsidR="001622F0" w:rsidRPr="001622F0" w:rsidRDefault="001622F0" w:rsidP="001622F0">
      <w:pPr>
        <w:numPr>
          <w:ilvl w:val="0"/>
          <w:numId w:val="42"/>
        </w:numPr>
        <w:rPr>
          <w:lang w:val="en-IN"/>
        </w:rPr>
      </w:pPr>
      <w:r w:rsidRPr="001622F0">
        <w:rPr>
          <w:b/>
          <w:bCs/>
          <w:lang w:val="en-IN"/>
        </w:rPr>
        <w:t>Knowledge Transfer:</w:t>
      </w:r>
      <w:r w:rsidRPr="001622F0">
        <w:rPr>
          <w:lang w:val="en-IN"/>
        </w:rPr>
        <w:t xml:space="preserve"> Structured onboarding for new technologies</w:t>
      </w:r>
    </w:p>
    <w:p w14:paraId="6B8F6AC8" w14:textId="77777777" w:rsidR="001622F0" w:rsidRPr="001622F0" w:rsidRDefault="001622F0" w:rsidP="001622F0">
      <w:pPr>
        <w:numPr>
          <w:ilvl w:val="0"/>
          <w:numId w:val="42"/>
        </w:numPr>
        <w:rPr>
          <w:lang w:val="en-IN"/>
        </w:rPr>
      </w:pPr>
      <w:r w:rsidRPr="001622F0">
        <w:rPr>
          <w:b/>
          <w:bCs/>
          <w:lang w:val="en-IN"/>
        </w:rPr>
        <w:t>Documentation:</w:t>
      </w:r>
      <w:r w:rsidRPr="001622F0">
        <w:rPr>
          <w:lang w:val="en-IN"/>
        </w:rPr>
        <w:t xml:space="preserve"> Comprehensive guides and best practices</w:t>
      </w:r>
    </w:p>
    <w:p w14:paraId="78005D2F" w14:textId="77777777" w:rsidR="001622F0" w:rsidRPr="001622F0" w:rsidRDefault="001622F0" w:rsidP="001622F0">
      <w:pPr>
        <w:rPr>
          <w:lang w:val="en-IN"/>
        </w:rPr>
      </w:pPr>
      <w:r w:rsidRPr="001622F0">
        <w:rPr>
          <w:b/>
          <w:bCs/>
          <w:lang w:val="en-IN"/>
        </w:rPr>
        <w:t>Example:</w:t>
      </w:r>
      <w:r w:rsidRPr="001622F0">
        <w:rPr>
          <w:lang w:val="en-IN"/>
        </w:rPr>
        <w:t xml:space="preserve"> "I implemented a quarterly 'Innovation Sprint' where teams had one week to work on improvement ideas. This resulted in a 40% reduction in test execution time through parallel execution implementation and a new visual regression testing framework that caught 25% more UI defects."</w:t>
      </w:r>
    </w:p>
    <w:p w14:paraId="4103CEE2" w14:textId="77777777" w:rsidR="001622F0" w:rsidRPr="001622F0" w:rsidRDefault="001622F0" w:rsidP="001622F0">
      <w:pPr>
        <w:rPr>
          <w:b/>
          <w:bCs/>
          <w:lang w:val="en-IN"/>
        </w:rPr>
      </w:pPr>
      <w:r w:rsidRPr="001622F0">
        <w:rPr>
          <w:b/>
          <w:bCs/>
          <w:lang w:val="en-IN"/>
        </w:rPr>
        <w:t>Final Preparation Tips</w:t>
      </w:r>
    </w:p>
    <w:p w14:paraId="4A2482DA" w14:textId="77777777" w:rsidR="001622F0" w:rsidRPr="001622F0" w:rsidRDefault="001622F0" w:rsidP="001622F0">
      <w:pPr>
        <w:rPr>
          <w:b/>
          <w:bCs/>
          <w:lang w:val="en-IN"/>
        </w:rPr>
      </w:pPr>
      <w:r w:rsidRPr="001622F0">
        <w:rPr>
          <w:b/>
          <w:bCs/>
          <w:lang w:val="en-IN"/>
        </w:rPr>
        <w:t>Additional Areas to Review:</w:t>
      </w:r>
    </w:p>
    <w:p w14:paraId="75BCBB5C" w14:textId="77777777" w:rsidR="001622F0" w:rsidRPr="001622F0" w:rsidRDefault="001622F0" w:rsidP="001622F0">
      <w:pPr>
        <w:numPr>
          <w:ilvl w:val="0"/>
          <w:numId w:val="43"/>
        </w:numPr>
        <w:rPr>
          <w:lang w:val="en-IN"/>
        </w:rPr>
      </w:pPr>
      <w:r w:rsidRPr="001622F0">
        <w:rPr>
          <w:b/>
          <w:bCs/>
          <w:lang w:val="en-IN"/>
        </w:rPr>
        <w:t>Industry Trends:</w:t>
      </w:r>
      <w:r w:rsidRPr="001622F0">
        <w:rPr>
          <w:lang w:val="en-IN"/>
        </w:rPr>
        <w:t xml:space="preserve"> Stay updated on latest QA/testing trends</w:t>
      </w:r>
    </w:p>
    <w:p w14:paraId="646CB447" w14:textId="77777777" w:rsidR="001622F0" w:rsidRPr="001622F0" w:rsidRDefault="001622F0" w:rsidP="001622F0">
      <w:pPr>
        <w:numPr>
          <w:ilvl w:val="0"/>
          <w:numId w:val="43"/>
        </w:numPr>
        <w:rPr>
          <w:lang w:val="en-IN"/>
        </w:rPr>
      </w:pPr>
      <w:r w:rsidRPr="001622F0">
        <w:rPr>
          <w:b/>
          <w:bCs/>
          <w:lang w:val="en-IN"/>
        </w:rPr>
        <w:t>IRIS Software Research:</w:t>
      </w:r>
      <w:r w:rsidRPr="001622F0">
        <w:rPr>
          <w:lang w:val="en-IN"/>
        </w:rPr>
        <w:t xml:space="preserve"> Company background, products, culture</w:t>
      </w:r>
    </w:p>
    <w:p w14:paraId="394CEB60" w14:textId="77777777" w:rsidR="001622F0" w:rsidRPr="001622F0" w:rsidRDefault="001622F0" w:rsidP="001622F0">
      <w:pPr>
        <w:numPr>
          <w:ilvl w:val="0"/>
          <w:numId w:val="43"/>
        </w:numPr>
        <w:rPr>
          <w:lang w:val="en-IN"/>
        </w:rPr>
      </w:pPr>
      <w:r w:rsidRPr="001622F0">
        <w:rPr>
          <w:b/>
          <w:bCs/>
          <w:lang w:val="en-IN"/>
        </w:rPr>
        <w:t>Specific Examples:</w:t>
      </w:r>
      <w:r w:rsidRPr="001622F0">
        <w:rPr>
          <w:lang w:val="en-IN"/>
        </w:rPr>
        <w:t xml:space="preserve"> Prepare 3-4 detailed examples from your experience</w:t>
      </w:r>
    </w:p>
    <w:p w14:paraId="56EE84B6" w14:textId="77777777" w:rsidR="001622F0" w:rsidRPr="001622F0" w:rsidRDefault="001622F0" w:rsidP="001622F0">
      <w:pPr>
        <w:numPr>
          <w:ilvl w:val="0"/>
          <w:numId w:val="43"/>
        </w:numPr>
        <w:rPr>
          <w:lang w:val="en-IN"/>
        </w:rPr>
      </w:pPr>
      <w:r w:rsidRPr="001622F0">
        <w:rPr>
          <w:b/>
          <w:bCs/>
          <w:lang w:val="en-IN"/>
        </w:rPr>
        <w:t>Questions to Ask:</w:t>
      </w:r>
      <w:r w:rsidRPr="001622F0">
        <w:rPr>
          <w:lang w:val="en-IN"/>
        </w:rPr>
        <w:t xml:space="preserve"> Prepare thoughtful questions about the role and company</w:t>
      </w:r>
    </w:p>
    <w:p w14:paraId="176614DC" w14:textId="77777777" w:rsidR="001622F0" w:rsidRPr="001622F0" w:rsidRDefault="001622F0" w:rsidP="001622F0">
      <w:pPr>
        <w:rPr>
          <w:b/>
          <w:bCs/>
          <w:lang w:val="en-IN"/>
        </w:rPr>
      </w:pPr>
      <w:r w:rsidRPr="001622F0">
        <w:rPr>
          <w:b/>
          <w:bCs/>
          <w:lang w:val="en-IN"/>
        </w:rPr>
        <w:t xml:space="preserve">Common </w:t>
      </w:r>
      <w:proofErr w:type="spellStart"/>
      <w:r w:rsidRPr="001622F0">
        <w:rPr>
          <w:b/>
          <w:bCs/>
          <w:lang w:val="en-IN"/>
        </w:rPr>
        <w:t>Behavioral</w:t>
      </w:r>
      <w:proofErr w:type="spellEnd"/>
      <w:r w:rsidRPr="001622F0">
        <w:rPr>
          <w:b/>
          <w:bCs/>
          <w:lang w:val="en-IN"/>
        </w:rPr>
        <w:t xml:space="preserve"> Questions:</w:t>
      </w:r>
    </w:p>
    <w:p w14:paraId="423AEE20" w14:textId="77777777" w:rsidR="001622F0" w:rsidRPr="001622F0" w:rsidRDefault="001622F0" w:rsidP="001622F0">
      <w:pPr>
        <w:numPr>
          <w:ilvl w:val="0"/>
          <w:numId w:val="44"/>
        </w:numPr>
        <w:rPr>
          <w:lang w:val="en-IN"/>
        </w:rPr>
      </w:pPr>
      <w:r w:rsidRPr="001622F0">
        <w:rPr>
          <w:lang w:val="en-IN"/>
        </w:rPr>
        <w:t>"Tell me about a time you had to make a difficult decision with limited information"</w:t>
      </w:r>
    </w:p>
    <w:p w14:paraId="69CE0FEC" w14:textId="77777777" w:rsidR="001622F0" w:rsidRPr="001622F0" w:rsidRDefault="001622F0" w:rsidP="001622F0">
      <w:pPr>
        <w:numPr>
          <w:ilvl w:val="0"/>
          <w:numId w:val="44"/>
        </w:numPr>
        <w:rPr>
          <w:lang w:val="en-IN"/>
        </w:rPr>
      </w:pPr>
      <w:r w:rsidRPr="001622F0">
        <w:rPr>
          <w:lang w:val="en-IN"/>
        </w:rPr>
        <w:t>"Describe a situation where you had to influence without authority"</w:t>
      </w:r>
    </w:p>
    <w:p w14:paraId="2145C9D2" w14:textId="77777777" w:rsidR="001622F0" w:rsidRPr="001622F0" w:rsidRDefault="001622F0" w:rsidP="001622F0">
      <w:pPr>
        <w:numPr>
          <w:ilvl w:val="0"/>
          <w:numId w:val="44"/>
        </w:numPr>
        <w:rPr>
          <w:lang w:val="en-IN"/>
        </w:rPr>
      </w:pPr>
      <w:r w:rsidRPr="001622F0">
        <w:rPr>
          <w:lang w:val="en-IN"/>
        </w:rPr>
        <w:t>"How do you handle competing priorities and tight deadlines?"</w:t>
      </w:r>
    </w:p>
    <w:p w14:paraId="0D5C4526" w14:textId="77777777" w:rsidR="001622F0" w:rsidRPr="001622F0" w:rsidRDefault="001622F0" w:rsidP="001622F0">
      <w:pPr>
        <w:numPr>
          <w:ilvl w:val="0"/>
          <w:numId w:val="44"/>
        </w:numPr>
        <w:rPr>
          <w:lang w:val="en-IN"/>
        </w:rPr>
      </w:pPr>
      <w:r w:rsidRPr="001622F0">
        <w:rPr>
          <w:lang w:val="en-IN"/>
        </w:rPr>
        <w:t>"Give an example of how you've mentored and developed team members"</w:t>
      </w:r>
    </w:p>
    <w:p w14:paraId="27D57DB3" w14:textId="77777777" w:rsidR="001622F0" w:rsidRPr="001622F0" w:rsidRDefault="001622F0" w:rsidP="001622F0">
      <w:pPr>
        <w:rPr>
          <w:b/>
          <w:bCs/>
          <w:lang w:val="en-IN"/>
        </w:rPr>
      </w:pPr>
      <w:r w:rsidRPr="001622F0">
        <w:rPr>
          <w:b/>
          <w:bCs/>
          <w:lang w:val="en-IN"/>
        </w:rPr>
        <w:t>Technical Preparation:</w:t>
      </w:r>
    </w:p>
    <w:p w14:paraId="44440D06" w14:textId="77777777" w:rsidR="001622F0" w:rsidRPr="001622F0" w:rsidRDefault="001622F0" w:rsidP="001622F0">
      <w:pPr>
        <w:numPr>
          <w:ilvl w:val="0"/>
          <w:numId w:val="45"/>
        </w:numPr>
        <w:rPr>
          <w:lang w:val="en-IN"/>
        </w:rPr>
      </w:pPr>
      <w:r w:rsidRPr="001622F0">
        <w:rPr>
          <w:lang w:val="en-IN"/>
        </w:rPr>
        <w:t>Review latest testing frameworks and tools</w:t>
      </w:r>
    </w:p>
    <w:p w14:paraId="01B48696" w14:textId="77777777" w:rsidR="001622F0" w:rsidRPr="001622F0" w:rsidRDefault="001622F0" w:rsidP="001622F0">
      <w:pPr>
        <w:numPr>
          <w:ilvl w:val="0"/>
          <w:numId w:val="45"/>
        </w:numPr>
        <w:rPr>
          <w:lang w:val="en-IN"/>
        </w:rPr>
      </w:pPr>
      <w:r w:rsidRPr="001622F0">
        <w:rPr>
          <w:lang w:val="en-IN"/>
        </w:rPr>
        <w:lastRenderedPageBreak/>
        <w:t>Understand current DevOps and cloud trends</w:t>
      </w:r>
    </w:p>
    <w:p w14:paraId="059BCF16" w14:textId="77777777" w:rsidR="001622F0" w:rsidRPr="001622F0" w:rsidRDefault="001622F0" w:rsidP="001622F0">
      <w:pPr>
        <w:numPr>
          <w:ilvl w:val="0"/>
          <w:numId w:val="45"/>
        </w:numPr>
        <w:rPr>
          <w:lang w:val="en-IN"/>
        </w:rPr>
      </w:pPr>
      <w:r w:rsidRPr="001622F0">
        <w:rPr>
          <w:lang w:val="en-IN"/>
        </w:rPr>
        <w:t>Prepare to discuss specific technical implementations</w:t>
      </w:r>
    </w:p>
    <w:p w14:paraId="45642103" w14:textId="77777777" w:rsidR="001622F0" w:rsidRPr="001622F0" w:rsidRDefault="001622F0" w:rsidP="001622F0">
      <w:pPr>
        <w:numPr>
          <w:ilvl w:val="0"/>
          <w:numId w:val="45"/>
        </w:numPr>
        <w:rPr>
          <w:lang w:val="en-IN"/>
        </w:rPr>
      </w:pPr>
      <w:r w:rsidRPr="001622F0">
        <w:rPr>
          <w:lang w:val="en-IN"/>
        </w:rPr>
        <w:t>Be ready to whiteboard system architecture or test strategies</w:t>
      </w:r>
    </w:p>
    <w:p w14:paraId="23A41028" w14:textId="77777777" w:rsidR="00532AE8" w:rsidRPr="00532AE8" w:rsidRDefault="00532AE8" w:rsidP="00532AE8">
      <w:pPr>
        <w:rPr>
          <w:lang w:val="en-IN"/>
        </w:rPr>
      </w:pPr>
      <w:r w:rsidRPr="00532AE8">
        <w:rPr>
          <w:lang w:val="en-IN"/>
        </w:rPr>
        <w:t>Absolutely! This is a comprehensive job description, and a Senior Manager role in Quality Engineering demands a strong blend of technical expertise, leadership, and project management acumen. Let's break down each area and formulate some tough interview questions with detailed answers, keeping the focus on project management.</w:t>
      </w:r>
    </w:p>
    <w:p w14:paraId="680C8F91" w14:textId="77777777" w:rsidR="00532AE8" w:rsidRPr="00532AE8" w:rsidRDefault="00532AE8" w:rsidP="00532AE8">
      <w:pPr>
        <w:rPr>
          <w:lang w:val="en-IN"/>
        </w:rPr>
      </w:pPr>
      <w:r w:rsidRPr="00532AE8">
        <w:rPr>
          <w:lang w:val="en-IN"/>
        </w:rPr>
        <w:pict w14:anchorId="128B01C9">
          <v:rect id="_x0000_i1061" style="width:0;height:1.5pt" o:hralign="center" o:hrstd="t" o:hr="t" fillcolor="#a0a0a0" stroked="f"/>
        </w:pict>
      </w:r>
    </w:p>
    <w:p w14:paraId="44ECA0FE" w14:textId="564E32FA" w:rsidR="00532AE8" w:rsidRPr="00532AE8" w:rsidRDefault="00532AE8" w:rsidP="00532AE8">
      <w:pPr>
        <w:rPr>
          <w:b/>
          <w:bCs/>
          <w:lang w:val="en-IN"/>
        </w:rPr>
      </w:pPr>
      <w:r>
        <w:rPr>
          <w:b/>
          <w:bCs/>
          <w:lang w:val="en-IN"/>
        </w:rPr>
        <w:t>Gemini</w:t>
      </w:r>
    </w:p>
    <w:p w14:paraId="44E8F8A7" w14:textId="77777777" w:rsidR="00532AE8" w:rsidRPr="00532AE8" w:rsidRDefault="00532AE8" w:rsidP="00532AE8">
      <w:pPr>
        <w:rPr>
          <w:b/>
          <w:bCs/>
          <w:lang w:val="en-IN"/>
        </w:rPr>
      </w:pPr>
      <w:r w:rsidRPr="00532AE8">
        <w:rPr>
          <w:b/>
          <w:bCs/>
          <w:lang w:val="en-IN"/>
        </w:rPr>
        <w:t>I. Leadership &amp; Team Management (Focus on Project Management)</w:t>
      </w:r>
    </w:p>
    <w:p w14:paraId="38980A57" w14:textId="77777777" w:rsidR="00532AE8" w:rsidRPr="00532AE8" w:rsidRDefault="00532AE8" w:rsidP="00532AE8">
      <w:pPr>
        <w:rPr>
          <w:lang w:val="en-IN"/>
        </w:rPr>
      </w:pPr>
      <w:r w:rsidRPr="00532AE8">
        <w:rPr>
          <w:b/>
          <w:bCs/>
          <w:lang w:val="en-IN"/>
        </w:rPr>
        <w:t>Job Description Points Covered:</w:t>
      </w:r>
    </w:p>
    <w:p w14:paraId="3BD1861F" w14:textId="77777777" w:rsidR="00532AE8" w:rsidRPr="00532AE8" w:rsidRDefault="00532AE8" w:rsidP="00532AE8">
      <w:pPr>
        <w:numPr>
          <w:ilvl w:val="0"/>
          <w:numId w:val="46"/>
        </w:numPr>
        <w:rPr>
          <w:lang w:val="en-IN"/>
        </w:rPr>
      </w:pPr>
      <w:r w:rsidRPr="00532AE8">
        <w:rPr>
          <w:lang w:val="en-IN"/>
        </w:rPr>
        <w:t>"</w:t>
      </w:r>
      <w:proofErr w:type="gramStart"/>
      <w:r w:rsidRPr="00532AE8">
        <w:rPr>
          <w:lang w:val="en-IN"/>
        </w:rPr>
        <w:t>seasoned</w:t>
      </w:r>
      <w:proofErr w:type="gramEnd"/>
      <w:r w:rsidRPr="00532AE8">
        <w:rPr>
          <w:lang w:val="en-IN"/>
        </w:rPr>
        <w:t xml:space="preserve"> Senior Manager – Quality Engineering to lead our quality engineering function."</w:t>
      </w:r>
    </w:p>
    <w:p w14:paraId="701316EB" w14:textId="77777777" w:rsidR="00532AE8" w:rsidRPr="00532AE8" w:rsidRDefault="00532AE8" w:rsidP="00532AE8">
      <w:pPr>
        <w:numPr>
          <w:ilvl w:val="0"/>
          <w:numId w:val="46"/>
        </w:numPr>
        <w:rPr>
          <w:lang w:val="en-IN"/>
        </w:rPr>
      </w:pPr>
      <w:r w:rsidRPr="00532AE8">
        <w:rPr>
          <w:lang w:val="en-IN"/>
        </w:rPr>
        <w:t>"</w:t>
      </w:r>
      <w:proofErr w:type="gramStart"/>
      <w:r w:rsidRPr="00532AE8">
        <w:rPr>
          <w:lang w:val="en-IN"/>
        </w:rPr>
        <w:t>strong</w:t>
      </w:r>
      <w:proofErr w:type="gramEnd"/>
      <w:r w:rsidRPr="00532AE8">
        <w:rPr>
          <w:lang w:val="en-IN"/>
        </w:rPr>
        <w:t xml:space="preserve"> leadership capabilities"</w:t>
      </w:r>
    </w:p>
    <w:p w14:paraId="27633666" w14:textId="77777777" w:rsidR="00532AE8" w:rsidRPr="00532AE8" w:rsidRDefault="00532AE8" w:rsidP="00532AE8">
      <w:pPr>
        <w:numPr>
          <w:ilvl w:val="0"/>
          <w:numId w:val="46"/>
        </w:numPr>
        <w:rPr>
          <w:lang w:val="en-IN"/>
        </w:rPr>
      </w:pPr>
      <w:r w:rsidRPr="00532AE8">
        <w:rPr>
          <w:lang w:val="en-IN"/>
        </w:rPr>
        <w:t>"</w:t>
      </w:r>
      <w:proofErr w:type="gramStart"/>
      <w:r w:rsidRPr="00532AE8">
        <w:rPr>
          <w:lang w:val="en-IN"/>
        </w:rPr>
        <w:t>demonstrated</w:t>
      </w:r>
      <w:proofErr w:type="gramEnd"/>
      <w:r w:rsidRPr="00532AE8">
        <w:rPr>
          <w:lang w:val="en-IN"/>
        </w:rPr>
        <w:t xml:space="preserve"> ability to manage large teams"</w:t>
      </w:r>
    </w:p>
    <w:p w14:paraId="242AB8CE" w14:textId="77777777" w:rsidR="00532AE8" w:rsidRPr="00532AE8" w:rsidRDefault="00532AE8" w:rsidP="00532AE8">
      <w:pPr>
        <w:numPr>
          <w:ilvl w:val="0"/>
          <w:numId w:val="46"/>
        </w:numPr>
        <w:rPr>
          <w:lang w:val="en-IN"/>
        </w:rPr>
      </w:pPr>
      <w:r w:rsidRPr="00532AE8">
        <w:rPr>
          <w:lang w:val="en-IN"/>
        </w:rPr>
        <w:t>"Lead and manage a large Quality Engineering team (35–50 members)"</w:t>
      </w:r>
    </w:p>
    <w:p w14:paraId="160070D5" w14:textId="77777777" w:rsidR="00532AE8" w:rsidRPr="00532AE8" w:rsidRDefault="00532AE8" w:rsidP="00532AE8">
      <w:pPr>
        <w:rPr>
          <w:lang w:val="en-IN"/>
        </w:rPr>
      </w:pPr>
      <w:r w:rsidRPr="00532AE8">
        <w:rPr>
          <w:b/>
          <w:bCs/>
          <w:lang w:val="en-IN"/>
        </w:rPr>
        <w:t>Question 1:</w:t>
      </w:r>
      <w:r w:rsidRPr="00532AE8">
        <w:rPr>
          <w:lang w:val="en-IN"/>
        </w:rPr>
        <w:t xml:space="preserve"> "Managing a large Quality Engineering team (35-50 members) often comes with significant project management challenges, especially in terms of resource allocation, workload balancing, and ensuring consistent quality across diverse projects. Describe a time you successfully managed a large QE team across multiple concurrent projects. How did you approach resource optimization and ensure project milestones were met without compromising quality?"</w:t>
      </w:r>
    </w:p>
    <w:p w14:paraId="29F5657C" w14:textId="77777777" w:rsidR="00532AE8" w:rsidRPr="00532AE8" w:rsidRDefault="00532AE8" w:rsidP="00532AE8">
      <w:pPr>
        <w:rPr>
          <w:lang w:val="en-IN"/>
        </w:rPr>
      </w:pPr>
      <w:r w:rsidRPr="00532AE8">
        <w:rPr>
          <w:b/>
          <w:bCs/>
          <w:lang w:val="en-IN"/>
        </w:rPr>
        <w:t>Detailed Answer:</w:t>
      </w:r>
      <w:r w:rsidRPr="00532AE8">
        <w:rPr>
          <w:lang w:val="en-IN"/>
        </w:rPr>
        <w:t xml:space="preserve"> "This is a common and critical challenge in a senior management role. In my previous role at [Previous Company Name], I led a QE team of about 40 engineers, supporting 5-7 concurrent product development tracks, each with its own release cadences and priorities.</w:t>
      </w:r>
    </w:p>
    <w:p w14:paraId="4643122D" w14:textId="77777777" w:rsidR="00532AE8" w:rsidRPr="00532AE8" w:rsidRDefault="00532AE8" w:rsidP="00532AE8">
      <w:pPr>
        <w:rPr>
          <w:lang w:val="en-IN"/>
        </w:rPr>
      </w:pPr>
      <w:r w:rsidRPr="00532AE8">
        <w:rPr>
          <w:lang w:val="en-IN"/>
        </w:rPr>
        <w:t>My approach to resource optimization and project delivery without compromising quality involved a multi-pronged strategy:</w:t>
      </w:r>
    </w:p>
    <w:p w14:paraId="161D10CE" w14:textId="77777777" w:rsidR="00532AE8" w:rsidRPr="00532AE8" w:rsidRDefault="00532AE8" w:rsidP="00532AE8">
      <w:pPr>
        <w:numPr>
          <w:ilvl w:val="0"/>
          <w:numId w:val="47"/>
        </w:numPr>
        <w:rPr>
          <w:lang w:val="en-IN"/>
        </w:rPr>
      </w:pPr>
      <w:r w:rsidRPr="00532AE8">
        <w:rPr>
          <w:b/>
          <w:bCs/>
          <w:lang w:val="en-IN"/>
        </w:rPr>
        <w:t>Strategic Resource Allocation &amp; Skills Matrix:</w:t>
      </w:r>
      <w:r w:rsidRPr="00532AE8">
        <w:rPr>
          <w:lang w:val="en-IN"/>
        </w:rPr>
        <w:t xml:space="preserve"> First, I maintained a detailed skills matrix for each team member, identifying their core competencies, areas of specialization (e.g., UI automation, API testing, performance testing, specific domain knowledge), and desired growth areas. When new projects or critical phases emerged, I'd map project needs to these skills, ensuring we had the right </w:t>
      </w:r>
      <w:r w:rsidRPr="00532AE8">
        <w:rPr>
          <w:lang w:val="en-IN"/>
        </w:rPr>
        <w:lastRenderedPageBreak/>
        <w:t>expertise allocated. I also factored in individual capacity and avoided over-allocation, which can lead to burnout and decreased quality. We utilized a project management tool (e.g., Jira Portfolio or Azure DevOps Boards with advanced queries) to visualize team bandwidth.</w:t>
      </w:r>
    </w:p>
    <w:p w14:paraId="741A7B1C" w14:textId="77777777" w:rsidR="00532AE8" w:rsidRPr="00532AE8" w:rsidRDefault="00532AE8" w:rsidP="00532AE8">
      <w:pPr>
        <w:numPr>
          <w:ilvl w:val="0"/>
          <w:numId w:val="47"/>
        </w:numPr>
        <w:rPr>
          <w:lang w:val="en-IN"/>
        </w:rPr>
      </w:pPr>
      <w:r w:rsidRPr="00532AE8">
        <w:rPr>
          <w:b/>
          <w:bCs/>
          <w:lang w:val="en-IN"/>
        </w:rPr>
        <w:t>Prioritization Framework &amp; Stakeholder Alignment:</w:t>
      </w:r>
      <w:r w:rsidRPr="00532AE8">
        <w:rPr>
          <w:lang w:val="en-IN"/>
        </w:rPr>
        <w:t xml:space="preserve"> Not all projects have equal priority. I implemented a clear prioritization framework, often based on business value, risk, and dependencies. This involved close collaboration with product management, development leads, and even sales to understand the 'why' behind each project. Regular sync-ups (weekly or bi-weekly) with project stakeholders were crucial to communicate QE capacity, potential bottlenecks, and negotiate realistic timelines. If a new high-priority project emerged, we'd collaboratively decide what existing work might need to be deferred or de-prioritized.</w:t>
      </w:r>
    </w:p>
    <w:p w14:paraId="36F1DDEE" w14:textId="77777777" w:rsidR="00532AE8" w:rsidRPr="00532AE8" w:rsidRDefault="00532AE8" w:rsidP="00532AE8">
      <w:pPr>
        <w:numPr>
          <w:ilvl w:val="0"/>
          <w:numId w:val="47"/>
        </w:numPr>
        <w:rPr>
          <w:lang w:val="en-IN"/>
        </w:rPr>
      </w:pPr>
      <w:r w:rsidRPr="00532AE8">
        <w:rPr>
          <w:b/>
          <w:bCs/>
          <w:lang w:val="en-IN"/>
        </w:rPr>
        <w:t>Cross-Training and Knowledge Sharing:</w:t>
      </w:r>
      <w:r w:rsidRPr="00532AE8">
        <w:rPr>
          <w:lang w:val="en-IN"/>
        </w:rPr>
        <w:t xml:space="preserve"> To mitigate the risk of single points of failure and increase team flexibility, I actively promoted cross-training. We implemented regular 'lunch and learn' sessions, internal workshops, and encouraged peer-programming within the QE team. This meant that if a critical resource was unavailable, others could step in, minimizing project delays.</w:t>
      </w:r>
    </w:p>
    <w:p w14:paraId="77DBB791" w14:textId="77777777" w:rsidR="00532AE8" w:rsidRPr="00532AE8" w:rsidRDefault="00532AE8" w:rsidP="00532AE8">
      <w:pPr>
        <w:numPr>
          <w:ilvl w:val="0"/>
          <w:numId w:val="47"/>
        </w:numPr>
        <w:rPr>
          <w:lang w:val="en-IN"/>
        </w:rPr>
      </w:pPr>
      <w:r w:rsidRPr="00532AE8">
        <w:rPr>
          <w:b/>
          <w:bCs/>
          <w:lang w:val="en-IN"/>
        </w:rPr>
        <w:t>Defined QE Project Plans &amp; Metrics:</w:t>
      </w:r>
      <w:r w:rsidRPr="00532AE8">
        <w:rPr>
          <w:lang w:val="en-IN"/>
        </w:rPr>
        <w:t xml:space="preserve"> For each major project, we developed a comprehensive QE project plan that outlined scope, test strategy (including automation vs. manual, types of testing), entry/exit criteria, resource assignments, and expected timelines. We tracked key metrics like test case execution progress, defect discovery rates, automation coverage, and release readiness. These metrics were regularly reviewed in our internal team meetings and shared with stakeholders to provide transparent progress updates and identify early warning signs of project slippage.</w:t>
      </w:r>
    </w:p>
    <w:p w14:paraId="431E3A26" w14:textId="77777777" w:rsidR="00532AE8" w:rsidRPr="00532AE8" w:rsidRDefault="00532AE8" w:rsidP="00532AE8">
      <w:pPr>
        <w:numPr>
          <w:ilvl w:val="0"/>
          <w:numId w:val="47"/>
        </w:numPr>
        <w:rPr>
          <w:lang w:val="en-IN"/>
        </w:rPr>
      </w:pPr>
      <w:r w:rsidRPr="00532AE8">
        <w:rPr>
          <w:b/>
          <w:bCs/>
          <w:lang w:val="en-IN"/>
        </w:rPr>
        <w:t>Empowerment and Delegation:</w:t>
      </w:r>
      <w:r w:rsidRPr="00532AE8">
        <w:rPr>
          <w:lang w:val="en-IN"/>
        </w:rPr>
        <w:t xml:space="preserve"> I believe in empowering my team leads and senior engineers. I would delegate ownership of specific project QE efforts to them, providing guidance and mentorship, but allowing them the autonomy to drive their respective areas. This not only lightened my load but also fostered a sense of ownership and accelerated decision-making at the project level.</w:t>
      </w:r>
    </w:p>
    <w:p w14:paraId="79A9A309" w14:textId="77777777" w:rsidR="00532AE8" w:rsidRPr="00532AE8" w:rsidRDefault="00532AE8" w:rsidP="00532AE8">
      <w:pPr>
        <w:rPr>
          <w:lang w:val="en-IN"/>
        </w:rPr>
      </w:pPr>
      <w:r w:rsidRPr="00532AE8">
        <w:rPr>
          <w:lang w:val="en-IN"/>
        </w:rPr>
        <w:t>For instance, when we had a critical, time-sensitive new product launch coinciding with a major legacy system upgrade, I had to be very strategic. I allocated our most experienced performance and API automation engineers to the new product, while leveraging a blend of manual and newly-trained automation engineers for the legacy system. Regular stand-ups and daily check-ins for the critical path items, coupled with a transparent dashboard, allowed us to manage expectations and deliver both projects successfully within their aggressive timelines."</w:t>
      </w:r>
    </w:p>
    <w:p w14:paraId="7BE08B4C" w14:textId="77777777" w:rsidR="00532AE8" w:rsidRPr="00532AE8" w:rsidRDefault="00532AE8" w:rsidP="00532AE8">
      <w:pPr>
        <w:rPr>
          <w:b/>
          <w:bCs/>
          <w:lang w:val="en-IN"/>
        </w:rPr>
      </w:pPr>
      <w:r w:rsidRPr="00532AE8">
        <w:rPr>
          <w:b/>
          <w:bCs/>
          <w:lang w:val="en-IN"/>
        </w:rPr>
        <w:t>II. Escalation &amp; Conflict Management (Focus on Project Management Impact)</w:t>
      </w:r>
    </w:p>
    <w:p w14:paraId="704CECB3" w14:textId="77777777" w:rsidR="00532AE8" w:rsidRPr="00532AE8" w:rsidRDefault="00532AE8" w:rsidP="00532AE8">
      <w:pPr>
        <w:rPr>
          <w:lang w:val="en-IN"/>
        </w:rPr>
      </w:pPr>
      <w:r w:rsidRPr="00532AE8">
        <w:rPr>
          <w:b/>
          <w:bCs/>
          <w:lang w:val="en-IN"/>
        </w:rPr>
        <w:t>Job Description Points Covered:</w:t>
      </w:r>
    </w:p>
    <w:p w14:paraId="5221863D" w14:textId="77777777" w:rsidR="00532AE8" w:rsidRPr="00532AE8" w:rsidRDefault="00532AE8" w:rsidP="00532AE8">
      <w:pPr>
        <w:numPr>
          <w:ilvl w:val="0"/>
          <w:numId w:val="48"/>
        </w:numPr>
        <w:rPr>
          <w:lang w:val="en-IN"/>
        </w:rPr>
      </w:pPr>
      <w:r w:rsidRPr="00532AE8">
        <w:rPr>
          <w:lang w:val="en-IN"/>
        </w:rPr>
        <w:lastRenderedPageBreak/>
        <w:t>"</w:t>
      </w:r>
      <w:proofErr w:type="gramStart"/>
      <w:r w:rsidRPr="00532AE8">
        <w:rPr>
          <w:lang w:val="en-IN"/>
        </w:rPr>
        <w:t>resolve</w:t>
      </w:r>
      <w:proofErr w:type="gramEnd"/>
      <w:r w:rsidRPr="00532AE8">
        <w:rPr>
          <w:lang w:val="en-IN"/>
        </w:rPr>
        <w:t xml:space="preserve"> conflicts, and handle critical escalations with maturity and poise."</w:t>
      </w:r>
    </w:p>
    <w:p w14:paraId="6B27ABB2" w14:textId="77777777" w:rsidR="00532AE8" w:rsidRPr="00532AE8" w:rsidRDefault="00532AE8" w:rsidP="00532AE8">
      <w:pPr>
        <w:numPr>
          <w:ilvl w:val="0"/>
          <w:numId w:val="48"/>
        </w:numPr>
        <w:rPr>
          <w:lang w:val="en-IN"/>
        </w:rPr>
      </w:pPr>
      <w:r w:rsidRPr="00532AE8">
        <w:rPr>
          <w:lang w:val="en-IN"/>
        </w:rPr>
        <w:t>"</w:t>
      </w:r>
      <w:proofErr w:type="gramStart"/>
      <w:r w:rsidRPr="00532AE8">
        <w:rPr>
          <w:lang w:val="en-IN"/>
        </w:rPr>
        <w:t>strong</w:t>
      </w:r>
      <w:proofErr w:type="gramEnd"/>
      <w:r w:rsidRPr="00532AE8">
        <w:rPr>
          <w:lang w:val="en-IN"/>
        </w:rPr>
        <w:t xml:space="preserve"> expertise in Escalation handling, Conflict Resolution and Governance."</w:t>
      </w:r>
    </w:p>
    <w:p w14:paraId="6BF2CE30" w14:textId="77777777" w:rsidR="00532AE8" w:rsidRPr="00532AE8" w:rsidRDefault="00532AE8" w:rsidP="00532AE8">
      <w:pPr>
        <w:numPr>
          <w:ilvl w:val="0"/>
          <w:numId w:val="48"/>
        </w:numPr>
        <w:rPr>
          <w:lang w:val="en-IN"/>
        </w:rPr>
      </w:pPr>
      <w:r w:rsidRPr="00532AE8">
        <w:rPr>
          <w:lang w:val="en-IN"/>
        </w:rPr>
        <w:t>"Own and drive escalation management, ensuring timely resolution of critical issues and effective communication with stakeholders."</w:t>
      </w:r>
    </w:p>
    <w:p w14:paraId="5CDCF176" w14:textId="77777777" w:rsidR="00532AE8" w:rsidRPr="00532AE8" w:rsidRDefault="00532AE8" w:rsidP="00532AE8">
      <w:pPr>
        <w:numPr>
          <w:ilvl w:val="0"/>
          <w:numId w:val="48"/>
        </w:numPr>
        <w:rPr>
          <w:lang w:val="en-IN"/>
        </w:rPr>
      </w:pPr>
      <w:r w:rsidRPr="00532AE8">
        <w:rPr>
          <w:lang w:val="en-IN"/>
        </w:rPr>
        <w:t>"Handle conflict management both within the team and with cross-functional teams to maintain a productive and collaborative working environment."</w:t>
      </w:r>
    </w:p>
    <w:p w14:paraId="2328169C" w14:textId="77777777" w:rsidR="00532AE8" w:rsidRPr="00532AE8" w:rsidRDefault="00532AE8" w:rsidP="00532AE8">
      <w:pPr>
        <w:rPr>
          <w:lang w:val="en-IN"/>
        </w:rPr>
      </w:pPr>
      <w:r w:rsidRPr="00532AE8">
        <w:rPr>
          <w:b/>
          <w:bCs/>
          <w:lang w:val="en-IN"/>
        </w:rPr>
        <w:t>Question 2:</w:t>
      </w:r>
      <w:r w:rsidRPr="00532AE8">
        <w:rPr>
          <w:lang w:val="en-IN"/>
        </w:rPr>
        <w:t xml:space="preserve"> "As a Senior Manager, you'll inevitably face critical escalations, especially regarding quality issues that impact project timelines or stakeholder confidence. Describe a high-stakes situation where you had to manage a critical quality-related escalation that threatened project delivery. What was your process, and how did you ensure a positive outcome while maintaining stakeholder trust?"</w:t>
      </w:r>
    </w:p>
    <w:p w14:paraId="53F810DF" w14:textId="77777777" w:rsidR="00532AE8" w:rsidRPr="00532AE8" w:rsidRDefault="00532AE8" w:rsidP="00532AE8">
      <w:pPr>
        <w:rPr>
          <w:lang w:val="en-IN"/>
        </w:rPr>
      </w:pPr>
      <w:r w:rsidRPr="00532AE8">
        <w:rPr>
          <w:b/>
          <w:bCs/>
          <w:lang w:val="en-IN"/>
        </w:rPr>
        <w:t>Detailed Answer:</w:t>
      </w:r>
      <w:r w:rsidRPr="00532AE8">
        <w:rPr>
          <w:lang w:val="en-IN"/>
        </w:rPr>
        <w:t xml:space="preserve"> "Managing high-stakes quality escalations is a core responsibility and demands a structured, calm, and decisive approach, especially when project delivery is at risk.</w:t>
      </w:r>
    </w:p>
    <w:p w14:paraId="6EAC2FAC" w14:textId="77777777" w:rsidR="00532AE8" w:rsidRPr="00532AE8" w:rsidRDefault="00532AE8" w:rsidP="00532AE8">
      <w:pPr>
        <w:rPr>
          <w:lang w:val="en-IN"/>
        </w:rPr>
      </w:pPr>
      <w:r w:rsidRPr="00532AE8">
        <w:rPr>
          <w:lang w:val="en-IN"/>
        </w:rPr>
        <w:t>I recall a situation where we were days away from a major product release for a key client, and a critical showstopper bug was discovered during final regression. This bug had the potential to severely impact user data integrity and, if released, would have caused significant financial and reputational damage to both our company and the client.</w:t>
      </w:r>
    </w:p>
    <w:p w14:paraId="5EADD291" w14:textId="77777777" w:rsidR="00532AE8" w:rsidRPr="00532AE8" w:rsidRDefault="00532AE8" w:rsidP="00532AE8">
      <w:pPr>
        <w:rPr>
          <w:lang w:val="en-IN"/>
        </w:rPr>
      </w:pPr>
      <w:r w:rsidRPr="00532AE8">
        <w:rPr>
          <w:lang w:val="en-IN"/>
        </w:rPr>
        <w:t>My process involved the following steps:</w:t>
      </w:r>
    </w:p>
    <w:p w14:paraId="4D73F2E5" w14:textId="77777777" w:rsidR="00532AE8" w:rsidRPr="00532AE8" w:rsidRDefault="00532AE8" w:rsidP="00532AE8">
      <w:pPr>
        <w:numPr>
          <w:ilvl w:val="0"/>
          <w:numId w:val="49"/>
        </w:numPr>
        <w:rPr>
          <w:lang w:val="en-IN"/>
        </w:rPr>
      </w:pPr>
      <w:r w:rsidRPr="00532AE8">
        <w:rPr>
          <w:b/>
          <w:bCs/>
          <w:lang w:val="en-IN"/>
        </w:rPr>
        <w:t>Immediate Assessment &amp; Containment:</w:t>
      </w:r>
    </w:p>
    <w:p w14:paraId="743A1C72" w14:textId="77777777" w:rsidR="00532AE8" w:rsidRPr="00532AE8" w:rsidRDefault="00532AE8" w:rsidP="00532AE8">
      <w:pPr>
        <w:numPr>
          <w:ilvl w:val="1"/>
          <w:numId w:val="49"/>
        </w:numPr>
        <w:rPr>
          <w:lang w:val="en-IN"/>
        </w:rPr>
      </w:pPr>
      <w:r w:rsidRPr="00532AE8">
        <w:rPr>
          <w:b/>
          <w:bCs/>
          <w:lang w:val="en-IN"/>
        </w:rPr>
        <w:t>Verify the Severity:</w:t>
      </w:r>
      <w:r w:rsidRPr="00532AE8">
        <w:rPr>
          <w:lang w:val="en-IN"/>
        </w:rPr>
        <w:t xml:space="preserve"> My first step was to immediately verify the bug's severity and impact with the QE lead and the engineer who found it. We quickly reproduced it in a controlled environment to confirm its showstopper status.</w:t>
      </w:r>
    </w:p>
    <w:p w14:paraId="746238C6" w14:textId="77777777" w:rsidR="00532AE8" w:rsidRPr="00532AE8" w:rsidRDefault="00532AE8" w:rsidP="00532AE8">
      <w:pPr>
        <w:numPr>
          <w:ilvl w:val="1"/>
          <w:numId w:val="49"/>
        </w:numPr>
        <w:rPr>
          <w:lang w:val="en-IN"/>
        </w:rPr>
      </w:pPr>
      <w:r w:rsidRPr="00532AE8">
        <w:rPr>
          <w:b/>
          <w:bCs/>
          <w:lang w:val="en-IN"/>
        </w:rPr>
        <w:t>Quantify the Risk:</w:t>
      </w:r>
      <w:r w:rsidRPr="00532AE8">
        <w:rPr>
          <w:lang w:val="en-IN"/>
        </w:rPr>
        <w:t xml:space="preserve"> I worked with the product and development leads to quantify the potential business impact if the bug went live versus the cost of delaying the release.</w:t>
      </w:r>
    </w:p>
    <w:p w14:paraId="7728EB67" w14:textId="77777777" w:rsidR="00532AE8" w:rsidRPr="00532AE8" w:rsidRDefault="00532AE8" w:rsidP="00532AE8">
      <w:pPr>
        <w:numPr>
          <w:ilvl w:val="1"/>
          <w:numId w:val="49"/>
        </w:numPr>
        <w:rPr>
          <w:lang w:val="en-IN"/>
        </w:rPr>
      </w:pPr>
      <w:r w:rsidRPr="00532AE8">
        <w:rPr>
          <w:b/>
          <w:bCs/>
          <w:lang w:val="en-IN"/>
        </w:rPr>
        <w:t>Halt Forward Progress:</w:t>
      </w:r>
      <w:r w:rsidRPr="00532AE8">
        <w:rPr>
          <w:lang w:val="en-IN"/>
        </w:rPr>
        <w:t xml:space="preserve"> We immediately communicated to the development team to halt any further code merges for the affected module to prevent the introduction of more variables.</w:t>
      </w:r>
    </w:p>
    <w:p w14:paraId="77DBC8C6" w14:textId="77777777" w:rsidR="00532AE8" w:rsidRPr="00532AE8" w:rsidRDefault="00532AE8" w:rsidP="00532AE8">
      <w:pPr>
        <w:numPr>
          <w:ilvl w:val="0"/>
          <w:numId w:val="49"/>
        </w:numPr>
        <w:rPr>
          <w:lang w:val="en-IN"/>
        </w:rPr>
      </w:pPr>
      <w:r w:rsidRPr="00532AE8">
        <w:rPr>
          <w:b/>
          <w:bCs/>
          <w:lang w:val="en-IN"/>
        </w:rPr>
        <w:t>Form a Rapid Response Team:</w:t>
      </w:r>
    </w:p>
    <w:p w14:paraId="45B24599" w14:textId="77777777" w:rsidR="00532AE8" w:rsidRPr="00532AE8" w:rsidRDefault="00532AE8" w:rsidP="00532AE8">
      <w:pPr>
        <w:numPr>
          <w:ilvl w:val="1"/>
          <w:numId w:val="49"/>
        </w:numPr>
        <w:rPr>
          <w:lang w:val="en-IN"/>
        </w:rPr>
      </w:pPr>
      <w:r w:rsidRPr="00532AE8">
        <w:rPr>
          <w:lang w:val="en-IN"/>
        </w:rPr>
        <w:t>I assembled a small, focused team consisting of the lead QE engineer, the relevant development lead, and a senior developer who had deep context of the affected code.</w:t>
      </w:r>
    </w:p>
    <w:p w14:paraId="6324C730" w14:textId="77777777" w:rsidR="00532AE8" w:rsidRPr="00532AE8" w:rsidRDefault="00532AE8" w:rsidP="00532AE8">
      <w:pPr>
        <w:numPr>
          <w:ilvl w:val="0"/>
          <w:numId w:val="49"/>
        </w:numPr>
        <w:rPr>
          <w:lang w:val="en-IN"/>
        </w:rPr>
      </w:pPr>
      <w:r w:rsidRPr="00532AE8">
        <w:rPr>
          <w:b/>
          <w:bCs/>
          <w:lang w:val="en-IN"/>
        </w:rPr>
        <w:t>Root Cause Analysis (RCA) &amp; Solution Brainstorming:</w:t>
      </w:r>
    </w:p>
    <w:p w14:paraId="14FA56A7" w14:textId="77777777" w:rsidR="00532AE8" w:rsidRPr="00532AE8" w:rsidRDefault="00532AE8" w:rsidP="00532AE8">
      <w:pPr>
        <w:numPr>
          <w:ilvl w:val="1"/>
          <w:numId w:val="49"/>
        </w:numPr>
        <w:rPr>
          <w:lang w:val="en-IN"/>
        </w:rPr>
      </w:pPr>
      <w:r w:rsidRPr="00532AE8">
        <w:rPr>
          <w:lang w:val="en-IN"/>
        </w:rPr>
        <w:lastRenderedPageBreak/>
        <w:t xml:space="preserve">We initiated an expedited RCA. This wasn't about blame, but about understanding </w:t>
      </w:r>
      <w:r w:rsidRPr="00532AE8">
        <w:rPr>
          <w:i/>
          <w:iCs/>
          <w:lang w:val="en-IN"/>
        </w:rPr>
        <w:t>why</w:t>
      </w:r>
      <w:r w:rsidRPr="00532AE8">
        <w:rPr>
          <w:lang w:val="en-IN"/>
        </w:rPr>
        <w:t xml:space="preserve"> the bug was missed and </w:t>
      </w:r>
      <w:r w:rsidRPr="00532AE8">
        <w:rPr>
          <w:i/>
          <w:iCs/>
          <w:lang w:val="en-IN"/>
        </w:rPr>
        <w:t>how</w:t>
      </w:r>
      <w:r w:rsidRPr="00532AE8">
        <w:rPr>
          <w:lang w:val="en-IN"/>
        </w:rPr>
        <w:t xml:space="preserve"> to fix it. We reviewed recent code changes, relevant test cases, and deployment pipelines.</w:t>
      </w:r>
    </w:p>
    <w:p w14:paraId="62DB12D1" w14:textId="77777777" w:rsidR="00532AE8" w:rsidRPr="00532AE8" w:rsidRDefault="00532AE8" w:rsidP="00532AE8">
      <w:pPr>
        <w:numPr>
          <w:ilvl w:val="1"/>
          <w:numId w:val="49"/>
        </w:numPr>
        <w:rPr>
          <w:lang w:val="en-IN"/>
        </w:rPr>
      </w:pPr>
      <w:r w:rsidRPr="00532AE8">
        <w:rPr>
          <w:lang w:val="en-IN"/>
        </w:rPr>
        <w:t>Simultaneously, the development team started brainstorming potential fixes, with QE providing continuous feedback on potential side effects.</w:t>
      </w:r>
    </w:p>
    <w:p w14:paraId="096DC714" w14:textId="77777777" w:rsidR="00532AE8" w:rsidRPr="00532AE8" w:rsidRDefault="00532AE8" w:rsidP="00532AE8">
      <w:pPr>
        <w:numPr>
          <w:ilvl w:val="0"/>
          <w:numId w:val="49"/>
        </w:numPr>
        <w:rPr>
          <w:lang w:val="en-IN"/>
        </w:rPr>
      </w:pPr>
      <w:r w:rsidRPr="00532AE8">
        <w:rPr>
          <w:b/>
          <w:bCs/>
          <w:lang w:val="en-IN"/>
        </w:rPr>
        <w:t>Proactive Communication &amp; Stakeholder Management (Crucial for Project Trust):</w:t>
      </w:r>
    </w:p>
    <w:p w14:paraId="537AF400" w14:textId="77777777" w:rsidR="00532AE8" w:rsidRPr="00532AE8" w:rsidRDefault="00532AE8" w:rsidP="00532AE8">
      <w:pPr>
        <w:numPr>
          <w:ilvl w:val="1"/>
          <w:numId w:val="49"/>
        </w:numPr>
        <w:rPr>
          <w:lang w:val="en-IN"/>
        </w:rPr>
      </w:pPr>
      <w:r w:rsidRPr="00532AE8">
        <w:rPr>
          <w:b/>
          <w:bCs/>
          <w:lang w:val="en-IN"/>
        </w:rPr>
        <w:t>Internal Stakeholders:</w:t>
      </w:r>
      <w:r w:rsidRPr="00532AE8">
        <w:rPr>
          <w:lang w:val="en-IN"/>
        </w:rPr>
        <w:t xml:space="preserve"> I immediately informed our VP of Engineering, Product Head, and Project Manager about the critical issue, its potential impact on the release, and the steps we were taking. I provided a realistic estimate for investigation and resolution.</w:t>
      </w:r>
    </w:p>
    <w:p w14:paraId="2EEF8482" w14:textId="77777777" w:rsidR="00532AE8" w:rsidRPr="00532AE8" w:rsidRDefault="00532AE8" w:rsidP="00532AE8">
      <w:pPr>
        <w:numPr>
          <w:ilvl w:val="1"/>
          <w:numId w:val="49"/>
        </w:numPr>
        <w:rPr>
          <w:lang w:val="en-IN"/>
        </w:rPr>
      </w:pPr>
      <w:r w:rsidRPr="00532AE8">
        <w:rPr>
          <w:b/>
          <w:bCs/>
          <w:lang w:val="en-IN"/>
        </w:rPr>
        <w:t>Client Communication (via Project Manager/Account Manager):</w:t>
      </w:r>
      <w:r w:rsidRPr="00532AE8">
        <w:rPr>
          <w:lang w:val="en-IN"/>
        </w:rPr>
        <w:t xml:space="preserve"> I worked closely with the Project Manager to craft a clear, concise, and honest communication for the client. We explained the severity, the immediate actions taken, and the revised (but still aggressive) timeline for resolution. We emphasized our commitment to quality and transparency. This proactive communication, even with bad news, builds trust.</w:t>
      </w:r>
    </w:p>
    <w:p w14:paraId="35BB4745" w14:textId="77777777" w:rsidR="00532AE8" w:rsidRPr="00532AE8" w:rsidRDefault="00532AE8" w:rsidP="00532AE8">
      <w:pPr>
        <w:numPr>
          <w:ilvl w:val="0"/>
          <w:numId w:val="49"/>
        </w:numPr>
        <w:rPr>
          <w:lang w:val="en-IN"/>
        </w:rPr>
      </w:pPr>
      <w:r w:rsidRPr="00532AE8">
        <w:rPr>
          <w:b/>
          <w:bCs/>
          <w:lang w:val="en-IN"/>
        </w:rPr>
        <w:t>Execute Fix, Re-test, and Verify:</w:t>
      </w:r>
    </w:p>
    <w:p w14:paraId="6CA9E5F3" w14:textId="77777777" w:rsidR="00532AE8" w:rsidRPr="00532AE8" w:rsidRDefault="00532AE8" w:rsidP="00532AE8">
      <w:pPr>
        <w:numPr>
          <w:ilvl w:val="1"/>
          <w:numId w:val="49"/>
        </w:numPr>
        <w:rPr>
          <w:lang w:val="en-IN"/>
        </w:rPr>
      </w:pPr>
      <w:r w:rsidRPr="00532AE8">
        <w:rPr>
          <w:lang w:val="en-IN"/>
        </w:rPr>
        <w:t>Once a fix was identified, development implemented it. QE had a dedicated engineer ready to immediately test the fix, not just for the reported bug, but also to ensure no regressions were introduced.</w:t>
      </w:r>
    </w:p>
    <w:p w14:paraId="4CE78AD8" w14:textId="77777777" w:rsidR="00532AE8" w:rsidRPr="00532AE8" w:rsidRDefault="00532AE8" w:rsidP="00532AE8">
      <w:pPr>
        <w:numPr>
          <w:ilvl w:val="1"/>
          <w:numId w:val="49"/>
        </w:numPr>
        <w:rPr>
          <w:lang w:val="en-IN"/>
        </w:rPr>
      </w:pPr>
      <w:r w:rsidRPr="00532AE8">
        <w:rPr>
          <w:lang w:val="en-IN"/>
        </w:rPr>
        <w:t>We performed an expedited, targeted regression test on the affected module and critical end-to-end flows.</w:t>
      </w:r>
    </w:p>
    <w:p w14:paraId="69C66C23" w14:textId="77777777" w:rsidR="00532AE8" w:rsidRPr="00532AE8" w:rsidRDefault="00532AE8" w:rsidP="00532AE8">
      <w:pPr>
        <w:numPr>
          <w:ilvl w:val="0"/>
          <w:numId w:val="49"/>
        </w:numPr>
        <w:rPr>
          <w:lang w:val="en-IN"/>
        </w:rPr>
      </w:pPr>
      <w:r w:rsidRPr="00532AE8">
        <w:rPr>
          <w:b/>
          <w:bCs/>
          <w:lang w:val="en-IN"/>
        </w:rPr>
        <w:t>Post-Mortem &amp; Preventative Measures (Project Governance):</w:t>
      </w:r>
    </w:p>
    <w:p w14:paraId="7C2F7B97" w14:textId="77777777" w:rsidR="00532AE8" w:rsidRPr="00532AE8" w:rsidRDefault="00532AE8" w:rsidP="00532AE8">
      <w:pPr>
        <w:numPr>
          <w:ilvl w:val="1"/>
          <w:numId w:val="49"/>
        </w:numPr>
        <w:rPr>
          <w:lang w:val="en-IN"/>
        </w:rPr>
      </w:pPr>
      <w:r w:rsidRPr="00532AE8">
        <w:rPr>
          <w:lang w:val="en-IN"/>
        </w:rPr>
        <w:t>After the successful resolution and release (which was delayed by 24 hours but received positively by the client due to our transparency), I led a post-mortem. We identified gaps in our test coverage (specifically around certain edge cases), refined our code review process, and implemented additional automated checks in our CI/CD pipeline to prevent similar issues in the future. This wasn't just about fixing the bug; it was about improving our project governance and quality gates.</w:t>
      </w:r>
    </w:p>
    <w:p w14:paraId="44A539E1" w14:textId="77777777" w:rsidR="00532AE8" w:rsidRPr="00532AE8" w:rsidRDefault="00532AE8" w:rsidP="00532AE8">
      <w:pPr>
        <w:rPr>
          <w:lang w:val="en-IN"/>
        </w:rPr>
      </w:pPr>
      <w:r w:rsidRPr="00532AE8">
        <w:rPr>
          <w:lang w:val="en-IN"/>
        </w:rPr>
        <w:t>The outcome was positive despite the initial setback. We delivered a high-quality product, and the client appreciated our transparency and rapid response. This experience reinforced the importance of proactive communication, cross-functional collaboration, and having a well-defined escalation protocol to protect project timelines and maintain stakeholder trust."</w:t>
      </w:r>
    </w:p>
    <w:p w14:paraId="11AA477B" w14:textId="77777777" w:rsidR="00532AE8" w:rsidRPr="00532AE8" w:rsidRDefault="00532AE8" w:rsidP="00532AE8">
      <w:pPr>
        <w:rPr>
          <w:lang w:val="en-IN"/>
        </w:rPr>
      </w:pPr>
      <w:r w:rsidRPr="00532AE8">
        <w:rPr>
          <w:b/>
          <w:bCs/>
          <w:lang w:val="en-IN"/>
        </w:rPr>
        <w:lastRenderedPageBreak/>
        <w:t>Question 3:</w:t>
      </w:r>
      <w:r w:rsidRPr="00532AE8">
        <w:rPr>
          <w:lang w:val="en-IN"/>
        </w:rPr>
        <w:t xml:space="preserve"> "Conflict is inevitable in large, cross-functional teams, especially between QE and Development regarding defect ownership or release readiness. Describe a significant conflict you mediated or resolved between your QE team and another cross-functional team (e.g., Development, Product, Operations) that was impacting project velocity or quality. How did you approach the resolution to maintain a productive working environment and ensure project success?"</w:t>
      </w:r>
    </w:p>
    <w:p w14:paraId="4C84EBE3" w14:textId="77777777" w:rsidR="00532AE8" w:rsidRPr="00532AE8" w:rsidRDefault="00532AE8" w:rsidP="00532AE8">
      <w:pPr>
        <w:rPr>
          <w:lang w:val="en-IN"/>
        </w:rPr>
      </w:pPr>
      <w:r w:rsidRPr="00532AE8">
        <w:rPr>
          <w:b/>
          <w:bCs/>
          <w:lang w:val="en-IN"/>
        </w:rPr>
        <w:t>Detailed Answer:</w:t>
      </w:r>
      <w:r w:rsidRPr="00532AE8">
        <w:rPr>
          <w:lang w:val="en-IN"/>
        </w:rPr>
        <w:t xml:space="preserve"> "Conflicts, if not managed effectively, can indeed severely derail project velocity and overall team morale. A common area of friction, as you mentioned, is between QE and Development, particularly concerning defect priority or root cause.</w:t>
      </w:r>
    </w:p>
    <w:p w14:paraId="225A31C4" w14:textId="77777777" w:rsidR="00532AE8" w:rsidRPr="00532AE8" w:rsidRDefault="00532AE8" w:rsidP="00532AE8">
      <w:pPr>
        <w:rPr>
          <w:lang w:val="en-IN"/>
        </w:rPr>
      </w:pPr>
      <w:r w:rsidRPr="00532AE8">
        <w:rPr>
          <w:lang w:val="en-IN"/>
        </w:rPr>
        <w:t>I recall a situation where our QE team identified a significant number of performance degradation issues during the final stages of a critical release cycle. The development team initially pushed back, arguing that the issues were minor or due to test environment configurations, which was impacting the perceived release readiness and creating tension, causing delays in overall project sign-off.</w:t>
      </w:r>
    </w:p>
    <w:p w14:paraId="7933FEEC" w14:textId="77777777" w:rsidR="00532AE8" w:rsidRPr="00532AE8" w:rsidRDefault="00532AE8" w:rsidP="00532AE8">
      <w:pPr>
        <w:rPr>
          <w:lang w:val="en-IN"/>
        </w:rPr>
      </w:pPr>
      <w:r w:rsidRPr="00532AE8">
        <w:rPr>
          <w:lang w:val="en-IN"/>
        </w:rPr>
        <w:t>My approach to resolving this conflict and maintaining project velocity was multi-faceted:</w:t>
      </w:r>
    </w:p>
    <w:p w14:paraId="5AC791F4" w14:textId="77777777" w:rsidR="00532AE8" w:rsidRPr="00532AE8" w:rsidRDefault="00532AE8" w:rsidP="00532AE8">
      <w:pPr>
        <w:numPr>
          <w:ilvl w:val="0"/>
          <w:numId w:val="50"/>
        </w:numPr>
        <w:rPr>
          <w:lang w:val="en-IN"/>
        </w:rPr>
      </w:pPr>
      <w:r w:rsidRPr="00532AE8">
        <w:rPr>
          <w:b/>
          <w:bCs/>
          <w:lang w:val="en-IN"/>
        </w:rPr>
        <w:t>Objective Data &amp; Evidence-Based Discussion:</w:t>
      </w:r>
    </w:p>
    <w:p w14:paraId="35371EF9" w14:textId="77777777" w:rsidR="00532AE8" w:rsidRPr="00532AE8" w:rsidRDefault="00532AE8" w:rsidP="00532AE8">
      <w:pPr>
        <w:numPr>
          <w:ilvl w:val="1"/>
          <w:numId w:val="50"/>
        </w:numPr>
        <w:rPr>
          <w:lang w:val="en-IN"/>
        </w:rPr>
      </w:pPr>
      <w:r w:rsidRPr="00532AE8">
        <w:rPr>
          <w:lang w:val="en-IN"/>
        </w:rPr>
        <w:t>Instead of letting it become an emotional debate, I insisted on data. I asked my QE team to consolidate all performance findings with clear, reproducible steps, detailed logs, and quantitative metrics (response times, CPU/memory usage, throughput) compared against baselines. We didn't just report 'slow'; we provided 'X API call latency increased from 200ms to 1200ms under Y load conditions.'</w:t>
      </w:r>
    </w:p>
    <w:p w14:paraId="1EAC0E6D" w14:textId="77777777" w:rsidR="00532AE8" w:rsidRPr="00532AE8" w:rsidRDefault="00532AE8" w:rsidP="00532AE8">
      <w:pPr>
        <w:numPr>
          <w:ilvl w:val="1"/>
          <w:numId w:val="50"/>
        </w:numPr>
        <w:rPr>
          <w:lang w:val="en-IN"/>
        </w:rPr>
      </w:pPr>
      <w:r w:rsidRPr="00532AE8">
        <w:rPr>
          <w:lang w:val="en-IN"/>
        </w:rPr>
        <w:t>I then organized a dedicated meeting with the QE lead, the Development lead, and a couple of senior developers. The focus was solely on reviewing the evidence.</w:t>
      </w:r>
    </w:p>
    <w:p w14:paraId="49B22884" w14:textId="77777777" w:rsidR="00532AE8" w:rsidRPr="00532AE8" w:rsidRDefault="00532AE8" w:rsidP="00532AE8">
      <w:pPr>
        <w:numPr>
          <w:ilvl w:val="0"/>
          <w:numId w:val="50"/>
        </w:numPr>
        <w:rPr>
          <w:lang w:val="en-IN"/>
        </w:rPr>
      </w:pPr>
      <w:r w:rsidRPr="00532AE8">
        <w:rPr>
          <w:b/>
          <w:bCs/>
          <w:lang w:val="en-IN"/>
        </w:rPr>
        <w:t>Facilitated Joint Investigation &amp; Shared Understanding:</w:t>
      </w:r>
    </w:p>
    <w:p w14:paraId="52C91D47" w14:textId="77777777" w:rsidR="00532AE8" w:rsidRPr="00532AE8" w:rsidRDefault="00532AE8" w:rsidP="00532AE8">
      <w:pPr>
        <w:numPr>
          <w:ilvl w:val="1"/>
          <w:numId w:val="50"/>
        </w:numPr>
        <w:rPr>
          <w:lang w:val="en-IN"/>
        </w:rPr>
      </w:pPr>
      <w:r w:rsidRPr="00532AE8">
        <w:rPr>
          <w:lang w:val="en-IN"/>
        </w:rPr>
        <w:t>During the meeting, I encouraged a collaborative investigation. Rather than pointing fingers, I framed it as 'How do we, as a unified team, get this product to a performant state for release?'</w:t>
      </w:r>
    </w:p>
    <w:p w14:paraId="08751805" w14:textId="77777777" w:rsidR="00532AE8" w:rsidRPr="00532AE8" w:rsidRDefault="00532AE8" w:rsidP="00532AE8">
      <w:pPr>
        <w:numPr>
          <w:ilvl w:val="1"/>
          <w:numId w:val="50"/>
        </w:numPr>
        <w:rPr>
          <w:lang w:val="en-IN"/>
        </w:rPr>
      </w:pPr>
      <w:r w:rsidRPr="00532AE8">
        <w:rPr>
          <w:lang w:val="en-IN"/>
        </w:rPr>
        <w:t>I had my QE team walk through their findings live, demonstrating the issues. I encouraged developers to ask questions and even attempt to reproduce them on their local machines or in a shared dev environment. This hands-on approach often helps bridge the gap in understanding.</w:t>
      </w:r>
    </w:p>
    <w:p w14:paraId="0F272886" w14:textId="77777777" w:rsidR="00532AE8" w:rsidRPr="00532AE8" w:rsidRDefault="00532AE8" w:rsidP="00532AE8">
      <w:pPr>
        <w:numPr>
          <w:ilvl w:val="1"/>
          <w:numId w:val="50"/>
        </w:numPr>
        <w:rPr>
          <w:lang w:val="en-IN"/>
        </w:rPr>
      </w:pPr>
      <w:r w:rsidRPr="00532AE8">
        <w:rPr>
          <w:lang w:val="en-IN"/>
        </w:rPr>
        <w:t>We jointly identified that some issues were indeed environmental, which we quickly resolved, but others were genuine code-level performance bottlenecks.</w:t>
      </w:r>
    </w:p>
    <w:p w14:paraId="6C4A52B3" w14:textId="77777777" w:rsidR="00532AE8" w:rsidRPr="00532AE8" w:rsidRDefault="00532AE8" w:rsidP="00532AE8">
      <w:pPr>
        <w:numPr>
          <w:ilvl w:val="0"/>
          <w:numId w:val="50"/>
        </w:numPr>
        <w:rPr>
          <w:lang w:val="en-IN"/>
        </w:rPr>
      </w:pPr>
      <w:r w:rsidRPr="00532AE8">
        <w:rPr>
          <w:b/>
          <w:bCs/>
          <w:lang w:val="en-IN"/>
        </w:rPr>
        <w:lastRenderedPageBreak/>
        <w:t>Focus on Shared Goals &amp; Business Impact:</w:t>
      </w:r>
    </w:p>
    <w:p w14:paraId="7A539BCE" w14:textId="77777777" w:rsidR="00532AE8" w:rsidRPr="00532AE8" w:rsidRDefault="00532AE8" w:rsidP="00532AE8">
      <w:pPr>
        <w:numPr>
          <w:ilvl w:val="1"/>
          <w:numId w:val="50"/>
        </w:numPr>
        <w:rPr>
          <w:lang w:val="en-IN"/>
        </w:rPr>
      </w:pPr>
      <w:r w:rsidRPr="00532AE8">
        <w:rPr>
          <w:lang w:val="en-IN"/>
        </w:rPr>
        <w:t xml:space="preserve">I continuously brought the conversation back to the larger project goal: delivering a high-quality, performant product to our users. I emphasized that performance issues post-launch would lead to customer dissatisfaction, negative reviews, and ultimately, impact business. This helped shift the mindset from 'whose </w:t>
      </w:r>
      <w:proofErr w:type="gramStart"/>
      <w:r w:rsidRPr="00532AE8">
        <w:rPr>
          <w:lang w:val="en-IN"/>
        </w:rPr>
        <w:t>fault</w:t>
      </w:r>
      <w:proofErr w:type="gramEnd"/>
      <w:r w:rsidRPr="00532AE8">
        <w:rPr>
          <w:lang w:val="en-IN"/>
        </w:rPr>
        <w:t xml:space="preserve"> is it?' to 'how do we solve this together?'</w:t>
      </w:r>
    </w:p>
    <w:p w14:paraId="748D148F" w14:textId="77777777" w:rsidR="00532AE8" w:rsidRPr="00532AE8" w:rsidRDefault="00532AE8" w:rsidP="00532AE8">
      <w:pPr>
        <w:numPr>
          <w:ilvl w:val="0"/>
          <w:numId w:val="50"/>
        </w:numPr>
        <w:rPr>
          <w:lang w:val="en-IN"/>
        </w:rPr>
      </w:pPr>
      <w:r w:rsidRPr="00532AE8">
        <w:rPr>
          <w:b/>
          <w:bCs/>
          <w:lang w:val="en-IN"/>
        </w:rPr>
        <w:t>Action Plan &amp; Accountability:</w:t>
      </w:r>
    </w:p>
    <w:p w14:paraId="635AB359" w14:textId="77777777" w:rsidR="00532AE8" w:rsidRPr="00532AE8" w:rsidRDefault="00532AE8" w:rsidP="00532AE8">
      <w:pPr>
        <w:numPr>
          <w:ilvl w:val="1"/>
          <w:numId w:val="50"/>
        </w:numPr>
        <w:rPr>
          <w:lang w:val="en-IN"/>
        </w:rPr>
      </w:pPr>
      <w:r w:rsidRPr="00532AE8">
        <w:rPr>
          <w:lang w:val="en-IN"/>
        </w:rPr>
        <w:t xml:space="preserve">Once the performance issues were mutually acknowledged, we collaboratively developed an action plan. This included: </w:t>
      </w:r>
    </w:p>
    <w:p w14:paraId="299F51D9" w14:textId="77777777" w:rsidR="00532AE8" w:rsidRPr="00532AE8" w:rsidRDefault="00532AE8" w:rsidP="00532AE8">
      <w:pPr>
        <w:numPr>
          <w:ilvl w:val="2"/>
          <w:numId w:val="50"/>
        </w:numPr>
        <w:rPr>
          <w:lang w:val="en-IN"/>
        </w:rPr>
      </w:pPr>
      <w:r w:rsidRPr="00532AE8">
        <w:rPr>
          <w:lang w:val="en-IN"/>
        </w:rPr>
        <w:t>Categorizing and prioritizing the performance defects based on severity and impact.</w:t>
      </w:r>
    </w:p>
    <w:p w14:paraId="6013B69D" w14:textId="77777777" w:rsidR="00532AE8" w:rsidRPr="00532AE8" w:rsidRDefault="00532AE8" w:rsidP="00532AE8">
      <w:pPr>
        <w:numPr>
          <w:ilvl w:val="2"/>
          <w:numId w:val="50"/>
        </w:numPr>
        <w:rPr>
          <w:lang w:val="en-IN"/>
        </w:rPr>
      </w:pPr>
      <w:r w:rsidRPr="00532AE8">
        <w:rPr>
          <w:lang w:val="en-IN"/>
        </w:rPr>
        <w:t>Assigning specific development engineers to investigate and fix the critical ones.</w:t>
      </w:r>
    </w:p>
    <w:p w14:paraId="6F519B7F" w14:textId="77777777" w:rsidR="00532AE8" w:rsidRPr="00532AE8" w:rsidRDefault="00532AE8" w:rsidP="00532AE8">
      <w:pPr>
        <w:numPr>
          <w:ilvl w:val="2"/>
          <w:numId w:val="50"/>
        </w:numPr>
        <w:rPr>
          <w:lang w:val="en-IN"/>
        </w:rPr>
      </w:pPr>
      <w:r w:rsidRPr="00532AE8">
        <w:rPr>
          <w:lang w:val="en-IN"/>
        </w:rPr>
        <w:t>Defining a clear re-test strategy for QE.</w:t>
      </w:r>
    </w:p>
    <w:p w14:paraId="28C737A5" w14:textId="77777777" w:rsidR="00532AE8" w:rsidRPr="00532AE8" w:rsidRDefault="00532AE8" w:rsidP="00532AE8">
      <w:pPr>
        <w:numPr>
          <w:ilvl w:val="2"/>
          <w:numId w:val="50"/>
        </w:numPr>
        <w:rPr>
          <w:lang w:val="en-IN"/>
        </w:rPr>
      </w:pPr>
      <w:r w:rsidRPr="00532AE8">
        <w:rPr>
          <w:lang w:val="en-IN"/>
        </w:rPr>
        <w:t>Establishing a daily sync-up to track progress and identify any new blockers.</w:t>
      </w:r>
    </w:p>
    <w:p w14:paraId="7DAE8CFB" w14:textId="77777777" w:rsidR="00532AE8" w:rsidRPr="00532AE8" w:rsidRDefault="00532AE8" w:rsidP="00532AE8">
      <w:pPr>
        <w:numPr>
          <w:ilvl w:val="1"/>
          <w:numId w:val="50"/>
        </w:numPr>
        <w:rPr>
          <w:lang w:val="en-IN"/>
        </w:rPr>
      </w:pPr>
      <w:r w:rsidRPr="00532AE8">
        <w:rPr>
          <w:lang w:val="en-IN"/>
        </w:rPr>
        <w:t>I ensured clear ownership and accountability for each action item.</w:t>
      </w:r>
    </w:p>
    <w:p w14:paraId="2C63636F" w14:textId="77777777" w:rsidR="00532AE8" w:rsidRPr="00532AE8" w:rsidRDefault="00532AE8" w:rsidP="00532AE8">
      <w:pPr>
        <w:numPr>
          <w:ilvl w:val="0"/>
          <w:numId w:val="50"/>
        </w:numPr>
        <w:rPr>
          <w:lang w:val="en-IN"/>
        </w:rPr>
      </w:pPr>
      <w:r w:rsidRPr="00532AE8">
        <w:rPr>
          <w:b/>
          <w:bCs/>
          <w:lang w:val="en-IN"/>
        </w:rPr>
        <w:t>Continuous Communication &amp; Recognition:</w:t>
      </w:r>
    </w:p>
    <w:p w14:paraId="7BEA62AD" w14:textId="77777777" w:rsidR="00532AE8" w:rsidRPr="00532AE8" w:rsidRDefault="00532AE8" w:rsidP="00532AE8">
      <w:pPr>
        <w:numPr>
          <w:ilvl w:val="1"/>
          <w:numId w:val="50"/>
        </w:numPr>
        <w:rPr>
          <w:lang w:val="en-IN"/>
        </w:rPr>
      </w:pPr>
      <w:r w:rsidRPr="00532AE8">
        <w:rPr>
          <w:lang w:val="en-IN"/>
        </w:rPr>
        <w:t>Throughout the resolution, I maintained open lines of communication. I provided regular updates to the broader project team and senior management, highlighting the progress made.</w:t>
      </w:r>
    </w:p>
    <w:p w14:paraId="69D88061" w14:textId="77777777" w:rsidR="00532AE8" w:rsidRPr="00532AE8" w:rsidRDefault="00532AE8" w:rsidP="00532AE8">
      <w:pPr>
        <w:numPr>
          <w:ilvl w:val="1"/>
          <w:numId w:val="50"/>
        </w:numPr>
        <w:rPr>
          <w:lang w:val="en-IN"/>
        </w:rPr>
      </w:pPr>
      <w:r w:rsidRPr="00532AE8">
        <w:rPr>
          <w:lang w:val="en-IN"/>
        </w:rPr>
        <w:t>Crucially, once the issues were resolved and the product was released successfully, I publicly acknowledged the collaborative effort of both QE and Development teams. This reinforced the idea that we are one team working towards a common objective.</w:t>
      </w:r>
    </w:p>
    <w:p w14:paraId="31C1FB0E" w14:textId="77777777" w:rsidR="00532AE8" w:rsidRPr="00532AE8" w:rsidRDefault="00532AE8" w:rsidP="00532AE8">
      <w:pPr>
        <w:rPr>
          <w:lang w:val="en-IN"/>
        </w:rPr>
      </w:pPr>
      <w:r w:rsidRPr="00532AE8">
        <w:rPr>
          <w:lang w:val="en-IN"/>
        </w:rPr>
        <w:t>By focusing on data, fostering a collaborative problem-solving environment, and consistently reminding everyone of the shared project goals, we not only resolved the conflict but also strengthened the working relationship between QE and Development, leading to smoother future releases."</w:t>
      </w:r>
    </w:p>
    <w:p w14:paraId="79C91E8D" w14:textId="77777777" w:rsidR="00532AE8" w:rsidRPr="00532AE8" w:rsidRDefault="00532AE8" w:rsidP="00532AE8">
      <w:pPr>
        <w:rPr>
          <w:b/>
          <w:bCs/>
          <w:lang w:val="en-IN"/>
        </w:rPr>
      </w:pPr>
      <w:r w:rsidRPr="00532AE8">
        <w:rPr>
          <w:b/>
          <w:bCs/>
          <w:lang w:val="en-IN"/>
        </w:rPr>
        <w:t>III. Technical Depth &amp; Modern Methodologies (Focus on Project Management Integration)</w:t>
      </w:r>
    </w:p>
    <w:p w14:paraId="33A5F897" w14:textId="77777777" w:rsidR="00532AE8" w:rsidRPr="00532AE8" w:rsidRDefault="00532AE8" w:rsidP="00532AE8">
      <w:pPr>
        <w:rPr>
          <w:lang w:val="en-IN"/>
        </w:rPr>
      </w:pPr>
      <w:r w:rsidRPr="00532AE8">
        <w:rPr>
          <w:b/>
          <w:bCs/>
          <w:lang w:val="en-IN"/>
        </w:rPr>
        <w:t>Job Description Points Covered:</w:t>
      </w:r>
    </w:p>
    <w:p w14:paraId="013E8BF5" w14:textId="77777777" w:rsidR="00532AE8" w:rsidRPr="00532AE8" w:rsidRDefault="00532AE8" w:rsidP="00532AE8">
      <w:pPr>
        <w:numPr>
          <w:ilvl w:val="0"/>
          <w:numId w:val="51"/>
        </w:numPr>
        <w:rPr>
          <w:lang w:val="en-IN"/>
        </w:rPr>
      </w:pPr>
      <w:r w:rsidRPr="00532AE8">
        <w:rPr>
          <w:lang w:val="en-IN"/>
        </w:rPr>
        <w:lastRenderedPageBreak/>
        <w:t>"Experience with test strategy, test planning, automation frameworks, and QA metrics."</w:t>
      </w:r>
    </w:p>
    <w:p w14:paraId="578BD3F9" w14:textId="77777777" w:rsidR="00532AE8" w:rsidRPr="00532AE8" w:rsidRDefault="00532AE8" w:rsidP="00532AE8">
      <w:pPr>
        <w:numPr>
          <w:ilvl w:val="0"/>
          <w:numId w:val="51"/>
        </w:numPr>
        <w:rPr>
          <w:lang w:val="en-IN"/>
        </w:rPr>
      </w:pPr>
      <w:r w:rsidRPr="00532AE8">
        <w:rPr>
          <w:lang w:val="en-IN"/>
        </w:rPr>
        <w:t>"Solid understanding of Agile, DevOps, and modern SDLC methodologies."</w:t>
      </w:r>
    </w:p>
    <w:p w14:paraId="2A4FEA7A" w14:textId="77777777" w:rsidR="00532AE8" w:rsidRPr="00532AE8" w:rsidRDefault="00532AE8" w:rsidP="00532AE8">
      <w:pPr>
        <w:numPr>
          <w:ilvl w:val="0"/>
          <w:numId w:val="51"/>
        </w:numPr>
        <w:rPr>
          <w:lang w:val="en-IN"/>
        </w:rPr>
      </w:pPr>
      <w:r w:rsidRPr="00532AE8">
        <w:rPr>
          <w:lang w:val="en-IN"/>
        </w:rPr>
        <w:t>"Hands on exp on QE Projects, someone who knows technology around QE/AWS/Engineering aspects"</w:t>
      </w:r>
    </w:p>
    <w:p w14:paraId="56E3024A" w14:textId="77777777" w:rsidR="00532AE8" w:rsidRPr="00532AE8" w:rsidRDefault="00532AE8" w:rsidP="00532AE8">
      <w:pPr>
        <w:numPr>
          <w:ilvl w:val="0"/>
          <w:numId w:val="51"/>
        </w:numPr>
        <w:rPr>
          <w:lang w:val="en-IN"/>
        </w:rPr>
      </w:pPr>
      <w:r w:rsidRPr="00532AE8">
        <w:rPr>
          <w:b/>
          <w:bCs/>
          <w:lang w:val="en-IN"/>
        </w:rPr>
        <w:t>Technical Skills (Java, Automation tools, Infrastructure as Code)</w:t>
      </w:r>
    </w:p>
    <w:p w14:paraId="5DDBC505" w14:textId="77777777" w:rsidR="00532AE8" w:rsidRPr="00532AE8" w:rsidRDefault="00532AE8" w:rsidP="00532AE8">
      <w:pPr>
        <w:rPr>
          <w:lang w:val="en-IN"/>
        </w:rPr>
      </w:pPr>
      <w:r w:rsidRPr="00532AE8">
        <w:rPr>
          <w:b/>
          <w:bCs/>
          <w:lang w:val="en-IN"/>
        </w:rPr>
        <w:t>Question 4:</w:t>
      </w:r>
      <w:r w:rsidRPr="00532AE8">
        <w:rPr>
          <w:lang w:val="en-IN"/>
        </w:rPr>
        <w:t xml:space="preserve"> "The job description emphasizes 'hands-on experience on QE projects' and 'knowing technology around QE/AWS/Engineering aspects,' alongside 'Agile and DevOps.' How do you, as a Senior Manager, ensure your team effectively integrates QE activities into a fast-paced Agile/DevOps CI/CD pipeline, especially when dealing with complex microservices architectures on AWS? Provide specific examples of how you've leveraged automation frameworks and QA metrics to drive this integration and ensure continuous quality throughout the project lifecycle."</w:t>
      </w:r>
    </w:p>
    <w:p w14:paraId="53223F7C" w14:textId="77777777" w:rsidR="00532AE8" w:rsidRPr="00532AE8" w:rsidRDefault="00532AE8" w:rsidP="00532AE8">
      <w:pPr>
        <w:rPr>
          <w:lang w:val="en-IN"/>
        </w:rPr>
      </w:pPr>
      <w:r w:rsidRPr="00532AE8">
        <w:rPr>
          <w:b/>
          <w:bCs/>
          <w:lang w:val="en-IN"/>
        </w:rPr>
        <w:t>Detailed Answer:</w:t>
      </w:r>
      <w:r w:rsidRPr="00532AE8">
        <w:rPr>
          <w:lang w:val="en-IN"/>
        </w:rPr>
        <w:t xml:space="preserve"> "Integrating QE effectively into an Agile/DevOps CI/CD pipeline, particularly with microservices on AWS, is paramount for continuous delivery of quality and managing project risk. My approach as a Senior Manager is to embed quality throughout the development lifecycle, rather than as a gate at the end.</w:t>
      </w:r>
    </w:p>
    <w:p w14:paraId="63EA5CC0" w14:textId="77777777" w:rsidR="00532AE8" w:rsidRPr="00532AE8" w:rsidRDefault="00532AE8" w:rsidP="00532AE8">
      <w:pPr>
        <w:rPr>
          <w:lang w:val="en-IN"/>
        </w:rPr>
      </w:pPr>
      <w:r w:rsidRPr="00532AE8">
        <w:rPr>
          <w:lang w:val="en-IN"/>
        </w:rPr>
        <w:t>Here’s how I ensure this integration and leverage technology:</w:t>
      </w:r>
    </w:p>
    <w:p w14:paraId="30F51063" w14:textId="77777777" w:rsidR="00532AE8" w:rsidRPr="00532AE8" w:rsidRDefault="00532AE8" w:rsidP="00532AE8">
      <w:pPr>
        <w:numPr>
          <w:ilvl w:val="0"/>
          <w:numId w:val="52"/>
        </w:numPr>
        <w:rPr>
          <w:lang w:val="en-IN"/>
        </w:rPr>
      </w:pPr>
      <w:r w:rsidRPr="00532AE8">
        <w:rPr>
          <w:b/>
          <w:bCs/>
          <w:lang w:val="en-IN"/>
        </w:rPr>
        <w:t>Shifting Left with 'Quality by Design':</w:t>
      </w:r>
    </w:p>
    <w:p w14:paraId="44826940" w14:textId="77777777" w:rsidR="00532AE8" w:rsidRPr="00532AE8" w:rsidRDefault="00532AE8" w:rsidP="00532AE8">
      <w:pPr>
        <w:numPr>
          <w:ilvl w:val="1"/>
          <w:numId w:val="52"/>
        </w:numPr>
        <w:rPr>
          <w:lang w:val="en-IN"/>
        </w:rPr>
      </w:pPr>
      <w:r w:rsidRPr="00532AE8">
        <w:rPr>
          <w:b/>
          <w:bCs/>
          <w:lang w:val="en-IN"/>
        </w:rPr>
        <w:t>Early QE Involvement:</w:t>
      </w:r>
      <w:r w:rsidRPr="00532AE8">
        <w:rPr>
          <w:lang w:val="en-IN"/>
        </w:rPr>
        <w:t xml:space="preserve"> I ensure QE engineers are part of project inception, story grooming, and design discussions. This isn't just about 'testing' later; it's about influencing the design for testability, identifying potential risks early, and contributing to Acceptance Criteria (ACs) and Definition of Done (DoD) from a quality perspective. This 'shift-left' significantly reduces costly defects later in the project.</w:t>
      </w:r>
    </w:p>
    <w:p w14:paraId="5A0C9A6F" w14:textId="77777777" w:rsidR="00532AE8" w:rsidRPr="00532AE8" w:rsidRDefault="00532AE8" w:rsidP="00532AE8">
      <w:pPr>
        <w:numPr>
          <w:ilvl w:val="1"/>
          <w:numId w:val="52"/>
        </w:numPr>
        <w:rPr>
          <w:lang w:val="en-IN"/>
        </w:rPr>
      </w:pPr>
      <w:r w:rsidRPr="00532AE8">
        <w:rPr>
          <w:b/>
          <w:bCs/>
          <w:lang w:val="en-IN"/>
        </w:rPr>
        <w:t>Example:</w:t>
      </w:r>
      <w:r w:rsidRPr="00532AE8">
        <w:rPr>
          <w:lang w:val="en-IN"/>
        </w:rPr>
        <w:t xml:space="preserve"> For a new microservice developed on AWS Lambda and API Gateway, our QE team would be involved in defining API contracts using tools like Swagger/OpenAPI specifications, ensuring data validation rules are clear, and even contributing to early load </w:t>
      </w:r>
      <w:proofErr w:type="spellStart"/>
      <w:r w:rsidRPr="00532AE8">
        <w:rPr>
          <w:lang w:val="en-IN"/>
        </w:rPr>
        <w:t>modeling</w:t>
      </w:r>
      <w:proofErr w:type="spellEnd"/>
      <w:r w:rsidRPr="00532AE8">
        <w:rPr>
          <w:lang w:val="en-IN"/>
        </w:rPr>
        <w:t xml:space="preserve"> based on expected traffic patterns.</w:t>
      </w:r>
    </w:p>
    <w:p w14:paraId="308D7A87" w14:textId="77777777" w:rsidR="00532AE8" w:rsidRPr="00532AE8" w:rsidRDefault="00532AE8" w:rsidP="00532AE8">
      <w:pPr>
        <w:numPr>
          <w:ilvl w:val="0"/>
          <w:numId w:val="52"/>
        </w:numPr>
        <w:rPr>
          <w:lang w:val="en-IN"/>
        </w:rPr>
      </w:pPr>
      <w:r w:rsidRPr="00532AE8">
        <w:rPr>
          <w:b/>
          <w:bCs/>
          <w:lang w:val="en-IN"/>
        </w:rPr>
        <w:t>Strategic Automation Frameworks &amp; Continuous Testing:</w:t>
      </w:r>
    </w:p>
    <w:p w14:paraId="3EA25D97" w14:textId="77777777" w:rsidR="00532AE8" w:rsidRPr="00532AE8" w:rsidRDefault="00532AE8" w:rsidP="00532AE8">
      <w:pPr>
        <w:numPr>
          <w:ilvl w:val="1"/>
          <w:numId w:val="52"/>
        </w:numPr>
        <w:rPr>
          <w:lang w:val="en-IN"/>
        </w:rPr>
      </w:pPr>
      <w:r w:rsidRPr="00532AE8">
        <w:rPr>
          <w:b/>
          <w:bCs/>
          <w:lang w:val="en-IN"/>
        </w:rPr>
        <w:t>Layered Automation:</w:t>
      </w:r>
      <w:r w:rsidRPr="00532AE8">
        <w:rPr>
          <w:lang w:val="en-IN"/>
        </w:rPr>
        <w:t xml:space="preserve"> We implement a layered automation strategy. This means prioritizing unit tests (owned by Dev but encouraged by QE), strong API-level automation (critical for microservices), and then targeted UI automation for critical end-to-end flows. Our frameworks are typically built </w:t>
      </w:r>
      <w:r w:rsidRPr="00532AE8">
        <w:rPr>
          <w:lang w:val="en-IN"/>
        </w:rPr>
        <w:lastRenderedPageBreak/>
        <w:t>with Java (as specified in the JD) using TestNG for test execution, Maven/Gradle for build management, and Selenium WebDriver for UI.</w:t>
      </w:r>
    </w:p>
    <w:p w14:paraId="75ED4DCF" w14:textId="77777777" w:rsidR="00532AE8" w:rsidRPr="00532AE8" w:rsidRDefault="00532AE8" w:rsidP="00532AE8">
      <w:pPr>
        <w:numPr>
          <w:ilvl w:val="1"/>
          <w:numId w:val="52"/>
        </w:numPr>
        <w:rPr>
          <w:lang w:val="en-IN"/>
        </w:rPr>
      </w:pPr>
      <w:r w:rsidRPr="00532AE8">
        <w:rPr>
          <w:b/>
          <w:bCs/>
          <w:lang w:val="en-IN"/>
        </w:rPr>
        <w:t>CI/CD Integration:</w:t>
      </w:r>
      <w:r w:rsidRPr="00532AE8">
        <w:rPr>
          <w:lang w:val="en-IN"/>
        </w:rPr>
        <w:t xml:space="preserve"> All automated tests are integrated into the CI/CD pipeline using tools like Jenkins, GitLab CI, or AWS </w:t>
      </w:r>
      <w:proofErr w:type="spellStart"/>
      <w:r w:rsidRPr="00532AE8">
        <w:rPr>
          <w:lang w:val="en-IN"/>
        </w:rPr>
        <w:t>CodePipeline</w:t>
      </w:r>
      <w:proofErr w:type="spellEnd"/>
      <w:r w:rsidRPr="00532AE8">
        <w:rPr>
          <w:lang w:val="en-IN"/>
        </w:rPr>
        <w:t>. This ensures that every code commit triggers relevant tests (unit, integration, API), providing immediate feedback. A failed test breaks the build, preventing defective code from progressing down the pipeline.</w:t>
      </w:r>
    </w:p>
    <w:p w14:paraId="2BCEE3E1" w14:textId="77777777" w:rsidR="00532AE8" w:rsidRPr="00532AE8" w:rsidRDefault="00532AE8" w:rsidP="00532AE8">
      <w:pPr>
        <w:numPr>
          <w:ilvl w:val="1"/>
          <w:numId w:val="52"/>
        </w:numPr>
        <w:rPr>
          <w:lang w:val="en-IN"/>
        </w:rPr>
      </w:pPr>
      <w:r w:rsidRPr="00532AE8">
        <w:rPr>
          <w:b/>
          <w:bCs/>
          <w:lang w:val="en-IN"/>
        </w:rPr>
        <w:t>Containerized Test Execution:</w:t>
      </w:r>
      <w:r w:rsidRPr="00532AE8">
        <w:rPr>
          <w:lang w:val="en-IN"/>
        </w:rPr>
        <w:t xml:space="preserve"> For projects using Kubernetes and Docker, we would leverage Docker containers for consistent and isolated test execution environments. This ensures tests run identically across developer machines, CI, and staging environments, minimizing 'it works on my machine' issues that can derail project progress. Ansible/Terraform is used for provisioning and managing these test environments on AWS, ensuring they are reproducible and scalable for different project needs.</w:t>
      </w:r>
    </w:p>
    <w:p w14:paraId="3B08F4F2" w14:textId="77777777" w:rsidR="00532AE8" w:rsidRPr="00532AE8" w:rsidRDefault="00532AE8" w:rsidP="00532AE8">
      <w:pPr>
        <w:numPr>
          <w:ilvl w:val="1"/>
          <w:numId w:val="52"/>
        </w:numPr>
        <w:rPr>
          <w:lang w:val="en-IN"/>
        </w:rPr>
      </w:pPr>
      <w:r w:rsidRPr="00532AE8">
        <w:rPr>
          <w:b/>
          <w:bCs/>
          <w:lang w:val="en-IN"/>
        </w:rPr>
        <w:t>Example:</w:t>
      </w:r>
      <w:r w:rsidRPr="00532AE8">
        <w:rPr>
          <w:lang w:val="en-IN"/>
        </w:rPr>
        <w:t xml:space="preserve"> We would have daily automated API regression suites running against deployed microservices in a staging environment on AWS. If a new feature introduces a performance regression on a particular service, the automated tests would fail, immediately alerting the team, preventing it from reaching production and impacting the project schedule.</w:t>
      </w:r>
    </w:p>
    <w:p w14:paraId="61A9C952" w14:textId="77777777" w:rsidR="00532AE8" w:rsidRPr="00532AE8" w:rsidRDefault="00532AE8" w:rsidP="00532AE8">
      <w:pPr>
        <w:numPr>
          <w:ilvl w:val="0"/>
          <w:numId w:val="52"/>
        </w:numPr>
        <w:rPr>
          <w:lang w:val="en-IN"/>
        </w:rPr>
      </w:pPr>
      <w:r w:rsidRPr="00532AE8">
        <w:rPr>
          <w:b/>
          <w:bCs/>
          <w:lang w:val="en-IN"/>
        </w:rPr>
        <w:t>Data-Driven Quality Engineering with QA Metrics:</w:t>
      </w:r>
    </w:p>
    <w:p w14:paraId="499D2DB9" w14:textId="77777777" w:rsidR="00532AE8" w:rsidRPr="00532AE8" w:rsidRDefault="00532AE8" w:rsidP="00532AE8">
      <w:pPr>
        <w:numPr>
          <w:ilvl w:val="1"/>
          <w:numId w:val="52"/>
        </w:numPr>
        <w:rPr>
          <w:lang w:val="en-IN"/>
        </w:rPr>
      </w:pPr>
      <w:r w:rsidRPr="00532AE8">
        <w:rPr>
          <w:b/>
          <w:bCs/>
          <w:lang w:val="en-IN"/>
        </w:rPr>
        <w:t>Real-time Dashboards:</w:t>
      </w:r>
      <w:r w:rsidRPr="00532AE8">
        <w:rPr>
          <w:lang w:val="en-IN"/>
        </w:rPr>
        <w:t xml:space="preserve"> We implement real-time dashboards (e.g., using Grafana with Prometheus, or dedicated QE dashboards in Jira/Azure DevOps) that display key QA metrics. These metrics are not just for QE; they are shared with the entire project team (Dev, Product, PMs) to provide a transparent view of quality.</w:t>
      </w:r>
    </w:p>
    <w:p w14:paraId="2DEFF15E" w14:textId="77777777" w:rsidR="00532AE8" w:rsidRPr="00532AE8" w:rsidRDefault="00532AE8" w:rsidP="00532AE8">
      <w:pPr>
        <w:numPr>
          <w:ilvl w:val="1"/>
          <w:numId w:val="52"/>
        </w:numPr>
        <w:rPr>
          <w:lang w:val="en-IN"/>
        </w:rPr>
      </w:pPr>
      <w:r w:rsidRPr="00532AE8">
        <w:rPr>
          <w:b/>
          <w:bCs/>
          <w:lang w:val="en-IN"/>
        </w:rPr>
        <w:t>Key Metrics I focus on for project health:</w:t>
      </w:r>
      <w:r w:rsidRPr="00532AE8">
        <w:rPr>
          <w:lang w:val="en-IN"/>
        </w:rPr>
        <w:t xml:space="preserve"> </w:t>
      </w:r>
    </w:p>
    <w:p w14:paraId="690B70D9" w14:textId="77777777" w:rsidR="00532AE8" w:rsidRPr="00532AE8" w:rsidRDefault="00532AE8" w:rsidP="00532AE8">
      <w:pPr>
        <w:numPr>
          <w:ilvl w:val="2"/>
          <w:numId w:val="52"/>
        </w:numPr>
        <w:rPr>
          <w:lang w:val="en-IN"/>
        </w:rPr>
      </w:pPr>
      <w:r w:rsidRPr="00532AE8">
        <w:rPr>
          <w:b/>
          <w:bCs/>
          <w:lang w:val="en-IN"/>
        </w:rPr>
        <w:t>Automation Coverage (API, UI):</w:t>
      </w:r>
      <w:r w:rsidRPr="00532AE8">
        <w:rPr>
          <w:lang w:val="en-IN"/>
        </w:rPr>
        <w:t xml:space="preserve"> Tracks the percentage of code or critical paths covered by automation. Low coverage flags a higher manual testing burden and slower feedback loops.</w:t>
      </w:r>
    </w:p>
    <w:p w14:paraId="76F51C88" w14:textId="77777777" w:rsidR="00532AE8" w:rsidRPr="00532AE8" w:rsidRDefault="00532AE8" w:rsidP="00532AE8">
      <w:pPr>
        <w:numPr>
          <w:ilvl w:val="2"/>
          <w:numId w:val="52"/>
        </w:numPr>
        <w:rPr>
          <w:lang w:val="en-IN"/>
        </w:rPr>
      </w:pPr>
      <w:r w:rsidRPr="00532AE8">
        <w:rPr>
          <w:b/>
          <w:bCs/>
          <w:lang w:val="en-IN"/>
        </w:rPr>
        <w:t>Defect Escape Rate:</w:t>
      </w:r>
      <w:r w:rsidRPr="00532AE8">
        <w:rPr>
          <w:lang w:val="en-IN"/>
        </w:rPr>
        <w:t xml:space="preserve"> Measures defects found in production. A high escape rate indicates issues in our quality gates and poses significant project risk.</w:t>
      </w:r>
    </w:p>
    <w:p w14:paraId="3454763B" w14:textId="77777777" w:rsidR="00532AE8" w:rsidRPr="00532AE8" w:rsidRDefault="00532AE8" w:rsidP="00532AE8">
      <w:pPr>
        <w:numPr>
          <w:ilvl w:val="2"/>
          <w:numId w:val="52"/>
        </w:numPr>
        <w:rPr>
          <w:lang w:val="en-IN"/>
        </w:rPr>
      </w:pPr>
      <w:r w:rsidRPr="00532AE8">
        <w:rPr>
          <w:b/>
          <w:bCs/>
          <w:lang w:val="en-IN"/>
        </w:rPr>
        <w:t>Test Execution Time &amp; Flakiness:</w:t>
      </w:r>
      <w:r w:rsidRPr="00532AE8">
        <w:rPr>
          <w:lang w:val="en-IN"/>
        </w:rPr>
        <w:t xml:space="preserve"> Long test execution times slow down CI/CD. Flaky tests erode trust and require project team attention to stabilize.</w:t>
      </w:r>
    </w:p>
    <w:p w14:paraId="274893C5" w14:textId="77777777" w:rsidR="00532AE8" w:rsidRPr="00532AE8" w:rsidRDefault="00532AE8" w:rsidP="00532AE8">
      <w:pPr>
        <w:numPr>
          <w:ilvl w:val="2"/>
          <w:numId w:val="52"/>
        </w:numPr>
        <w:rPr>
          <w:lang w:val="en-IN"/>
        </w:rPr>
      </w:pPr>
      <w:r w:rsidRPr="00532AE8">
        <w:rPr>
          <w:b/>
          <w:bCs/>
          <w:lang w:val="en-IN"/>
        </w:rPr>
        <w:t>Time to Market for Defects:</w:t>
      </w:r>
      <w:r w:rsidRPr="00532AE8">
        <w:rPr>
          <w:lang w:val="en-IN"/>
        </w:rPr>
        <w:t xml:space="preserve"> How quickly are critical defects identified and resolved? This is a key project velocity indicator.</w:t>
      </w:r>
    </w:p>
    <w:p w14:paraId="2659BA58" w14:textId="77777777" w:rsidR="00532AE8" w:rsidRPr="00532AE8" w:rsidRDefault="00532AE8" w:rsidP="00532AE8">
      <w:pPr>
        <w:numPr>
          <w:ilvl w:val="2"/>
          <w:numId w:val="52"/>
        </w:numPr>
        <w:rPr>
          <w:lang w:val="en-IN"/>
        </w:rPr>
      </w:pPr>
      <w:r w:rsidRPr="00532AE8">
        <w:rPr>
          <w:b/>
          <w:bCs/>
          <w:lang w:val="en-IN"/>
        </w:rPr>
        <w:lastRenderedPageBreak/>
        <w:t>Code Quality Metrics (SonarQube):</w:t>
      </w:r>
      <w:r w:rsidRPr="00532AE8">
        <w:rPr>
          <w:lang w:val="en-IN"/>
        </w:rPr>
        <w:t xml:space="preserve"> While primarily dev-owned, I encourage QE to monitor </w:t>
      </w:r>
      <w:proofErr w:type="gramStart"/>
      <w:r w:rsidRPr="00532AE8">
        <w:rPr>
          <w:lang w:val="en-IN"/>
        </w:rPr>
        <w:t>these as poor code quality</w:t>
      </w:r>
      <w:proofErr w:type="gramEnd"/>
      <w:r w:rsidRPr="00532AE8">
        <w:rPr>
          <w:lang w:val="en-IN"/>
        </w:rPr>
        <w:t xml:space="preserve"> often leads to more defects and project delays.</w:t>
      </w:r>
    </w:p>
    <w:p w14:paraId="5B4E8A46" w14:textId="77777777" w:rsidR="00532AE8" w:rsidRPr="00532AE8" w:rsidRDefault="00532AE8" w:rsidP="00532AE8">
      <w:pPr>
        <w:numPr>
          <w:ilvl w:val="1"/>
          <w:numId w:val="52"/>
        </w:numPr>
        <w:rPr>
          <w:lang w:val="en-IN"/>
        </w:rPr>
      </w:pPr>
      <w:r w:rsidRPr="00532AE8">
        <w:rPr>
          <w:b/>
          <w:bCs/>
          <w:lang w:val="en-IN"/>
        </w:rPr>
        <w:t>Example:</w:t>
      </w:r>
      <w:r w:rsidRPr="00532AE8">
        <w:rPr>
          <w:lang w:val="en-IN"/>
        </w:rPr>
        <w:t xml:space="preserve"> If our automation coverage for a critical microservice started to drop, or the number of open high-priority defects was increasing close to a release, these metrics would serve as early warning signals for the Project Manager and the wider team, prompting discussions about potential risks, scope adjustments, or resource re-allocation to keep the project on track.</w:t>
      </w:r>
    </w:p>
    <w:p w14:paraId="6F1B8421" w14:textId="77777777" w:rsidR="00532AE8" w:rsidRPr="00532AE8" w:rsidRDefault="00532AE8" w:rsidP="00532AE8">
      <w:pPr>
        <w:numPr>
          <w:ilvl w:val="0"/>
          <w:numId w:val="52"/>
        </w:numPr>
        <w:rPr>
          <w:lang w:val="en-IN"/>
        </w:rPr>
      </w:pPr>
      <w:r w:rsidRPr="00532AE8">
        <w:rPr>
          <w:b/>
          <w:bCs/>
          <w:lang w:val="en-IN"/>
        </w:rPr>
        <w:t>Embracing Engineering Aspects &amp; AWS:</w:t>
      </w:r>
    </w:p>
    <w:p w14:paraId="0DA8EAFD" w14:textId="77777777" w:rsidR="00532AE8" w:rsidRPr="00532AE8" w:rsidRDefault="00532AE8" w:rsidP="00532AE8">
      <w:pPr>
        <w:numPr>
          <w:ilvl w:val="1"/>
          <w:numId w:val="52"/>
        </w:numPr>
        <w:rPr>
          <w:lang w:val="en-IN"/>
        </w:rPr>
      </w:pPr>
      <w:r w:rsidRPr="00532AE8">
        <w:rPr>
          <w:lang w:val="en-IN"/>
        </w:rPr>
        <w:t>I encourage my team to have a solid understanding of the underlying infrastructure on AWS. This includes knowing how services like EC2, S3, RDS, Lambda, SQS, etc., work. This allows them to effectively diagnose issues (e.g., network latency affecting API performance), configure test environments, and even contribute to infrastructure-as-code (</w:t>
      </w:r>
      <w:proofErr w:type="spellStart"/>
      <w:r w:rsidRPr="00532AE8">
        <w:rPr>
          <w:lang w:val="en-IN"/>
        </w:rPr>
        <w:t>IaC</w:t>
      </w:r>
      <w:proofErr w:type="spellEnd"/>
      <w:r w:rsidRPr="00532AE8">
        <w:rPr>
          <w:lang w:val="en-IN"/>
        </w:rPr>
        <w:t>) templates for test data management or environment spin-up using Ansible/Terraform.</w:t>
      </w:r>
    </w:p>
    <w:p w14:paraId="244BAF46" w14:textId="77777777" w:rsidR="00532AE8" w:rsidRPr="00532AE8" w:rsidRDefault="00532AE8" w:rsidP="00532AE8">
      <w:pPr>
        <w:numPr>
          <w:ilvl w:val="1"/>
          <w:numId w:val="52"/>
        </w:numPr>
        <w:rPr>
          <w:lang w:val="en-IN"/>
        </w:rPr>
      </w:pPr>
      <w:r w:rsidRPr="00532AE8">
        <w:rPr>
          <w:b/>
          <w:bCs/>
          <w:lang w:val="en-IN"/>
        </w:rPr>
        <w:t>Hands-on with Kubernetes cluster and Docker:</w:t>
      </w:r>
      <w:r w:rsidRPr="00532AE8">
        <w:rPr>
          <w:lang w:val="en-IN"/>
        </w:rPr>
        <w:t xml:space="preserve"> My team is trained to deploy and test applications within these containerized environments. This is crucial for mirroring production environments and effectively testing applications built for cloud-native deployments. We would use CLI commands for backend process automation to interact with these environments and automate test data setup or system health checks.</w:t>
      </w:r>
    </w:p>
    <w:p w14:paraId="068FCF39" w14:textId="77777777" w:rsidR="00532AE8" w:rsidRPr="00532AE8" w:rsidRDefault="00532AE8" w:rsidP="00532AE8">
      <w:pPr>
        <w:rPr>
          <w:lang w:val="en-IN"/>
        </w:rPr>
      </w:pPr>
      <w:r w:rsidRPr="00532AE8">
        <w:rPr>
          <w:lang w:val="en-IN"/>
        </w:rPr>
        <w:t>In essence, it's about embedding QE as an integral part of the development and deployment pipeline, using automation as the backbone, and leveraging data to make informed project decisions and drive continuous improvement."</w:t>
      </w:r>
    </w:p>
    <w:p w14:paraId="560D796D" w14:textId="77777777" w:rsidR="00532AE8" w:rsidRPr="00532AE8" w:rsidRDefault="00532AE8" w:rsidP="00532AE8">
      <w:pPr>
        <w:rPr>
          <w:b/>
          <w:bCs/>
          <w:lang w:val="en-IN"/>
        </w:rPr>
      </w:pPr>
      <w:r w:rsidRPr="00532AE8">
        <w:rPr>
          <w:b/>
          <w:bCs/>
          <w:lang w:val="en-IN"/>
        </w:rPr>
        <w:t>IV. Specific Technical Skills (Relate to Project Impact)</w:t>
      </w:r>
    </w:p>
    <w:p w14:paraId="5DF81B85" w14:textId="77777777" w:rsidR="00532AE8" w:rsidRPr="00532AE8" w:rsidRDefault="00532AE8" w:rsidP="00532AE8">
      <w:pPr>
        <w:rPr>
          <w:lang w:val="en-IN"/>
        </w:rPr>
      </w:pPr>
      <w:r w:rsidRPr="00532AE8">
        <w:rPr>
          <w:b/>
          <w:bCs/>
          <w:lang w:val="en-IN"/>
        </w:rPr>
        <w:t>Job Description Points Covered:</w:t>
      </w:r>
    </w:p>
    <w:p w14:paraId="12449DC1" w14:textId="77777777" w:rsidR="00532AE8" w:rsidRPr="00532AE8" w:rsidRDefault="00532AE8" w:rsidP="00532AE8">
      <w:pPr>
        <w:numPr>
          <w:ilvl w:val="0"/>
          <w:numId w:val="53"/>
        </w:numPr>
        <w:rPr>
          <w:lang w:val="en-IN"/>
        </w:rPr>
      </w:pPr>
      <w:r w:rsidRPr="00532AE8">
        <w:rPr>
          <w:lang w:val="en-IN"/>
        </w:rPr>
        <w:t>Java: OOPS concepts, data structure, collections &amp; worked with Java with design patterns</w:t>
      </w:r>
    </w:p>
    <w:p w14:paraId="6D649FD2" w14:textId="77777777" w:rsidR="00532AE8" w:rsidRPr="00532AE8" w:rsidRDefault="00532AE8" w:rsidP="00532AE8">
      <w:pPr>
        <w:numPr>
          <w:ilvl w:val="0"/>
          <w:numId w:val="53"/>
        </w:numPr>
        <w:rPr>
          <w:lang w:val="en-IN"/>
        </w:rPr>
      </w:pPr>
      <w:r w:rsidRPr="00532AE8">
        <w:rPr>
          <w:lang w:val="en-IN"/>
        </w:rPr>
        <w:t>Experience in Gradle, Junit, TestNG, Custom Java Annotations</w:t>
      </w:r>
    </w:p>
    <w:p w14:paraId="485429A9" w14:textId="77777777" w:rsidR="00532AE8" w:rsidRPr="00532AE8" w:rsidRDefault="00532AE8" w:rsidP="00532AE8">
      <w:pPr>
        <w:numPr>
          <w:ilvl w:val="0"/>
          <w:numId w:val="53"/>
        </w:numPr>
        <w:rPr>
          <w:lang w:val="en-IN"/>
        </w:rPr>
      </w:pPr>
      <w:r w:rsidRPr="00532AE8">
        <w:rPr>
          <w:lang w:val="en-IN"/>
        </w:rPr>
        <w:t xml:space="preserve">Experience with automation testing </w:t>
      </w:r>
      <w:proofErr w:type="spellStart"/>
      <w:r w:rsidRPr="00532AE8">
        <w:rPr>
          <w:lang w:val="en-IN"/>
        </w:rPr>
        <w:t>wrt</w:t>
      </w:r>
      <w:proofErr w:type="spellEnd"/>
      <w:r w:rsidRPr="00532AE8">
        <w:rPr>
          <w:lang w:val="en-IN"/>
        </w:rPr>
        <w:t xml:space="preserve"> UIs, black box testing, e2e testing, thick client-based application, Web service, APIs (HTTP client, Rest), Selenium Web driver</w:t>
      </w:r>
    </w:p>
    <w:p w14:paraId="5FCF014C" w14:textId="77777777" w:rsidR="00532AE8" w:rsidRPr="00532AE8" w:rsidRDefault="00532AE8" w:rsidP="00532AE8">
      <w:pPr>
        <w:numPr>
          <w:ilvl w:val="0"/>
          <w:numId w:val="53"/>
        </w:numPr>
        <w:rPr>
          <w:lang w:val="en-IN"/>
        </w:rPr>
      </w:pPr>
      <w:r w:rsidRPr="00532AE8">
        <w:rPr>
          <w:lang w:val="en-IN"/>
        </w:rPr>
        <w:t>Experience in backend process automation for CLI commands, e2e test automation</w:t>
      </w:r>
    </w:p>
    <w:p w14:paraId="2371B6B3" w14:textId="77777777" w:rsidR="00532AE8" w:rsidRPr="00532AE8" w:rsidRDefault="00532AE8" w:rsidP="00532AE8">
      <w:pPr>
        <w:numPr>
          <w:ilvl w:val="0"/>
          <w:numId w:val="53"/>
        </w:numPr>
        <w:rPr>
          <w:lang w:val="en-IN"/>
        </w:rPr>
      </w:pPr>
      <w:r w:rsidRPr="00532AE8">
        <w:rPr>
          <w:lang w:val="en-IN"/>
        </w:rPr>
        <w:t>Experience with Ansible/Terraform, Kubernetes cluster, Docker based test execution</w:t>
      </w:r>
    </w:p>
    <w:p w14:paraId="5C7AAEB1" w14:textId="77777777" w:rsidR="00532AE8" w:rsidRPr="00532AE8" w:rsidRDefault="00532AE8" w:rsidP="00532AE8">
      <w:pPr>
        <w:rPr>
          <w:lang w:val="en-IN"/>
        </w:rPr>
      </w:pPr>
      <w:r w:rsidRPr="00532AE8">
        <w:rPr>
          <w:b/>
          <w:bCs/>
          <w:lang w:val="en-IN"/>
        </w:rPr>
        <w:lastRenderedPageBreak/>
        <w:t>Question 5:</w:t>
      </w:r>
      <w:r w:rsidRPr="00532AE8">
        <w:rPr>
          <w:lang w:val="en-IN"/>
        </w:rPr>
        <w:t xml:space="preserve"> "Your team will be heavily leveraging Java-based automation frameworks, specifically with Selenium WebDriver, TestNG for UI/E2E testing, and HTTP client/Rest for API testing. As a Senior Manager, how do you ensure the maintainability, scalability, and efficiency of these automation suites across a large and evolving project codebase, especially when new features are constantly being added? How does your technical oversight translate into direct project benefits?"</w:t>
      </w:r>
    </w:p>
    <w:p w14:paraId="698CA8F2" w14:textId="77777777" w:rsidR="00532AE8" w:rsidRPr="00532AE8" w:rsidRDefault="00532AE8" w:rsidP="00532AE8">
      <w:pPr>
        <w:rPr>
          <w:lang w:val="en-IN"/>
        </w:rPr>
      </w:pPr>
      <w:r w:rsidRPr="00532AE8">
        <w:rPr>
          <w:b/>
          <w:bCs/>
          <w:lang w:val="en-IN"/>
        </w:rPr>
        <w:t>Detailed Answer:</w:t>
      </w:r>
      <w:r w:rsidRPr="00532AE8">
        <w:rPr>
          <w:lang w:val="en-IN"/>
        </w:rPr>
        <w:t xml:space="preserve"> "Ensuring the maintainability, scalability, and efficiency of large automation suites is a significant project management challenge, as poorly managed automation can become a bottleneck rather than an accelerator. My technical oversight here directly translates into project benefits by reducing technical debt, accelerating release cycles, and improving overall quality confidence.</w:t>
      </w:r>
    </w:p>
    <w:p w14:paraId="543A344A" w14:textId="77777777" w:rsidR="00532AE8" w:rsidRPr="00532AE8" w:rsidRDefault="00532AE8" w:rsidP="00532AE8">
      <w:pPr>
        <w:rPr>
          <w:lang w:val="en-IN"/>
        </w:rPr>
      </w:pPr>
      <w:r w:rsidRPr="00532AE8">
        <w:rPr>
          <w:lang w:val="en-IN"/>
        </w:rPr>
        <w:t>Here’s how I ensure this:</w:t>
      </w:r>
    </w:p>
    <w:p w14:paraId="57F4D5B2" w14:textId="77777777" w:rsidR="00532AE8" w:rsidRPr="00532AE8" w:rsidRDefault="00532AE8" w:rsidP="00532AE8">
      <w:pPr>
        <w:numPr>
          <w:ilvl w:val="0"/>
          <w:numId w:val="54"/>
        </w:numPr>
        <w:rPr>
          <w:lang w:val="en-IN"/>
        </w:rPr>
      </w:pPr>
      <w:r w:rsidRPr="00532AE8">
        <w:rPr>
          <w:b/>
          <w:bCs/>
          <w:lang w:val="en-IN"/>
        </w:rPr>
        <w:t>Robust Framework Design &amp; Architectural Principles (OOPS, Design Patterns):</w:t>
      </w:r>
    </w:p>
    <w:p w14:paraId="66B6ED32" w14:textId="77777777" w:rsidR="00532AE8" w:rsidRPr="00532AE8" w:rsidRDefault="00532AE8" w:rsidP="00532AE8">
      <w:pPr>
        <w:numPr>
          <w:ilvl w:val="1"/>
          <w:numId w:val="54"/>
        </w:numPr>
        <w:rPr>
          <w:lang w:val="en-IN"/>
        </w:rPr>
      </w:pPr>
      <w:r w:rsidRPr="00532AE8">
        <w:rPr>
          <w:b/>
          <w:bCs/>
          <w:lang w:val="en-IN"/>
        </w:rPr>
        <w:t>Modular &amp; Layered Architecture:</w:t>
      </w:r>
      <w:r w:rsidRPr="00532AE8">
        <w:rPr>
          <w:lang w:val="en-IN"/>
        </w:rPr>
        <w:t xml:space="preserve"> We design our automation frameworks with a modular and layered approach, heavily leveraging OOPS concepts and design patterns (e.g., Page Object Model for UI, Factory pattern for test data creation, Strategy pattern for different API clients). This separates concerns, making it easier to maintain and extend. For instance, changes to a UI element only require updating the corresponding Page Object, not every test case.</w:t>
      </w:r>
    </w:p>
    <w:p w14:paraId="12B687B6" w14:textId="77777777" w:rsidR="00532AE8" w:rsidRPr="00532AE8" w:rsidRDefault="00532AE8" w:rsidP="00532AE8">
      <w:pPr>
        <w:numPr>
          <w:ilvl w:val="1"/>
          <w:numId w:val="54"/>
        </w:numPr>
        <w:rPr>
          <w:lang w:val="en-IN"/>
        </w:rPr>
      </w:pPr>
      <w:r w:rsidRPr="00532AE8">
        <w:rPr>
          <w:b/>
          <w:bCs/>
          <w:lang w:val="en-IN"/>
        </w:rPr>
        <w:t>Reusable Components:</w:t>
      </w:r>
      <w:r w:rsidRPr="00532AE8">
        <w:rPr>
          <w:lang w:val="en-IN"/>
        </w:rPr>
        <w:t xml:space="preserve"> We emphasize creating reusable components and utility libraries for common actions (e.g., database interactions, API authentication, data manipulation). This reduces code duplication and improves consistency across the suite.</w:t>
      </w:r>
    </w:p>
    <w:p w14:paraId="7F80FDD9" w14:textId="77777777" w:rsidR="00532AE8" w:rsidRPr="00532AE8" w:rsidRDefault="00532AE8" w:rsidP="00532AE8">
      <w:pPr>
        <w:numPr>
          <w:ilvl w:val="1"/>
          <w:numId w:val="54"/>
        </w:numPr>
        <w:rPr>
          <w:lang w:val="en-IN"/>
        </w:rPr>
      </w:pPr>
      <w:r w:rsidRPr="00532AE8">
        <w:rPr>
          <w:b/>
          <w:bCs/>
          <w:lang w:val="en-IN"/>
        </w:rPr>
        <w:t>Data-Driven and Keyword-Driven Approaches:</w:t>
      </w:r>
      <w:r w:rsidRPr="00532AE8">
        <w:rPr>
          <w:lang w:val="en-IN"/>
        </w:rPr>
        <w:t xml:space="preserve"> For highly repetitive tests or those requiring various data sets, we implement data-driven testing using TestNG's </w:t>
      </w:r>
      <w:proofErr w:type="spellStart"/>
      <w:r w:rsidRPr="00532AE8">
        <w:rPr>
          <w:lang w:val="en-IN"/>
        </w:rPr>
        <w:t>DataProviders</w:t>
      </w:r>
      <w:proofErr w:type="spellEnd"/>
      <w:r w:rsidRPr="00532AE8">
        <w:rPr>
          <w:lang w:val="en-IN"/>
        </w:rPr>
        <w:t xml:space="preserve"> or external data sources (CSV, Excel). For business-level E2E flows, we might use a keyword-driven approach to abstract technical details for non-technical stakeholders.</w:t>
      </w:r>
    </w:p>
    <w:p w14:paraId="12975888" w14:textId="77777777" w:rsidR="00532AE8" w:rsidRPr="00532AE8" w:rsidRDefault="00532AE8" w:rsidP="00532AE8">
      <w:pPr>
        <w:numPr>
          <w:ilvl w:val="0"/>
          <w:numId w:val="54"/>
        </w:numPr>
        <w:rPr>
          <w:lang w:val="en-IN"/>
        </w:rPr>
      </w:pPr>
      <w:r w:rsidRPr="00532AE8">
        <w:rPr>
          <w:b/>
          <w:bCs/>
          <w:lang w:val="en-IN"/>
        </w:rPr>
        <w:t>Code Quality &amp; Best Practices:</w:t>
      </w:r>
    </w:p>
    <w:p w14:paraId="532C260F" w14:textId="77777777" w:rsidR="00532AE8" w:rsidRPr="00532AE8" w:rsidRDefault="00532AE8" w:rsidP="00532AE8">
      <w:pPr>
        <w:numPr>
          <w:ilvl w:val="1"/>
          <w:numId w:val="54"/>
        </w:numPr>
        <w:rPr>
          <w:lang w:val="en-IN"/>
        </w:rPr>
      </w:pPr>
      <w:r w:rsidRPr="00532AE8">
        <w:rPr>
          <w:b/>
          <w:bCs/>
          <w:lang w:val="en-IN"/>
        </w:rPr>
        <w:t>Coding Standards &amp; Reviews:</w:t>
      </w:r>
      <w:r w:rsidRPr="00532AE8">
        <w:rPr>
          <w:lang w:val="en-IN"/>
        </w:rPr>
        <w:t xml:space="preserve"> We enforce strict coding standards for our automation code, just as with product code. This includes naming conventions, comments, and structure. All new automation code goes through peer code reviews. This catches issues early, improves maintainability, and fosters knowledge sharing.</w:t>
      </w:r>
    </w:p>
    <w:p w14:paraId="5FBCE051" w14:textId="77777777" w:rsidR="00532AE8" w:rsidRPr="00532AE8" w:rsidRDefault="00532AE8" w:rsidP="00532AE8">
      <w:pPr>
        <w:numPr>
          <w:ilvl w:val="1"/>
          <w:numId w:val="54"/>
        </w:numPr>
        <w:rPr>
          <w:lang w:val="en-IN"/>
        </w:rPr>
      </w:pPr>
      <w:r w:rsidRPr="00532AE8">
        <w:rPr>
          <w:b/>
          <w:bCs/>
          <w:lang w:val="en-IN"/>
        </w:rPr>
        <w:t>Version Control &amp; Branching Strategy:</w:t>
      </w:r>
      <w:r w:rsidRPr="00532AE8">
        <w:rPr>
          <w:lang w:val="en-IN"/>
        </w:rPr>
        <w:t xml:space="preserve"> All automation code is managed in a version control system (e.g., Git). We follow a clear branching strategy (e.g., </w:t>
      </w:r>
      <w:proofErr w:type="spellStart"/>
      <w:r w:rsidRPr="00532AE8">
        <w:rPr>
          <w:lang w:val="en-IN"/>
        </w:rPr>
        <w:lastRenderedPageBreak/>
        <w:t>GitFlow</w:t>
      </w:r>
      <w:proofErr w:type="spellEnd"/>
      <w:r w:rsidRPr="00532AE8">
        <w:rPr>
          <w:lang w:val="en-IN"/>
        </w:rPr>
        <w:t xml:space="preserve"> or feature branches) to manage concurrent development on the automation suite itself.</w:t>
      </w:r>
    </w:p>
    <w:p w14:paraId="6BF67F94" w14:textId="77777777" w:rsidR="00532AE8" w:rsidRPr="00532AE8" w:rsidRDefault="00532AE8" w:rsidP="00532AE8">
      <w:pPr>
        <w:numPr>
          <w:ilvl w:val="1"/>
          <w:numId w:val="54"/>
        </w:numPr>
        <w:rPr>
          <w:lang w:val="en-IN"/>
        </w:rPr>
      </w:pPr>
      <w:r w:rsidRPr="00532AE8">
        <w:rPr>
          <w:b/>
          <w:bCs/>
          <w:lang w:val="en-IN"/>
        </w:rPr>
        <w:t>Custom Java Annotations:</w:t>
      </w:r>
      <w:r w:rsidRPr="00532AE8">
        <w:rPr>
          <w:lang w:val="en-IN"/>
        </w:rPr>
        <w:t xml:space="preserve"> We would utilize Custom Java Annotations extensively within our TestNG framework. For example, annotations for test case categorization (e.g., @Regression, @Smoke), test data providers, or even marking tests for specific environment execution. This significantly aids in test selection and execution management, improving project efficiency by allowing targeted test runs.</w:t>
      </w:r>
    </w:p>
    <w:p w14:paraId="6A895024" w14:textId="77777777" w:rsidR="00532AE8" w:rsidRPr="00532AE8" w:rsidRDefault="00532AE8" w:rsidP="00532AE8">
      <w:pPr>
        <w:numPr>
          <w:ilvl w:val="0"/>
          <w:numId w:val="54"/>
        </w:numPr>
        <w:rPr>
          <w:lang w:val="en-IN"/>
        </w:rPr>
      </w:pPr>
      <w:r w:rsidRPr="00532AE8">
        <w:rPr>
          <w:b/>
          <w:bCs/>
          <w:lang w:val="en-IN"/>
        </w:rPr>
        <w:t>Performance &amp; Efficiency of Test Execution:</w:t>
      </w:r>
    </w:p>
    <w:p w14:paraId="30D46D30" w14:textId="77777777" w:rsidR="00532AE8" w:rsidRPr="00532AE8" w:rsidRDefault="00532AE8" w:rsidP="00532AE8">
      <w:pPr>
        <w:numPr>
          <w:ilvl w:val="1"/>
          <w:numId w:val="54"/>
        </w:numPr>
        <w:rPr>
          <w:lang w:val="en-IN"/>
        </w:rPr>
      </w:pPr>
      <w:r w:rsidRPr="00532AE8">
        <w:rPr>
          <w:b/>
          <w:bCs/>
          <w:lang w:val="en-IN"/>
        </w:rPr>
        <w:t>Parallel Execution (TestNG):</w:t>
      </w:r>
      <w:r w:rsidRPr="00532AE8">
        <w:rPr>
          <w:lang w:val="en-IN"/>
        </w:rPr>
        <w:t xml:space="preserve"> We leverage TestNG's parallel execution capabilities to significantly reduce test execution time. This is critical for fast feedback in CI/CD pipelines. We configure tests to run in parallel across methods, classes, or even suites.</w:t>
      </w:r>
    </w:p>
    <w:p w14:paraId="606DAACB" w14:textId="77777777" w:rsidR="00532AE8" w:rsidRPr="00532AE8" w:rsidRDefault="00532AE8" w:rsidP="00532AE8">
      <w:pPr>
        <w:numPr>
          <w:ilvl w:val="1"/>
          <w:numId w:val="54"/>
        </w:numPr>
        <w:rPr>
          <w:lang w:val="en-IN"/>
        </w:rPr>
      </w:pPr>
      <w:r w:rsidRPr="00532AE8">
        <w:rPr>
          <w:b/>
          <w:bCs/>
          <w:lang w:val="en-IN"/>
        </w:rPr>
        <w:t>Optimized Selectors (Selenium WebDriver):</w:t>
      </w:r>
      <w:r w:rsidRPr="00532AE8">
        <w:rPr>
          <w:lang w:val="en-IN"/>
        </w:rPr>
        <w:t xml:space="preserve"> For Selenium, we train our engineers to use robust and efficient locators (e.g., by ID, unique class names, or well-structured XPath/CSS selectors as a last resort) to minimize test brittleness and execution time. We also implement explicit waits over implicit waits to handle dynamic UI elements gracefully.</w:t>
      </w:r>
    </w:p>
    <w:p w14:paraId="6A3E1E36" w14:textId="77777777" w:rsidR="00532AE8" w:rsidRPr="00532AE8" w:rsidRDefault="00532AE8" w:rsidP="00532AE8">
      <w:pPr>
        <w:numPr>
          <w:ilvl w:val="1"/>
          <w:numId w:val="54"/>
        </w:numPr>
        <w:rPr>
          <w:lang w:val="en-IN"/>
        </w:rPr>
      </w:pPr>
      <w:r w:rsidRPr="00532AE8">
        <w:rPr>
          <w:b/>
          <w:bCs/>
          <w:lang w:val="en-IN"/>
        </w:rPr>
        <w:t>Headless Browser Testing:</w:t>
      </w:r>
      <w:r w:rsidRPr="00532AE8">
        <w:rPr>
          <w:lang w:val="en-IN"/>
        </w:rPr>
        <w:t xml:space="preserve"> For many UI automation scenarios, we utilize headless browsers (e.g., Headless Chrome) to speed up execution, especially in CI environments where visual rendering isn't necessary.</w:t>
      </w:r>
    </w:p>
    <w:p w14:paraId="6C19F01B" w14:textId="77777777" w:rsidR="00532AE8" w:rsidRPr="00532AE8" w:rsidRDefault="00532AE8" w:rsidP="00532AE8">
      <w:pPr>
        <w:numPr>
          <w:ilvl w:val="0"/>
          <w:numId w:val="54"/>
        </w:numPr>
        <w:rPr>
          <w:lang w:val="en-IN"/>
        </w:rPr>
      </w:pPr>
      <w:r w:rsidRPr="00532AE8">
        <w:rPr>
          <w:b/>
          <w:bCs/>
          <w:lang w:val="en-IN"/>
        </w:rPr>
        <w:t>Continuous Refinement &amp; Maintenance as a Project Activity:</w:t>
      </w:r>
    </w:p>
    <w:p w14:paraId="3A1D2AA1" w14:textId="77777777" w:rsidR="00532AE8" w:rsidRPr="00532AE8" w:rsidRDefault="00532AE8" w:rsidP="00532AE8">
      <w:pPr>
        <w:numPr>
          <w:ilvl w:val="1"/>
          <w:numId w:val="54"/>
        </w:numPr>
        <w:rPr>
          <w:lang w:val="en-IN"/>
        </w:rPr>
      </w:pPr>
      <w:r w:rsidRPr="00532AE8">
        <w:rPr>
          <w:b/>
          <w:bCs/>
          <w:lang w:val="en-IN"/>
        </w:rPr>
        <w:t>Dedicated Automation Refinement Sprints:</w:t>
      </w:r>
      <w:r w:rsidRPr="00532AE8">
        <w:rPr>
          <w:lang w:val="en-IN"/>
        </w:rPr>
        <w:t xml:space="preserve"> I dedicate specific capacity within our sprint cycles for automation framework enhancements, refactoring flaky tests, and updating existing tests for new features. This isn't an afterthought; it's a planned project activity.</w:t>
      </w:r>
    </w:p>
    <w:p w14:paraId="0BF92ED8" w14:textId="77777777" w:rsidR="00532AE8" w:rsidRPr="00532AE8" w:rsidRDefault="00532AE8" w:rsidP="00532AE8">
      <w:pPr>
        <w:numPr>
          <w:ilvl w:val="1"/>
          <w:numId w:val="54"/>
        </w:numPr>
        <w:rPr>
          <w:lang w:val="en-IN"/>
        </w:rPr>
      </w:pPr>
      <w:r w:rsidRPr="00532AE8">
        <w:rPr>
          <w:b/>
          <w:bCs/>
          <w:lang w:val="en-IN"/>
        </w:rPr>
        <w:t>Test Data Management Strategy:</w:t>
      </w:r>
      <w:r w:rsidRPr="00532AE8">
        <w:rPr>
          <w:lang w:val="en-IN"/>
        </w:rPr>
        <w:t xml:space="preserve"> Poor test data management is a major bottleneck. We implement strategies for generating, managing, and cleaning up test data using backend processes (e.g., CLI commands to interact with databases or services, or API calls to seed data). This ensures tests are isolated and repeatable.</w:t>
      </w:r>
    </w:p>
    <w:p w14:paraId="7186CB77" w14:textId="77777777" w:rsidR="00532AE8" w:rsidRPr="00532AE8" w:rsidRDefault="00532AE8" w:rsidP="00532AE8">
      <w:pPr>
        <w:numPr>
          <w:ilvl w:val="1"/>
          <w:numId w:val="54"/>
        </w:numPr>
        <w:rPr>
          <w:lang w:val="en-IN"/>
        </w:rPr>
      </w:pPr>
      <w:r w:rsidRPr="00532AE8">
        <w:rPr>
          <w:b/>
          <w:bCs/>
          <w:lang w:val="en-IN"/>
        </w:rPr>
        <w:t>Defect Root Cause Analysis for Automation Failures:</w:t>
      </w:r>
      <w:r w:rsidRPr="00532AE8">
        <w:rPr>
          <w:lang w:val="en-IN"/>
        </w:rPr>
        <w:t xml:space="preserve"> When automation tests fail, it's critical to determine if it's a true bug or a flaky test. We have a clear process for </w:t>
      </w:r>
      <w:proofErr w:type="spellStart"/>
      <w:r w:rsidRPr="00532AE8">
        <w:rPr>
          <w:lang w:val="en-IN"/>
        </w:rPr>
        <w:t>analyzing</w:t>
      </w:r>
      <w:proofErr w:type="spellEnd"/>
      <w:r w:rsidRPr="00532AE8">
        <w:rPr>
          <w:lang w:val="en-IN"/>
        </w:rPr>
        <w:t xml:space="preserve"> failures and prioritizing fixing the automation code if it's found to be brittle. This reduces 'noise' and keeps the project focused on real issues.</w:t>
      </w:r>
    </w:p>
    <w:p w14:paraId="5B387A82" w14:textId="77777777" w:rsidR="00532AE8" w:rsidRPr="00532AE8" w:rsidRDefault="00532AE8" w:rsidP="00532AE8">
      <w:pPr>
        <w:rPr>
          <w:lang w:val="en-IN"/>
        </w:rPr>
      </w:pPr>
      <w:r w:rsidRPr="00532AE8">
        <w:rPr>
          <w:lang w:val="en-IN"/>
        </w:rPr>
        <w:lastRenderedPageBreak/>
        <w:t>By focusing on these areas, my technical oversight ensures that our automation suite remains a valuable asset, not a burden. It directly benefits projects by:</w:t>
      </w:r>
    </w:p>
    <w:p w14:paraId="20C0A4D2" w14:textId="77777777" w:rsidR="00532AE8" w:rsidRPr="00532AE8" w:rsidRDefault="00532AE8" w:rsidP="00532AE8">
      <w:pPr>
        <w:numPr>
          <w:ilvl w:val="0"/>
          <w:numId w:val="55"/>
        </w:numPr>
        <w:rPr>
          <w:lang w:val="en-IN"/>
        </w:rPr>
      </w:pPr>
      <w:r w:rsidRPr="00532AE8">
        <w:rPr>
          <w:b/>
          <w:bCs/>
          <w:lang w:val="en-IN"/>
        </w:rPr>
        <w:t>Accelerating Time to Market:</w:t>
      </w:r>
      <w:r w:rsidRPr="00532AE8">
        <w:rPr>
          <w:lang w:val="en-IN"/>
        </w:rPr>
        <w:t xml:space="preserve"> Faster feedback loops from automated tests mean quicker identification of defects and faster releases.</w:t>
      </w:r>
    </w:p>
    <w:p w14:paraId="197FCCBB" w14:textId="77777777" w:rsidR="00532AE8" w:rsidRPr="00532AE8" w:rsidRDefault="00532AE8" w:rsidP="00532AE8">
      <w:pPr>
        <w:numPr>
          <w:ilvl w:val="0"/>
          <w:numId w:val="55"/>
        </w:numPr>
        <w:rPr>
          <w:lang w:val="en-IN"/>
        </w:rPr>
      </w:pPr>
      <w:r w:rsidRPr="00532AE8">
        <w:rPr>
          <w:b/>
          <w:bCs/>
          <w:lang w:val="en-IN"/>
        </w:rPr>
        <w:t>Reduced Manual Effort:</w:t>
      </w:r>
      <w:r w:rsidRPr="00532AE8">
        <w:rPr>
          <w:lang w:val="en-IN"/>
        </w:rPr>
        <w:t xml:space="preserve"> Minimizing repetitive manual testing allows our QE engineers to focus on more complex, exploratory testing and contribute to higher-value activities.</w:t>
      </w:r>
    </w:p>
    <w:p w14:paraId="56DDDD80" w14:textId="77777777" w:rsidR="00532AE8" w:rsidRPr="00532AE8" w:rsidRDefault="00532AE8" w:rsidP="00532AE8">
      <w:pPr>
        <w:numPr>
          <w:ilvl w:val="0"/>
          <w:numId w:val="55"/>
        </w:numPr>
        <w:rPr>
          <w:lang w:val="en-IN"/>
        </w:rPr>
      </w:pPr>
      <w:r w:rsidRPr="00532AE8">
        <w:rPr>
          <w:b/>
          <w:bCs/>
          <w:lang w:val="en-IN"/>
        </w:rPr>
        <w:t>Higher Quality Confidence:</w:t>
      </w:r>
      <w:r w:rsidRPr="00532AE8">
        <w:rPr>
          <w:lang w:val="en-IN"/>
        </w:rPr>
        <w:t xml:space="preserve"> A stable, reliable automation suite provides strong confidence in the quality of our releases, reducing post-production defects and associated project risks."</w:t>
      </w:r>
    </w:p>
    <w:p w14:paraId="188760DA" w14:textId="77777777" w:rsidR="00532AE8" w:rsidRPr="00532AE8" w:rsidRDefault="00532AE8" w:rsidP="00532AE8">
      <w:pPr>
        <w:rPr>
          <w:lang w:val="en-IN"/>
        </w:rPr>
      </w:pPr>
      <w:r w:rsidRPr="00532AE8">
        <w:rPr>
          <w:lang w:val="en-IN"/>
        </w:rPr>
        <w:pict w14:anchorId="79D03ACE">
          <v:rect id="_x0000_i1062" style="width:0;height:1.5pt" o:hralign="center" o:hrstd="t" o:hr="t" fillcolor="#a0a0a0" stroked="f"/>
        </w:pict>
      </w:r>
    </w:p>
    <w:p w14:paraId="1C9B4D82" w14:textId="77777777" w:rsidR="00532AE8" w:rsidRPr="00532AE8" w:rsidRDefault="00532AE8" w:rsidP="00532AE8">
      <w:pPr>
        <w:rPr>
          <w:b/>
          <w:bCs/>
          <w:lang w:val="en-IN"/>
        </w:rPr>
      </w:pPr>
      <w:r w:rsidRPr="00532AE8">
        <w:rPr>
          <w:b/>
          <w:bCs/>
          <w:lang w:val="en-IN"/>
        </w:rPr>
        <w:t>VI. General Project Management &amp; Cross-Functional Collaboration</w:t>
      </w:r>
    </w:p>
    <w:p w14:paraId="0CF9448E" w14:textId="77777777" w:rsidR="00532AE8" w:rsidRPr="00532AE8" w:rsidRDefault="00532AE8" w:rsidP="00532AE8">
      <w:pPr>
        <w:rPr>
          <w:lang w:val="en-IN"/>
        </w:rPr>
      </w:pPr>
      <w:r w:rsidRPr="00532AE8">
        <w:rPr>
          <w:b/>
          <w:bCs/>
          <w:lang w:val="en-IN"/>
        </w:rPr>
        <w:t>Question 6:</w:t>
      </w:r>
      <w:r w:rsidRPr="00532AE8">
        <w:rPr>
          <w:lang w:val="en-IN"/>
        </w:rPr>
        <w:t xml:space="preserve"> "Beyond the technical aspects, a Senior Manager in Quality Engineering needs to act as a bridge between various functions (Development, Product, Business, Operations) to ensure project success. How do you facilitate effective communication and collaboration between your QE team and these cross-functional teams, especially during challenging project phases like tight deadlines or complex integrations?"</w:t>
      </w:r>
    </w:p>
    <w:p w14:paraId="51C7A445" w14:textId="77777777" w:rsidR="00532AE8" w:rsidRPr="00532AE8" w:rsidRDefault="00532AE8" w:rsidP="00532AE8">
      <w:pPr>
        <w:rPr>
          <w:lang w:val="en-IN"/>
        </w:rPr>
      </w:pPr>
      <w:r w:rsidRPr="00532AE8">
        <w:rPr>
          <w:b/>
          <w:bCs/>
          <w:lang w:val="en-IN"/>
        </w:rPr>
        <w:t>Detailed Answer:</w:t>
      </w:r>
      <w:r w:rsidRPr="00532AE8">
        <w:rPr>
          <w:lang w:val="en-IN"/>
        </w:rPr>
        <w:t xml:space="preserve"> "Effective cross-functional communication and collaboration are absolutely critical, especially in a Senior Manager role where you're responsible for the overall quality of a product that's the result of multiple teams' efforts. During challenging project phases, this becomes even more crucial to prevent silos and maintain momentum.</w:t>
      </w:r>
    </w:p>
    <w:p w14:paraId="72F5DD1B" w14:textId="77777777" w:rsidR="00532AE8" w:rsidRPr="00532AE8" w:rsidRDefault="00532AE8" w:rsidP="00532AE8">
      <w:pPr>
        <w:rPr>
          <w:lang w:val="en-IN"/>
        </w:rPr>
      </w:pPr>
      <w:r w:rsidRPr="00532AE8">
        <w:rPr>
          <w:lang w:val="en-IN"/>
        </w:rPr>
        <w:t>Here's how I facilitate this:</w:t>
      </w:r>
    </w:p>
    <w:p w14:paraId="5D30402E" w14:textId="77777777" w:rsidR="00532AE8" w:rsidRPr="00532AE8" w:rsidRDefault="00532AE8" w:rsidP="00532AE8">
      <w:pPr>
        <w:numPr>
          <w:ilvl w:val="0"/>
          <w:numId w:val="56"/>
        </w:numPr>
        <w:rPr>
          <w:lang w:val="en-IN"/>
        </w:rPr>
      </w:pPr>
      <w:r w:rsidRPr="00532AE8">
        <w:rPr>
          <w:b/>
          <w:bCs/>
          <w:lang w:val="en-IN"/>
        </w:rPr>
        <w:t>Establish Clear Communication Channels and Cadence:</w:t>
      </w:r>
    </w:p>
    <w:p w14:paraId="1F1B09CB" w14:textId="77777777" w:rsidR="00532AE8" w:rsidRPr="00532AE8" w:rsidRDefault="00532AE8" w:rsidP="00532AE8">
      <w:pPr>
        <w:numPr>
          <w:ilvl w:val="1"/>
          <w:numId w:val="56"/>
        </w:numPr>
        <w:rPr>
          <w:lang w:val="en-IN"/>
        </w:rPr>
      </w:pPr>
      <w:r w:rsidRPr="00532AE8">
        <w:rPr>
          <w:b/>
          <w:bCs/>
          <w:lang w:val="en-IN"/>
        </w:rPr>
        <w:t>Regular Sync-ups:</w:t>
      </w:r>
      <w:r w:rsidRPr="00532AE8">
        <w:rPr>
          <w:lang w:val="en-IN"/>
        </w:rPr>
        <w:t xml:space="preserve"> I ensure my QE leads and I participate in all relevant project sync-ups – daily stand-ups, sprint reviews, planning meetings, and release readiness discussions. This ensures the QE perspective is always heard and that we are aligned with overall project goals and timelines.</w:t>
      </w:r>
    </w:p>
    <w:p w14:paraId="6B53657E" w14:textId="77777777" w:rsidR="00532AE8" w:rsidRPr="00532AE8" w:rsidRDefault="00532AE8" w:rsidP="00532AE8">
      <w:pPr>
        <w:numPr>
          <w:ilvl w:val="1"/>
          <w:numId w:val="56"/>
        </w:numPr>
        <w:rPr>
          <w:lang w:val="en-IN"/>
        </w:rPr>
      </w:pPr>
      <w:r w:rsidRPr="00532AE8">
        <w:rPr>
          <w:b/>
          <w:bCs/>
          <w:lang w:val="en-IN"/>
        </w:rPr>
        <w:t>Dedicated Quality Gates/Reviews:</w:t>
      </w:r>
      <w:r w:rsidRPr="00532AE8">
        <w:rPr>
          <w:lang w:val="en-IN"/>
        </w:rPr>
        <w:t xml:space="preserve"> We establish specific quality gates or review sessions at key project milestones (e.g., design review, code complete, pre-release sign-off). These are joint sessions with Development, Product, and QE to collectively assess quality, risks, and readiness.</w:t>
      </w:r>
    </w:p>
    <w:p w14:paraId="79698E2D" w14:textId="77777777" w:rsidR="00532AE8" w:rsidRPr="00532AE8" w:rsidRDefault="00532AE8" w:rsidP="00532AE8">
      <w:pPr>
        <w:numPr>
          <w:ilvl w:val="1"/>
          <w:numId w:val="56"/>
        </w:numPr>
        <w:rPr>
          <w:lang w:val="en-IN"/>
        </w:rPr>
      </w:pPr>
      <w:r w:rsidRPr="00532AE8">
        <w:rPr>
          <w:b/>
          <w:bCs/>
          <w:lang w:val="en-IN"/>
        </w:rPr>
        <w:t>Tools for Transparency:</w:t>
      </w:r>
      <w:r w:rsidRPr="00532AE8">
        <w:rPr>
          <w:lang w:val="en-IN"/>
        </w:rPr>
        <w:t xml:space="preserve"> We leverage collaboration tools (e.g., Slack, Microsoft Teams, Jira/Azure DevOps boards) for quick communication, sharing updates, and transparently tracking progress, defects, and tasks.</w:t>
      </w:r>
    </w:p>
    <w:p w14:paraId="61805AD8" w14:textId="77777777" w:rsidR="00532AE8" w:rsidRPr="00532AE8" w:rsidRDefault="00532AE8" w:rsidP="00532AE8">
      <w:pPr>
        <w:numPr>
          <w:ilvl w:val="0"/>
          <w:numId w:val="56"/>
        </w:numPr>
        <w:rPr>
          <w:lang w:val="en-IN"/>
        </w:rPr>
      </w:pPr>
      <w:r w:rsidRPr="00532AE8">
        <w:rPr>
          <w:b/>
          <w:bCs/>
          <w:lang w:val="en-IN"/>
        </w:rPr>
        <w:t>Foster a Culture of Shared Ownership for Quality:</w:t>
      </w:r>
    </w:p>
    <w:p w14:paraId="1429EC1C" w14:textId="77777777" w:rsidR="00532AE8" w:rsidRPr="00532AE8" w:rsidRDefault="00532AE8" w:rsidP="00532AE8">
      <w:pPr>
        <w:numPr>
          <w:ilvl w:val="1"/>
          <w:numId w:val="56"/>
        </w:numPr>
        <w:rPr>
          <w:lang w:val="en-IN"/>
        </w:rPr>
      </w:pPr>
      <w:r w:rsidRPr="00532AE8">
        <w:rPr>
          <w:b/>
          <w:bCs/>
          <w:lang w:val="en-IN"/>
        </w:rPr>
        <w:lastRenderedPageBreak/>
        <w:t>'Quality is Everyone's Responsibility':</w:t>
      </w:r>
      <w:r w:rsidRPr="00532AE8">
        <w:rPr>
          <w:lang w:val="en-IN"/>
        </w:rPr>
        <w:t xml:space="preserve"> I actively promote the mindset that quality is not solely the QE team's job. I encourage developers to write unit tests, participate in code reviews from a quality perspective, and take ownership of defect resolution. Product managers are encouraged to define clear acceptance criteria that are testable.</w:t>
      </w:r>
    </w:p>
    <w:p w14:paraId="2753A745" w14:textId="77777777" w:rsidR="00532AE8" w:rsidRPr="00532AE8" w:rsidRDefault="00532AE8" w:rsidP="00532AE8">
      <w:pPr>
        <w:numPr>
          <w:ilvl w:val="1"/>
          <w:numId w:val="56"/>
        </w:numPr>
        <w:rPr>
          <w:lang w:val="en-IN"/>
        </w:rPr>
      </w:pPr>
      <w:r w:rsidRPr="00532AE8">
        <w:rPr>
          <w:b/>
          <w:bCs/>
          <w:lang w:val="en-IN"/>
        </w:rPr>
        <w:t>Joint Problem Solving:</w:t>
      </w:r>
      <w:r w:rsidRPr="00532AE8">
        <w:rPr>
          <w:lang w:val="en-IN"/>
        </w:rPr>
        <w:t xml:space="preserve"> When issues arise, instead of merely reporting them, I encourage my team to actively participate in root cause analysis and solution brainstorming with development. This shifts the dynamic from a 'them vs. us' to a 'we're in this together' approach.</w:t>
      </w:r>
    </w:p>
    <w:p w14:paraId="4F44C547" w14:textId="77777777" w:rsidR="00532AE8" w:rsidRPr="00532AE8" w:rsidRDefault="00532AE8" w:rsidP="00532AE8">
      <w:pPr>
        <w:numPr>
          <w:ilvl w:val="1"/>
          <w:numId w:val="56"/>
        </w:numPr>
        <w:rPr>
          <w:lang w:val="en-IN"/>
        </w:rPr>
      </w:pPr>
      <w:r w:rsidRPr="00532AE8">
        <w:rPr>
          <w:b/>
          <w:bCs/>
          <w:lang w:val="en-IN"/>
        </w:rPr>
        <w:t>Example:</w:t>
      </w:r>
      <w:r w:rsidRPr="00532AE8">
        <w:rPr>
          <w:lang w:val="en-IN"/>
        </w:rPr>
        <w:t xml:space="preserve"> During a complex integration phase with a third-party service, our QE team identified several data synchronization issues. Instead of just logging bugs, I facilitated a joint working session with our development team and the third-party integration team's technical leads. We collectively debugged the issues, identified API limitations, and collaboratively devised workarounds and permanent fixes, which accelerated the project significantly.</w:t>
      </w:r>
    </w:p>
    <w:p w14:paraId="1C510C03" w14:textId="77777777" w:rsidR="00532AE8" w:rsidRPr="00532AE8" w:rsidRDefault="00532AE8" w:rsidP="00532AE8">
      <w:pPr>
        <w:numPr>
          <w:ilvl w:val="0"/>
          <w:numId w:val="56"/>
        </w:numPr>
        <w:rPr>
          <w:lang w:val="en-IN"/>
        </w:rPr>
      </w:pPr>
      <w:r w:rsidRPr="00532AE8">
        <w:rPr>
          <w:b/>
          <w:bCs/>
          <w:lang w:val="en-IN"/>
        </w:rPr>
        <w:t>Proactive Risk Identification &amp; Mitigation:</w:t>
      </w:r>
    </w:p>
    <w:p w14:paraId="6C46930C" w14:textId="77777777" w:rsidR="00532AE8" w:rsidRPr="00532AE8" w:rsidRDefault="00532AE8" w:rsidP="00532AE8">
      <w:pPr>
        <w:numPr>
          <w:ilvl w:val="1"/>
          <w:numId w:val="56"/>
        </w:numPr>
        <w:rPr>
          <w:lang w:val="en-IN"/>
        </w:rPr>
      </w:pPr>
      <w:r w:rsidRPr="00532AE8">
        <w:rPr>
          <w:b/>
          <w:bCs/>
          <w:lang w:val="en-IN"/>
        </w:rPr>
        <w:t>Early Communication of Risks:</w:t>
      </w:r>
      <w:r w:rsidRPr="00532AE8">
        <w:rPr>
          <w:lang w:val="en-IN"/>
        </w:rPr>
        <w:t xml:space="preserve"> My team is trained to identify potential quality risks (e.g., insufficient test coverage, unclear requirements, integration dependencies) early in the project lifecycle and communicate them clearly and constructively to the relevant stakeholders. This allows for proactive mitigation strategies rather than reactive firefighting.</w:t>
      </w:r>
    </w:p>
    <w:p w14:paraId="6A8429E5" w14:textId="77777777" w:rsidR="00532AE8" w:rsidRPr="00532AE8" w:rsidRDefault="00532AE8" w:rsidP="00532AE8">
      <w:pPr>
        <w:numPr>
          <w:ilvl w:val="1"/>
          <w:numId w:val="56"/>
        </w:numPr>
        <w:rPr>
          <w:lang w:val="en-IN"/>
        </w:rPr>
      </w:pPr>
      <w:r w:rsidRPr="00532AE8">
        <w:rPr>
          <w:b/>
          <w:bCs/>
          <w:lang w:val="en-IN"/>
        </w:rPr>
        <w:t>Impact-Driven Reporting:</w:t>
      </w:r>
      <w:r w:rsidRPr="00532AE8">
        <w:rPr>
          <w:lang w:val="en-IN"/>
        </w:rPr>
        <w:t xml:space="preserve"> When communicating defects or quality concerns, we always articulate the potential business or project impact. This helps other teams understand the urgency and prioritize accordingly.</w:t>
      </w:r>
    </w:p>
    <w:p w14:paraId="6B481DD1" w14:textId="77777777" w:rsidR="00532AE8" w:rsidRPr="00532AE8" w:rsidRDefault="00532AE8" w:rsidP="00532AE8">
      <w:pPr>
        <w:numPr>
          <w:ilvl w:val="0"/>
          <w:numId w:val="56"/>
        </w:numPr>
        <w:rPr>
          <w:lang w:val="en-IN"/>
        </w:rPr>
      </w:pPr>
      <w:r w:rsidRPr="00532AE8">
        <w:rPr>
          <w:b/>
          <w:bCs/>
          <w:lang w:val="en-IN"/>
        </w:rPr>
        <w:t>Empathy and Understanding of Other Roles:</w:t>
      </w:r>
    </w:p>
    <w:p w14:paraId="48ACBCC8" w14:textId="77777777" w:rsidR="00532AE8" w:rsidRPr="00532AE8" w:rsidRDefault="00532AE8" w:rsidP="00532AE8">
      <w:pPr>
        <w:numPr>
          <w:ilvl w:val="1"/>
          <w:numId w:val="56"/>
        </w:numPr>
        <w:rPr>
          <w:lang w:val="en-IN"/>
        </w:rPr>
      </w:pPr>
      <w:r w:rsidRPr="00532AE8">
        <w:rPr>
          <w:lang w:val="en-IN"/>
        </w:rPr>
        <w:t>I encourage my team to understand the challenges faced by other teams. For instance, understanding development's constraints (e.g., technical debt, tight deadlines) or product's need to balance features with time to market. This empathy helps build stronger relationships and facilitates smoother negotiations.</w:t>
      </w:r>
    </w:p>
    <w:p w14:paraId="25D32730" w14:textId="77777777" w:rsidR="00532AE8" w:rsidRPr="00532AE8" w:rsidRDefault="00532AE8" w:rsidP="00532AE8">
      <w:pPr>
        <w:numPr>
          <w:ilvl w:val="1"/>
          <w:numId w:val="56"/>
        </w:numPr>
        <w:rPr>
          <w:lang w:val="en-IN"/>
        </w:rPr>
      </w:pPr>
      <w:r w:rsidRPr="00532AE8">
        <w:rPr>
          <w:b/>
          <w:bCs/>
          <w:lang w:val="en-IN"/>
        </w:rPr>
        <w:t>Cross-Training/Knowledge Sharing:</w:t>
      </w:r>
      <w:r w:rsidRPr="00532AE8">
        <w:rPr>
          <w:lang w:val="en-IN"/>
        </w:rPr>
        <w:t xml:space="preserve"> Occasionally, we arrange knowledge transfer sessions where QE engineers learn about new development frameworks, or developers gain insights into advanced testing techniques. This mutual understanding improves collaboration.</w:t>
      </w:r>
    </w:p>
    <w:p w14:paraId="309330CF" w14:textId="77777777" w:rsidR="00532AE8" w:rsidRPr="00532AE8" w:rsidRDefault="00532AE8" w:rsidP="00532AE8">
      <w:pPr>
        <w:numPr>
          <w:ilvl w:val="0"/>
          <w:numId w:val="56"/>
        </w:numPr>
        <w:rPr>
          <w:lang w:val="en-IN"/>
        </w:rPr>
      </w:pPr>
      <w:r w:rsidRPr="00532AE8">
        <w:rPr>
          <w:b/>
          <w:bCs/>
          <w:lang w:val="en-IN"/>
        </w:rPr>
        <w:t>Conflict Resolution as a Facilitator:</w:t>
      </w:r>
    </w:p>
    <w:p w14:paraId="19C43CE9" w14:textId="77777777" w:rsidR="00532AE8" w:rsidRPr="00532AE8" w:rsidRDefault="00532AE8" w:rsidP="00532AE8">
      <w:pPr>
        <w:numPr>
          <w:ilvl w:val="1"/>
          <w:numId w:val="56"/>
        </w:numPr>
        <w:rPr>
          <w:lang w:val="en-IN"/>
        </w:rPr>
      </w:pPr>
      <w:r w:rsidRPr="00532AE8">
        <w:rPr>
          <w:lang w:val="en-IN"/>
        </w:rPr>
        <w:lastRenderedPageBreak/>
        <w:t>As demonstrated in a previous answer, my role often involves mediating conflicts. I ensure discussions are data-driven, focus on shared project goals, and lead to actionable outcomes. My aim is to facilitate a constructive dialogue that strengthens relationships rather than creating animosity.</w:t>
      </w:r>
    </w:p>
    <w:p w14:paraId="1861639B" w14:textId="77777777" w:rsidR="00532AE8" w:rsidRPr="00532AE8" w:rsidRDefault="00532AE8" w:rsidP="00532AE8">
      <w:pPr>
        <w:rPr>
          <w:lang w:val="en-IN"/>
        </w:rPr>
      </w:pPr>
      <w:r w:rsidRPr="00532AE8">
        <w:rPr>
          <w:lang w:val="en-IN"/>
        </w:rPr>
        <w:t>By consistently employing these strategies, I ensure that the Quality Engineering function is deeply embedded within the project ecosystem, acting as a collaborative partner rather than a detached gatekeeper. This leads to higher quality products, more efficient project delivery, and a more cohesive working environment, even during the most challenging project phases."</w:t>
      </w:r>
    </w:p>
    <w:p w14:paraId="6B36E42F" w14:textId="77777777" w:rsidR="00532AE8" w:rsidRPr="00532AE8" w:rsidRDefault="00532AE8" w:rsidP="00532AE8">
      <w:pPr>
        <w:rPr>
          <w:lang w:val="en-IN"/>
        </w:rPr>
      </w:pPr>
      <w:r w:rsidRPr="00532AE8">
        <w:rPr>
          <w:lang w:val="en-IN"/>
        </w:rPr>
        <w:pict w14:anchorId="446CF948">
          <v:rect id="_x0000_i1063" style="width:0;height:1.5pt" o:hralign="center" o:hrstd="t" o:hr="t" fillcolor="#a0a0a0" stroked="f"/>
        </w:pict>
      </w:r>
    </w:p>
    <w:p w14:paraId="33DCC5BA" w14:textId="77777777" w:rsidR="00532AE8" w:rsidRPr="00532AE8" w:rsidRDefault="00532AE8" w:rsidP="00532AE8">
      <w:pPr>
        <w:rPr>
          <w:b/>
          <w:bCs/>
          <w:lang w:val="en-IN"/>
        </w:rPr>
      </w:pPr>
      <w:r w:rsidRPr="00532AE8">
        <w:rPr>
          <w:b/>
          <w:bCs/>
          <w:lang w:val="en-IN"/>
        </w:rPr>
        <w:t>Final Preparation Tips:</w:t>
      </w:r>
    </w:p>
    <w:p w14:paraId="379A44B7" w14:textId="77777777" w:rsidR="00532AE8" w:rsidRPr="00532AE8" w:rsidRDefault="00532AE8" w:rsidP="00532AE8">
      <w:pPr>
        <w:numPr>
          <w:ilvl w:val="0"/>
          <w:numId w:val="57"/>
        </w:numPr>
        <w:rPr>
          <w:lang w:val="en-IN"/>
        </w:rPr>
      </w:pPr>
      <w:r w:rsidRPr="00532AE8">
        <w:rPr>
          <w:b/>
          <w:bCs/>
          <w:lang w:val="en-IN"/>
        </w:rPr>
        <w:t>STAR Method:</w:t>
      </w:r>
      <w:r w:rsidRPr="00532AE8">
        <w:rPr>
          <w:lang w:val="en-IN"/>
        </w:rPr>
        <w:t xml:space="preserve"> Practice answering all these questions using the STAR method (Situation, Task, Action, Result).</w:t>
      </w:r>
    </w:p>
    <w:p w14:paraId="344AF9A5" w14:textId="77777777" w:rsidR="00532AE8" w:rsidRPr="00532AE8" w:rsidRDefault="00532AE8" w:rsidP="00532AE8">
      <w:pPr>
        <w:numPr>
          <w:ilvl w:val="0"/>
          <w:numId w:val="57"/>
        </w:numPr>
        <w:rPr>
          <w:lang w:val="en-IN"/>
        </w:rPr>
      </w:pPr>
      <w:r w:rsidRPr="00532AE8">
        <w:rPr>
          <w:b/>
          <w:bCs/>
          <w:lang w:val="en-IN"/>
        </w:rPr>
        <w:t>Quantify your Achievements:</w:t>
      </w:r>
      <w:r w:rsidRPr="00532AE8">
        <w:rPr>
          <w:lang w:val="en-IN"/>
        </w:rPr>
        <w:t xml:space="preserve"> Wherever possible, use numbers and data to quantify your impact (e.g., "reduced defect escape rate by 15%", "improved automation coverage from X% to Y%", "led a team of Z engineers").</w:t>
      </w:r>
    </w:p>
    <w:p w14:paraId="3F0A5F65" w14:textId="4714E2C5" w:rsidR="00E05ECF" w:rsidRDefault="00E05ECF" w:rsidP="00E05ECF"/>
    <w:sectPr w:rsidR="00E05EC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91ACF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380341"/>
    <w:multiLevelType w:val="multilevel"/>
    <w:tmpl w:val="053E7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C00365"/>
    <w:multiLevelType w:val="multilevel"/>
    <w:tmpl w:val="CB90F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DC6D00"/>
    <w:multiLevelType w:val="multilevel"/>
    <w:tmpl w:val="C8EA4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AB3138"/>
    <w:multiLevelType w:val="multilevel"/>
    <w:tmpl w:val="FCB0A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023A63"/>
    <w:multiLevelType w:val="multilevel"/>
    <w:tmpl w:val="6A42D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2E63B1"/>
    <w:multiLevelType w:val="multilevel"/>
    <w:tmpl w:val="961C5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0304E9"/>
    <w:multiLevelType w:val="multilevel"/>
    <w:tmpl w:val="1B6EC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302BA1"/>
    <w:multiLevelType w:val="multilevel"/>
    <w:tmpl w:val="F54AA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6E6FEC"/>
    <w:multiLevelType w:val="multilevel"/>
    <w:tmpl w:val="0EAAD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335429"/>
    <w:multiLevelType w:val="multilevel"/>
    <w:tmpl w:val="CD5E3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1F409F"/>
    <w:multiLevelType w:val="multilevel"/>
    <w:tmpl w:val="86A6FB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6991738"/>
    <w:multiLevelType w:val="multilevel"/>
    <w:tmpl w:val="C8AAD1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734490F"/>
    <w:multiLevelType w:val="multilevel"/>
    <w:tmpl w:val="16284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740263E"/>
    <w:multiLevelType w:val="multilevel"/>
    <w:tmpl w:val="97EEE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7C46E1B"/>
    <w:multiLevelType w:val="multilevel"/>
    <w:tmpl w:val="C72C7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F86EA4"/>
    <w:multiLevelType w:val="multilevel"/>
    <w:tmpl w:val="C77EC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A364BE3"/>
    <w:multiLevelType w:val="multilevel"/>
    <w:tmpl w:val="2FE6E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EE4BE9"/>
    <w:multiLevelType w:val="multilevel"/>
    <w:tmpl w:val="C8A63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3A189B"/>
    <w:multiLevelType w:val="multilevel"/>
    <w:tmpl w:val="2B78E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110681"/>
    <w:multiLevelType w:val="multilevel"/>
    <w:tmpl w:val="879A9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F8413A"/>
    <w:multiLevelType w:val="multilevel"/>
    <w:tmpl w:val="2E282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AC4AA9"/>
    <w:multiLevelType w:val="multilevel"/>
    <w:tmpl w:val="DB42F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E733EF2"/>
    <w:multiLevelType w:val="multilevel"/>
    <w:tmpl w:val="09D8F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12C2C12"/>
    <w:multiLevelType w:val="multilevel"/>
    <w:tmpl w:val="D63AF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1775EDC"/>
    <w:multiLevelType w:val="multilevel"/>
    <w:tmpl w:val="C5EEB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A62960"/>
    <w:multiLevelType w:val="multilevel"/>
    <w:tmpl w:val="FEEC4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44209BC"/>
    <w:multiLevelType w:val="multilevel"/>
    <w:tmpl w:val="41BC50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9693901"/>
    <w:multiLevelType w:val="multilevel"/>
    <w:tmpl w:val="3D7E6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0250C22"/>
    <w:multiLevelType w:val="multilevel"/>
    <w:tmpl w:val="5A587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07C18D0"/>
    <w:multiLevelType w:val="multilevel"/>
    <w:tmpl w:val="425EA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0925971"/>
    <w:multiLevelType w:val="multilevel"/>
    <w:tmpl w:val="F92EF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2C8399E"/>
    <w:multiLevelType w:val="multilevel"/>
    <w:tmpl w:val="23F27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2D93CA2"/>
    <w:multiLevelType w:val="multilevel"/>
    <w:tmpl w:val="C84EF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8169B7"/>
    <w:multiLevelType w:val="multilevel"/>
    <w:tmpl w:val="DC52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547783B"/>
    <w:multiLevelType w:val="multilevel"/>
    <w:tmpl w:val="617C6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87D2980"/>
    <w:multiLevelType w:val="multilevel"/>
    <w:tmpl w:val="8CB45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92C68AA"/>
    <w:multiLevelType w:val="multilevel"/>
    <w:tmpl w:val="0C928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A1C5427"/>
    <w:multiLevelType w:val="multilevel"/>
    <w:tmpl w:val="2580E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E59633F"/>
    <w:multiLevelType w:val="multilevel"/>
    <w:tmpl w:val="8A8E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26A7D8B"/>
    <w:multiLevelType w:val="multilevel"/>
    <w:tmpl w:val="156C4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5B83DD7"/>
    <w:multiLevelType w:val="multilevel"/>
    <w:tmpl w:val="4AF06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70107BA"/>
    <w:multiLevelType w:val="multilevel"/>
    <w:tmpl w:val="5746A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BAF034E"/>
    <w:multiLevelType w:val="multilevel"/>
    <w:tmpl w:val="C7F24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27914E6"/>
    <w:multiLevelType w:val="multilevel"/>
    <w:tmpl w:val="E4EA6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51819E3"/>
    <w:multiLevelType w:val="multilevel"/>
    <w:tmpl w:val="A26CB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69E0A36"/>
    <w:multiLevelType w:val="multilevel"/>
    <w:tmpl w:val="C9568F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B740F6E"/>
    <w:multiLevelType w:val="multilevel"/>
    <w:tmpl w:val="3D067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DCB4618"/>
    <w:multiLevelType w:val="multilevel"/>
    <w:tmpl w:val="7CFE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035693B"/>
    <w:multiLevelType w:val="multilevel"/>
    <w:tmpl w:val="9A541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3027782"/>
    <w:multiLevelType w:val="multilevel"/>
    <w:tmpl w:val="09AC4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3B4103F"/>
    <w:multiLevelType w:val="multilevel"/>
    <w:tmpl w:val="FE3A8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686356D"/>
    <w:multiLevelType w:val="multilevel"/>
    <w:tmpl w:val="AA064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71B12A8"/>
    <w:multiLevelType w:val="multilevel"/>
    <w:tmpl w:val="BC0220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986640E"/>
    <w:multiLevelType w:val="multilevel"/>
    <w:tmpl w:val="7E340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B6F150C"/>
    <w:multiLevelType w:val="multilevel"/>
    <w:tmpl w:val="4F04C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C2A38DB"/>
    <w:multiLevelType w:val="multilevel"/>
    <w:tmpl w:val="DCD80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0766419">
    <w:abstractNumId w:val="0"/>
  </w:num>
  <w:num w:numId="2" w16cid:durableId="518861883">
    <w:abstractNumId w:val="24"/>
  </w:num>
  <w:num w:numId="3" w16cid:durableId="280500702">
    <w:abstractNumId w:val="51"/>
  </w:num>
  <w:num w:numId="4" w16cid:durableId="2111853734">
    <w:abstractNumId w:val="7"/>
  </w:num>
  <w:num w:numId="5" w16cid:durableId="751391953">
    <w:abstractNumId w:val="22"/>
  </w:num>
  <w:num w:numId="6" w16cid:durableId="615067436">
    <w:abstractNumId w:val="20"/>
  </w:num>
  <w:num w:numId="7" w16cid:durableId="1700087001">
    <w:abstractNumId w:val="52"/>
  </w:num>
  <w:num w:numId="8" w16cid:durableId="40399747">
    <w:abstractNumId w:val="49"/>
  </w:num>
  <w:num w:numId="9" w16cid:durableId="1240481741">
    <w:abstractNumId w:val="21"/>
  </w:num>
  <w:num w:numId="10" w16cid:durableId="837963522">
    <w:abstractNumId w:val="41"/>
  </w:num>
  <w:num w:numId="11" w16cid:durableId="636181422">
    <w:abstractNumId w:val="33"/>
  </w:num>
  <w:num w:numId="12" w16cid:durableId="1812480117">
    <w:abstractNumId w:val="48"/>
  </w:num>
  <w:num w:numId="13" w16cid:durableId="1537739147">
    <w:abstractNumId w:val="53"/>
  </w:num>
  <w:num w:numId="14" w16cid:durableId="208147361">
    <w:abstractNumId w:val="34"/>
  </w:num>
  <w:num w:numId="15" w16cid:durableId="95633992">
    <w:abstractNumId w:val="37"/>
  </w:num>
  <w:num w:numId="16" w16cid:durableId="851335612">
    <w:abstractNumId w:val="14"/>
  </w:num>
  <w:num w:numId="17" w16cid:durableId="1865706947">
    <w:abstractNumId w:val="40"/>
  </w:num>
  <w:num w:numId="18" w16cid:durableId="789980403">
    <w:abstractNumId w:val="10"/>
  </w:num>
  <w:num w:numId="19" w16cid:durableId="842672501">
    <w:abstractNumId w:val="35"/>
  </w:num>
  <w:num w:numId="20" w16cid:durableId="43408239">
    <w:abstractNumId w:val="15"/>
  </w:num>
  <w:num w:numId="21" w16cid:durableId="444809727">
    <w:abstractNumId w:val="1"/>
  </w:num>
  <w:num w:numId="22" w16cid:durableId="765807502">
    <w:abstractNumId w:val="19"/>
  </w:num>
  <w:num w:numId="23" w16cid:durableId="1131746869">
    <w:abstractNumId w:val="42"/>
  </w:num>
  <w:num w:numId="24" w16cid:durableId="1052968621">
    <w:abstractNumId w:val="13"/>
  </w:num>
  <w:num w:numId="25" w16cid:durableId="1681085499">
    <w:abstractNumId w:val="39"/>
  </w:num>
  <w:num w:numId="26" w16cid:durableId="1038050898">
    <w:abstractNumId w:val="18"/>
  </w:num>
  <w:num w:numId="27" w16cid:durableId="51853252">
    <w:abstractNumId w:val="26"/>
  </w:num>
  <w:num w:numId="28" w16cid:durableId="1164273485">
    <w:abstractNumId w:val="9"/>
  </w:num>
  <w:num w:numId="29" w16cid:durableId="56049392">
    <w:abstractNumId w:val="28"/>
  </w:num>
  <w:num w:numId="30" w16cid:durableId="1367828352">
    <w:abstractNumId w:val="29"/>
  </w:num>
  <w:num w:numId="31" w16cid:durableId="1907959930">
    <w:abstractNumId w:val="43"/>
  </w:num>
  <w:num w:numId="32" w16cid:durableId="1090077053">
    <w:abstractNumId w:val="3"/>
  </w:num>
  <w:num w:numId="33" w16cid:durableId="1494178455">
    <w:abstractNumId w:val="8"/>
  </w:num>
  <w:num w:numId="34" w16cid:durableId="1398481434">
    <w:abstractNumId w:val="6"/>
  </w:num>
  <w:num w:numId="35" w16cid:durableId="702171470">
    <w:abstractNumId w:val="54"/>
  </w:num>
  <w:num w:numId="36" w16cid:durableId="2125612912">
    <w:abstractNumId w:val="50"/>
  </w:num>
  <w:num w:numId="37" w16cid:durableId="1490321370">
    <w:abstractNumId w:val="45"/>
  </w:num>
  <w:num w:numId="38" w16cid:durableId="813373605">
    <w:abstractNumId w:val="17"/>
  </w:num>
  <w:num w:numId="39" w16cid:durableId="982000172">
    <w:abstractNumId w:val="23"/>
  </w:num>
  <w:num w:numId="40" w16cid:durableId="1880359170">
    <w:abstractNumId w:val="25"/>
  </w:num>
  <w:num w:numId="41" w16cid:durableId="512575622">
    <w:abstractNumId w:val="38"/>
  </w:num>
  <w:num w:numId="42" w16cid:durableId="1885209734">
    <w:abstractNumId w:val="55"/>
  </w:num>
  <w:num w:numId="43" w16cid:durableId="755589865">
    <w:abstractNumId w:val="31"/>
  </w:num>
  <w:num w:numId="44" w16cid:durableId="1212420425">
    <w:abstractNumId w:val="30"/>
  </w:num>
  <w:num w:numId="45" w16cid:durableId="1382292580">
    <w:abstractNumId w:val="36"/>
  </w:num>
  <w:num w:numId="46" w16cid:durableId="1440564511">
    <w:abstractNumId w:val="16"/>
  </w:num>
  <w:num w:numId="47" w16cid:durableId="1156915357">
    <w:abstractNumId w:val="2"/>
  </w:num>
  <w:num w:numId="48" w16cid:durableId="1554148311">
    <w:abstractNumId w:val="44"/>
  </w:num>
  <w:num w:numId="49" w16cid:durableId="554783039">
    <w:abstractNumId w:val="46"/>
  </w:num>
  <w:num w:numId="50" w16cid:durableId="378282140">
    <w:abstractNumId w:val="12"/>
  </w:num>
  <w:num w:numId="51" w16cid:durableId="1336299758">
    <w:abstractNumId w:val="32"/>
  </w:num>
  <w:num w:numId="52" w16cid:durableId="430972369">
    <w:abstractNumId w:val="56"/>
  </w:num>
  <w:num w:numId="53" w16cid:durableId="1264610174">
    <w:abstractNumId w:val="4"/>
  </w:num>
  <w:num w:numId="54" w16cid:durableId="744374488">
    <w:abstractNumId w:val="11"/>
  </w:num>
  <w:num w:numId="55" w16cid:durableId="109278577">
    <w:abstractNumId w:val="47"/>
  </w:num>
  <w:num w:numId="56" w16cid:durableId="1021012825">
    <w:abstractNumId w:val="27"/>
  </w:num>
  <w:num w:numId="57" w16cid:durableId="16506735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B454C"/>
    <w:rsid w:val="001622F0"/>
    <w:rsid w:val="002925CD"/>
    <w:rsid w:val="003B454C"/>
    <w:rsid w:val="00532AE8"/>
    <w:rsid w:val="00E05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2F59E"/>
  <w15:docId w15:val="{B18F1FEE-9B81-4C18-AF80-FAF244CAA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E05ECF"/>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6084">
      <w:bodyDiv w:val="1"/>
      <w:marLeft w:val="0"/>
      <w:marRight w:val="0"/>
      <w:marTop w:val="0"/>
      <w:marBottom w:val="0"/>
      <w:divBdr>
        <w:top w:val="none" w:sz="0" w:space="0" w:color="auto"/>
        <w:left w:val="none" w:sz="0" w:space="0" w:color="auto"/>
        <w:bottom w:val="none" w:sz="0" w:space="0" w:color="auto"/>
        <w:right w:val="none" w:sz="0" w:space="0" w:color="auto"/>
      </w:divBdr>
    </w:div>
    <w:div w:id="24866270">
      <w:bodyDiv w:val="1"/>
      <w:marLeft w:val="0"/>
      <w:marRight w:val="0"/>
      <w:marTop w:val="0"/>
      <w:marBottom w:val="0"/>
      <w:divBdr>
        <w:top w:val="none" w:sz="0" w:space="0" w:color="auto"/>
        <w:left w:val="none" w:sz="0" w:space="0" w:color="auto"/>
        <w:bottom w:val="none" w:sz="0" w:space="0" w:color="auto"/>
        <w:right w:val="none" w:sz="0" w:space="0" w:color="auto"/>
      </w:divBdr>
    </w:div>
    <w:div w:id="46611021">
      <w:bodyDiv w:val="1"/>
      <w:marLeft w:val="0"/>
      <w:marRight w:val="0"/>
      <w:marTop w:val="0"/>
      <w:marBottom w:val="0"/>
      <w:divBdr>
        <w:top w:val="none" w:sz="0" w:space="0" w:color="auto"/>
        <w:left w:val="none" w:sz="0" w:space="0" w:color="auto"/>
        <w:bottom w:val="none" w:sz="0" w:space="0" w:color="auto"/>
        <w:right w:val="none" w:sz="0" w:space="0" w:color="auto"/>
      </w:divBdr>
      <w:divsChild>
        <w:div w:id="11471338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4521175">
      <w:bodyDiv w:val="1"/>
      <w:marLeft w:val="0"/>
      <w:marRight w:val="0"/>
      <w:marTop w:val="0"/>
      <w:marBottom w:val="0"/>
      <w:divBdr>
        <w:top w:val="none" w:sz="0" w:space="0" w:color="auto"/>
        <w:left w:val="none" w:sz="0" w:space="0" w:color="auto"/>
        <w:bottom w:val="none" w:sz="0" w:space="0" w:color="auto"/>
        <w:right w:val="none" w:sz="0" w:space="0" w:color="auto"/>
      </w:divBdr>
    </w:div>
    <w:div w:id="413355243">
      <w:bodyDiv w:val="1"/>
      <w:marLeft w:val="0"/>
      <w:marRight w:val="0"/>
      <w:marTop w:val="0"/>
      <w:marBottom w:val="0"/>
      <w:divBdr>
        <w:top w:val="none" w:sz="0" w:space="0" w:color="auto"/>
        <w:left w:val="none" w:sz="0" w:space="0" w:color="auto"/>
        <w:bottom w:val="none" w:sz="0" w:space="0" w:color="auto"/>
        <w:right w:val="none" w:sz="0" w:space="0" w:color="auto"/>
      </w:divBdr>
      <w:divsChild>
        <w:div w:id="145224075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18537738">
      <w:bodyDiv w:val="1"/>
      <w:marLeft w:val="0"/>
      <w:marRight w:val="0"/>
      <w:marTop w:val="0"/>
      <w:marBottom w:val="0"/>
      <w:divBdr>
        <w:top w:val="none" w:sz="0" w:space="0" w:color="auto"/>
        <w:left w:val="none" w:sz="0" w:space="0" w:color="auto"/>
        <w:bottom w:val="none" w:sz="0" w:space="0" w:color="auto"/>
        <w:right w:val="none" w:sz="0" w:space="0" w:color="auto"/>
      </w:divBdr>
    </w:div>
    <w:div w:id="732972549">
      <w:bodyDiv w:val="1"/>
      <w:marLeft w:val="0"/>
      <w:marRight w:val="0"/>
      <w:marTop w:val="0"/>
      <w:marBottom w:val="0"/>
      <w:divBdr>
        <w:top w:val="none" w:sz="0" w:space="0" w:color="auto"/>
        <w:left w:val="none" w:sz="0" w:space="0" w:color="auto"/>
        <w:bottom w:val="none" w:sz="0" w:space="0" w:color="auto"/>
        <w:right w:val="none" w:sz="0" w:space="0" w:color="auto"/>
      </w:divBdr>
    </w:div>
    <w:div w:id="783888618">
      <w:bodyDiv w:val="1"/>
      <w:marLeft w:val="0"/>
      <w:marRight w:val="0"/>
      <w:marTop w:val="0"/>
      <w:marBottom w:val="0"/>
      <w:divBdr>
        <w:top w:val="none" w:sz="0" w:space="0" w:color="auto"/>
        <w:left w:val="none" w:sz="0" w:space="0" w:color="auto"/>
        <w:bottom w:val="none" w:sz="0" w:space="0" w:color="auto"/>
        <w:right w:val="none" w:sz="0" w:space="0" w:color="auto"/>
      </w:divBdr>
    </w:div>
    <w:div w:id="824317141">
      <w:bodyDiv w:val="1"/>
      <w:marLeft w:val="0"/>
      <w:marRight w:val="0"/>
      <w:marTop w:val="0"/>
      <w:marBottom w:val="0"/>
      <w:divBdr>
        <w:top w:val="none" w:sz="0" w:space="0" w:color="auto"/>
        <w:left w:val="none" w:sz="0" w:space="0" w:color="auto"/>
        <w:bottom w:val="none" w:sz="0" w:space="0" w:color="auto"/>
        <w:right w:val="none" w:sz="0" w:space="0" w:color="auto"/>
      </w:divBdr>
    </w:div>
    <w:div w:id="999960805">
      <w:bodyDiv w:val="1"/>
      <w:marLeft w:val="0"/>
      <w:marRight w:val="0"/>
      <w:marTop w:val="0"/>
      <w:marBottom w:val="0"/>
      <w:divBdr>
        <w:top w:val="none" w:sz="0" w:space="0" w:color="auto"/>
        <w:left w:val="none" w:sz="0" w:space="0" w:color="auto"/>
        <w:bottom w:val="none" w:sz="0" w:space="0" w:color="auto"/>
        <w:right w:val="none" w:sz="0" w:space="0" w:color="auto"/>
      </w:divBdr>
    </w:div>
    <w:div w:id="1068263047">
      <w:bodyDiv w:val="1"/>
      <w:marLeft w:val="0"/>
      <w:marRight w:val="0"/>
      <w:marTop w:val="0"/>
      <w:marBottom w:val="0"/>
      <w:divBdr>
        <w:top w:val="none" w:sz="0" w:space="0" w:color="auto"/>
        <w:left w:val="none" w:sz="0" w:space="0" w:color="auto"/>
        <w:bottom w:val="none" w:sz="0" w:space="0" w:color="auto"/>
        <w:right w:val="none" w:sz="0" w:space="0" w:color="auto"/>
      </w:divBdr>
    </w:div>
    <w:div w:id="1091464076">
      <w:bodyDiv w:val="1"/>
      <w:marLeft w:val="0"/>
      <w:marRight w:val="0"/>
      <w:marTop w:val="0"/>
      <w:marBottom w:val="0"/>
      <w:divBdr>
        <w:top w:val="none" w:sz="0" w:space="0" w:color="auto"/>
        <w:left w:val="none" w:sz="0" w:space="0" w:color="auto"/>
        <w:bottom w:val="none" w:sz="0" w:space="0" w:color="auto"/>
        <w:right w:val="none" w:sz="0" w:space="0" w:color="auto"/>
      </w:divBdr>
    </w:div>
    <w:div w:id="1140347640">
      <w:bodyDiv w:val="1"/>
      <w:marLeft w:val="0"/>
      <w:marRight w:val="0"/>
      <w:marTop w:val="0"/>
      <w:marBottom w:val="0"/>
      <w:divBdr>
        <w:top w:val="none" w:sz="0" w:space="0" w:color="auto"/>
        <w:left w:val="none" w:sz="0" w:space="0" w:color="auto"/>
        <w:bottom w:val="none" w:sz="0" w:space="0" w:color="auto"/>
        <w:right w:val="none" w:sz="0" w:space="0" w:color="auto"/>
      </w:divBdr>
    </w:div>
    <w:div w:id="1149127025">
      <w:bodyDiv w:val="1"/>
      <w:marLeft w:val="0"/>
      <w:marRight w:val="0"/>
      <w:marTop w:val="0"/>
      <w:marBottom w:val="0"/>
      <w:divBdr>
        <w:top w:val="none" w:sz="0" w:space="0" w:color="auto"/>
        <w:left w:val="none" w:sz="0" w:space="0" w:color="auto"/>
        <w:bottom w:val="none" w:sz="0" w:space="0" w:color="auto"/>
        <w:right w:val="none" w:sz="0" w:space="0" w:color="auto"/>
      </w:divBdr>
    </w:div>
    <w:div w:id="1167943784">
      <w:bodyDiv w:val="1"/>
      <w:marLeft w:val="0"/>
      <w:marRight w:val="0"/>
      <w:marTop w:val="0"/>
      <w:marBottom w:val="0"/>
      <w:divBdr>
        <w:top w:val="none" w:sz="0" w:space="0" w:color="auto"/>
        <w:left w:val="none" w:sz="0" w:space="0" w:color="auto"/>
        <w:bottom w:val="none" w:sz="0" w:space="0" w:color="auto"/>
        <w:right w:val="none" w:sz="0" w:space="0" w:color="auto"/>
      </w:divBdr>
    </w:div>
    <w:div w:id="1292664605">
      <w:bodyDiv w:val="1"/>
      <w:marLeft w:val="0"/>
      <w:marRight w:val="0"/>
      <w:marTop w:val="0"/>
      <w:marBottom w:val="0"/>
      <w:divBdr>
        <w:top w:val="none" w:sz="0" w:space="0" w:color="auto"/>
        <w:left w:val="none" w:sz="0" w:space="0" w:color="auto"/>
        <w:bottom w:val="none" w:sz="0" w:space="0" w:color="auto"/>
        <w:right w:val="none" w:sz="0" w:space="0" w:color="auto"/>
      </w:divBdr>
    </w:div>
    <w:div w:id="1480925272">
      <w:bodyDiv w:val="1"/>
      <w:marLeft w:val="0"/>
      <w:marRight w:val="0"/>
      <w:marTop w:val="0"/>
      <w:marBottom w:val="0"/>
      <w:divBdr>
        <w:top w:val="none" w:sz="0" w:space="0" w:color="auto"/>
        <w:left w:val="none" w:sz="0" w:space="0" w:color="auto"/>
        <w:bottom w:val="none" w:sz="0" w:space="0" w:color="auto"/>
        <w:right w:val="none" w:sz="0" w:space="0" w:color="auto"/>
      </w:divBdr>
    </w:div>
    <w:div w:id="1566141534">
      <w:bodyDiv w:val="1"/>
      <w:marLeft w:val="0"/>
      <w:marRight w:val="0"/>
      <w:marTop w:val="0"/>
      <w:marBottom w:val="0"/>
      <w:divBdr>
        <w:top w:val="none" w:sz="0" w:space="0" w:color="auto"/>
        <w:left w:val="none" w:sz="0" w:space="0" w:color="auto"/>
        <w:bottom w:val="none" w:sz="0" w:space="0" w:color="auto"/>
        <w:right w:val="none" w:sz="0" w:space="0" w:color="auto"/>
      </w:divBdr>
    </w:div>
    <w:div w:id="1649281848">
      <w:bodyDiv w:val="1"/>
      <w:marLeft w:val="0"/>
      <w:marRight w:val="0"/>
      <w:marTop w:val="0"/>
      <w:marBottom w:val="0"/>
      <w:divBdr>
        <w:top w:val="none" w:sz="0" w:space="0" w:color="auto"/>
        <w:left w:val="none" w:sz="0" w:space="0" w:color="auto"/>
        <w:bottom w:val="none" w:sz="0" w:space="0" w:color="auto"/>
        <w:right w:val="none" w:sz="0" w:space="0" w:color="auto"/>
      </w:divBdr>
    </w:div>
    <w:div w:id="1663117506">
      <w:bodyDiv w:val="1"/>
      <w:marLeft w:val="0"/>
      <w:marRight w:val="0"/>
      <w:marTop w:val="0"/>
      <w:marBottom w:val="0"/>
      <w:divBdr>
        <w:top w:val="none" w:sz="0" w:space="0" w:color="auto"/>
        <w:left w:val="none" w:sz="0" w:space="0" w:color="auto"/>
        <w:bottom w:val="none" w:sz="0" w:space="0" w:color="auto"/>
        <w:right w:val="none" w:sz="0" w:space="0" w:color="auto"/>
      </w:divBdr>
    </w:div>
    <w:div w:id="1666324442">
      <w:bodyDiv w:val="1"/>
      <w:marLeft w:val="0"/>
      <w:marRight w:val="0"/>
      <w:marTop w:val="0"/>
      <w:marBottom w:val="0"/>
      <w:divBdr>
        <w:top w:val="none" w:sz="0" w:space="0" w:color="auto"/>
        <w:left w:val="none" w:sz="0" w:space="0" w:color="auto"/>
        <w:bottom w:val="none" w:sz="0" w:space="0" w:color="auto"/>
        <w:right w:val="none" w:sz="0" w:space="0" w:color="auto"/>
      </w:divBdr>
    </w:div>
    <w:div w:id="1692146088">
      <w:bodyDiv w:val="1"/>
      <w:marLeft w:val="0"/>
      <w:marRight w:val="0"/>
      <w:marTop w:val="0"/>
      <w:marBottom w:val="0"/>
      <w:divBdr>
        <w:top w:val="none" w:sz="0" w:space="0" w:color="auto"/>
        <w:left w:val="none" w:sz="0" w:space="0" w:color="auto"/>
        <w:bottom w:val="none" w:sz="0" w:space="0" w:color="auto"/>
        <w:right w:val="none" w:sz="0" w:space="0" w:color="auto"/>
      </w:divBdr>
    </w:div>
    <w:div w:id="1767995214">
      <w:bodyDiv w:val="1"/>
      <w:marLeft w:val="0"/>
      <w:marRight w:val="0"/>
      <w:marTop w:val="0"/>
      <w:marBottom w:val="0"/>
      <w:divBdr>
        <w:top w:val="none" w:sz="0" w:space="0" w:color="auto"/>
        <w:left w:val="none" w:sz="0" w:space="0" w:color="auto"/>
        <w:bottom w:val="none" w:sz="0" w:space="0" w:color="auto"/>
        <w:right w:val="none" w:sz="0" w:space="0" w:color="auto"/>
      </w:divBdr>
    </w:div>
    <w:div w:id="1863010268">
      <w:bodyDiv w:val="1"/>
      <w:marLeft w:val="0"/>
      <w:marRight w:val="0"/>
      <w:marTop w:val="0"/>
      <w:marBottom w:val="0"/>
      <w:divBdr>
        <w:top w:val="none" w:sz="0" w:space="0" w:color="auto"/>
        <w:left w:val="none" w:sz="0" w:space="0" w:color="auto"/>
        <w:bottom w:val="none" w:sz="0" w:space="0" w:color="auto"/>
        <w:right w:val="none" w:sz="0" w:space="0" w:color="auto"/>
      </w:divBdr>
    </w:div>
    <w:div w:id="1951234839">
      <w:bodyDiv w:val="1"/>
      <w:marLeft w:val="0"/>
      <w:marRight w:val="0"/>
      <w:marTop w:val="0"/>
      <w:marBottom w:val="0"/>
      <w:divBdr>
        <w:top w:val="none" w:sz="0" w:space="0" w:color="auto"/>
        <w:left w:val="none" w:sz="0" w:space="0" w:color="auto"/>
        <w:bottom w:val="none" w:sz="0" w:space="0" w:color="auto"/>
        <w:right w:val="none" w:sz="0" w:space="0" w:color="auto"/>
      </w:divBdr>
    </w:div>
    <w:div w:id="2007055120">
      <w:bodyDiv w:val="1"/>
      <w:marLeft w:val="0"/>
      <w:marRight w:val="0"/>
      <w:marTop w:val="0"/>
      <w:marBottom w:val="0"/>
      <w:divBdr>
        <w:top w:val="none" w:sz="0" w:space="0" w:color="auto"/>
        <w:left w:val="none" w:sz="0" w:space="0" w:color="auto"/>
        <w:bottom w:val="none" w:sz="0" w:space="0" w:color="auto"/>
        <w:right w:val="none" w:sz="0" w:space="0" w:color="auto"/>
      </w:divBdr>
    </w:div>
    <w:div w:id="21037203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35</Pages>
  <Words>10447</Words>
  <Characters>59549</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afeel Ahmad</cp:lastModifiedBy>
  <cp:revision>3</cp:revision>
  <dcterms:created xsi:type="dcterms:W3CDTF">2025-06-24T19:10:00Z</dcterms:created>
  <dcterms:modified xsi:type="dcterms:W3CDTF">2025-06-24T19:28:00Z</dcterms:modified>
</cp:coreProperties>
</file>